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C982A" w14:textId="09B5FE2D" w:rsidR="003E0192" w:rsidRPr="0083046F" w:rsidRDefault="00B87A51">
      <w:r w:rsidRPr="008C1A89">
        <w:rPr>
          <w:noProof/>
        </w:rPr>
        <w:drawing>
          <wp:anchor distT="0" distB="0" distL="114300" distR="114300" simplePos="0" relativeHeight="251646464" behindDoc="1" locked="0" layoutInCell="1" allowOverlap="1" wp14:anchorId="1FA62775" wp14:editId="742D7514">
            <wp:simplePos x="0" y="0"/>
            <wp:positionH relativeFrom="page">
              <wp:posOffset>-146231</wp:posOffset>
            </wp:positionH>
            <wp:positionV relativeFrom="paragraph">
              <wp:posOffset>-453146</wp:posOffset>
            </wp:positionV>
            <wp:extent cx="7831852" cy="10703859"/>
            <wp:effectExtent l="0" t="0" r="0" b="2540"/>
            <wp:wrapNone/>
            <wp:docPr id="3" name="Imagem 3" descr="A picture containing text, sport, swimm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A picture containing text, sport, swimming&#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t="1706" b="1706"/>
                    <a:stretch>
                      <a:fillRect/>
                    </a:stretch>
                  </pic:blipFill>
                  <pic:spPr bwMode="auto">
                    <a:xfrm>
                      <a:off x="0" y="0"/>
                      <a:ext cx="7831852" cy="1070385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8354C" w:rsidRPr="0083046F">
        <w:t xml:space="preserve"> </w:t>
      </w:r>
      <w:r w:rsidR="00506558" w:rsidRPr="0083046F">
        <w:t xml:space="preserve"> </w:t>
      </w:r>
      <w:r w:rsidR="009C720B" w:rsidRPr="0083046F">
        <w:t xml:space="preserve"> </w:t>
      </w:r>
      <w:r w:rsidR="009D5BB0" w:rsidRPr="0083046F">
        <w:t xml:space="preserve"> </w:t>
      </w:r>
      <w:r w:rsidR="00E6409B" w:rsidRPr="0083046F">
        <w:t xml:space="preserve">   </w:t>
      </w:r>
      <w:r w:rsidR="00972B3A" w:rsidRPr="0083046F">
        <w:t xml:space="preserve"> </w:t>
      </w:r>
    </w:p>
    <w:p w14:paraId="370913A2" w14:textId="4EF9A57D" w:rsidR="0045282B" w:rsidRPr="0083046F" w:rsidRDefault="00B87A51" w:rsidP="008904AC">
      <w:pPr>
        <w:sectPr w:rsidR="0045282B" w:rsidRPr="0083046F" w:rsidSect="00DB7291">
          <w:headerReference w:type="default" r:id="rId10"/>
          <w:footerReference w:type="default" r:id="rId11"/>
          <w:pgSz w:w="11906" w:h="16838"/>
          <w:pgMar w:top="720" w:right="720" w:bottom="720" w:left="720" w:header="708" w:footer="708" w:gutter="0"/>
          <w:cols w:space="708"/>
          <w:titlePg/>
          <w:docGrid w:linePitch="360"/>
        </w:sectPr>
      </w:pPr>
      <w:r w:rsidRPr="0083046F">
        <w:rPr>
          <w:noProof/>
        </w:rPr>
        <mc:AlternateContent>
          <mc:Choice Requires="wps">
            <w:drawing>
              <wp:anchor distT="0" distB="0" distL="114300" distR="114300" simplePos="0" relativeHeight="251672576" behindDoc="0" locked="0" layoutInCell="1" allowOverlap="1" wp14:anchorId="54B2BAFD" wp14:editId="534F589B">
                <wp:simplePos x="0" y="0"/>
                <wp:positionH relativeFrom="margin">
                  <wp:posOffset>-381000</wp:posOffset>
                </wp:positionH>
                <wp:positionV relativeFrom="paragraph">
                  <wp:posOffset>3371850</wp:posOffset>
                </wp:positionV>
                <wp:extent cx="7526655" cy="3037114"/>
                <wp:effectExtent l="0" t="0" r="0" b="0"/>
                <wp:wrapNone/>
                <wp:docPr id="17" name="Caixa de texto 5"/>
                <wp:cNvGraphicFramePr/>
                <a:graphic xmlns:a="http://schemas.openxmlformats.org/drawingml/2006/main">
                  <a:graphicData uri="http://schemas.microsoft.com/office/word/2010/wordprocessingShape">
                    <wps:wsp>
                      <wps:cNvSpPr txBox="1"/>
                      <wps:spPr>
                        <a:xfrm>
                          <a:off x="0" y="0"/>
                          <a:ext cx="7526655" cy="3037114"/>
                        </a:xfrm>
                        <a:prstGeom prst="rect">
                          <a:avLst/>
                        </a:prstGeom>
                        <a:noFill/>
                        <a:ln w="6350">
                          <a:noFill/>
                        </a:ln>
                      </wps:spPr>
                      <wps:txbx>
                        <w:txbxContent>
                          <w:p w14:paraId="76A66845" w14:textId="77777777" w:rsidR="008E026A" w:rsidRDefault="00B87A51" w:rsidP="008E026A">
                            <w:pPr>
                              <w:spacing w:after="0" w:line="144" w:lineRule="auto"/>
                              <w:jc w:val="center"/>
                              <w:rPr>
                                <w:rFonts w:ascii="Atten Round New Medium" w:hAnsi="Atten Round New Medium"/>
                                <w:color w:val="95D359" w:themeColor="accent5"/>
                                <w:sz w:val="24"/>
                                <w:szCs w:val="24"/>
                                <w14:shadow w14:blurRad="152400" w14:dist="38100" w14:dir="2700000" w14:sx="100000" w14:sy="100000" w14:kx="0" w14:ky="0" w14:algn="tl">
                                  <w14:schemeClr w14:val="accent1">
                                    <w14:alpha w14:val="60000"/>
                                    <w14:lumMod w14:val="50000"/>
                                  </w14:schemeClr>
                                </w14:shadow>
                              </w:rPr>
                            </w:pPr>
                            <w:r w:rsidRPr="00B87A51">
                              <w:rPr>
                                <w:rFonts w:ascii="Atten Round New Medium" w:hAnsi="Atten Round New Medium"/>
                                <w:color w:val="95D359" w:themeColor="accent5"/>
                                <w:sz w:val="24"/>
                                <w:szCs w:val="24"/>
                                <w14:shadow w14:blurRad="152400" w14:dist="38100" w14:dir="2700000" w14:sx="100000" w14:sy="100000" w14:kx="0" w14:ky="0" w14:algn="tl">
                                  <w14:schemeClr w14:val="accent1">
                                    <w14:alpha w14:val="60000"/>
                                    <w14:lumMod w14:val="50000"/>
                                  </w14:schemeClr>
                                </w14:shadow>
                              </w:rPr>
                              <w:t>BEST PRACTICES REPORT</w:t>
                            </w:r>
                          </w:p>
                          <w:p w14:paraId="14D56A31" w14:textId="2607070E" w:rsidR="008E026A" w:rsidRPr="008C1A89" w:rsidRDefault="00B87A51" w:rsidP="008E026A">
                            <w:pPr>
                              <w:spacing w:after="0" w:line="144" w:lineRule="auto"/>
                              <w:jc w:val="center"/>
                              <w:rPr>
                                <w:rFonts w:ascii="Atten Round New Medium" w:hAnsi="Atten Round New Medium"/>
                                <w:color w:val="FFFFFF" w:themeColor="background1"/>
                                <w:sz w:val="66"/>
                                <w:szCs w:val="66"/>
                                <w14:shadow w14:blurRad="279400" w14:dist="38100" w14:dir="2700000" w14:sx="100000" w14:sy="100000" w14:kx="0" w14:ky="0" w14:algn="tl">
                                  <w14:srgbClr w14:val="002060">
                                    <w14:alpha w14:val="60000"/>
                                  </w14:srgbClr>
                                </w14:shadow>
                              </w:rPr>
                            </w:pPr>
                            <w:r>
                              <w:rPr>
                                <w:rFonts w:ascii="Atten Round New Medium" w:hAnsi="Atten Round New Medium"/>
                                <w:color w:val="CEDBE6" w:themeColor="background2"/>
                                <w:sz w:val="24"/>
                                <w:szCs w:val="24"/>
                                <w14:shadow w14:blurRad="152400" w14:dist="38100" w14:dir="2700000" w14:sx="100000" w14:sy="100000" w14:kx="0" w14:ky="0" w14:algn="tl">
                                  <w14:schemeClr w14:val="accent1">
                                    <w14:alpha w14:val="60000"/>
                                    <w14:lumMod w14:val="50000"/>
                                  </w14:schemeClr>
                                </w14:shadow>
                              </w:rPr>
                              <w:br/>
                            </w:r>
                            <w:r w:rsidR="008E026A">
                              <w:rPr>
                                <w:rFonts w:ascii="Atten Round New Medium" w:hAnsi="Atten Round New Medium"/>
                                <w:color w:val="FFFFFF" w:themeColor="background1"/>
                                <w:sz w:val="66"/>
                                <w:szCs w:val="66"/>
                                <w14:shadow w14:blurRad="279400" w14:dist="38100" w14:dir="2700000" w14:sx="100000" w14:sy="100000" w14:kx="0" w14:ky="0" w14:algn="tl">
                                  <w14:srgbClr w14:val="002060">
                                    <w14:alpha w14:val="60000"/>
                                  </w14:srgbClr>
                                </w14:shadow>
                              </w:rPr>
                              <w:t>Circular+ “Enhancing the Public Procurement in the Coimbra Region”</w:t>
                            </w:r>
                          </w:p>
                          <w:p w14:paraId="265BF87B" w14:textId="265E9231" w:rsidR="008E026A" w:rsidRPr="008C1A89" w:rsidRDefault="008E026A" w:rsidP="00B87A51">
                            <w:pPr>
                              <w:spacing w:after="0" w:line="240" w:lineRule="auto"/>
                              <w:jc w:val="center"/>
                              <w:rPr>
                                <w:rFonts w:ascii="Atten Round New Medium" w:hAnsi="Atten Round New Medium"/>
                                <w:color w:val="FFFFFF" w:themeColor="background1"/>
                                <w:sz w:val="66"/>
                                <w:szCs w:val="66"/>
                                <w14:shadow w14:blurRad="279400" w14:dist="38100" w14:dir="2700000" w14:sx="100000" w14:sy="100000" w14:kx="0" w14:ky="0" w14:algn="tl">
                                  <w14:srgbClr w14:val="002060">
                                    <w14:alpha w14:val="60000"/>
                                  </w14:srgbClr>
                                </w14:shad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B2BAFD" id="_x0000_t202" coordsize="21600,21600" o:spt="202" path="m,l,21600r21600,l21600,xe">
                <v:stroke joinstyle="miter"/>
                <v:path gradientshapeok="t" o:connecttype="rect"/>
              </v:shapetype>
              <v:shape id="Caixa de texto 5" o:spid="_x0000_s1026" type="#_x0000_t202" style="position:absolute;margin-left:-30pt;margin-top:265.5pt;width:592.65pt;height:239.1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HqNAIAAFkEAAAOAAAAZHJzL2Uyb0RvYy54bWysVMGO2jAQvVfqP1i+lyRAoEWEFWVFVWm1&#10;uxJb7dk4NonkeFzbkNCv79gJLNr2VPXijGfGbzxvnrO86xpFTsK6GnRBs1FKidAcylofCvrjZfvp&#10;MyXOM10yBVoU9CwcvVt9/LBszUKMoQJVCksQRLtFawpaeW8WSeJ4JRrmRmCExqAE2zCPW3tISsta&#10;RG9UMk7TWdKCLY0FLpxD730fpKuIL6Xg/klKJzxRBcW7+bjauO7DmqyWbHGwzFQ1H67B/uEWDas1&#10;Fr1C3TPPyNHWf0A1NbfgQPoRhyYBKWsuYg/YTZa+62ZXMSNiL0iOM1ea3P+D5Y+nZ0vqEmc3p0Sz&#10;Bme0YXXHSCmIF50HkgeSWuMWmLszmO27r9DhgYvfoTP03knbhC92RTCOdJ+vFCMS4eic5+PZLM8p&#10;4RibpJN5lk0DTvJ23FjnvwloSDAKanGGkVp2enC+T72khGoatrVScY5Kk7ags0mexgPXCIIrjTVC&#10;E/1lg+W7fTd0tofyjI1Z6PXhDN/WWPyBOf/MLAoCe0GR+ydcpAIsAoNFSQX219/8IR/nhFFKWhRY&#10;Qd3PI7OCEvVd4wS/ZNNpUGTcTPP5GDf2NrK/jehjswHUcIbPyfBohnyvLqa00LziW1iHqhhimmPt&#10;gvqLufG97PEtcbFexyTUoGH+Qe8MD9CBzkDtS/fKrBn4DyJ4hIsU2eLdGPrcfhDrowdZxxkFgntW&#10;B95Rv3HKw1sLD+R2H7Pe/gir3wAAAP//AwBQSwMEFAAGAAgAAAAhAPHtm13jAAAADQEAAA8AAABk&#10;cnMvZG93bnJldi54bWxMj8FqwzAQRO+F/oPYQG+JZBuH1LUcgiEUSntImktvsrWxTSzJtZTE7dd3&#10;c2puM+ww+yZfT6ZnFxx956yEaCGAoa2d7mwj4fC5na+A+aCsVr2zKOEHPayLx4dcZdpd7Q4v+9Aw&#10;KrE+UxLaEIaMc1+3aJRfuAEt3Y5uNCqQHRuuR3WlctPzWIglN6qz9KFVA5Yt1qf92Uh4K7cfalfF&#10;ZvXbl6/vx83wffhKpXyaTZsXYAGn8B+GGz6hQ0FMlTtb7VkvYb4UtCVISJOIxC0RxWkCrCIlxHMC&#10;vMj5/YriDwAA//8DAFBLAQItABQABgAIAAAAIQC2gziS/gAAAOEBAAATAAAAAAAAAAAAAAAAAAAA&#10;AABbQ29udGVudF9UeXBlc10ueG1sUEsBAi0AFAAGAAgAAAAhADj9If/WAAAAlAEAAAsAAAAAAAAA&#10;AAAAAAAALwEAAF9yZWxzLy5yZWxzUEsBAi0AFAAGAAgAAAAhAH82Meo0AgAAWQQAAA4AAAAAAAAA&#10;AAAAAAAALgIAAGRycy9lMm9Eb2MueG1sUEsBAi0AFAAGAAgAAAAhAPHtm13jAAAADQEAAA8AAAAA&#10;AAAAAAAAAAAAjgQAAGRycy9kb3ducmV2LnhtbFBLBQYAAAAABAAEAPMAAACeBQAAAAA=&#10;" filled="f" stroked="f" strokeweight=".5pt">
                <v:textbox>
                  <w:txbxContent>
                    <w:p w14:paraId="76A66845" w14:textId="77777777" w:rsidR="008E026A" w:rsidRDefault="00B87A51" w:rsidP="008E026A">
                      <w:pPr>
                        <w:spacing w:after="0" w:line="144" w:lineRule="auto"/>
                        <w:jc w:val="center"/>
                        <w:rPr>
                          <w:rFonts w:ascii="Atten Round New Medium" w:hAnsi="Atten Round New Medium"/>
                          <w:color w:val="95D359" w:themeColor="accent5"/>
                          <w:sz w:val="24"/>
                          <w:szCs w:val="24"/>
                          <w14:shadow w14:blurRad="152400" w14:dist="38100" w14:dir="2700000" w14:sx="100000" w14:sy="100000" w14:kx="0" w14:ky="0" w14:algn="tl">
                            <w14:schemeClr w14:val="accent1">
                              <w14:alpha w14:val="60000"/>
                              <w14:lumMod w14:val="50000"/>
                            </w14:schemeClr>
                          </w14:shadow>
                        </w:rPr>
                      </w:pPr>
                      <w:r w:rsidRPr="00B87A51">
                        <w:rPr>
                          <w:rFonts w:ascii="Atten Round New Medium" w:hAnsi="Atten Round New Medium"/>
                          <w:color w:val="95D359" w:themeColor="accent5"/>
                          <w:sz w:val="24"/>
                          <w:szCs w:val="24"/>
                          <w14:shadow w14:blurRad="152400" w14:dist="38100" w14:dir="2700000" w14:sx="100000" w14:sy="100000" w14:kx="0" w14:ky="0" w14:algn="tl">
                            <w14:schemeClr w14:val="accent1">
                              <w14:alpha w14:val="60000"/>
                              <w14:lumMod w14:val="50000"/>
                            </w14:schemeClr>
                          </w14:shadow>
                        </w:rPr>
                        <w:t>BEST PRACTICES REPORT</w:t>
                      </w:r>
                    </w:p>
                    <w:p w14:paraId="14D56A31" w14:textId="2607070E" w:rsidR="008E026A" w:rsidRPr="008C1A89" w:rsidRDefault="00B87A51" w:rsidP="008E026A">
                      <w:pPr>
                        <w:spacing w:after="0" w:line="144" w:lineRule="auto"/>
                        <w:jc w:val="center"/>
                        <w:rPr>
                          <w:rFonts w:ascii="Atten Round New Medium" w:hAnsi="Atten Round New Medium"/>
                          <w:color w:val="FFFFFF" w:themeColor="background1"/>
                          <w:sz w:val="66"/>
                          <w:szCs w:val="66"/>
                          <w14:shadow w14:blurRad="279400" w14:dist="38100" w14:dir="2700000" w14:sx="100000" w14:sy="100000" w14:kx="0" w14:ky="0" w14:algn="tl">
                            <w14:srgbClr w14:val="002060">
                              <w14:alpha w14:val="60000"/>
                            </w14:srgbClr>
                          </w14:shadow>
                        </w:rPr>
                      </w:pPr>
                      <w:r>
                        <w:rPr>
                          <w:rFonts w:ascii="Atten Round New Medium" w:hAnsi="Atten Round New Medium"/>
                          <w:color w:val="CEDBE6" w:themeColor="background2"/>
                          <w:sz w:val="24"/>
                          <w:szCs w:val="24"/>
                          <w14:shadow w14:blurRad="152400" w14:dist="38100" w14:dir="2700000" w14:sx="100000" w14:sy="100000" w14:kx="0" w14:ky="0" w14:algn="tl">
                            <w14:schemeClr w14:val="accent1">
                              <w14:alpha w14:val="60000"/>
                              <w14:lumMod w14:val="50000"/>
                            </w14:schemeClr>
                          </w14:shadow>
                        </w:rPr>
                        <w:br/>
                      </w:r>
                      <w:r w:rsidR="008E026A">
                        <w:rPr>
                          <w:rFonts w:ascii="Atten Round New Medium" w:hAnsi="Atten Round New Medium"/>
                          <w:color w:val="FFFFFF" w:themeColor="background1"/>
                          <w:sz w:val="66"/>
                          <w:szCs w:val="66"/>
                          <w14:shadow w14:blurRad="279400" w14:dist="38100" w14:dir="2700000" w14:sx="100000" w14:sy="100000" w14:kx="0" w14:ky="0" w14:algn="tl">
                            <w14:srgbClr w14:val="002060">
                              <w14:alpha w14:val="60000"/>
                            </w14:srgbClr>
                          </w14:shadow>
                        </w:rPr>
                        <w:t>Circular+ “Enhancing the Public Procurement in the Coimbra Region”</w:t>
                      </w:r>
                    </w:p>
                    <w:p w14:paraId="265BF87B" w14:textId="265E9231" w:rsidR="008E026A" w:rsidRPr="008C1A89" w:rsidRDefault="008E026A" w:rsidP="00B87A51">
                      <w:pPr>
                        <w:spacing w:after="0" w:line="240" w:lineRule="auto"/>
                        <w:jc w:val="center"/>
                        <w:rPr>
                          <w:rFonts w:ascii="Atten Round New Medium" w:hAnsi="Atten Round New Medium"/>
                          <w:color w:val="FFFFFF" w:themeColor="background1"/>
                          <w:sz w:val="66"/>
                          <w:szCs w:val="66"/>
                          <w14:shadow w14:blurRad="279400" w14:dist="38100" w14:dir="2700000" w14:sx="100000" w14:sy="100000" w14:kx="0" w14:ky="0" w14:algn="tl">
                            <w14:srgbClr w14:val="002060">
                              <w14:alpha w14:val="60000"/>
                            </w14:srgbClr>
                          </w14:shadow>
                        </w:rPr>
                      </w:pPr>
                    </w:p>
                  </w:txbxContent>
                </v:textbox>
                <w10:wrap anchorx="margin"/>
              </v:shape>
            </w:pict>
          </mc:Fallback>
        </mc:AlternateContent>
      </w:r>
      <w:r w:rsidRPr="008C1A89">
        <w:rPr>
          <w:noProof/>
        </w:rPr>
        <mc:AlternateContent>
          <mc:Choice Requires="wpg">
            <w:drawing>
              <wp:anchor distT="0" distB="0" distL="114300" distR="114300" simplePos="0" relativeHeight="251660800" behindDoc="0" locked="0" layoutInCell="1" allowOverlap="1" wp14:anchorId="5F63479C" wp14:editId="5A4E9B74">
                <wp:simplePos x="0" y="0"/>
                <wp:positionH relativeFrom="column">
                  <wp:posOffset>1737360</wp:posOffset>
                </wp:positionH>
                <wp:positionV relativeFrom="paragraph">
                  <wp:posOffset>6278245</wp:posOffset>
                </wp:positionV>
                <wp:extent cx="1353185" cy="1353185"/>
                <wp:effectExtent l="0" t="0" r="0" b="0"/>
                <wp:wrapNone/>
                <wp:docPr id="12" name="Group 12"/>
                <wp:cNvGraphicFramePr/>
                <a:graphic xmlns:a="http://schemas.openxmlformats.org/drawingml/2006/main">
                  <a:graphicData uri="http://schemas.microsoft.com/office/word/2010/wordprocessingGroup">
                    <wpg:wgp>
                      <wpg:cNvGrpSpPr/>
                      <wpg:grpSpPr>
                        <a:xfrm>
                          <a:off x="0" y="0"/>
                          <a:ext cx="1353185" cy="1353185"/>
                          <a:chOff x="0" y="0"/>
                          <a:chExt cx="1353324" cy="1353324"/>
                        </a:xfrm>
                      </wpg:grpSpPr>
                      <wps:wsp>
                        <wps:cNvPr id="13" name="Oval 13"/>
                        <wps:cNvSpPr/>
                        <wps:spPr>
                          <a:xfrm>
                            <a:off x="0" y="0"/>
                            <a:ext cx="1353324" cy="1353324"/>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Caixa de texto 5"/>
                        <wps:cNvSpPr txBox="1"/>
                        <wps:spPr>
                          <a:xfrm>
                            <a:off x="0" y="428878"/>
                            <a:ext cx="1352944" cy="534074"/>
                          </a:xfrm>
                          <a:prstGeom prst="rect">
                            <a:avLst/>
                          </a:prstGeom>
                          <a:noFill/>
                          <a:ln w="6350">
                            <a:noFill/>
                          </a:ln>
                        </wps:spPr>
                        <wps:txbx>
                          <w:txbxContent>
                            <w:p w14:paraId="0BF99536" w14:textId="065F9D23" w:rsidR="00B87A51" w:rsidRPr="00B87A51" w:rsidRDefault="00B87A51" w:rsidP="00B87A51">
                              <w:pPr>
                                <w:spacing w:before="100" w:beforeAutospacing="1" w:after="100" w:afterAutospacing="1" w:line="192" w:lineRule="auto"/>
                                <w:jc w:val="center"/>
                                <w:rPr>
                                  <w:rFonts w:ascii="Atten Round New Medium" w:hAnsi="Atten Round New Medium"/>
                                  <w:color w:val="145EE0" w:themeColor="accent6"/>
                                  <w:sz w:val="40"/>
                                  <w:szCs w:val="40"/>
                                </w:rPr>
                              </w:pPr>
                              <w:r w:rsidRPr="00B87A51">
                                <w:rPr>
                                  <w:rFonts w:ascii="Atten Round New Medium" w:hAnsi="Atten Round New Medium"/>
                                  <w:color w:val="145EE0" w:themeColor="accent6"/>
                                  <w:sz w:val="40"/>
                                  <w:szCs w:val="40"/>
                                </w:rPr>
                                <w:t>JULY</w:t>
                              </w:r>
                              <w:r w:rsidRPr="00B87A51">
                                <w:rPr>
                                  <w:rFonts w:ascii="Atten Round New Medium" w:hAnsi="Atten Round New Medium"/>
                                  <w:color w:val="145EE0" w:themeColor="accent6"/>
                                  <w:sz w:val="40"/>
                                  <w:szCs w:val="40"/>
                                </w:rPr>
                                <w:br/>
                                <w:t>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F63479C" id="Group 12" o:spid="_x0000_s1027" style="position:absolute;margin-left:136.8pt;margin-top:494.35pt;width:106.55pt;height:106.55pt;z-index:251660800" coordsize="13533,13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YZERQMAAIsJAAAOAAAAZHJzL2Uyb0RvYy54bWzcVltP2zAUfp+0/2D5faTpBUpEirpuoEkI&#10;0GDi2XWcJpJje7ZLwn79ju04BcqQxqRpWh9SH/tcP5/zJSenXcPRPdOmliLH6cEIIyaoLGqxyfG3&#10;27MPc4yMJaIgXAqW4wdm8Oni/buTVmVsLCvJC6YROBEma1WOK2tVliSGVqwh5kAqJuCwlLohFkS9&#10;SQpNWvDe8GQ8Gh0mrdSF0pIyY2D3UzjEC++/LBm1V2VpmEU8x5Cb9U/tn2v3TBYnJNtooqqa9mmQ&#10;N2TRkFpA0MHVJ2IJ2up6z1VTUy2NLO0BlU0iy7KmzNcA1aSjZ9Wca7lVvpZN1m7UABNA+wynN7ul&#10;l/fXGtUF3N0YI0EauCMfFoEM4LRqk4HOuVY36lr3G5sguXq7UjfuHypBnYf1YYCVdRZR2Ewns0k6&#10;n2FE4SwKHnhawe3s2dHq8yPLyXi6s3QCWCYxcOLyG9JpFTSR2eFk/gynm4oo5uE3DoOI0yTidHVP&#10;OEonASavMmBkMgNw/Q5Ar5ZJMqWNPWeyQW6RY8Z5rYxLjmTk/sLYAErUcttG8ro4qzn3gpsntuIa&#10;Qc45Xm/SHsYnWlw4XSGdVXDodgDjWI5f2QfOnB4XX1kJrQM3PPaJ+KHdBSGUMmHTcFSRgoXYsxH8&#10;YvSYlr9S79B5LiH+4Lt3EDWDk+g7ZNnrO1PmZ34wHr2WWDAeLHxkKexg3NRC6pcccKiqjxz0I0gB&#10;GofSWhYP0DBaBsYxip7VcHMXxNhrooFigIyANu0VPEou2xzLfoVRJfWPl/adPnQ0nGLUAmXl2Hzf&#10;Es0w4l8E9PpxOp06jvPCdHY0BkE/Plk/PhHbZiWhF1IgaEX90ulbHpells0dsOvSRYUjIijEzjG1&#10;OgorG6gU+Jmy5dKrAa8pYi/EjaLOuUPVteVtd0e06tvXAjVcyjhfey0cdJ2lkMutlWXt+3uHa483&#10;zLpjqL8x9Idx6Fek7giCZnY1SDR7Nv3Idh+l47y4/yoPTMfz+dHcqULn7jhvfDztOW82mY6OnlLe&#10;HhdoeMl5mH9BBMM8u5FF0GmHk1mYi+EE+PSFSbfduguvhljMf9zV9l/qaf9agze+p8X+68R9UjyW&#10;/QzsvqEWPwEAAP//AwBQSwMEFAAGAAgAAAAhAGtoaiLjAAAADAEAAA8AAABkcnMvZG93bnJldi54&#10;bWxMj8FOwzAMhu9IvENkJG4sbQddVppO0wScpklsSGi3rPHaak1SNVnbvT3mBDdb/vT7+/PVZFo2&#10;YO8bZyXEswgY2tLpxlYSvg7vTwKYD8pq1TqLEm7oYVXc3+Uq0260nzjsQ8UoxPpMSahD6DLOfVmj&#10;UX7mOrR0O7veqEBrX3Hdq5HCTcuTKEq5UY2lD7XqcFNjedlfjYSPUY3refw2bC/nze14eNl9b2OU&#10;8vFhWr8CCziFPxh+9UkdCnI6uavVnrUSksU8JVTCUogFMCKeRUrDidAkigXwIuf/SxQ/AAAA//8D&#10;AFBLAQItABQABgAIAAAAIQC2gziS/gAAAOEBAAATAAAAAAAAAAAAAAAAAAAAAABbQ29udGVudF9U&#10;eXBlc10ueG1sUEsBAi0AFAAGAAgAAAAhADj9If/WAAAAlAEAAAsAAAAAAAAAAAAAAAAALwEAAF9y&#10;ZWxzLy5yZWxzUEsBAi0AFAAGAAgAAAAhAKu9hkRFAwAAiwkAAA4AAAAAAAAAAAAAAAAALgIAAGRy&#10;cy9lMm9Eb2MueG1sUEsBAi0AFAAGAAgAAAAhAGtoaiLjAAAADAEAAA8AAAAAAAAAAAAAAAAAnwUA&#10;AGRycy9kb3ducmV2LnhtbFBLBQYAAAAABAAEAPMAAACvBgAAAAA=&#10;">
                <v:oval id="Oval 13" o:spid="_x0000_s1028" style="position:absolute;width:13533;height:135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PPUxAAAANsAAAAPAAAAZHJzL2Rvd25yZXYueG1sRE/fa8Iw&#10;EH4f+D+EE3ybqSuOUY0iOmWgbqwOxt6O5tYWm0tJou3+ezMY7O0+vp83X/amEVdyvrasYDJOQBAX&#10;VtdcKvg4be+fQPiArLGxTAp+yMNyMbibY6Ztx+90zUMpYgj7DBVUIbSZlL6oyKAf25Y4ct/WGQwR&#10;ulJqh10MN418SJJHabDm2FBhS+uKinN+MQoOn6/n1E13m7fj877Lk3Ra5/svpUbDfjUDEagP/+I/&#10;94uO81P4/SUeIBc3AAAA//8DAFBLAQItABQABgAIAAAAIQDb4fbL7gAAAIUBAAATAAAAAAAAAAAA&#10;AAAAAAAAAABbQ29udGVudF9UeXBlc10ueG1sUEsBAi0AFAAGAAgAAAAhAFr0LFu/AAAAFQEAAAsA&#10;AAAAAAAAAAAAAAAAHwEAAF9yZWxzLy5yZWxzUEsBAi0AFAAGAAgAAAAhAAxw89TEAAAA2wAAAA8A&#10;AAAAAAAAAAAAAAAABwIAAGRycy9kb3ducmV2LnhtbFBLBQYAAAAAAwADALcAAAD4AgAAAAA=&#10;" fillcolor="white [3212]" stroked="f" strokeweight="1pt">
                  <v:stroke joinstyle="miter"/>
                </v:oval>
                <v:shape id="_x0000_s1029" type="#_x0000_t202" style="position:absolute;top:4288;width:13529;height:5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0BF99536" w14:textId="065F9D23" w:rsidR="00B87A51" w:rsidRPr="00B87A51" w:rsidRDefault="00B87A51" w:rsidP="00B87A51">
                        <w:pPr>
                          <w:spacing w:before="100" w:beforeAutospacing="1" w:after="100" w:afterAutospacing="1" w:line="192" w:lineRule="auto"/>
                          <w:jc w:val="center"/>
                          <w:rPr>
                            <w:rFonts w:ascii="Atten Round New Medium" w:hAnsi="Atten Round New Medium"/>
                            <w:color w:val="145EE0" w:themeColor="accent6"/>
                            <w:sz w:val="40"/>
                            <w:szCs w:val="40"/>
                          </w:rPr>
                        </w:pPr>
                        <w:r w:rsidRPr="00B87A51">
                          <w:rPr>
                            <w:rFonts w:ascii="Atten Round New Medium" w:hAnsi="Atten Round New Medium"/>
                            <w:color w:val="145EE0" w:themeColor="accent6"/>
                            <w:sz w:val="40"/>
                            <w:szCs w:val="40"/>
                          </w:rPr>
                          <w:t>JULY</w:t>
                        </w:r>
                        <w:r w:rsidRPr="00B87A51">
                          <w:rPr>
                            <w:rFonts w:ascii="Atten Round New Medium" w:hAnsi="Atten Round New Medium"/>
                            <w:color w:val="145EE0" w:themeColor="accent6"/>
                            <w:sz w:val="40"/>
                            <w:szCs w:val="40"/>
                          </w:rPr>
                          <w:br/>
                          <w:t>2021</w:t>
                        </w:r>
                      </w:p>
                    </w:txbxContent>
                  </v:textbox>
                </v:shape>
              </v:group>
            </w:pict>
          </mc:Fallback>
        </mc:AlternateContent>
      </w:r>
      <w:r w:rsidRPr="0083046F">
        <w:rPr>
          <w:noProof/>
          <w:lang w:val="pt-PT" w:eastAsia="pt-PT"/>
        </w:rPr>
        <mc:AlternateContent>
          <mc:Choice Requires="wpg">
            <w:drawing>
              <wp:anchor distT="0" distB="0" distL="114300" distR="114300" simplePos="0" relativeHeight="251656704" behindDoc="0" locked="0" layoutInCell="1" allowOverlap="1" wp14:anchorId="0CC6B625" wp14:editId="26E0F33B">
                <wp:simplePos x="0" y="0"/>
                <wp:positionH relativeFrom="margin">
                  <wp:posOffset>2253713</wp:posOffset>
                </wp:positionH>
                <wp:positionV relativeFrom="paragraph">
                  <wp:posOffset>8537228</wp:posOffset>
                </wp:positionV>
                <wp:extent cx="2141480" cy="358859"/>
                <wp:effectExtent l="0" t="0" r="0" b="3175"/>
                <wp:wrapNone/>
                <wp:docPr id="45" name="Gráfico 1"/>
                <wp:cNvGraphicFramePr/>
                <a:graphic xmlns:a="http://schemas.openxmlformats.org/drawingml/2006/main">
                  <a:graphicData uri="http://schemas.microsoft.com/office/word/2010/wordprocessingGroup">
                    <wpg:wgp>
                      <wpg:cNvGrpSpPr/>
                      <wpg:grpSpPr>
                        <a:xfrm>
                          <a:off x="0" y="0"/>
                          <a:ext cx="2141480" cy="358859"/>
                          <a:chOff x="4085009" y="432655"/>
                          <a:chExt cx="1679304" cy="267962"/>
                        </a:xfrm>
                      </wpg:grpSpPr>
                      <wpg:grpSp>
                        <wpg:cNvPr id="101" name="Gráfico 1"/>
                        <wpg:cNvGrpSpPr/>
                        <wpg:grpSpPr>
                          <a:xfrm>
                            <a:off x="4770014" y="432655"/>
                            <a:ext cx="290743" cy="267962"/>
                            <a:chOff x="4770014" y="432655"/>
                            <a:chExt cx="290743" cy="267962"/>
                          </a:xfrm>
                        </wpg:grpSpPr>
                        <wps:wsp>
                          <wps:cNvPr id="102" name="Forma livre: Forma 102"/>
                          <wps:cNvSpPr/>
                          <wps:spPr>
                            <a:xfrm>
                              <a:off x="4770014" y="432655"/>
                              <a:ext cx="290743" cy="267962"/>
                            </a:xfrm>
                            <a:custGeom>
                              <a:avLst/>
                              <a:gdLst>
                                <a:gd name="connsiteX0" fmla="*/ 290744 w 290743"/>
                                <a:gd name="connsiteY0" fmla="*/ 133981 h 267962"/>
                                <a:gd name="connsiteX1" fmla="*/ 145372 w 290743"/>
                                <a:gd name="connsiteY1" fmla="*/ 267963 h 267962"/>
                                <a:gd name="connsiteX2" fmla="*/ 0 w 290743"/>
                                <a:gd name="connsiteY2" fmla="*/ 133981 h 267962"/>
                                <a:gd name="connsiteX3" fmla="*/ 145372 w 290743"/>
                                <a:gd name="connsiteY3" fmla="*/ 0 h 267962"/>
                                <a:gd name="connsiteX4" fmla="*/ 290744 w 290743"/>
                                <a:gd name="connsiteY4" fmla="*/ 133981 h 2679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90743" h="267962">
                                  <a:moveTo>
                                    <a:pt x="290744" y="133981"/>
                                  </a:moveTo>
                                  <a:cubicBezTo>
                                    <a:pt x="290744" y="207964"/>
                                    <a:pt x="225644" y="267963"/>
                                    <a:pt x="145372" y="267963"/>
                                  </a:cubicBezTo>
                                  <a:cubicBezTo>
                                    <a:pt x="65100" y="267963"/>
                                    <a:pt x="0" y="207964"/>
                                    <a:pt x="0" y="133981"/>
                                  </a:cubicBezTo>
                                  <a:cubicBezTo>
                                    <a:pt x="0" y="59999"/>
                                    <a:pt x="65100" y="0"/>
                                    <a:pt x="145372" y="0"/>
                                  </a:cubicBezTo>
                                  <a:cubicBezTo>
                                    <a:pt x="225644" y="0"/>
                                    <a:pt x="290744" y="59999"/>
                                    <a:pt x="290744" y="133981"/>
                                  </a:cubicBezTo>
                                  <a:close/>
                                </a:path>
                              </a:pathLst>
                            </a:custGeom>
                            <a:solidFill>
                              <a:srgbClr val="95D359"/>
                            </a:solidFill>
                            <a:ln w="5717"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03" name="Gráfico 1"/>
                          <wpg:cNvGrpSpPr/>
                          <wpg:grpSpPr>
                            <a:xfrm>
                              <a:off x="4874879" y="522224"/>
                              <a:ext cx="80965" cy="86702"/>
                              <a:chOff x="4874879" y="522224"/>
                              <a:chExt cx="80965" cy="86702"/>
                            </a:xfrm>
                            <a:solidFill>
                              <a:srgbClr val="FFFFFF"/>
                            </a:solidFill>
                          </wpg:grpSpPr>
                          <wps:wsp>
                            <wps:cNvPr id="104" name="Forma livre: Forma 104"/>
                            <wps:cNvSpPr/>
                            <wps:spPr>
                              <a:xfrm>
                                <a:off x="4887753" y="522224"/>
                                <a:ext cx="68092" cy="62756"/>
                              </a:xfrm>
                              <a:custGeom>
                                <a:avLst/>
                                <a:gdLst>
                                  <a:gd name="connsiteX0" fmla="*/ 54429 w 68092"/>
                                  <a:gd name="connsiteY0" fmla="*/ 6260 h 62756"/>
                                  <a:gd name="connsiteX1" fmla="*/ 6792 w 68092"/>
                                  <a:gd name="connsiteY1" fmla="*/ 12593 h 62756"/>
                                  <a:gd name="connsiteX2" fmla="*/ 13663 w 68092"/>
                                  <a:gd name="connsiteY2" fmla="*/ 56497 h 62756"/>
                                  <a:gd name="connsiteX3" fmla="*/ 61300 w 68092"/>
                                  <a:gd name="connsiteY3" fmla="*/ 50164 h 62756"/>
                                  <a:gd name="connsiteX4" fmla="*/ 54429 w 68092"/>
                                  <a:gd name="connsiteY4" fmla="*/ 6260 h 62756"/>
                                  <a:gd name="connsiteX5" fmla="*/ 19961 w 68092"/>
                                  <a:gd name="connsiteY5" fmla="*/ 48792 h 62756"/>
                                  <a:gd name="connsiteX6" fmla="*/ 15209 w 68092"/>
                                  <a:gd name="connsiteY6" fmla="*/ 18450 h 62756"/>
                                  <a:gd name="connsiteX7" fmla="*/ 48131 w 68092"/>
                                  <a:gd name="connsiteY7" fmla="*/ 14070 h 62756"/>
                                  <a:gd name="connsiteX8" fmla="*/ 52883 w 68092"/>
                                  <a:gd name="connsiteY8" fmla="*/ 44412 h 62756"/>
                                  <a:gd name="connsiteX9" fmla="*/ 19961 w 68092"/>
                                  <a:gd name="connsiteY9" fmla="*/ 48792 h 62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8092" h="62756">
                                    <a:moveTo>
                                      <a:pt x="54429" y="6260"/>
                                    </a:moveTo>
                                    <a:cubicBezTo>
                                      <a:pt x="39371" y="-4135"/>
                                      <a:pt x="18015" y="-1286"/>
                                      <a:pt x="6792" y="12593"/>
                                    </a:cubicBezTo>
                                    <a:cubicBezTo>
                                      <a:pt x="-4487" y="26471"/>
                                      <a:pt x="-1395" y="46154"/>
                                      <a:pt x="13663" y="56497"/>
                                    </a:cubicBezTo>
                                    <a:cubicBezTo>
                                      <a:pt x="28721" y="66892"/>
                                      <a:pt x="50078" y="64043"/>
                                      <a:pt x="61300" y="50164"/>
                                    </a:cubicBezTo>
                                    <a:cubicBezTo>
                                      <a:pt x="72579" y="36339"/>
                                      <a:pt x="69487" y="16656"/>
                                      <a:pt x="54429" y="6260"/>
                                    </a:cubicBezTo>
                                    <a:close/>
                                    <a:moveTo>
                                      <a:pt x="19961" y="48792"/>
                                    </a:moveTo>
                                    <a:cubicBezTo>
                                      <a:pt x="9541" y="41616"/>
                                      <a:pt x="7422" y="28054"/>
                                      <a:pt x="15209" y="18450"/>
                                    </a:cubicBezTo>
                                    <a:cubicBezTo>
                                      <a:pt x="22996" y="8846"/>
                                      <a:pt x="37711" y="6894"/>
                                      <a:pt x="48131" y="14070"/>
                                    </a:cubicBezTo>
                                    <a:cubicBezTo>
                                      <a:pt x="58494" y="21247"/>
                                      <a:pt x="60670" y="34808"/>
                                      <a:pt x="52883" y="44412"/>
                                    </a:cubicBezTo>
                                    <a:cubicBezTo>
                                      <a:pt x="45096" y="53964"/>
                                      <a:pt x="30382" y="55916"/>
                                      <a:pt x="19961" y="48792"/>
                                    </a:cubicBezTo>
                                    <a:close/>
                                  </a:path>
                                </a:pathLst>
                              </a:custGeom>
                              <a:solidFill>
                                <a:srgbClr val="FFFFFF"/>
                              </a:solidFill>
                              <a:ln w="5717"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 name="Forma livre: Forma 105"/>
                            <wps:cNvSpPr/>
                            <wps:spPr>
                              <a:xfrm>
                                <a:off x="4874879" y="569250"/>
                                <a:ext cx="36411" cy="39676"/>
                              </a:xfrm>
                              <a:custGeom>
                                <a:avLst/>
                                <a:gdLst>
                                  <a:gd name="connsiteX0" fmla="*/ 7013 w 36411"/>
                                  <a:gd name="connsiteY0" fmla="*/ 39074 h 39676"/>
                                  <a:gd name="connsiteX1" fmla="*/ 1344 w 36411"/>
                                  <a:gd name="connsiteY1" fmla="*/ 35169 h 39676"/>
                                  <a:gd name="connsiteX2" fmla="*/ 657 w 36411"/>
                                  <a:gd name="connsiteY2" fmla="*/ 30790 h 39676"/>
                                  <a:gd name="connsiteX3" fmla="*/ 24647 w 36411"/>
                                  <a:gd name="connsiteY3" fmla="*/ 1239 h 39676"/>
                                  <a:gd name="connsiteX4" fmla="*/ 29399 w 36411"/>
                                  <a:gd name="connsiteY4" fmla="*/ 605 h 39676"/>
                                  <a:gd name="connsiteX5" fmla="*/ 35068 w 36411"/>
                                  <a:gd name="connsiteY5" fmla="*/ 4510 h 39676"/>
                                  <a:gd name="connsiteX6" fmla="*/ 35755 w 36411"/>
                                  <a:gd name="connsiteY6" fmla="*/ 8838 h 39676"/>
                                  <a:gd name="connsiteX7" fmla="*/ 11764 w 36411"/>
                                  <a:gd name="connsiteY7" fmla="*/ 38388 h 39676"/>
                                  <a:gd name="connsiteX8" fmla="*/ 7013 w 36411"/>
                                  <a:gd name="connsiteY8" fmla="*/ 39074 h 396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6411" h="39676">
                                    <a:moveTo>
                                      <a:pt x="7013" y="39074"/>
                                    </a:moveTo>
                                    <a:lnTo>
                                      <a:pt x="1344" y="35169"/>
                                    </a:lnTo>
                                    <a:cubicBezTo>
                                      <a:pt x="-144" y="34167"/>
                                      <a:pt x="-431" y="32162"/>
                                      <a:pt x="657" y="30790"/>
                                    </a:cubicBezTo>
                                    <a:lnTo>
                                      <a:pt x="24647" y="1239"/>
                                    </a:lnTo>
                                    <a:cubicBezTo>
                                      <a:pt x="25735" y="-133"/>
                                      <a:pt x="27911" y="-397"/>
                                      <a:pt x="29399" y="605"/>
                                    </a:cubicBezTo>
                                    <a:lnTo>
                                      <a:pt x="35068" y="4510"/>
                                    </a:lnTo>
                                    <a:cubicBezTo>
                                      <a:pt x="36556" y="5513"/>
                                      <a:pt x="36842" y="7466"/>
                                      <a:pt x="35755" y="8838"/>
                                    </a:cubicBezTo>
                                    <a:lnTo>
                                      <a:pt x="11764" y="38388"/>
                                    </a:lnTo>
                                    <a:cubicBezTo>
                                      <a:pt x="10620" y="39813"/>
                                      <a:pt x="8501" y="40077"/>
                                      <a:pt x="7013" y="39074"/>
                                    </a:cubicBezTo>
                                    <a:close/>
                                  </a:path>
                                </a:pathLst>
                              </a:custGeom>
                              <a:solidFill>
                                <a:srgbClr val="FFFFFF"/>
                              </a:solidFill>
                              <a:ln w="5717"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61" name="Gráfico 1"/>
                        <wpg:cNvGrpSpPr/>
                        <wpg:grpSpPr>
                          <a:xfrm>
                            <a:off x="4085009" y="432655"/>
                            <a:ext cx="290743" cy="267962"/>
                            <a:chOff x="4085009" y="432655"/>
                            <a:chExt cx="290743" cy="267962"/>
                          </a:xfrm>
                        </wpg:grpSpPr>
                        <wps:wsp>
                          <wps:cNvPr id="162" name="Forma livre: Forma 162"/>
                          <wps:cNvSpPr/>
                          <wps:spPr>
                            <a:xfrm>
                              <a:off x="4085009" y="432655"/>
                              <a:ext cx="290743" cy="267962"/>
                            </a:xfrm>
                            <a:custGeom>
                              <a:avLst/>
                              <a:gdLst>
                                <a:gd name="connsiteX0" fmla="*/ 290744 w 290743"/>
                                <a:gd name="connsiteY0" fmla="*/ 133981 h 267962"/>
                                <a:gd name="connsiteX1" fmla="*/ 145372 w 290743"/>
                                <a:gd name="connsiteY1" fmla="*/ 267963 h 267962"/>
                                <a:gd name="connsiteX2" fmla="*/ 0 w 290743"/>
                                <a:gd name="connsiteY2" fmla="*/ 133981 h 267962"/>
                                <a:gd name="connsiteX3" fmla="*/ 145372 w 290743"/>
                                <a:gd name="connsiteY3" fmla="*/ 0 h 267962"/>
                                <a:gd name="connsiteX4" fmla="*/ 290744 w 290743"/>
                                <a:gd name="connsiteY4" fmla="*/ 133981 h 2679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90743" h="267962">
                                  <a:moveTo>
                                    <a:pt x="290744" y="133981"/>
                                  </a:moveTo>
                                  <a:cubicBezTo>
                                    <a:pt x="290744" y="207964"/>
                                    <a:pt x="225644" y="267963"/>
                                    <a:pt x="145372" y="267963"/>
                                  </a:cubicBezTo>
                                  <a:cubicBezTo>
                                    <a:pt x="65100" y="267963"/>
                                    <a:pt x="0" y="207964"/>
                                    <a:pt x="0" y="133981"/>
                                  </a:cubicBezTo>
                                  <a:cubicBezTo>
                                    <a:pt x="0" y="59999"/>
                                    <a:pt x="65100" y="0"/>
                                    <a:pt x="145372" y="0"/>
                                  </a:cubicBezTo>
                                  <a:cubicBezTo>
                                    <a:pt x="225644" y="0"/>
                                    <a:pt x="290744" y="59999"/>
                                    <a:pt x="290744" y="133981"/>
                                  </a:cubicBezTo>
                                  <a:close/>
                                </a:path>
                              </a:pathLst>
                            </a:custGeom>
                            <a:solidFill>
                              <a:srgbClr val="95D359"/>
                            </a:solidFill>
                            <a:ln w="5717"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63" name="Gráfico 1"/>
                          <wpg:cNvGrpSpPr/>
                          <wpg:grpSpPr>
                            <a:xfrm>
                              <a:off x="4187611" y="519197"/>
                              <a:ext cx="89661" cy="78415"/>
                              <a:chOff x="4187611" y="519197"/>
                              <a:chExt cx="89661" cy="78415"/>
                            </a:xfrm>
                            <a:solidFill>
                              <a:srgbClr val="FFFFFF"/>
                            </a:solidFill>
                          </wpg:grpSpPr>
                          <wps:wsp>
                            <wps:cNvPr id="164" name="Forma livre: Forma 164"/>
                            <wps:cNvSpPr/>
                            <wps:spPr>
                              <a:xfrm>
                                <a:off x="4210342" y="519197"/>
                                <a:ext cx="44086" cy="40632"/>
                              </a:xfrm>
                              <a:custGeom>
                                <a:avLst/>
                                <a:gdLst>
                                  <a:gd name="connsiteX0" fmla="*/ 44087 w 44086"/>
                                  <a:gd name="connsiteY0" fmla="*/ 20316 h 40632"/>
                                  <a:gd name="connsiteX1" fmla="*/ 22044 w 44086"/>
                                  <a:gd name="connsiteY1" fmla="*/ 40632 h 40632"/>
                                  <a:gd name="connsiteX2" fmla="*/ 0 w 44086"/>
                                  <a:gd name="connsiteY2" fmla="*/ 20316 h 40632"/>
                                  <a:gd name="connsiteX3" fmla="*/ 22044 w 44086"/>
                                  <a:gd name="connsiteY3" fmla="*/ 0 h 40632"/>
                                  <a:gd name="connsiteX4" fmla="*/ 44087 w 44086"/>
                                  <a:gd name="connsiteY4" fmla="*/ 20316 h 4063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4086" h="40632">
                                    <a:moveTo>
                                      <a:pt x="44087" y="20316"/>
                                    </a:moveTo>
                                    <a:cubicBezTo>
                                      <a:pt x="44087" y="31556"/>
                                      <a:pt x="34239" y="40632"/>
                                      <a:pt x="22044" y="40632"/>
                                    </a:cubicBezTo>
                                    <a:cubicBezTo>
                                      <a:pt x="9848" y="40632"/>
                                      <a:pt x="0" y="31503"/>
                                      <a:pt x="0" y="20316"/>
                                    </a:cubicBezTo>
                                    <a:cubicBezTo>
                                      <a:pt x="0" y="9076"/>
                                      <a:pt x="9848" y="0"/>
                                      <a:pt x="22044" y="0"/>
                                    </a:cubicBezTo>
                                    <a:cubicBezTo>
                                      <a:pt x="34239" y="0"/>
                                      <a:pt x="44087" y="9076"/>
                                      <a:pt x="44087" y="20316"/>
                                    </a:cubicBezTo>
                                    <a:close/>
                                  </a:path>
                                </a:pathLst>
                              </a:custGeom>
                              <a:solidFill>
                                <a:srgbClr val="FFFFFF"/>
                              </a:solidFill>
                              <a:ln w="5717"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5" name="Forma livre: Forma 165"/>
                            <wps:cNvSpPr/>
                            <wps:spPr>
                              <a:xfrm>
                                <a:off x="4187611" y="556768"/>
                                <a:ext cx="89661" cy="40843"/>
                              </a:xfrm>
                              <a:custGeom>
                                <a:avLst/>
                                <a:gdLst>
                                  <a:gd name="connsiteX0" fmla="*/ 73802 w 89661"/>
                                  <a:gd name="connsiteY0" fmla="*/ 0 h 40843"/>
                                  <a:gd name="connsiteX1" fmla="*/ 69966 w 89661"/>
                                  <a:gd name="connsiteY1" fmla="*/ 0 h 40843"/>
                                  <a:gd name="connsiteX2" fmla="*/ 44831 w 89661"/>
                                  <a:gd name="connsiteY2" fmla="*/ 12506 h 40843"/>
                                  <a:gd name="connsiteX3" fmla="*/ 19696 w 89661"/>
                                  <a:gd name="connsiteY3" fmla="*/ 0 h 40843"/>
                                  <a:gd name="connsiteX4" fmla="*/ 15803 w 89661"/>
                                  <a:gd name="connsiteY4" fmla="*/ 0 h 40843"/>
                                  <a:gd name="connsiteX5" fmla="*/ 0 w 89661"/>
                                  <a:gd name="connsiteY5" fmla="*/ 40843 h 40843"/>
                                  <a:gd name="connsiteX6" fmla="*/ 44831 w 89661"/>
                                  <a:gd name="connsiteY6" fmla="*/ 40843 h 40843"/>
                                  <a:gd name="connsiteX7" fmla="*/ 89662 w 89661"/>
                                  <a:gd name="connsiteY7" fmla="*/ 40843 h 40843"/>
                                  <a:gd name="connsiteX8" fmla="*/ 73802 w 89661"/>
                                  <a:gd name="connsiteY8" fmla="*/ 0 h 408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9661" h="40843">
                                    <a:moveTo>
                                      <a:pt x="73802" y="0"/>
                                    </a:moveTo>
                                    <a:lnTo>
                                      <a:pt x="69966" y="0"/>
                                    </a:lnTo>
                                    <a:cubicBezTo>
                                      <a:pt x="64584" y="7546"/>
                                      <a:pt x="55309" y="12506"/>
                                      <a:pt x="44831" y="12506"/>
                                    </a:cubicBezTo>
                                    <a:cubicBezTo>
                                      <a:pt x="34296" y="12506"/>
                                      <a:pt x="25078" y="7546"/>
                                      <a:pt x="19696" y="0"/>
                                    </a:cubicBezTo>
                                    <a:lnTo>
                                      <a:pt x="15803" y="0"/>
                                    </a:lnTo>
                                    <a:cubicBezTo>
                                      <a:pt x="-1546" y="0"/>
                                      <a:pt x="1031" y="23219"/>
                                      <a:pt x="0" y="40843"/>
                                    </a:cubicBezTo>
                                    <a:lnTo>
                                      <a:pt x="44831" y="40843"/>
                                    </a:lnTo>
                                    <a:lnTo>
                                      <a:pt x="89662" y="40843"/>
                                    </a:lnTo>
                                    <a:cubicBezTo>
                                      <a:pt x="88574" y="23219"/>
                                      <a:pt x="91151" y="0"/>
                                      <a:pt x="73802" y="0"/>
                                    </a:cubicBezTo>
                                    <a:close/>
                                  </a:path>
                                </a:pathLst>
                              </a:custGeom>
                              <a:solidFill>
                                <a:srgbClr val="FFFFFF"/>
                              </a:solidFill>
                              <a:ln w="5717"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221" name="Gráfico 1"/>
                        <wpg:cNvGrpSpPr/>
                        <wpg:grpSpPr>
                          <a:xfrm>
                            <a:off x="5473570" y="432655"/>
                            <a:ext cx="290743" cy="267962"/>
                            <a:chOff x="5473570" y="432655"/>
                            <a:chExt cx="290743" cy="267962"/>
                          </a:xfrm>
                        </wpg:grpSpPr>
                        <wps:wsp>
                          <wps:cNvPr id="222" name="Forma livre: Forma 222"/>
                          <wps:cNvSpPr/>
                          <wps:spPr>
                            <a:xfrm>
                              <a:off x="5473570" y="432655"/>
                              <a:ext cx="290743" cy="267962"/>
                            </a:xfrm>
                            <a:custGeom>
                              <a:avLst/>
                              <a:gdLst>
                                <a:gd name="connsiteX0" fmla="*/ 290744 w 290743"/>
                                <a:gd name="connsiteY0" fmla="*/ 133981 h 267962"/>
                                <a:gd name="connsiteX1" fmla="*/ 145372 w 290743"/>
                                <a:gd name="connsiteY1" fmla="*/ 267963 h 267962"/>
                                <a:gd name="connsiteX2" fmla="*/ 0 w 290743"/>
                                <a:gd name="connsiteY2" fmla="*/ 133981 h 267962"/>
                                <a:gd name="connsiteX3" fmla="*/ 145372 w 290743"/>
                                <a:gd name="connsiteY3" fmla="*/ 0 h 267962"/>
                                <a:gd name="connsiteX4" fmla="*/ 290744 w 290743"/>
                                <a:gd name="connsiteY4" fmla="*/ 133981 h 2679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90743" h="267962">
                                  <a:moveTo>
                                    <a:pt x="290744" y="133981"/>
                                  </a:moveTo>
                                  <a:cubicBezTo>
                                    <a:pt x="290744" y="207964"/>
                                    <a:pt x="225644" y="267963"/>
                                    <a:pt x="145372" y="267963"/>
                                  </a:cubicBezTo>
                                  <a:cubicBezTo>
                                    <a:pt x="65100" y="267963"/>
                                    <a:pt x="0" y="207964"/>
                                    <a:pt x="0" y="133981"/>
                                  </a:cubicBezTo>
                                  <a:cubicBezTo>
                                    <a:pt x="0" y="59999"/>
                                    <a:pt x="65100" y="0"/>
                                    <a:pt x="145372" y="0"/>
                                  </a:cubicBezTo>
                                  <a:cubicBezTo>
                                    <a:pt x="225644" y="0"/>
                                    <a:pt x="290744" y="59999"/>
                                    <a:pt x="290744" y="133981"/>
                                  </a:cubicBezTo>
                                  <a:close/>
                                </a:path>
                              </a:pathLst>
                            </a:custGeom>
                            <a:solidFill>
                              <a:srgbClr val="95D359"/>
                            </a:solidFill>
                            <a:ln w="5717"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23" name="Gráfico 1"/>
                          <wpg:cNvGrpSpPr/>
                          <wpg:grpSpPr>
                            <a:xfrm>
                              <a:off x="5570676" y="524474"/>
                              <a:ext cx="96590" cy="81159"/>
                              <a:chOff x="5570676" y="524474"/>
                              <a:chExt cx="96590" cy="81159"/>
                            </a:xfrm>
                            <a:solidFill>
                              <a:srgbClr val="FFFFFF"/>
                            </a:solidFill>
                          </wpg:grpSpPr>
                          <wps:wsp>
                            <wps:cNvPr id="224" name="Forma livre: Forma 224"/>
                            <wps:cNvSpPr/>
                            <wps:spPr>
                              <a:xfrm>
                                <a:off x="5586135" y="561623"/>
                                <a:ext cx="65671" cy="44009"/>
                              </a:xfrm>
                              <a:custGeom>
                                <a:avLst/>
                                <a:gdLst>
                                  <a:gd name="connsiteX0" fmla="*/ 0 w 65671"/>
                                  <a:gd name="connsiteY0" fmla="*/ 0 h 44009"/>
                                  <a:gd name="connsiteX1" fmla="*/ 0 w 65671"/>
                                  <a:gd name="connsiteY1" fmla="*/ 44010 h 44009"/>
                                  <a:gd name="connsiteX2" fmla="*/ 22101 w 65671"/>
                                  <a:gd name="connsiteY2" fmla="*/ 44010 h 44009"/>
                                  <a:gd name="connsiteX3" fmla="*/ 22101 w 65671"/>
                                  <a:gd name="connsiteY3" fmla="*/ 12137 h 44009"/>
                                  <a:gd name="connsiteX4" fmla="*/ 43571 w 65671"/>
                                  <a:gd name="connsiteY4" fmla="*/ 12137 h 44009"/>
                                  <a:gd name="connsiteX5" fmla="*/ 43571 w 65671"/>
                                  <a:gd name="connsiteY5" fmla="*/ 44010 h 44009"/>
                                  <a:gd name="connsiteX6" fmla="*/ 65672 w 65671"/>
                                  <a:gd name="connsiteY6" fmla="*/ 44010 h 44009"/>
                                  <a:gd name="connsiteX7" fmla="*/ 65672 w 65671"/>
                                  <a:gd name="connsiteY7" fmla="*/ 0 h 440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5671" h="44009">
                                    <a:moveTo>
                                      <a:pt x="0" y="0"/>
                                    </a:moveTo>
                                    <a:lnTo>
                                      <a:pt x="0" y="44010"/>
                                    </a:lnTo>
                                    <a:lnTo>
                                      <a:pt x="22101" y="44010"/>
                                    </a:lnTo>
                                    <a:lnTo>
                                      <a:pt x="22101" y="12137"/>
                                    </a:lnTo>
                                    <a:lnTo>
                                      <a:pt x="43571" y="12137"/>
                                    </a:lnTo>
                                    <a:lnTo>
                                      <a:pt x="43571" y="44010"/>
                                    </a:lnTo>
                                    <a:lnTo>
                                      <a:pt x="65672" y="44010"/>
                                    </a:lnTo>
                                    <a:lnTo>
                                      <a:pt x="65672" y="0"/>
                                    </a:lnTo>
                                    <a:close/>
                                  </a:path>
                                </a:pathLst>
                              </a:custGeom>
                              <a:solidFill>
                                <a:srgbClr val="FFFFFF"/>
                              </a:solidFill>
                              <a:ln w="5717"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5" name="Forma livre: Forma 225"/>
                            <wps:cNvSpPr/>
                            <wps:spPr>
                              <a:xfrm>
                                <a:off x="5570676" y="524474"/>
                                <a:ext cx="96590" cy="38257"/>
                              </a:xfrm>
                              <a:custGeom>
                                <a:avLst/>
                                <a:gdLst>
                                  <a:gd name="connsiteX0" fmla="*/ 48266 w 96590"/>
                                  <a:gd name="connsiteY0" fmla="*/ 0 h 38257"/>
                                  <a:gd name="connsiteX1" fmla="*/ 0 w 96590"/>
                                  <a:gd name="connsiteY1" fmla="*/ 38258 h 38257"/>
                                  <a:gd name="connsiteX2" fmla="*/ 96590 w 96590"/>
                                  <a:gd name="connsiteY2" fmla="*/ 38258 h 38257"/>
                                </a:gdLst>
                                <a:ahLst/>
                                <a:cxnLst>
                                  <a:cxn ang="0">
                                    <a:pos x="connsiteX0" y="connsiteY0"/>
                                  </a:cxn>
                                  <a:cxn ang="0">
                                    <a:pos x="connsiteX1" y="connsiteY1"/>
                                  </a:cxn>
                                  <a:cxn ang="0">
                                    <a:pos x="connsiteX2" y="connsiteY2"/>
                                  </a:cxn>
                                </a:cxnLst>
                                <a:rect l="l" t="t" r="r" b="b"/>
                                <a:pathLst>
                                  <a:path w="96590" h="38257">
                                    <a:moveTo>
                                      <a:pt x="48266" y="0"/>
                                    </a:moveTo>
                                    <a:lnTo>
                                      <a:pt x="0" y="38258"/>
                                    </a:lnTo>
                                    <a:lnTo>
                                      <a:pt x="96590" y="38258"/>
                                    </a:lnTo>
                                    <a:close/>
                                  </a:path>
                                </a:pathLst>
                              </a:custGeom>
                              <a:solidFill>
                                <a:srgbClr val="FFFFFF"/>
                              </a:solidFill>
                              <a:ln w="5717"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6F3F178" id="Gráfico 1" o:spid="_x0000_s1026" style="position:absolute;margin-left:177.45pt;margin-top:672.2pt;width:168.6pt;height:28.25pt;z-index:251656704;mso-position-horizontal-relative:margin;mso-width-relative:margin;mso-height-relative:margin" coordorigin="40850,4326" coordsize="16793,2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vkG0w0AABxfAAAOAAAAZHJzL2Uyb0RvYy54bWzsXO9u48YR/16g70DoYwHHXHKXf4zzBddc&#10;71AgSAPkiiQfebJsC5BElZTPl7xNn6Uv1t/McMldiSLpWLleejIMWxR3dnZmZ2d/M7Pki68/rlfB&#10;h0VVL8vN9Ux9Fc6CxWZe3iw3d9ezf757c5HNgnpXbG6KVblZXM9+WdSzr1/++U8vHrdXi6i8L1c3&#10;iypAJ5v66nF7Pbvf7bZXl5f1/H6xLuqvyu1ig5u3ZbUudris7i5vquIRva9Xl1EYJpePZXWzrcr5&#10;oq7x7Wu5OXvJ/d/eLua7f9ze1otdsLqeYWw7/lvx3/f09/Lli+Lqriq298t5M4ziN4xiXSw3YNp2&#10;9brYFcFDtTzoar2cV2Vd3u6+mpfry/L2djlfsAyQRoV70rytyocty3J39Xi3bdUE1e7p6Td3O//u&#10;w/dVsLy5nmkzCzbFGnP0tvrPvzGuMlCknsft3RVava22P2y/r5ov7uSKJP54W63pP2QJPrJif2kV&#10;u/i4C+b4MlJa6Qz6n+NebLLM5KL5+T2mh8h0mJkwzGcBGug4SoyxDf7W9KGSNI9DLX1EuEgianJp&#10;R3BJA23H1V60AjRiqlCdRE6dpmGoMJy9Abci52Gq4/3RFledxEc6mN9biaPeLo4KjAVUdzZSP89G&#10;frgvtgs2vZpmv1VeZJX3hpZksFp+qBZXgVyokGfkccskrbXUVzUMp8dUfpsKW/mhy4d693ZRsvkV&#10;H76td7Kab/CJ1+JNY9DzcrOpl7vFT7DA2/UKC/wvlwFrVweP8iEWc7vbJ/nZJVFxnGcquA8688OK&#10;3yf5CQbWclHaxGk0ysUl4c7jUS6YiZZLOMrAbT1RDBhvy2CiGC5JOCoBFk/LYOJsuCQ9YsA27uzs&#10;F/fWIOYfN41F4FNQ0M4UsrPeljX5Htc8sJrtJaZe/AuoyJxGiDGFLjH7ToxnGjGmxyW2nm0aMbTu&#10;ErMpT+YsHqyVWbsySyeN7irspbSLrngX3c0C7KLVLMAu+l7WzrbYkcpJVfQxeITfbzzYPT6Kx6a7&#10;6/LD4l3J7Xakf5l7FkLmtBlD127+8H45/+vi1yNUUYjdgEcO1tJlZBItoslyaobIN8WYmV93k2T1&#10;uPhX0m1iVAiHAG13hJZl8/3BUOR7TzC/a/9KGAmRyfHjjrzj3yAXae0I1NrsqCxRpyKvM2c2Dvg7&#10;94YEWpX1QpYOGQLv0a1xsJ47t12Xq+XNm+VqReZQV3fvv1lVwYcCdpab17HABJB4zVYbsi2TqhTb&#10;awHQeLsqdrygNyV1xbvAtqp3r4v6XjpjetHkGhtBJaNbYV0DNtgNij69L29+wWZXlYIU6+38zRI9&#10;fVvUu++LCjsHZgZwF3fvy+rXWfAI6Hg9q//1UFSLWbD6+wb7bq60RrMdX2iTRrio3Dvv3Tubh/U3&#10;JeSF/wA3/kjtdyv78bYq1z8C5b4irrhVbObgDT+1w/KTi292uMYt4OT54tUr/gx8CaV/u/lhO6fO&#10;eblBkncffyyqbUDquZ7tgFa+K+1eX1zZTRQapwbSlig35auHXXm7pB2WNSZ6ai6AOwRmMfw6RFxw&#10;UCdAljpL8SsQ0UT4aVa8RVxZmCfAsAQxsyQVLIJF3SLMI+Qd3urrAJqwAJdtqNdU3/APmZdvqvuQ&#10;9JMgNHg9UXYvQmOdTUdoWZamRvaXPpUnUBm2LlJ5EqUmaVRgNfYsfGa0jnLgGuHBa/oAannoLIkS&#10;whztQMagGTYkAmaD/bu4TEUmJ1g2yADaaDGNipMkHuPgEmDPytMxDi7GSlQcEvYblMElMKFK9BgH&#10;WFArw6RZcAmmzAJWactA5XmixkRwCcgHRGMiJC4HE4WjhuQRZNqMWhL2nlYGnal4VAaXQOkwHeWA&#10;zEnLwURZNmpKLoHWWo1qCb605TBpHlyCg3mA7zuD79OB79GAA4vChf2cMMEcTIsZYO8usfXc04hh&#10;yi5x2rj9acSwUpc4exKx7P5ttMLg2Mos/58RrTS7GYIVcfEEfLoYRKA2+0OWgBxdM/auUR+Wj/M4&#10;leDwQqu4yWs1wD0LlUzjhYoyngQbTtDuxHx427FKGkX1FxrrkumiRIMt75vC7ELFuTDTiTJeuMQ7&#10;FVPxFjSZW5SlkYiWJBnG63BDNi+VqU50iESYc4t3LeFG29FkbmlkGvgXJ8jEeF3mVmyVJIJDrCJ7&#10;Z8yfp3kTsBxON3tFHiq7u2aow/OdGy060SpR3pymOpI5jbJwbwJoj2I+ijafySqJImyfTJdl2uMV&#10;p6lqpibLvcnm3Up40TY0mZfJNDqixRupSPOitzpOQgBuvhUjzctL2t7inYtv8ZY0mRu00Ehm4r3g&#10;Pg7jTPRoTO5ruH+++mcb/uIZ4ekxzF9cncPTzzM8/STRFxzsQPTFzv8J0ZcT8CZ5JH6huLIBb5xo&#10;WuJcU8mT1O7hJ4m+0lAR3hQWE4KvmDJ9QOVYqzKQsehLxZqS74MMIFyLT2OjknyMgRtMJSYd699t&#10;HiNxR5B8UAA3lIo0NtgxDi6BiuJRAdxIKsrjnOKWQRW5BEloxgSAeToaDZNsrH+XQCP7OcbAjaNi&#10;kxozxsAlQIyTjTHwwiiVIpod0ZBLEIPBKAc3jJqyDNz2B8sAm8w5KDoHRWPFo6Gg6NlxTbNPIK4R&#10;59YX15ChC4AjR36Ac1cbt/RCvlsak1NuGtsmPtiyoYclACb2kOOFjgWlxpGSgr4FjvDfwoMccy9s&#10;tByFB/tjpiBHO2FQiCYQjRGeRWTkBShRmjfY+SLOveGyT2YaONsJg4oNfCy3J+c5YVAxTj4IoDcG&#10;M+JETXGSaUG9qU58qE9+lpmQA50wKkV+kwnYIU4YlgoTqmJAV1QB98aFcxsygxoRn6esXpvyzcNG&#10;XmcsjrrRF1Mq6uoiXEBqju0MlZASmNgpSkhHThlZRG3r1QSpm4I1r8CuiHSkg66I1N8F7FtgeSc6&#10;HYmhUADFs/Zg1+9zaAd+dSAoEa87PSg5ooFhFbbyU5W9q/7aeqMDkg5qPOdDO3xcSertQMeuXR4q&#10;yws4pp09ckkI3w8zcAMOOQ4AAN4Y/ZE40SXpEQO2cYbIp4PIUCcS8c9Ig1sPdj60M3TGxcvECwIV&#10;gHRwaOZ8aIcCjnNW9PPMinrgyznpm2BbOAXiUlmaNMGUUbmy4ZSFC1meELYjwJVmGsWwPbx1hLzD&#10;W30dOGjjj3Foh6Kx42ljKZFNR2iRCuMmVOxTOQ6nodTIKtdhEtuzpidJG1PflBQVHkfwAB1Ua09h&#10;h7FKADrakYzljaMo5MTxIAdYVMuBex7j4GaC6UDNYO9u42jK+F2ENWn8LgFBskHtuPBqkv5dgoPx&#10;n9HYbvHzZ4TGxBIDgDExgr7kHc86Z2d4Opt8znCVuqOJFaWceK0KjoHzQAKNkj2O3TVJNlp9/i3C&#10;mx4Y8q+ELs90kwazHsem+ZqskjKhl1WSr11x/G79Kxd/IX/pSdOy5vSbZcvLkAWxWTm/R/9qXy9e&#10;V50m91l3dwYEOclh6XM1mo5Q08byRzks/UkSP8gKD8CKJ1ajXShmUOVtjnn0IDmAADnx4wCxZ6V9&#10;0jgL6ayugL0JsEI2zWYUY5AiwRmaZKx3F1KM9u4iBBzI4sOhg2N3CXDgKxRINDB+FyGoPMlHx+8S&#10;jI7fRQjKZCEdBRgcv0sw2rtbUyawNdiz25jtiuHQgGbcgvIk3XsEZLljHNyKMo191DJdgkkyuCXl&#10;SbbvEnj6P8O5k8I5zq0NPUIodbj2gGpbI5z0CKEU/lpie6Bn2rlaqZa2xFyJI2w2ibOAs5a4LSIS&#10;sXTyjISirG+BsLRw+yAsW7mHxzr46td52Vt7Le39PsyWaBxb5Nap8Q9IGhPbI5fkcF0AzG6DidgX&#10;N3ja796/agFic2axpWvxprHHYffHwd7bk8fv2konLNgbe63tfZ9KWl/gnK8YlYdYkR/AdkY1LlTd&#10;vXO0Arvd/dvv1jKT7js9uRS2jf0vbdlRMtO+tj6XhiIzOInQO0yU541I4Ml1aER+v+dqMyKSL+7B&#10;xK7kOrHaHNGZ9hPkPo3GAZPmXLT7TguLmG2h5Wi1+VgHXfazv4sWdneif7JqM57LtMrreQCR7gK+&#10;T85lHtPAsApb+Sk1ca42c/34/IoIOegA2zhXmz+j/Kb1YOdq87na3Lw/hAIOx20fL+GdXxHxR8t6&#10;Hqk2RxHSU6dAXIBb9PwJBQ0m0lpOMndPzOAFEThLzKXPDCFEE/q0p/vMEfIOb/V14KCN46Z6LEH/&#10;P0FoiKqOpoWb12pMR2gmw/OckvYweN4RM8n5WYvQ8DQmPf1KGBfBByJu3HU05i70J58G5FcfcP9T&#10;U8J2BGMp4dGeIVJXYdZ4dR8lDYd6dzO8CDBCfl/A0NhdAvQ8zsHN8E7i4BKoSMX06olBGdwsr0Zo&#10;MyqDSzCJg5ftncLBI5iiJTfbS7bJrwAZmgeXYNI8uNneSRxcAs+Ozlj1nLw9Qf61ccF0hIA9VF/+&#10;VRJ/thZ+LPfapAdpnTV+3Cb57H9J3bH7kWTfE9qyhxjsl50O9/uUtrxqB/vlZTpxvF3bfR2c04vQ&#10;9BeXXiSk9Ls/w4GX9Q1itqeV8o/hXIvZHJSLNy3gObwTYjadRVxsFx4TcVs7iim4bbBnF7dRr/w0&#10;sJWxr3cXhnHPKFgPcnAJDjj8X+7oEOp5TxyIPqlAKBPdt0Gx3bCLtm53eJNi1Q86/YYrApO+tmdn&#10;/iU68y4c92tF/D1ewc5orHldPL3j3b1miu6l9i//CwAA//8DAFBLAwQUAAYACAAAACEAVY/gpuMA&#10;AAANAQAADwAAAGRycy9kb3ducmV2LnhtbEyPwWrDMAyG74O9g9Fgt9VO45YljVNK2XYqg7WD0Zub&#10;qElobIfYTdK3n3Zaj9L/8etTtp5MywbsfeOsgmgmgKEtXNnYSsH34f3lFZgP2pa6dRYV3NDDOn98&#10;yHRautF+4bAPFaMS61OtoA6hSzn3RY1G+5nr0FJ2dr3Rgca+4mWvRyo3LZ8LseRGN5Yu1LrDbY3F&#10;ZX81Cj5GPW7i6G3YXc7b2/Gw+PzZRajU89O0WQELOIV/GP70SR1ycjq5qy09axXEC5kQSkEspQRG&#10;yDKZR8BOtJJCJMDzjN9/kf8CAAD//wMAUEsBAi0AFAAGAAgAAAAhALaDOJL+AAAA4QEAABMAAAAA&#10;AAAAAAAAAAAAAAAAAFtDb250ZW50X1R5cGVzXS54bWxQSwECLQAUAAYACAAAACEAOP0h/9YAAACU&#10;AQAACwAAAAAAAAAAAAAAAAAvAQAAX3JlbHMvLnJlbHNQSwECLQAUAAYACAAAACEAxs75BtMNAAAc&#10;XwAADgAAAAAAAAAAAAAAAAAuAgAAZHJzL2Uyb0RvYy54bWxQSwECLQAUAAYACAAAACEAVY/gpuMA&#10;AAANAQAADwAAAAAAAAAAAAAAAAAtEAAAZHJzL2Rvd25yZXYueG1sUEsFBgAAAAAEAAQA8wAAAD0R&#10;AAAAAA==&#10;">
                <v:group id="_x0000_s1027" style="position:absolute;left:47700;top:4326;width:2907;height:2680" coordorigin="47700,4326" coordsize="2907,2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shape id="Forma livre: Forma 102" o:spid="_x0000_s1028" style="position:absolute;left:47700;top:4326;width:2907;height:2680;visibility:visible;mso-wrap-style:square;v-text-anchor:middle" coordsize="290743,26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LhCwwAAANwAAAAPAAAAZHJzL2Rvd25yZXYueG1sRE9Li8Iw&#10;EL4L+x/CCN40VVCkaxRxFQURH+tBb7PNbFtsJrWJWv/9ZkHwNh/fc0aT2hTiTpXLLSvodiIQxInV&#10;OacKjt+L9hCE88gaC8uk4EkOJuOPxghjbR+8p/vBpyKEsItRQeZ9GUvpkowMuo4tiQP3ayuDPsAq&#10;lbrCRwg3hexF0UAazDk0ZFjSLKPkcrgZBaef23I/3+THy3W7Wzufnr941Veq1aynnyA81f4tfrlX&#10;OsyPevD/TLhAjv8AAAD//wMAUEsBAi0AFAAGAAgAAAAhANvh9svuAAAAhQEAABMAAAAAAAAAAAAA&#10;AAAAAAAAAFtDb250ZW50X1R5cGVzXS54bWxQSwECLQAUAAYACAAAACEAWvQsW78AAAAVAQAACwAA&#10;AAAAAAAAAAAAAAAfAQAAX3JlbHMvLnJlbHNQSwECLQAUAAYACAAAACEAMty4QsMAAADcAAAADwAA&#10;AAAAAAAAAAAAAAAHAgAAZHJzL2Rvd25yZXYueG1sUEsFBgAAAAADAAMAtwAAAPcCAAAAAA==&#10;" path="m290744,133981v,73983,-65100,133982,-145372,133982c65100,267963,,207964,,133981,,59999,65100,,145372,v80272,,145372,59999,145372,133981xe" fillcolor="#95d359" stroked="f" strokeweight=".15881mm">
                    <v:stroke joinstyle="miter"/>
                    <v:path arrowok="t" o:connecttype="custom" o:connectlocs="290744,133981;145372,267963;0,133981;145372,0;290744,133981" o:connectangles="0,0,0,0,0"/>
                  </v:shape>
                  <v:group id="_x0000_s1029" style="position:absolute;left:48748;top:5222;width:810;height:867" coordorigin="48748,5222" coordsize="809,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shape id="Forma livre: Forma 104" o:spid="_x0000_s1030" style="position:absolute;left:48877;top:5222;width:681;height:627;visibility:visible;mso-wrap-style:square;v-text-anchor:middle" coordsize="68092,62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zhjwgAAANwAAAAPAAAAZHJzL2Rvd25yZXYueG1sRE/NisIw&#10;EL4v+A5hFrwsmiiy1a5RRBCF1YN1H2BoZttiM6lN1Pr2ZmHB23x8vzNfdrYWN2p95VjDaKhAEOfO&#10;VFxo+DltBlMQPiAbrB2Thgd5WC56b3NMjbvzkW5ZKEQMYZ+ihjKEJpXS5yVZ9EPXEEfu17UWQ4Rt&#10;IU2L9xhuazlW6lNarDg2lNjQuqT8nF2thmR7vsySA31kx9n3VJ3Cfo+J17r/3q2+QATqwkv8796Z&#10;OF9N4O+ZeIFcPAEAAP//AwBQSwECLQAUAAYACAAAACEA2+H2y+4AAACFAQAAEwAAAAAAAAAAAAAA&#10;AAAAAAAAW0NvbnRlbnRfVHlwZXNdLnhtbFBLAQItABQABgAIAAAAIQBa9CxbvwAAABUBAAALAAAA&#10;AAAAAAAAAAAAAB8BAABfcmVscy8ucmVsc1BLAQItABQABgAIAAAAIQCUGzhjwgAAANwAAAAPAAAA&#10;AAAAAAAAAAAAAAcCAABkcnMvZG93bnJldi54bWxQSwUGAAAAAAMAAwC3AAAA9gIAAAAA&#10;" path="m54429,6260c39371,-4135,18015,-1286,6792,12593,-4487,26471,-1395,46154,13663,56497v15058,10395,36415,7546,47637,-6333c72579,36339,69487,16656,54429,6260xm19961,48792c9541,41616,7422,28054,15209,18450,22996,8846,37711,6894,48131,14070v10363,7177,12539,20738,4752,30342c45096,53964,30382,55916,19961,48792xe" stroked="f" strokeweight=".15881mm">
                      <v:stroke joinstyle="miter"/>
                      <v:path arrowok="t" o:connecttype="custom" o:connectlocs="54429,6260;6792,12593;13663,56497;61300,50164;54429,6260;19961,48792;15209,18450;48131,14070;52883,44412;19961,48792" o:connectangles="0,0,0,0,0,0,0,0,0,0"/>
                    </v:shape>
                    <v:shape id="Forma livre: Forma 105" o:spid="_x0000_s1031" style="position:absolute;left:48748;top:5692;width:364;height:397;visibility:visible;mso-wrap-style:square;v-text-anchor:middle" coordsize="36411,39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0N5wgAAANwAAAAPAAAAZHJzL2Rvd25yZXYueG1sRE89a8Mw&#10;EN0D/Q/iCtliuYGW4EYJSYqhU6FuPHQ7rKvs2joZS7Gdf18FAt3u8T5vu59tJ0YafONYwVOSgiCu&#10;nG7YKDh/5asNCB+QNXaOScGVPOx3D4stZtpN/EljEYyIIewzVFCH0GdS+qomiz5xPXHkftxgMUQ4&#10;GKkHnGK47eQ6TV+kxYZjQ409nWqq2uJiFUwbch95Nb+d2qP5LdG030XZKrV8nA+vIALN4V98d7/r&#10;OD99htsz8QK5+wMAAP//AwBQSwECLQAUAAYACAAAACEA2+H2y+4AAACFAQAAEwAAAAAAAAAAAAAA&#10;AAAAAAAAW0NvbnRlbnRfVHlwZXNdLnhtbFBLAQItABQABgAIAAAAIQBa9CxbvwAAABUBAAALAAAA&#10;AAAAAAAAAAAAAB8BAABfcmVscy8ucmVsc1BLAQItABQABgAIAAAAIQC4I0N5wgAAANwAAAAPAAAA&#10;AAAAAAAAAAAAAAcCAABkcnMvZG93bnJldi54bWxQSwUGAAAAAAMAAwC3AAAA9gIAAAAA&#10;" path="m7013,39074l1344,35169c-144,34167,-431,32162,657,30790l24647,1239c25735,-133,27911,-397,29399,605r5669,3905c36556,5513,36842,7466,35755,8838l11764,38388v-1144,1425,-3263,1689,-4751,686xe" stroked="f" strokeweight=".15881mm">
                      <v:stroke joinstyle="miter"/>
                      <v:path arrowok="t" o:connecttype="custom" o:connectlocs="7013,39074;1344,35169;657,30790;24647,1239;29399,605;35068,4510;35755,8838;11764,38388;7013,39074" o:connectangles="0,0,0,0,0,0,0,0,0"/>
                    </v:shape>
                  </v:group>
                </v:group>
                <v:group id="_x0000_s1032" style="position:absolute;left:40850;top:4326;width:2907;height:2680" coordorigin="40850,4326" coordsize="2907,2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9pnwwAAANwAAAAPAAAAZHJzL2Rvd25yZXYueG1sRE9Na4NA&#10;EL0H+h+WCfSWrLZEislGJLSlBynEFEpvgztRiTsr7lbNv+8GCrnN433OLptNJ0YaXGtZQbyOQBBX&#10;VrdcK/g6va1eQDiPrLGzTAqu5CDbPyx2mGo78ZHG0tcihLBLUUHjfZ9K6aqGDLq17YkDd7aDQR/g&#10;UEs94BTCTSefoiiRBlsODQ32dGioupS/RsH7hFP+HL+OxeV8uP6cNp/fRUxKPS7nfAvC0+zv4n/3&#10;hw7zkxhuz4QL5P4PAAD//wMAUEsBAi0AFAAGAAgAAAAhANvh9svuAAAAhQEAABMAAAAAAAAAAAAA&#10;AAAAAAAAAFtDb250ZW50X1R5cGVzXS54bWxQSwECLQAUAAYACAAAACEAWvQsW78AAAAVAQAACwAA&#10;AAAAAAAAAAAAAAAfAQAAX3JlbHMvLnJlbHNQSwECLQAUAAYACAAAACEA+VfaZ8MAAADcAAAADwAA&#10;AAAAAAAAAAAAAAAHAgAAZHJzL2Rvd25yZXYueG1sUEsFBgAAAAADAAMAtwAAAPcCAAAAAA==&#10;">
                  <v:shape id="Forma livre: Forma 162" o:spid="_x0000_s1033" style="position:absolute;left:40850;top:4326;width:2907;height:2680;visibility:visible;mso-wrap-style:square;v-text-anchor:middle" coordsize="290743,26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13iwwAAANwAAAAPAAAAZHJzL2Rvd25yZXYueG1sRE9Li8Iw&#10;EL4L/ocwwt40VVCWahRRF4VFdn0c9DY2Y1tsJt0mav33RljwNh/fc0aT2hTiRpXLLSvodiIQxInV&#10;OacK9ruv9icI55E1FpZJwYMcTMbNxghjbe+8odvWpyKEsItRQeZ9GUvpkowMuo4tiQN3tpVBH2CV&#10;Sl3hPYSbQvaiaCAN5hwaMixpllFy2V6NgsPputws1vn+8vfz++18epzzqq/UR6ueDkF4qv1b/O9e&#10;6TB/0IPXM+ECOX4CAAD//wMAUEsBAi0AFAAGAAgAAAAhANvh9svuAAAAhQEAABMAAAAAAAAAAAAA&#10;AAAAAAAAAFtDb250ZW50X1R5cGVzXS54bWxQSwECLQAUAAYACAAAACEAWvQsW78AAAAVAQAACwAA&#10;AAAAAAAAAAAAAAAfAQAAX3JlbHMvLnJlbHNQSwECLQAUAAYACAAAACEA7wNd4sMAAADcAAAADwAA&#10;AAAAAAAAAAAAAAAHAgAAZHJzL2Rvd25yZXYueG1sUEsFBgAAAAADAAMAtwAAAPcCAAAAAA==&#10;" path="m290744,133981v,73983,-65100,133982,-145372,133982c65100,267963,,207964,,133981,,59999,65100,,145372,v80272,,145372,59999,145372,133981xe" fillcolor="#95d359" stroked="f" strokeweight=".15881mm">
                    <v:stroke joinstyle="miter"/>
                    <v:path arrowok="t" o:connecttype="custom" o:connectlocs="290744,133981;145372,267963;0,133981;145372,0;290744,133981" o:connectangles="0,0,0,0,0"/>
                  </v:shape>
                  <v:group id="_x0000_s1034" style="position:absolute;left:41876;top:5191;width:896;height:785" coordorigin="41876,5191" coordsize="896,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shape id="Forma livre: Forma 164" o:spid="_x0000_s1035" style="position:absolute;left:42103;top:5191;width:441;height:407;visibility:visible;mso-wrap-style:square;v-text-anchor:middle" coordsize="44086,40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ldqxAAAANwAAAAPAAAAZHJzL2Rvd25yZXYueG1sRE/fa8Iw&#10;EH4f7H8IN9jbTCdTXGcqMlAEQbCOsb0dzdmWNpcuiVr9640g7O0+vp83nfWmFUdyvras4HWQgCAu&#10;rK65VPC1W7xMQPiArLG1TArO5GGWPT5MMdX2xFs65qEUMYR9igqqELpUSl9UZNAPbEccub11BkOE&#10;rpTa4SmGm1YOk2QsDdYcGyrs6LOioskPRsH75Cf/3sn9ppyvl5e/YT5yoflV6vmpn3+ACNSHf/Hd&#10;vdJx/vgNbs/EC2R2BQAA//8DAFBLAQItABQABgAIAAAAIQDb4fbL7gAAAIUBAAATAAAAAAAAAAAA&#10;AAAAAAAAAABbQ29udGVudF9UeXBlc10ueG1sUEsBAi0AFAAGAAgAAAAhAFr0LFu/AAAAFQEAAAsA&#10;AAAAAAAAAAAAAAAAHwEAAF9yZWxzLy5yZWxzUEsBAi0AFAAGAAgAAAAhAKZSV2rEAAAA3AAAAA8A&#10;AAAAAAAAAAAAAAAABwIAAGRycy9kb3ducmV2LnhtbFBLBQYAAAAAAwADALcAAAD4AgAAAAA=&#10;" path="m44087,20316v,11240,-9848,20316,-22043,20316c9848,40632,,31503,,20316,,9076,9848,,22044,,34239,,44087,9076,44087,20316xe" stroked="f" strokeweight=".15881mm">
                      <v:stroke joinstyle="miter"/>
                      <v:path arrowok="t" o:connecttype="custom" o:connectlocs="44087,20316;22044,40632;0,20316;22044,0;44087,20316" o:connectangles="0,0,0,0,0"/>
                    </v:shape>
                    <v:shape id="Forma livre: Forma 165" o:spid="_x0000_s1036" style="position:absolute;left:41876;top:5567;width:896;height:409;visibility:visible;mso-wrap-style:square;v-text-anchor:middle" coordsize="89661,40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aX+wgAAANwAAAAPAAAAZHJzL2Rvd25yZXYueG1sRE/fa8Iw&#10;EH4X/B/CCXvTZBsTqaZlyCodyEDdy96O5kyLzaU0Ubv/fhkM9nYf38/bFKPrxI2G0HrW8LhQIIhr&#10;b1q2Gj5P5XwFIkRkg51n0vBNAYp8OtlgZvydD3Q7RitSCIcMNTQx9pmUoW7IYVj4njhxZz84jAkO&#10;VpoB7yncdfJJqaV02HJqaLCnbUP15Xh1GtS22tv9G5al/XLu+fzu1ceu0vphNr6uQUQa47/4z12Z&#10;NH/5Ar/PpAtk/gMAAP//AwBQSwECLQAUAAYACAAAACEA2+H2y+4AAACFAQAAEwAAAAAAAAAAAAAA&#10;AAAAAAAAW0NvbnRlbnRfVHlwZXNdLnhtbFBLAQItABQABgAIAAAAIQBa9CxbvwAAABUBAAALAAAA&#10;AAAAAAAAAAAAAB8BAABfcmVscy8ucmVsc1BLAQItABQABgAIAAAAIQCdaaX+wgAAANwAAAAPAAAA&#10;AAAAAAAAAAAAAAcCAABkcnMvZG93bnJldi54bWxQSwUGAAAAAAMAAwC3AAAA9gIAAAAA&#10;" path="m73802,l69966,c64584,7546,55309,12506,44831,12506,34296,12506,25078,7546,19696,l15803,c-1546,,1031,23219,,40843r44831,l89662,40843c88574,23219,91151,,73802,xe" stroked="f" strokeweight=".15881mm">
                      <v:stroke joinstyle="miter"/>
                      <v:path arrowok="t" o:connecttype="custom" o:connectlocs="73802,0;69966,0;44831,12506;19696,0;15803,0;0,40843;44831,40843;89662,40843;73802,0" o:connectangles="0,0,0,0,0,0,0,0,0"/>
                    </v:shape>
                  </v:group>
                </v:group>
                <v:group id="_x0000_s1037" style="position:absolute;left:54735;top:4326;width:2908;height:2680" coordorigin="54735,4326" coordsize="2907,2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shape id="Forma livre: Forma 222" o:spid="_x0000_s1038" style="position:absolute;left:54735;top:4326;width:2908;height:2680;visibility:visible;mso-wrap-style:square;v-text-anchor:middle" coordsize="290743,26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IVexgAAANwAAAAPAAAAZHJzL2Rvd25yZXYueG1sRI9Pa8JA&#10;FMTvBb/D8gre6qYBRWI2UmpLBRH/HvT2mn1Ngtm3aXbV+O27BcHjMDO/YdJpZ2pxodZVlhW8DiIQ&#10;xLnVFRcK9rvPlzEI55E11pZJwY0cTLPeU4qJtlfe0GXrCxEg7BJUUHrfJFK6vCSDbmAb4uD92Nag&#10;D7ItpG7xGuCmlnEUjaTBisNCiQ29l5Sftmej4PB9/tp8LKv96Xe1XjhfHGc8HyrVf+7eJiA8df4R&#10;vrfnWkEcx/B/JhwBmf0BAAD//wMAUEsBAi0AFAAGAAgAAAAhANvh9svuAAAAhQEAABMAAAAAAAAA&#10;AAAAAAAAAAAAAFtDb250ZW50X1R5cGVzXS54bWxQSwECLQAUAAYACAAAACEAWvQsW78AAAAVAQAA&#10;CwAAAAAAAAAAAAAAAAAfAQAAX3JlbHMvLnJlbHNQSwECLQAUAAYACAAAACEAokyFXsYAAADcAAAA&#10;DwAAAAAAAAAAAAAAAAAHAgAAZHJzL2Rvd25yZXYueG1sUEsFBgAAAAADAAMAtwAAAPoCAAAAAA==&#10;" path="m290744,133981v,73983,-65100,133982,-145372,133982c65100,267963,,207964,,133981,,59999,65100,,145372,v80272,,145372,59999,145372,133981xe" fillcolor="#95d359" stroked="f" strokeweight=".15881mm">
                    <v:stroke joinstyle="miter"/>
                    <v:path arrowok="t" o:connecttype="custom" o:connectlocs="290744,133981;145372,267963;0,133981;145372,0;290744,133981" o:connectangles="0,0,0,0,0"/>
                  </v:shape>
                  <v:group id="_x0000_s1039" style="position:absolute;left:55706;top:5244;width:966;height:812" coordorigin="55706,5244" coordsize="965,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jk3xAAAANwAAAAPAAAAZHJzL2Rvd25yZXYueG1sRI9Bi8Iw&#10;FITvC/6H8ARva9qKi1SjiOjiQYRVQbw9mmdbbF5Kk23rvzfCwh6HmfmGWax6U4mWGldaVhCPIxDE&#10;mdUl5wou593nDITzyBory6TgSQ5Wy8HHAlNtO/6h9uRzESDsUlRQeF+nUrqsIINubGvi4N1tY9AH&#10;2eRSN9gFuKlkEkVf0mDJYaHAmjYFZY/Tr1Hw3WG3nsTb9vC4b5638/R4PcSk1GjYr+cgPPX+P/zX&#10;3msFSTKB95lwBOTyBQAA//8DAFBLAQItABQABgAIAAAAIQDb4fbL7gAAAIUBAAATAAAAAAAAAAAA&#10;AAAAAAAAAABbQ29udGVudF9UeXBlc10ueG1sUEsBAi0AFAAGAAgAAAAhAFr0LFu/AAAAFQEAAAsA&#10;AAAAAAAAAAAAAAAAHwEAAF9yZWxzLy5yZWxzUEsBAi0AFAAGAAgAAAAhACuGOTfEAAAA3AAAAA8A&#10;AAAAAAAAAAAAAAAABwIAAGRycy9kb3ducmV2LnhtbFBLBQYAAAAAAwADALcAAAD4AgAAAAA=&#10;">
                    <v:shape id="Forma livre: Forma 224" o:spid="_x0000_s1040" style="position:absolute;left:55861;top:5616;width:657;height:440;visibility:visible;mso-wrap-style:square;v-text-anchor:middle" coordsize="65671,44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CfKwwAAANwAAAAPAAAAZHJzL2Rvd25yZXYueG1sRI9Li8JA&#10;EITvgv9haMGbTja4ItlMZBEFBQ/r695mOg820xMyo8Z/7ywseCyq6isqXfamEXfqXG1Zwcc0AkGc&#10;W11zqeB82kwWIJxH1thYJgVPcrDMhoMUE20ffKD70ZciQNglqKDyvk2kdHlFBt3UtsTBK2xn0AfZ&#10;lVJ3+Ahw08g4iubSYM1hocKWVhXlv8ebUfBzna0/I1vYfXHwZ31xu+1V75Qaj/rvLxCeev8O/7e3&#10;WkEcz+DvTDgCMnsBAAD//wMAUEsBAi0AFAAGAAgAAAAhANvh9svuAAAAhQEAABMAAAAAAAAAAAAA&#10;AAAAAAAAAFtDb250ZW50X1R5cGVzXS54bWxQSwECLQAUAAYACAAAACEAWvQsW78AAAAVAQAACwAA&#10;AAAAAAAAAAAAAAAfAQAAX3JlbHMvLnJlbHNQSwECLQAUAAYACAAAACEAyxwnysMAAADcAAAADwAA&#10;AAAAAAAAAAAAAAAHAgAAZHJzL2Rvd25yZXYueG1sUEsFBgAAAAADAAMAtwAAAPcCAAAAAA==&#10;" path="m,l,44010r22101,l22101,12137r21470,l43571,44010r22101,l65672,,,xe" stroked="f" strokeweight=".15881mm">
                      <v:stroke joinstyle="miter"/>
                      <v:path arrowok="t" o:connecttype="custom" o:connectlocs="0,0;0,44010;22101,44010;22101,12137;43571,12137;43571,44010;65672,44010;65672,0" o:connectangles="0,0,0,0,0,0,0,0"/>
                    </v:shape>
                    <v:shape id="Forma livre: Forma 225" o:spid="_x0000_s1041" style="position:absolute;left:55706;top:5244;width:966;height:383;visibility:visible;mso-wrap-style:square;v-text-anchor:middle" coordsize="96590,38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2e9wwAAANwAAAAPAAAAZHJzL2Rvd25yZXYueG1sRI/disIw&#10;FITvF3yHcATv1tSCq1Sj6C6CsIK/eH1ojm21OSlN1Pr2RhC8HGbmG2Y8bUwpblS7wrKCXjcCQZxa&#10;XXCm4LBffA9BOI+ssbRMCh7kYDppfY0x0fbOW7rtfCYChF2CCnLvq0RKl+Zk0HVtRRy8k60N+iDr&#10;TOoa7wFuShlH0Y80WHBYyLGi35zSy+5qFKSrMzZyPjsM/zcD/bf38XrxOCrVaTezEQhPjf+E3+2l&#10;VhDHfXidCUdATp4AAAD//wMAUEsBAi0AFAAGAAgAAAAhANvh9svuAAAAhQEAABMAAAAAAAAAAAAA&#10;AAAAAAAAAFtDb250ZW50X1R5cGVzXS54bWxQSwECLQAUAAYACAAAACEAWvQsW78AAAAVAQAACwAA&#10;AAAAAAAAAAAAAAAfAQAAX3JlbHMvLnJlbHNQSwECLQAUAAYACAAAACEAXTtnvcMAAADcAAAADwAA&#10;AAAAAAAAAAAAAAAHAgAAZHJzL2Rvd25yZXYueG1sUEsFBgAAAAADAAMAtwAAAPcCAAAAAA==&#10;" path="m48266,l,38258r96590,l48266,xe" stroked="f" strokeweight=".15881mm">
                      <v:stroke joinstyle="miter"/>
                      <v:path arrowok="t" o:connecttype="custom" o:connectlocs="48266,0;0,38258;96590,38258" o:connectangles="0,0,0"/>
                    </v:shape>
                  </v:group>
                </v:group>
                <w10:wrap anchorx="margin"/>
              </v:group>
            </w:pict>
          </mc:Fallback>
        </mc:AlternateContent>
      </w:r>
    </w:p>
    <w:p w14:paraId="1A58C923" w14:textId="158AD8DE" w:rsidR="00DC6566" w:rsidRPr="00DC6566" w:rsidRDefault="00EB532F" w:rsidP="00895D42">
      <w:pPr>
        <w:pStyle w:val="BodyText"/>
        <w:spacing w:before="120" w:after="120" w:line="360" w:lineRule="auto"/>
        <w:ind w:right="-133"/>
        <w:rPr>
          <w:rFonts w:ascii="Atten Round New Bold" w:eastAsia="Microsoft Sans Serif" w:hAnsi="Atten Round New Bold" w:cs="Microsoft Sans Serif"/>
          <w:color w:val="145EE0" w:themeColor="accent6"/>
          <w:sz w:val="56"/>
          <w:szCs w:val="56"/>
        </w:rPr>
      </w:pPr>
      <w:proofErr w:type="spellStart"/>
      <w:r w:rsidRPr="00DC6566">
        <w:rPr>
          <w:rFonts w:ascii="Atten Round New Bold" w:eastAsia="Microsoft Sans Serif" w:hAnsi="Atten Round New Bold" w:cs="Microsoft Sans Serif"/>
          <w:color w:val="145EE0" w:themeColor="accent6"/>
          <w:sz w:val="56"/>
          <w:szCs w:val="56"/>
        </w:rPr>
        <w:lastRenderedPageBreak/>
        <w:t>CircLocal</w:t>
      </w:r>
      <w:proofErr w:type="spellEnd"/>
      <w:r w:rsidRPr="00DC6566">
        <w:rPr>
          <w:rFonts w:ascii="Atten Round New Bold" w:eastAsia="Microsoft Sans Serif" w:hAnsi="Atten Round New Bold" w:cs="Microsoft Sans Serif"/>
          <w:color w:val="145EE0" w:themeColor="accent6"/>
          <w:sz w:val="56"/>
          <w:szCs w:val="56"/>
        </w:rPr>
        <w:t xml:space="preserve"> Good Practic</w:t>
      </w:r>
      <w:r>
        <w:rPr>
          <w:rFonts w:ascii="Atten Round New Bold" w:eastAsia="Microsoft Sans Serif" w:hAnsi="Atten Round New Bold" w:cs="Microsoft Sans Serif"/>
          <w:color w:val="145EE0" w:themeColor="accent6"/>
          <w:sz w:val="56"/>
          <w:szCs w:val="56"/>
        </w:rPr>
        <w:t>e</w:t>
      </w:r>
    </w:p>
    <w:tbl>
      <w:tblPr>
        <w:tblStyle w:val="PlainTable2"/>
        <w:tblW w:w="0" w:type="auto"/>
        <w:tblLook w:val="04A0" w:firstRow="1" w:lastRow="0" w:firstColumn="1" w:lastColumn="0" w:noHBand="0" w:noVBand="1"/>
      </w:tblPr>
      <w:tblGrid>
        <w:gridCol w:w="2263"/>
        <w:gridCol w:w="6753"/>
      </w:tblGrid>
      <w:tr w:rsidR="00274388" w:rsidRPr="00DC6566" w14:paraId="1307ECE4" w14:textId="77777777" w:rsidTr="00DD19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Borders>
              <w:top w:val="nil"/>
              <w:bottom w:val="nil"/>
            </w:tcBorders>
            <w:shd w:val="clear" w:color="auto" w:fill="95D359" w:themeFill="accent5"/>
          </w:tcPr>
          <w:p w14:paraId="09B22A28" w14:textId="7A2000AB" w:rsidR="00274388" w:rsidRPr="00DC6566" w:rsidRDefault="00441FE4" w:rsidP="00274388">
            <w:pPr>
              <w:pStyle w:val="BodyText"/>
              <w:spacing w:before="120" w:after="120" w:line="360" w:lineRule="auto"/>
              <w:ind w:right="-133"/>
              <w:rPr>
                <w:rFonts w:ascii="Atten Round New Bold" w:eastAsia="Microsoft Sans Serif" w:hAnsi="Atten Round New Bold" w:cs="Microsoft Sans Serif"/>
                <w:b w:val="0"/>
                <w:bCs w:val="0"/>
                <w:sz w:val="22"/>
                <w:szCs w:val="22"/>
              </w:rPr>
            </w:pPr>
            <w:r w:rsidRPr="00DC6566">
              <w:rPr>
                <w:rFonts w:ascii="Atten Round New Bold" w:eastAsia="Microsoft Sans Serif" w:hAnsi="Atten Round New Bold" w:cs="Microsoft Sans Serif"/>
                <w:color w:val="FFFFFF" w:themeColor="background1"/>
                <w:sz w:val="22"/>
                <w:szCs w:val="22"/>
                <w:lang w:eastAsia="en-US" w:bidi="ar-SA"/>
              </w:rPr>
              <w:t xml:space="preserve">1. </w:t>
            </w:r>
            <w:r w:rsidR="00274388" w:rsidRPr="00DC6566">
              <w:rPr>
                <w:rFonts w:ascii="Atten Round New Bold" w:eastAsia="Microsoft Sans Serif" w:hAnsi="Atten Round New Bold" w:cs="Microsoft Sans Serif"/>
                <w:color w:val="FFFFFF" w:themeColor="background1"/>
                <w:sz w:val="22"/>
                <w:szCs w:val="22"/>
                <w:lang w:eastAsia="en-US" w:bidi="ar-SA"/>
              </w:rPr>
              <w:t>Author Contact Information</w:t>
            </w:r>
          </w:p>
        </w:tc>
      </w:tr>
      <w:tr w:rsidR="00274388" w:rsidRPr="00DC6566" w14:paraId="684ACC60" w14:textId="77777777" w:rsidTr="005A5F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il"/>
            </w:tcBorders>
          </w:tcPr>
          <w:p w14:paraId="3217AEAF" w14:textId="53332EE0" w:rsidR="00274388" w:rsidRPr="00DC6566" w:rsidRDefault="00274388" w:rsidP="00274388">
            <w:pPr>
              <w:pStyle w:val="BodyText"/>
              <w:spacing w:before="120" w:after="120" w:line="360" w:lineRule="auto"/>
              <w:ind w:right="-133"/>
              <w:jc w:val="center"/>
              <w:rPr>
                <w:rFonts w:ascii="Atten Round New Medium" w:eastAsia="Microsoft Sans Serif" w:hAnsi="Atten Round New Medium" w:cs="Microsoft Sans Serif"/>
                <w:color w:val="808080" w:themeColor="background1" w:themeShade="80"/>
                <w:sz w:val="22"/>
                <w:szCs w:val="22"/>
                <w:lang w:eastAsia="en-US" w:bidi="ar-SA"/>
              </w:rPr>
            </w:pPr>
            <w:r w:rsidRPr="00DC6566">
              <w:rPr>
                <w:rFonts w:ascii="Atten Round New Medium" w:eastAsia="Microsoft Sans Serif" w:hAnsi="Atten Round New Medium" w:cs="Microsoft Sans Serif"/>
                <w:color w:val="808080" w:themeColor="background1" w:themeShade="80"/>
                <w:sz w:val="22"/>
                <w:szCs w:val="22"/>
                <w:lang w:eastAsia="en-US" w:bidi="ar-SA"/>
              </w:rPr>
              <w:t>Name</w:t>
            </w:r>
          </w:p>
        </w:tc>
        <w:tc>
          <w:tcPr>
            <w:tcW w:w="6753" w:type="dxa"/>
            <w:tcBorders>
              <w:top w:val="nil"/>
            </w:tcBorders>
          </w:tcPr>
          <w:p w14:paraId="519550D5" w14:textId="327575C4" w:rsidR="00274388" w:rsidRPr="00DC6566" w:rsidRDefault="00D758C4" w:rsidP="00E9196C">
            <w:pPr>
              <w:pStyle w:val="BodyText"/>
              <w:spacing w:before="120" w:after="120" w:line="360" w:lineRule="auto"/>
              <w:cnfStyle w:val="000000100000" w:firstRow="0" w:lastRow="0" w:firstColumn="0" w:lastColumn="0" w:oddVBand="0" w:evenVBand="0" w:oddHBand="1" w:evenHBand="0" w:firstRowFirstColumn="0" w:firstRowLastColumn="0" w:lastRowFirstColumn="0" w:lastRowLastColumn="0"/>
              <w:rPr>
                <w:rFonts w:ascii="Atten Round New Medium" w:eastAsia="Microsoft Sans Serif" w:hAnsi="Atten Round New Medium" w:cs="Microsoft Sans Serif"/>
                <w:color w:val="A6A6A6" w:themeColor="background1" w:themeShade="A6"/>
                <w:sz w:val="20"/>
                <w:szCs w:val="20"/>
              </w:rPr>
            </w:pPr>
            <w:r w:rsidRPr="00DC6566">
              <w:rPr>
                <w:rFonts w:ascii="Atten Round New Medium" w:eastAsia="Microsoft Sans Serif" w:hAnsi="Atten Round New Medium" w:cs="Microsoft Sans Serif"/>
                <w:color w:val="A6A6A6" w:themeColor="background1" w:themeShade="A6"/>
                <w:sz w:val="20"/>
                <w:szCs w:val="20"/>
              </w:rPr>
              <w:t>Paula Silvestre, Vera Lopes</w:t>
            </w:r>
          </w:p>
        </w:tc>
      </w:tr>
      <w:tr w:rsidR="00274388" w:rsidRPr="00DC6566" w14:paraId="2E322DC5" w14:textId="77777777" w:rsidTr="00B8417E">
        <w:tc>
          <w:tcPr>
            <w:cnfStyle w:val="001000000000" w:firstRow="0" w:lastRow="0" w:firstColumn="1" w:lastColumn="0" w:oddVBand="0" w:evenVBand="0" w:oddHBand="0" w:evenHBand="0" w:firstRowFirstColumn="0" w:firstRowLastColumn="0" w:lastRowFirstColumn="0" w:lastRowLastColumn="0"/>
            <w:tcW w:w="2263" w:type="dxa"/>
          </w:tcPr>
          <w:p w14:paraId="188F6647" w14:textId="6D9A2110" w:rsidR="00274388" w:rsidRPr="00DC6566" w:rsidRDefault="00274388" w:rsidP="00274388">
            <w:pPr>
              <w:pStyle w:val="BodyText"/>
              <w:spacing w:before="120" w:after="120" w:line="360" w:lineRule="auto"/>
              <w:ind w:right="-133"/>
              <w:jc w:val="center"/>
              <w:rPr>
                <w:rFonts w:ascii="Atten Round New Medium" w:eastAsia="Microsoft Sans Serif" w:hAnsi="Atten Round New Medium" w:cs="Microsoft Sans Serif"/>
                <w:color w:val="808080" w:themeColor="background1" w:themeShade="80"/>
                <w:sz w:val="22"/>
                <w:szCs w:val="22"/>
                <w:lang w:eastAsia="en-US" w:bidi="ar-SA"/>
              </w:rPr>
            </w:pPr>
            <w:r w:rsidRPr="00DC6566">
              <w:rPr>
                <w:rFonts w:ascii="Atten Round New Medium" w:eastAsia="Microsoft Sans Serif" w:hAnsi="Atten Round New Medium" w:cs="Microsoft Sans Serif"/>
                <w:color w:val="808080" w:themeColor="background1" w:themeShade="80"/>
                <w:sz w:val="22"/>
                <w:szCs w:val="22"/>
                <w:lang w:eastAsia="en-US" w:bidi="ar-SA"/>
              </w:rPr>
              <w:t>Email</w:t>
            </w:r>
          </w:p>
        </w:tc>
        <w:tc>
          <w:tcPr>
            <w:tcW w:w="6753" w:type="dxa"/>
          </w:tcPr>
          <w:p w14:paraId="50537EBE" w14:textId="7CDEB215" w:rsidR="00274388" w:rsidRPr="00DC6566" w:rsidRDefault="00D758C4" w:rsidP="00CF7EE3">
            <w:pPr>
              <w:pStyle w:val="BodyText"/>
              <w:spacing w:before="120" w:after="120" w:line="360" w:lineRule="auto"/>
              <w:cnfStyle w:val="000000000000" w:firstRow="0" w:lastRow="0" w:firstColumn="0" w:lastColumn="0" w:oddVBand="0" w:evenVBand="0" w:oddHBand="0" w:evenHBand="0" w:firstRowFirstColumn="0" w:firstRowLastColumn="0" w:lastRowFirstColumn="0" w:lastRowLastColumn="0"/>
              <w:rPr>
                <w:rFonts w:ascii="Atten Round New Medium" w:eastAsia="Microsoft Sans Serif" w:hAnsi="Atten Round New Medium" w:cs="Microsoft Sans Serif"/>
                <w:color w:val="A6A6A6" w:themeColor="background1" w:themeShade="A6"/>
                <w:sz w:val="20"/>
                <w:szCs w:val="20"/>
              </w:rPr>
            </w:pPr>
            <w:r w:rsidRPr="00DC6566">
              <w:rPr>
                <w:rFonts w:ascii="Atten Round New Medium" w:eastAsia="Microsoft Sans Serif" w:hAnsi="Atten Round New Medium" w:cs="Microsoft Sans Serif"/>
                <w:color w:val="A6A6A6" w:themeColor="background1" w:themeShade="A6"/>
                <w:sz w:val="20"/>
                <w:szCs w:val="20"/>
              </w:rPr>
              <w:t>geral@cim-regiaodecoimbra.pt</w:t>
            </w:r>
          </w:p>
        </w:tc>
      </w:tr>
      <w:tr w:rsidR="00274388" w:rsidRPr="00DC6566" w14:paraId="52E6C87D" w14:textId="77777777" w:rsidTr="00B841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612A3E0" w14:textId="4CF34CE9" w:rsidR="00274388" w:rsidRPr="00DC6566" w:rsidRDefault="00274388" w:rsidP="00274388">
            <w:pPr>
              <w:pStyle w:val="BodyText"/>
              <w:spacing w:before="120" w:after="120" w:line="360" w:lineRule="auto"/>
              <w:ind w:right="-133"/>
              <w:jc w:val="center"/>
              <w:rPr>
                <w:rFonts w:ascii="Atten Round New Medium" w:eastAsia="Microsoft Sans Serif" w:hAnsi="Atten Round New Medium" w:cs="Microsoft Sans Serif"/>
                <w:color w:val="808080" w:themeColor="background1" w:themeShade="80"/>
                <w:sz w:val="22"/>
                <w:szCs w:val="22"/>
                <w:lang w:eastAsia="en-US" w:bidi="ar-SA"/>
              </w:rPr>
            </w:pPr>
            <w:r w:rsidRPr="00DC6566">
              <w:rPr>
                <w:rFonts w:ascii="Atten Round New Medium" w:eastAsia="Microsoft Sans Serif" w:hAnsi="Atten Round New Medium" w:cs="Microsoft Sans Serif"/>
                <w:color w:val="808080" w:themeColor="background1" w:themeShade="80"/>
                <w:sz w:val="22"/>
                <w:szCs w:val="22"/>
                <w:lang w:eastAsia="en-US" w:bidi="ar-SA"/>
              </w:rPr>
              <w:t>Telephone</w:t>
            </w:r>
          </w:p>
        </w:tc>
        <w:tc>
          <w:tcPr>
            <w:tcW w:w="6753" w:type="dxa"/>
          </w:tcPr>
          <w:p w14:paraId="2425A2E4" w14:textId="79A3D4F4" w:rsidR="00274388" w:rsidRPr="00DC6566" w:rsidRDefault="00E9196C" w:rsidP="00D758C4">
            <w:pPr>
              <w:pStyle w:val="BodyText"/>
              <w:spacing w:before="120" w:after="120" w:line="360" w:lineRule="auto"/>
              <w:cnfStyle w:val="000000100000" w:firstRow="0" w:lastRow="0" w:firstColumn="0" w:lastColumn="0" w:oddVBand="0" w:evenVBand="0" w:oddHBand="1" w:evenHBand="0" w:firstRowFirstColumn="0" w:firstRowLastColumn="0" w:lastRowFirstColumn="0" w:lastRowLastColumn="0"/>
              <w:rPr>
                <w:rFonts w:ascii="Atten Round New Medium" w:eastAsia="Microsoft Sans Serif" w:hAnsi="Atten Round New Medium" w:cs="Microsoft Sans Serif"/>
                <w:color w:val="A6A6A6" w:themeColor="background1" w:themeShade="A6"/>
                <w:sz w:val="20"/>
                <w:szCs w:val="20"/>
              </w:rPr>
            </w:pPr>
            <w:r w:rsidRPr="00DC6566">
              <w:rPr>
                <w:rFonts w:ascii="Atten Round New Medium" w:eastAsia="Microsoft Sans Serif" w:hAnsi="Atten Round New Medium" w:cs="Microsoft Sans Serif"/>
                <w:color w:val="A6A6A6" w:themeColor="background1" w:themeShade="A6"/>
                <w:sz w:val="20"/>
                <w:szCs w:val="20"/>
              </w:rPr>
              <w:t>+351 239</w:t>
            </w:r>
            <w:r w:rsidR="00D758C4" w:rsidRPr="00DC6566">
              <w:rPr>
                <w:rFonts w:ascii="Atten Round New Medium" w:eastAsia="Microsoft Sans Serif" w:hAnsi="Atten Round New Medium" w:cs="Microsoft Sans Serif"/>
                <w:color w:val="A6A6A6" w:themeColor="background1" w:themeShade="A6"/>
                <w:sz w:val="20"/>
                <w:szCs w:val="20"/>
              </w:rPr>
              <w:t>795200</w:t>
            </w:r>
          </w:p>
        </w:tc>
      </w:tr>
    </w:tbl>
    <w:p w14:paraId="637A71D6" w14:textId="2BAD512C" w:rsidR="00895D42" w:rsidRPr="00DC6566" w:rsidRDefault="00895D42" w:rsidP="00895D42">
      <w:pPr>
        <w:pStyle w:val="BodyText"/>
        <w:spacing w:before="120" w:after="120" w:line="360" w:lineRule="auto"/>
        <w:ind w:right="-133"/>
        <w:rPr>
          <w:rFonts w:ascii="Microsoft Sans Serif" w:eastAsia="Microsoft Sans Serif" w:hAnsi="Microsoft Sans Serif" w:cs="Microsoft Sans Serif"/>
          <w:sz w:val="22"/>
          <w:szCs w:val="22"/>
        </w:rPr>
      </w:pPr>
    </w:p>
    <w:tbl>
      <w:tblPr>
        <w:tblStyle w:val="PlainTable2"/>
        <w:tblW w:w="0" w:type="auto"/>
        <w:tblLook w:val="04A0" w:firstRow="1" w:lastRow="0" w:firstColumn="1" w:lastColumn="0" w:noHBand="0" w:noVBand="1"/>
      </w:tblPr>
      <w:tblGrid>
        <w:gridCol w:w="2263"/>
        <w:gridCol w:w="6753"/>
      </w:tblGrid>
      <w:tr w:rsidR="00D16427" w:rsidRPr="00DC6566" w14:paraId="0F3E3176" w14:textId="77777777" w:rsidTr="005A5F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Borders>
              <w:top w:val="nil"/>
              <w:bottom w:val="nil"/>
            </w:tcBorders>
            <w:shd w:val="clear" w:color="auto" w:fill="95D359" w:themeFill="accent5"/>
          </w:tcPr>
          <w:p w14:paraId="01AAC46D" w14:textId="6AD7363D" w:rsidR="00D16427" w:rsidRPr="00DC6566" w:rsidRDefault="00441FE4" w:rsidP="005A6B38">
            <w:pPr>
              <w:pStyle w:val="BodyText"/>
              <w:spacing w:before="120" w:after="120" w:line="360" w:lineRule="auto"/>
              <w:ind w:right="-133"/>
              <w:rPr>
                <w:rFonts w:ascii="Atten Round New Bold" w:eastAsia="Microsoft Sans Serif" w:hAnsi="Atten Round New Bold" w:cs="Microsoft Sans Serif"/>
                <w:b w:val="0"/>
                <w:bCs w:val="0"/>
                <w:sz w:val="22"/>
                <w:szCs w:val="22"/>
              </w:rPr>
            </w:pPr>
            <w:r w:rsidRPr="00DC6566">
              <w:rPr>
                <w:rFonts w:ascii="Atten Round New Bold" w:eastAsia="Microsoft Sans Serif" w:hAnsi="Atten Round New Bold" w:cs="Microsoft Sans Serif"/>
                <w:color w:val="FFFFFF" w:themeColor="background1"/>
                <w:sz w:val="22"/>
                <w:szCs w:val="22"/>
                <w:lang w:eastAsia="en-US" w:bidi="ar-SA"/>
              </w:rPr>
              <w:t xml:space="preserve">2. </w:t>
            </w:r>
            <w:r w:rsidR="00D16427" w:rsidRPr="00DC6566">
              <w:rPr>
                <w:rFonts w:ascii="Atten Round New Bold" w:eastAsia="Microsoft Sans Serif" w:hAnsi="Atten Round New Bold" w:cs="Microsoft Sans Serif"/>
                <w:color w:val="FFFFFF" w:themeColor="background1"/>
                <w:sz w:val="22"/>
                <w:szCs w:val="22"/>
                <w:lang w:eastAsia="en-US" w:bidi="ar-SA"/>
              </w:rPr>
              <w:t>Organization Information</w:t>
            </w:r>
          </w:p>
        </w:tc>
      </w:tr>
      <w:tr w:rsidR="00D16427" w:rsidRPr="00DC6566" w14:paraId="01022DD8" w14:textId="77777777" w:rsidTr="005A5F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il"/>
            </w:tcBorders>
          </w:tcPr>
          <w:p w14:paraId="5FFC479F" w14:textId="19B639D7" w:rsidR="00D16427" w:rsidRPr="00DC6566" w:rsidRDefault="00D16427" w:rsidP="00D16427">
            <w:pPr>
              <w:pStyle w:val="BodyText"/>
              <w:spacing w:before="120" w:after="120" w:line="360" w:lineRule="auto"/>
              <w:ind w:right="-133"/>
              <w:jc w:val="center"/>
              <w:rPr>
                <w:rFonts w:ascii="Atten Round New Medium" w:eastAsia="Microsoft Sans Serif" w:hAnsi="Atten Round New Medium" w:cs="Microsoft Sans Serif"/>
                <w:color w:val="808080" w:themeColor="background1" w:themeShade="80"/>
                <w:sz w:val="22"/>
                <w:szCs w:val="22"/>
                <w:lang w:eastAsia="en-US" w:bidi="ar-SA"/>
              </w:rPr>
            </w:pPr>
            <w:r w:rsidRPr="00DC6566">
              <w:rPr>
                <w:rFonts w:ascii="Atten Round New Medium" w:eastAsia="Microsoft Sans Serif" w:hAnsi="Atten Round New Medium" w:cs="Microsoft Sans Serif"/>
                <w:color w:val="808080" w:themeColor="background1" w:themeShade="80"/>
                <w:sz w:val="22"/>
                <w:szCs w:val="22"/>
                <w:lang w:eastAsia="en-US" w:bidi="ar-SA"/>
              </w:rPr>
              <w:t>Country</w:t>
            </w:r>
          </w:p>
        </w:tc>
        <w:tc>
          <w:tcPr>
            <w:tcW w:w="6753" w:type="dxa"/>
            <w:tcBorders>
              <w:top w:val="nil"/>
            </w:tcBorders>
          </w:tcPr>
          <w:p w14:paraId="6C5481BD" w14:textId="5A838651" w:rsidR="00D16427" w:rsidRPr="00DC6566" w:rsidRDefault="009440D5" w:rsidP="00D95675">
            <w:pPr>
              <w:pStyle w:val="BodyText"/>
              <w:spacing w:before="120" w:after="120" w:line="360" w:lineRule="auto"/>
              <w:cnfStyle w:val="000000100000" w:firstRow="0" w:lastRow="0" w:firstColumn="0" w:lastColumn="0" w:oddVBand="0" w:evenVBand="0" w:oddHBand="1" w:evenHBand="0" w:firstRowFirstColumn="0" w:firstRowLastColumn="0" w:lastRowFirstColumn="0" w:lastRowLastColumn="0"/>
              <w:rPr>
                <w:rFonts w:ascii="Atten Round New Medium" w:eastAsia="Microsoft Sans Serif" w:hAnsi="Atten Round New Medium" w:cs="Microsoft Sans Serif"/>
                <w:color w:val="A6A6A6" w:themeColor="background1" w:themeShade="A6"/>
                <w:sz w:val="20"/>
                <w:szCs w:val="20"/>
              </w:rPr>
            </w:pPr>
            <w:r w:rsidRPr="00DC6566">
              <w:rPr>
                <w:rFonts w:ascii="Atten Round New Medium" w:eastAsia="Microsoft Sans Serif" w:hAnsi="Atten Round New Medium" w:cs="Microsoft Sans Serif"/>
                <w:color w:val="A6A6A6" w:themeColor="background1" w:themeShade="A6"/>
                <w:sz w:val="20"/>
                <w:szCs w:val="20"/>
              </w:rPr>
              <w:t>Portugal</w:t>
            </w:r>
          </w:p>
        </w:tc>
      </w:tr>
      <w:tr w:rsidR="00D16427" w:rsidRPr="00DC6566" w14:paraId="06B768E9" w14:textId="77777777" w:rsidTr="00B8417E">
        <w:tc>
          <w:tcPr>
            <w:cnfStyle w:val="001000000000" w:firstRow="0" w:lastRow="0" w:firstColumn="1" w:lastColumn="0" w:oddVBand="0" w:evenVBand="0" w:oddHBand="0" w:evenHBand="0" w:firstRowFirstColumn="0" w:firstRowLastColumn="0" w:lastRowFirstColumn="0" w:lastRowLastColumn="0"/>
            <w:tcW w:w="2263" w:type="dxa"/>
          </w:tcPr>
          <w:p w14:paraId="4BA56673" w14:textId="689496B9" w:rsidR="00D16427" w:rsidRPr="00DC6566" w:rsidRDefault="00D16427" w:rsidP="00D16427">
            <w:pPr>
              <w:pStyle w:val="BodyText"/>
              <w:spacing w:before="120" w:after="120" w:line="360" w:lineRule="auto"/>
              <w:ind w:right="-133"/>
              <w:jc w:val="center"/>
              <w:rPr>
                <w:rFonts w:ascii="Atten Round New Medium" w:eastAsia="Microsoft Sans Serif" w:hAnsi="Atten Round New Medium" w:cs="Microsoft Sans Serif"/>
                <w:color w:val="808080" w:themeColor="background1" w:themeShade="80"/>
                <w:sz w:val="22"/>
                <w:szCs w:val="22"/>
                <w:lang w:eastAsia="en-US" w:bidi="ar-SA"/>
              </w:rPr>
            </w:pPr>
            <w:r w:rsidRPr="00DC6566">
              <w:rPr>
                <w:rFonts w:ascii="Atten Round New Medium" w:eastAsia="Microsoft Sans Serif" w:hAnsi="Atten Round New Medium" w:cs="Microsoft Sans Serif"/>
                <w:color w:val="808080" w:themeColor="background1" w:themeShade="80"/>
                <w:sz w:val="22"/>
                <w:szCs w:val="22"/>
                <w:lang w:eastAsia="en-US" w:bidi="ar-SA"/>
              </w:rPr>
              <w:t>Region</w:t>
            </w:r>
          </w:p>
        </w:tc>
        <w:tc>
          <w:tcPr>
            <w:tcW w:w="6753" w:type="dxa"/>
          </w:tcPr>
          <w:p w14:paraId="23581F59" w14:textId="7D206F3B" w:rsidR="00D16427" w:rsidRPr="00DC6566" w:rsidRDefault="009440D5" w:rsidP="00D95675">
            <w:pPr>
              <w:pStyle w:val="BodyText"/>
              <w:spacing w:before="120" w:after="120" w:line="360" w:lineRule="auto"/>
              <w:cnfStyle w:val="000000000000" w:firstRow="0" w:lastRow="0" w:firstColumn="0" w:lastColumn="0" w:oddVBand="0" w:evenVBand="0" w:oddHBand="0" w:evenHBand="0" w:firstRowFirstColumn="0" w:firstRowLastColumn="0" w:lastRowFirstColumn="0" w:lastRowLastColumn="0"/>
              <w:rPr>
                <w:rFonts w:ascii="Atten Round New Medium" w:eastAsia="Microsoft Sans Serif" w:hAnsi="Atten Round New Medium" w:cs="Microsoft Sans Serif"/>
                <w:color w:val="A6A6A6" w:themeColor="background1" w:themeShade="A6"/>
                <w:sz w:val="20"/>
                <w:szCs w:val="20"/>
              </w:rPr>
            </w:pPr>
            <w:r w:rsidRPr="00DC6566">
              <w:rPr>
                <w:rFonts w:ascii="Atten Round New Medium" w:eastAsia="Microsoft Sans Serif" w:hAnsi="Atten Round New Medium" w:cs="Microsoft Sans Serif"/>
                <w:color w:val="A6A6A6" w:themeColor="background1" w:themeShade="A6"/>
                <w:sz w:val="20"/>
                <w:szCs w:val="20"/>
              </w:rPr>
              <w:t>Centro</w:t>
            </w:r>
          </w:p>
        </w:tc>
      </w:tr>
      <w:tr w:rsidR="00D16427" w:rsidRPr="00DC6566" w14:paraId="0329EFAF" w14:textId="77777777" w:rsidTr="00B841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5406260" w14:textId="3D24900F" w:rsidR="00D16427" w:rsidRPr="00DC6566" w:rsidRDefault="00D16427" w:rsidP="00D16427">
            <w:pPr>
              <w:pStyle w:val="BodyText"/>
              <w:spacing w:before="120" w:after="120" w:line="360" w:lineRule="auto"/>
              <w:ind w:right="-133"/>
              <w:jc w:val="center"/>
              <w:rPr>
                <w:rFonts w:ascii="Atten Round New Medium" w:eastAsia="Microsoft Sans Serif" w:hAnsi="Atten Round New Medium" w:cs="Microsoft Sans Serif"/>
                <w:color w:val="808080" w:themeColor="background1" w:themeShade="80"/>
                <w:sz w:val="22"/>
                <w:szCs w:val="22"/>
                <w:lang w:eastAsia="en-US" w:bidi="ar-SA"/>
              </w:rPr>
            </w:pPr>
            <w:r w:rsidRPr="00DC6566">
              <w:rPr>
                <w:rFonts w:ascii="Atten Round New Medium" w:eastAsia="Microsoft Sans Serif" w:hAnsi="Atten Round New Medium" w:cs="Microsoft Sans Serif"/>
                <w:color w:val="808080" w:themeColor="background1" w:themeShade="80"/>
                <w:sz w:val="22"/>
                <w:szCs w:val="22"/>
                <w:lang w:eastAsia="en-US" w:bidi="ar-SA"/>
              </w:rPr>
              <w:t>City</w:t>
            </w:r>
          </w:p>
        </w:tc>
        <w:tc>
          <w:tcPr>
            <w:tcW w:w="6753" w:type="dxa"/>
          </w:tcPr>
          <w:p w14:paraId="520ACB66" w14:textId="5897F99E" w:rsidR="00D16427" w:rsidRPr="00DC6566" w:rsidRDefault="00171D94" w:rsidP="00D95675">
            <w:pPr>
              <w:pStyle w:val="BodyText"/>
              <w:spacing w:before="120" w:after="120" w:line="360" w:lineRule="auto"/>
              <w:cnfStyle w:val="000000100000" w:firstRow="0" w:lastRow="0" w:firstColumn="0" w:lastColumn="0" w:oddVBand="0" w:evenVBand="0" w:oddHBand="1" w:evenHBand="0" w:firstRowFirstColumn="0" w:firstRowLastColumn="0" w:lastRowFirstColumn="0" w:lastRowLastColumn="0"/>
              <w:rPr>
                <w:rFonts w:ascii="Atten Round New Medium" w:eastAsia="Microsoft Sans Serif" w:hAnsi="Atten Round New Medium" w:cs="Microsoft Sans Serif"/>
                <w:color w:val="A6A6A6" w:themeColor="background1" w:themeShade="A6"/>
                <w:sz w:val="20"/>
                <w:szCs w:val="20"/>
              </w:rPr>
            </w:pPr>
            <w:r w:rsidRPr="00DC6566">
              <w:rPr>
                <w:rFonts w:ascii="Atten Round New Medium" w:eastAsia="Microsoft Sans Serif" w:hAnsi="Atten Round New Medium" w:cs="Microsoft Sans Serif"/>
                <w:color w:val="A6A6A6" w:themeColor="background1" w:themeShade="A6"/>
                <w:sz w:val="20"/>
                <w:szCs w:val="20"/>
              </w:rPr>
              <w:t>Coimbra</w:t>
            </w:r>
          </w:p>
        </w:tc>
      </w:tr>
      <w:tr w:rsidR="00D16427" w:rsidRPr="00B87A51" w14:paraId="3AC97244" w14:textId="77777777" w:rsidTr="00B8417E">
        <w:tc>
          <w:tcPr>
            <w:cnfStyle w:val="001000000000" w:firstRow="0" w:lastRow="0" w:firstColumn="1" w:lastColumn="0" w:oddVBand="0" w:evenVBand="0" w:oddHBand="0" w:evenHBand="0" w:firstRowFirstColumn="0" w:firstRowLastColumn="0" w:lastRowFirstColumn="0" w:lastRowLastColumn="0"/>
            <w:tcW w:w="2263" w:type="dxa"/>
          </w:tcPr>
          <w:p w14:paraId="4C360F40" w14:textId="3EB76970" w:rsidR="00D16427" w:rsidRPr="00DC6566" w:rsidRDefault="00D16427" w:rsidP="009F0024">
            <w:pPr>
              <w:pStyle w:val="BodyText"/>
              <w:spacing w:before="120" w:after="120" w:line="360" w:lineRule="auto"/>
              <w:ind w:right="33"/>
              <w:jc w:val="center"/>
              <w:rPr>
                <w:rFonts w:ascii="Atten Round New Medium" w:eastAsia="Microsoft Sans Serif" w:hAnsi="Atten Round New Medium" w:cs="Microsoft Sans Serif"/>
                <w:color w:val="808080" w:themeColor="background1" w:themeShade="80"/>
                <w:sz w:val="22"/>
                <w:szCs w:val="22"/>
                <w:lang w:eastAsia="en-US" w:bidi="ar-SA"/>
              </w:rPr>
            </w:pPr>
            <w:r w:rsidRPr="00DC6566">
              <w:rPr>
                <w:rFonts w:ascii="Atten Round New Medium" w:eastAsia="Microsoft Sans Serif" w:hAnsi="Atten Round New Medium" w:cs="Microsoft Sans Serif"/>
                <w:color w:val="808080" w:themeColor="background1" w:themeShade="80"/>
                <w:sz w:val="22"/>
                <w:szCs w:val="22"/>
                <w:lang w:eastAsia="en-US" w:bidi="ar-SA"/>
              </w:rPr>
              <w:t>Organisation Name</w:t>
            </w:r>
          </w:p>
        </w:tc>
        <w:tc>
          <w:tcPr>
            <w:tcW w:w="6753" w:type="dxa"/>
          </w:tcPr>
          <w:p w14:paraId="50F3F9F8" w14:textId="3CD22F95" w:rsidR="00D16427" w:rsidRPr="00DC6566" w:rsidRDefault="00035F5F" w:rsidP="00D95675">
            <w:pPr>
              <w:pStyle w:val="BodyText"/>
              <w:spacing w:before="120" w:after="120" w:line="360" w:lineRule="auto"/>
              <w:cnfStyle w:val="000000000000" w:firstRow="0" w:lastRow="0" w:firstColumn="0" w:lastColumn="0" w:oddVBand="0" w:evenVBand="0" w:oddHBand="0" w:evenHBand="0" w:firstRowFirstColumn="0" w:firstRowLastColumn="0" w:lastRowFirstColumn="0" w:lastRowLastColumn="0"/>
              <w:rPr>
                <w:rFonts w:ascii="Atten Round New Medium" w:eastAsia="Microsoft Sans Serif" w:hAnsi="Atten Round New Medium" w:cs="Microsoft Sans Serif"/>
                <w:color w:val="A6A6A6" w:themeColor="background1" w:themeShade="A6"/>
                <w:sz w:val="20"/>
                <w:szCs w:val="20"/>
                <w:lang w:val="pt-PT"/>
              </w:rPr>
            </w:pPr>
            <w:r w:rsidRPr="00DC6566">
              <w:rPr>
                <w:rFonts w:ascii="Atten Round New Medium" w:eastAsia="Microsoft Sans Serif" w:hAnsi="Atten Round New Medium" w:cs="Microsoft Sans Serif"/>
                <w:color w:val="A6A6A6" w:themeColor="background1" w:themeShade="A6"/>
                <w:sz w:val="20"/>
                <w:szCs w:val="20"/>
                <w:lang w:val="pt-PT"/>
              </w:rPr>
              <w:t>Comunidade Intermunicipal da Região de Coimbra</w:t>
            </w:r>
          </w:p>
        </w:tc>
      </w:tr>
    </w:tbl>
    <w:p w14:paraId="330FD6A8" w14:textId="5E71CC90" w:rsidR="00D16427" w:rsidRPr="00DC6566" w:rsidRDefault="00D16427" w:rsidP="00895D42">
      <w:pPr>
        <w:pStyle w:val="BodyText"/>
        <w:spacing w:before="120" w:after="120" w:line="360" w:lineRule="auto"/>
        <w:ind w:right="-133"/>
        <w:rPr>
          <w:rFonts w:ascii="Microsoft Sans Serif" w:eastAsia="Microsoft Sans Serif" w:hAnsi="Microsoft Sans Serif" w:cs="Microsoft Sans Serif"/>
          <w:sz w:val="22"/>
          <w:szCs w:val="22"/>
          <w:lang w:val="pt-PT"/>
        </w:rPr>
      </w:pPr>
    </w:p>
    <w:tbl>
      <w:tblPr>
        <w:tblStyle w:val="PlainTable2"/>
        <w:tblW w:w="0" w:type="auto"/>
        <w:tblLook w:val="04A0" w:firstRow="1" w:lastRow="0" w:firstColumn="1" w:lastColumn="0" w:noHBand="0" w:noVBand="1"/>
      </w:tblPr>
      <w:tblGrid>
        <w:gridCol w:w="3397"/>
        <w:gridCol w:w="2127"/>
        <w:gridCol w:w="3492"/>
      </w:tblGrid>
      <w:tr w:rsidR="00D16427" w:rsidRPr="00DC6566" w14:paraId="486F145F" w14:textId="77777777" w:rsidTr="00DD19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tcBorders>
              <w:top w:val="nil"/>
              <w:bottom w:val="nil"/>
            </w:tcBorders>
            <w:shd w:val="clear" w:color="auto" w:fill="95D359" w:themeFill="accent5"/>
          </w:tcPr>
          <w:p w14:paraId="4939C609" w14:textId="06E1E1B9" w:rsidR="00D16427" w:rsidRPr="00877B85" w:rsidRDefault="00441FE4" w:rsidP="00895D42">
            <w:pPr>
              <w:pStyle w:val="BodyText"/>
              <w:spacing w:before="120" w:after="120" w:line="360" w:lineRule="auto"/>
              <w:ind w:right="-133"/>
              <w:rPr>
                <w:rFonts w:ascii="Microsoft Sans Serif" w:eastAsia="Microsoft Sans Serif" w:hAnsi="Microsoft Sans Serif" w:cs="Microsoft Sans Serif"/>
                <w:b w:val="0"/>
                <w:bCs w:val="0"/>
                <w:color w:val="FFFFFF" w:themeColor="background1"/>
                <w:sz w:val="22"/>
                <w:szCs w:val="22"/>
              </w:rPr>
            </w:pPr>
            <w:r w:rsidRPr="00877B85">
              <w:rPr>
                <w:rFonts w:ascii="Atten Round New Bold" w:eastAsia="Microsoft Sans Serif" w:hAnsi="Atten Round New Bold" w:cs="Microsoft Sans Serif"/>
                <w:color w:val="FFFFFF" w:themeColor="background1"/>
                <w:sz w:val="22"/>
                <w:szCs w:val="22"/>
                <w:lang w:eastAsia="en-US" w:bidi="ar-SA"/>
              </w:rPr>
              <w:t xml:space="preserve">3. </w:t>
            </w:r>
            <w:r w:rsidR="00D16427" w:rsidRPr="00877B85">
              <w:rPr>
                <w:rFonts w:ascii="Atten Round New Bold" w:eastAsia="Microsoft Sans Serif" w:hAnsi="Atten Round New Bold" w:cs="Microsoft Sans Serif"/>
                <w:color w:val="FFFFFF" w:themeColor="background1"/>
                <w:sz w:val="22"/>
                <w:szCs w:val="22"/>
                <w:lang w:eastAsia="en-US" w:bidi="ar-SA"/>
              </w:rPr>
              <w:t>Organisation in charge of the good practice</w:t>
            </w:r>
          </w:p>
        </w:tc>
      </w:tr>
      <w:tr w:rsidR="00D16427" w:rsidRPr="00DC6566" w14:paraId="7B9D7EAC" w14:textId="77777777" w:rsidTr="00877B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il"/>
            </w:tcBorders>
          </w:tcPr>
          <w:p w14:paraId="686D56D4" w14:textId="277F5167" w:rsidR="00D16427" w:rsidRPr="00DC6566" w:rsidRDefault="00E91F52" w:rsidP="00DC6566">
            <w:pPr>
              <w:pStyle w:val="BodyText"/>
              <w:spacing w:before="120" w:after="120" w:line="360" w:lineRule="auto"/>
              <w:rPr>
                <w:rFonts w:ascii="Atten Round New Medium" w:eastAsia="Microsoft Sans Serif" w:hAnsi="Atten Round New Medium" w:cs="Microsoft Sans Serif"/>
                <w:sz w:val="22"/>
                <w:szCs w:val="22"/>
                <w:lang w:eastAsia="en-US" w:bidi="ar-SA"/>
              </w:rPr>
            </w:pPr>
            <w:r w:rsidRPr="00877B85">
              <w:rPr>
                <w:rFonts w:ascii="Atten Round New Medium" w:eastAsia="Microsoft Sans Serif" w:hAnsi="Atten Round New Medium" w:cs="Microsoft Sans Serif"/>
                <w:color w:val="808080" w:themeColor="background1" w:themeShade="80"/>
                <w:sz w:val="22"/>
                <w:szCs w:val="22"/>
                <w:lang w:eastAsia="en-US" w:bidi="ar-SA"/>
              </w:rPr>
              <w:t>Is your organisation the main institution in charge of this good practice?</w:t>
            </w:r>
          </w:p>
        </w:tc>
        <w:tc>
          <w:tcPr>
            <w:tcW w:w="5619" w:type="dxa"/>
            <w:gridSpan w:val="2"/>
            <w:tcBorders>
              <w:top w:val="nil"/>
            </w:tcBorders>
          </w:tcPr>
          <w:p w14:paraId="45A8E672" w14:textId="0953B6EE" w:rsidR="00D16427" w:rsidRPr="00877B85" w:rsidRDefault="00E91F52" w:rsidP="009440D5">
            <w:pPr>
              <w:pStyle w:val="BodyText"/>
              <w:spacing w:before="120" w:after="120" w:line="360" w:lineRule="auto"/>
              <w:ind w:right="-21"/>
              <w:cnfStyle w:val="000000100000" w:firstRow="0" w:lastRow="0" w:firstColumn="0" w:lastColumn="0" w:oddVBand="0" w:evenVBand="0" w:oddHBand="1" w:evenHBand="0" w:firstRowFirstColumn="0" w:firstRowLastColumn="0" w:lastRowFirstColumn="0" w:lastRowLastColumn="0"/>
              <w:rPr>
                <w:rFonts w:ascii="Atten Round New Medium" w:eastAsia="Microsoft Sans Serif" w:hAnsi="Atten Round New Medium" w:cs="Microsoft Sans Serif"/>
                <w:color w:val="A6A6A6" w:themeColor="background1" w:themeShade="A6"/>
                <w:sz w:val="22"/>
                <w:szCs w:val="22"/>
                <w:lang w:eastAsia="en-US" w:bidi="ar-SA"/>
              </w:rPr>
            </w:pPr>
            <w:r w:rsidRPr="00877B85">
              <w:rPr>
                <w:rFonts w:ascii="Atten Round New Medium" w:eastAsia="Microsoft Sans Serif" w:hAnsi="Atten Round New Medium" w:cs="Microsoft Sans Serif"/>
                <w:color w:val="A6A6A6" w:themeColor="background1" w:themeShade="A6"/>
                <w:sz w:val="20"/>
                <w:szCs w:val="20"/>
                <w:lang w:eastAsia="en-US" w:bidi="ar-SA"/>
              </w:rPr>
              <w:t xml:space="preserve">Yes </w:t>
            </w:r>
          </w:p>
        </w:tc>
      </w:tr>
      <w:tr w:rsidR="0047596F" w:rsidRPr="00DC6566" w14:paraId="48967DE2" w14:textId="77777777" w:rsidTr="00877B85">
        <w:trPr>
          <w:trHeight w:val="204"/>
        </w:trPr>
        <w:tc>
          <w:tcPr>
            <w:cnfStyle w:val="001000000000" w:firstRow="0" w:lastRow="0" w:firstColumn="1" w:lastColumn="0" w:oddVBand="0" w:evenVBand="0" w:oddHBand="0" w:evenHBand="0" w:firstRowFirstColumn="0" w:firstRowLastColumn="0" w:lastRowFirstColumn="0" w:lastRowLastColumn="0"/>
            <w:tcW w:w="3397" w:type="dxa"/>
            <w:vMerge w:val="restart"/>
          </w:tcPr>
          <w:p w14:paraId="4E68DF27" w14:textId="4C71F454" w:rsidR="0047596F" w:rsidRPr="00DC6566" w:rsidRDefault="0047596F" w:rsidP="00DC6566">
            <w:pPr>
              <w:pStyle w:val="BodyText"/>
              <w:spacing w:before="120" w:after="120" w:line="360" w:lineRule="auto"/>
              <w:rPr>
                <w:rFonts w:ascii="Microsoft Sans Serif" w:eastAsia="Microsoft Sans Serif" w:hAnsi="Microsoft Sans Serif" w:cs="Microsoft Sans Serif"/>
                <w:sz w:val="22"/>
                <w:szCs w:val="22"/>
              </w:rPr>
            </w:pPr>
            <w:r w:rsidRPr="00877B85">
              <w:rPr>
                <w:rFonts w:ascii="Atten Round New Medium" w:eastAsia="Microsoft Sans Serif" w:hAnsi="Atten Round New Medium" w:cs="Microsoft Sans Serif"/>
                <w:color w:val="808080" w:themeColor="background1" w:themeShade="80"/>
                <w:sz w:val="22"/>
                <w:szCs w:val="22"/>
                <w:lang w:eastAsia="en-US" w:bidi="ar-SA"/>
              </w:rPr>
              <w:t>If no, please tell us who is the main institution in charge</w:t>
            </w:r>
          </w:p>
        </w:tc>
        <w:tc>
          <w:tcPr>
            <w:tcW w:w="2127" w:type="dxa"/>
          </w:tcPr>
          <w:p w14:paraId="2845B4B6" w14:textId="520B630E" w:rsidR="0047596F" w:rsidRPr="00877B85" w:rsidRDefault="0047596F" w:rsidP="003C78E9">
            <w:pPr>
              <w:pStyle w:val="BodyText"/>
              <w:spacing w:before="120" w:after="120" w:line="360" w:lineRule="auto"/>
              <w:ind w:right="-133"/>
              <w:cnfStyle w:val="000000000000" w:firstRow="0" w:lastRow="0" w:firstColumn="0" w:lastColumn="0" w:oddVBand="0" w:evenVBand="0" w:oddHBand="0" w:evenHBand="0" w:firstRowFirstColumn="0" w:firstRowLastColumn="0" w:lastRowFirstColumn="0" w:lastRowLastColumn="0"/>
              <w:rPr>
                <w:rFonts w:ascii="Atten Round New Medium" w:eastAsia="Microsoft Sans Serif" w:hAnsi="Atten Round New Medium" w:cs="Microsoft Sans Serif"/>
                <w:color w:val="A6A6A6" w:themeColor="background1" w:themeShade="A6"/>
                <w:sz w:val="20"/>
                <w:szCs w:val="20"/>
                <w:lang w:eastAsia="en-US" w:bidi="ar-SA"/>
              </w:rPr>
            </w:pPr>
            <w:r w:rsidRPr="00877B85">
              <w:rPr>
                <w:rFonts w:ascii="Atten Round New Medium" w:eastAsia="Microsoft Sans Serif" w:hAnsi="Atten Round New Medium" w:cs="Microsoft Sans Serif"/>
                <w:color w:val="A6A6A6" w:themeColor="background1" w:themeShade="A6"/>
                <w:sz w:val="20"/>
                <w:szCs w:val="20"/>
                <w:lang w:eastAsia="en-US" w:bidi="ar-SA"/>
              </w:rPr>
              <w:t>Name Organisation</w:t>
            </w:r>
          </w:p>
        </w:tc>
        <w:tc>
          <w:tcPr>
            <w:tcW w:w="3492" w:type="dxa"/>
          </w:tcPr>
          <w:p w14:paraId="15325FEB" w14:textId="77777777" w:rsidR="0047596F" w:rsidRPr="00DC6566" w:rsidRDefault="0047596F" w:rsidP="00CF7EE3">
            <w:pPr>
              <w:pStyle w:val="BodyText"/>
              <w:spacing w:before="120" w:after="120" w:line="360" w:lineRule="auto"/>
              <w:cnfStyle w:val="000000000000" w:firstRow="0" w:lastRow="0" w:firstColumn="0" w:lastColumn="0" w:oddVBand="0" w:evenVBand="0" w:oddHBand="0" w:evenHBand="0" w:firstRowFirstColumn="0" w:firstRowLastColumn="0" w:lastRowFirstColumn="0" w:lastRowLastColumn="0"/>
              <w:rPr>
                <w:rFonts w:ascii="Atten Round New Medium" w:eastAsia="Microsoft Sans Serif" w:hAnsi="Atten Round New Medium" w:cs="Microsoft Sans Serif"/>
                <w:sz w:val="20"/>
                <w:szCs w:val="20"/>
              </w:rPr>
            </w:pPr>
          </w:p>
        </w:tc>
      </w:tr>
      <w:tr w:rsidR="0047596F" w:rsidRPr="00DC6566" w14:paraId="515B4998" w14:textId="77777777" w:rsidTr="00877B85">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3397" w:type="dxa"/>
            <w:vMerge/>
          </w:tcPr>
          <w:p w14:paraId="641195D3" w14:textId="5CD9B37D" w:rsidR="0047596F" w:rsidRPr="00DC6566" w:rsidRDefault="0047596F" w:rsidP="0047596F">
            <w:pPr>
              <w:pStyle w:val="BodyText"/>
              <w:spacing w:before="120" w:after="120" w:line="360" w:lineRule="auto"/>
              <w:ind w:right="-133"/>
              <w:rPr>
                <w:rFonts w:ascii="Microsoft Sans Serif" w:eastAsia="Microsoft Sans Serif" w:hAnsi="Microsoft Sans Serif" w:cs="Microsoft Sans Serif"/>
                <w:sz w:val="22"/>
                <w:szCs w:val="22"/>
              </w:rPr>
            </w:pPr>
          </w:p>
        </w:tc>
        <w:tc>
          <w:tcPr>
            <w:tcW w:w="2127" w:type="dxa"/>
          </w:tcPr>
          <w:p w14:paraId="2815271F" w14:textId="657EB1FB" w:rsidR="0047596F" w:rsidRPr="00877B85" w:rsidRDefault="0047596F" w:rsidP="003C78E9">
            <w:pPr>
              <w:pStyle w:val="BodyText"/>
              <w:spacing w:before="120" w:after="120" w:line="360" w:lineRule="auto"/>
              <w:ind w:right="-133"/>
              <w:cnfStyle w:val="000000100000" w:firstRow="0" w:lastRow="0" w:firstColumn="0" w:lastColumn="0" w:oddVBand="0" w:evenVBand="0" w:oddHBand="1" w:evenHBand="0" w:firstRowFirstColumn="0" w:firstRowLastColumn="0" w:lastRowFirstColumn="0" w:lastRowLastColumn="0"/>
              <w:rPr>
                <w:rFonts w:ascii="Atten Round New Medium" w:eastAsia="Microsoft Sans Serif" w:hAnsi="Atten Round New Medium" w:cs="Microsoft Sans Serif"/>
                <w:color w:val="A6A6A6" w:themeColor="background1" w:themeShade="A6"/>
                <w:sz w:val="20"/>
                <w:szCs w:val="20"/>
                <w:lang w:eastAsia="en-US" w:bidi="ar-SA"/>
              </w:rPr>
            </w:pPr>
            <w:r w:rsidRPr="00877B85">
              <w:rPr>
                <w:rFonts w:ascii="Atten Round New Medium" w:eastAsia="Microsoft Sans Serif" w:hAnsi="Atten Round New Medium" w:cs="Microsoft Sans Serif"/>
                <w:color w:val="A6A6A6" w:themeColor="background1" w:themeShade="A6"/>
                <w:sz w:val="20"/>
                <w:szCs w:val="20"/>
                <w:lang w:eastAsia="en-US" w:bidi="ar-SA"/>
              </w:rPr>
              <w:t>Country</w:t>
            </w:r>
          </w:p>
        </w:tc>
        <w:tc>
          <w:tcPr>
            <w:tcW w:w="3492" w:type="dxa"/>
          </w:tcPr>
          <w:p w14:paraId="11ADBDE9" w14:textId="3580C513" w:rsidR="0047596F" w:rsidRPr="00DC6566" w:rsidRDefault="0047596F" w:rsidP="00CF7EE3">
            <w:pPr>
              <w:pStyle w:val="BodyText"/>
              <w:spacing w:before="120" w:after="120" w:line="360" w:lineRule="auto"/>
              <w:cnfStyle w:val="000000100000" w:firstRow="0" w:lastRow="0" w:firstColumn="0" w:lastColumn="0" w:oddVBand="0" w:evenVBand="0" w:oddHBand="1" w:evenHBand="0" w:firstRowFirstColumn="0" w:firstRowLastColumn="0" w:lastRowFirstColumn="0" w:lastRowLastColumn="0"/>
              <w:rPr>
                <w:rFonts w:ascii="Atten Round New Medium" w:eastAsia="Microsoft Sans Serif" w:hAnsi="Atten Round New Medium" w:cs="Microsoft Sans Serif"/>
                <w:sz w:val="20"/>
                <w:szCs w:val="20"/>
              </w:rPr>
            </w:pPr>
          </w:p>
        </w:tc>
      </w:tr>
      <w:tr w:rsidR="0047596F" w:rsidRPr="00DC6566" w14:paraId="1B442568" w14:textId="77777777" w:rsidTr="00877B85">
        <w:trPr>
          <w:trHeight w:val="203"/>
        </w:trPr>
        <w:tc>
          <w:tcPr>
            <w:cnfStyle w:val="001000000000" w:firstRow="0" w:lastRow="0" w:firstColumn="1" w:lastColumn="0" w:oddVBand="0" w:evenVBand="0" w:oddHBand="0" w:evenHBand="0" w:firstRowFirstColumn="0" w:firstRowLastColumn="0" w:lastRowFirstColumn="0" w:lastRowLastColumn="0"/>
            <w:tcW w:w="3397" w:type="dxa"/>
            <w:vMerge/>
          </w:tcPr>
          <w:p w14:paraId="5601C235" w14:textId="77777777" w:rsidR="0047596F" w:rsidRPr="00DC6566" w:rsidRDefault="0047596F" w:rsidP="0047596F">
            <w:pPr>
              <w:pStyle w:val="BodyText"/>
              <w:spacing w:before="120" w:after="120" w:line="360" w:lineRule="auto"/>
              <w:ind w:right="-133"/>
              <w:rPr>
                <w:rFonts w:ascii="Microsoft Sans Serif" w:eastAsia="Microsoft Sans Serif" w:hAnsi="Microsoft Sans Serif" w:cs="Microsoft Sans Serif"/>
                <w:sz w:val="22"/>
                <w:szCs w:val="22"/>
              </w:rPr>
            </w:pPr>
          </w:p>
        </w:tc>
        <w:tc>
          <w:tcPr>
            <w:tcW w:w="2127" w:type="dxa"/>
          </w:tcPr>
          <w:p w14:paraId="1704FD94" w14:textId="457A4617" w:rsidR="0047596F" w:rsidRPr="00877B85" w:rsidRDefault="0047596F" w:rsidP="003C78E9">
            <w:pPr>
              <w:pStyle w:val="BodyText"/>
              <w:spacing w:before="120" w:after="120" w:line="360" w:lineRule="auto"/>
              <w:ind w:right="-133"/>
              <w:cnfStyle w:val="000000000000" w:firstRow="0" w:lastRow="0" w:firstColumn="0" w:lastColumn="0" w:oddVBand="0" w:evenVBand="0" w:oddHBand="0" w:evenHBand="0" w:firstRowFirstColumn="0" w:firstRowLastColumn="0" w:lastRowFirstColumn="0" w:lastRowLastColumn="0"/>
              <w:rPr>
                <w:rFonts w:ascii="Atten Round New Medium" w:eastAsia="Microsoft Sans Serif" w:hAnsi="Atten Round New Medium" w:cs="Microsoft Sans Serif"/>
                <w:color w:val="A6A6A6" w:themeColor="background1" w:themeShade="A6"/>
                <w:sz w:val="20"/>
                <w:szCs w:val="20"/>
                <w:lang w:eastAsia="en-US" w:bidi="ar-SA"/>
              </w:rPr>
            </w:pPr>
            <w:r w:rsidRPr="00877B85">
              <w:rPr>
                <w:rFonts w:ascii="Atten Round New Medium" w:eastAsia="Microsoft Sans Serif" w:hAnsi="Atten Round New Medium" w:cs="Microsoft Sans Serif"/>
                <w:color w:val="A6A6A6" w:themeColor="background1" w:themeShade="A6"/>
                <w:sz w:val="20"/>
                <w:szCs w:val="20"/>
                <w:lang w:eastAsia="en-US" w:bidi="ar-SA"/>
              </w:rPr>
              <w:t>Region</w:t>
            </w:r>
          </w:p>
        </w:tc>
        <w:tc>
          <w:tcPr>
            <w:tcW w:w="3492" w:type="dxa"/>
          </w:tcPr>
          <w:p w14:paraId="1C8451D5" w14:textId="361D2443" w:rsidR="0047596F" w:rsidRPr="00DC6566" w:rsidRDefault="0047596F" w:rsidP="00CF7EE3">
            <w:pPr>
              <w:pStyle w:val="BodyText"/>
              <w:spacing w:before="120" w:after="120" w:line="360" w:lineRule="auto"/>
              <w:cnfStyle w:val="000000000000" w:firstRow="0" w:lastRow="0" w:firstColumn="0" w:lastColumn="0" w:oddVBand="0" w:evenVBand="0" w:oddHBand="0" w:evenHBand="0" w:firstRowFirstColumn="0" w:firstRowLastColumn="0" w:lastRowFirstColumn="0" w:lastRowLastColumn="0"/>
              <w:rPr>
                <w:rFonts w:ascii="Atten Round New Medium" w:eastAsia="Microsoft Sans Serif" w:hAnsi="Atten Round New Medium" w:cs="Microsoft Sans Serif"/>
                <w:sz w:val="20"/>
                <w:szCs w:val="20"/>
              </w:rPr>
            </w:pPr>
          </w:p>
        </w:tc>
      </w:tr>
      <w:tr w:rsidR="0047596F" w:rsidRPr="00DC6566" w14:paraId="75EC6405" w14:textId="77777777" w:rsidTr="00877B85">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397" w:type="dxa"/>
            <w:vMerge/>
          </w:tcPr>
          <w:p w14:paraId="205BD622" w14:textId="77777777" w:rsidR="0047596F" w:rsidRPr="00DC6566" w:rsidRDefault="0047596F" w:rsidP="0047596F">
            <w:pPr>
              <w:pStyle w:val="BodyText"/>
              <w:spacing w:before="120" w:after="120" w:line="360" w:lineRule="auto"/>
              <w:ind w:right="-133"/>
              <w:rPr>
                <w:rFonts w:ascii="Microsoft Sans Serif" w:eastAsia="Microsoft Sans Serif" w:hAnsi="Microsoft Sans Serif" w:cs="Microsoft Sans Serif"/>
                <w:sz w:val="22"/>
                <w:szCs w:val="22"/>
              </w:rPr>
            </w:pPr>
          </w:p>
        </w:tc>
        <w:tc>
          <w:tcPr>
            <w:tcW w:w="2127" w:type="dxa"/>
          </w:tcPr>
          <w:p w14:paraId="4069CE53" w14:textId="3EE154CA" w:rsidR="0047596F" w:rsidRPr="00877B85" w:rsidRDefault="0047596F" w:rsidP="003C78E9">
            <w:pPr>
              <w:pStyle w:val="BodyText"/>
              <w:spacing w:before="120" w:after="120" w:line="360" w:lineRule="auto"/>
              <w:ind w:right="-133"/>
              <w:cnfStyle w:val="000000100000" w:firstRow="0" w:lastRow="0" w:firstColumn="0" w:lastColumn="0" w:oddVBand="0" w:evenVBand="0" w:oddHBand="1" w:evenHBand="0" w:firstRowFirstColumn="0" w:firstRowLastColumn="0" w:lastRowFirstColumn="0" w:lastRowLastColumn="0"/>
              <w:rPr>
                <w:rFonts w:ascii="Atten Round New Medium" w:eastAsia="Microsoft Sans Serif" w:hAnsi="Atten Round New Medium" w:cs="Microsoft Sans Serif"/>
                <w:color w:val="A6A6A6" w:themeColor="background1" w:themeShade="A6"/>
                <w:sz w:val="20"/>
                <w:szCs w:val="20"/>
                <w:lang w:eastAsia="en-US" w:bidi="ar-SA"/>
              </w:rPr>
            </w:pPr>
            <w:r w:rsidRPr="00877B85">
              <w:rPr>
                <w:rFonts w:ascii="Atten Round New Medium" w:eastAsia="Microsoft Sans Serif" w:hAnsi="Atten Round New Medium" w:cs="Microsoft Sans Serif"/>
                <w:color w:val="A6A6A6" w:themeColor="background1" w:themeShade="A6"/>
                <w:sz w:val="20"/>
                <w:szCs w:val="20"/>
                <w:lang w:eastAsia="en-US" w:bidi="ar-SA"/>
              </w:rPr>
              <w:t>City</w:t>
            </w:r>
          </w:p>
        </w:tc>
        <w:tc>
          <w:tcPr>
            <w:tcW w:w="3492" w:type="dxa"/>
          </w:tcPr>
          <w:p w14:paraId="7E329789" w14:textId="633341A2" w:rsidR="0047596F" w:rsidRPr="00DC6566" w:rsidRDefault="0047596F" w:rsidP="00CF7EE3">
            <w:pPr>
              <w:pStyle w:val="BodyText"/>
              <w:spacing w:before="120" w:after="120" w:line="360" w:lineRule="auto"/>
              <w:cnfStyle w:val="000000100000" w:firstRow="0" w:lastRow="0" w:firstColumn="0" w:lastColumn="0" w:oddVBand="0" w:evenVBand="0" w:oddHBand="1" w:evenHBand="0" w:firstRowFirstColumn="0" w:firstRowLastColumn="0" w:lastRowFirstColumn="0" w:lastRowLastColumn="0"/>
              <w:rPr>
                <w:rFonts w:ascii="Atten Round New Medium" w:eastAsia="Microsoft Sans Serif" w:hAnsi="Atten Round New Medium" w:cs="Microsoft Sans Serif"/>
                <w:sz w:val="20"/>
                <w:szCs w:val="20"/>
              </w:rPr>
            </w:pPr>
          </w:p>
        </w:tc>
      </w:tr>
    </w:tbl>
    <w:p w14:paraId="4EC1A786" w14:textId="44BC892B" w:rsidR="00D16427" w:rsidRDefault="00EB532F" w:rsidP="00EB532F">
      <w:pPr>
        <w:pStyle w:val="BodyText"/>
        <w:tabs>
          <w:tab w:val="left" w:pos="458"/>
        </w:tabs>
        <w:spacing w:before="120" w:after="120" w:line="360" w:lineRule="auto"/>
        <w:ind w:right="-133"/>
        <w:rPr>
          <w:rFonts w:ascii="Microsoft Sans Serif" w:eastAsia="Microsoft Sans Serif" w:hAnsi="Microsoft Sans Serif" w:cs="Microsoft Sans Serif"/>
          <w:sz w:val="22"/>
          <w:szCs w:val="22"/>
        </w:rPr>
      </w:pPr>
      <w:r>
        <w:rPr>
          <w:rFonts w:ascii="Microsoft Sans Serif" w:eastAsia="Microsoft Sans Serif" w:hAnsi="Microsoft Sans Serif" w:cs="Microsoft Sans Serif"/>
          <w:sz w:val="22"/>
          <w:szCs w:val="22"/>
        </w:rPr>
        <w:tab/>
      </w:r>
    </w:p>
    <w:p w14:paraId="0FE7035A" w14:textId="77777777" w:rsidR="00EB532F" w:rsidRPr="00DC6566" w:rsidRDefault="00EB532F" w:rsidP="00EB532F">
      <w:pPr>
        <w:pStyle w:val="BodyText"/>
        <w:tabs>
          <w:tab w:val="left" w:pos="458"/>
        </w:tabs>
        <w:spacing w:before="120" w:after="120" w:line="360" w:lineRule="auto"/>
        <w:ind w:right="-133"/>
        <w:rPr>
          <w:rFonts w:ascii="Microsoft Sans Serif" w:eastAsia="Microsoft Sans Serif" w:hAnsi="Microsoft Sans Serif" w:cs="Microsoft Sans Serif"/>
          <w:sz w:val="22"/>
          <w:szCs w:val="22"/>
        </w:rPr>
      </w:pPr>
    </w:p>
    <w:tbl>
      <w:tblPr>
        <w:tblStyle w:val="PlainTable2"/>
        <w:tblW w:w="0" w:type="auto"/>
        <w:tblLook w:val="04A0" w:firstRow="1" w:lastRow="0" w:firstColumn="1" w:lastColumn="0" w:noHBand="0" w:noVBand="1"/>
      </w:tblPr>
      <w:tblGrid>
        <w:gridCol w:w="2254"/>
        <w:gridCol w:w="6762"/>
      </w:tblGrid>
      <w:tr w:rsidR="00441FE4" w:rsidRPr="00DC6566" w14:paraId="6D79FC2F" w14:textId="77777777" w:rsidTr="004B1B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Borders>
              <w:top w:val="nil"/>
              <w:bottom w:val="nil"/>
            </w:tcBorders>
            <w:shd w:val="clear" w:color="auto" w:fill="95D359" w:themeFill="accent5"/>
          </w:tcPr>
          <w:p w14:paraId="3F2AF15B" w14:textId="3C7A1FAE" w:rsidR="00441FE4" w:rsidRPr="00DC6566" w:rsidRDefault="00D95675" w:rsidP="00DB269F">
            <w:pPr>
              <w:pStyle w:val="BodyText"/>
              <w:spacing w:before="120" w:after="120" w:line="360" w:lineRule="auto"/>
              <w:ind w:right="-133"/>
              <w:rPr>
                <w:rFonts w:ascii="Microsoft Sans Serif" w:eastAsia="Microsoft Sans Serif" w:hAnsi="Microsoft Sans Serif" w:cs="Microsoft Sans Serif"/>
                <w:b w:val="0"/>
                <w:bCs w:val="0"/>
                <w:sz w:val="22"/>
                <w:szCs w:val="22"/>
                <w:lang w:val="en-US"/>
              </w:rPr>
            </w:pPr>
            <w:r w:rsidRPr="004B1B4B">
              <w:rPr>
                <w:rFonts w:ascii="Atten Round New Bold" w:eastAsia="Microsoft Sans Serif" w:hAnsi="Atten Round New Bold" w:cs="Microsoft Sans Serif"/>
                <w:color w:val="FFFFFF" w:themeColor="background1"/>
                <w:sz w:val="22"/>
                <w:szCs w:val="22"/>
                <w:lang w:eastAsia="en-US" w:bidi="ar-SA"/>
              </w:rPr>
              <w:lastRenderedPageBreak/>
              <w:t>4</w:t>
            </w:r>
            <w:r w:rsidR="00441FE4" w:rsidRPr="004B1B4B">
              <w:rPr>
                <w:rFonts w:ascii="Atten Round New Bold" w:eastAsia="Microsoft Sans Serif" w:hAnsi="Atten Round New Bold" w:cs="Microsoft Sans Serif"/>
                <w:color w:val="FFFFFF" w:themeColor="background1"/>
                <w:sz w:val="22"/>
                <w:szCs w:val="22"/>
                <w:lang w:eastAsia="en-US" w:bidi="ar-SA"/>
              </w:rPr>
              <w:t>. General Information</w:t>
            </w:r>
          </w:p>
        </w:tc>
      </w:tr>
      <w:tr w:rsidR="00441FE4" w14:paraId="276BCD06" w14:textId="77777777" w:rsidTr="004B1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top w:val="nil"/>
            </w:tcBorders>
          </w:tcPr>
          <w:p w14:paraId="7BCC85E4" w14:textId="1C263640" w:rsidR="00441FE4" w:rsidRPr="00DC6566" w:rsidRDefault="00441FE4" w:rsidP="00DB269F">
            <w:pPr>
              <w:pStyle w:val="BodyText"/>
              <w:spacing w:before="120" w:after="120" w:line="360" w:lineRule="auto"/>
              <w:rPr>
                <w:rFonts w:ascii="Atten Round New Medium" w:eastAsia="Microsoft Sans Serif" w:hAnsi="Atten Round New Medium" w:cs="Microsoft Sans Serif"/>
                <w:color w:val="808080" w:themeColor="background1" w:themeShade="80"/>
                <w:sz w:val="22"/>
                <w:szCs w:val="22"/>
                <w:lang w:eastAsia="en-US" w:bidi="ar-SA"/>
              </w:rPr>
            </w:pPr>
            <w:r w:rsidRPr="00DC6566">
              <w:rPr>
                <w:rFonts w:ascii="Atten Round New Medium" w:eastAsia="Microsoft Sans Serif" w:hAnsi="Atten Round New Medium" w:cs="Microsoft Sans Serif"/>
                <w:color w:val="808080" w:themeColor="background1" w:themeShade="80"/>
                <w:sz w:val="22"/>
                <w:szCs w:val="22"/>
                <w:lang w:eastAsia="en-US" w:bidi="ar-SA"/>
              </w:rPr>
              <w:t>Practice Image</w:t>
            </w:r>
          </w:p>
        </w:tc>
        <w:tc>
          <w:tcPr>
            <w:tcW w:w="6762" w:type="dxa"/>
            <w:tcBorders>
              <w:top w:val="nil"/>
            </w:tcBorders>
          </w:tcPr>
          <w:p w14:paraId="100FDF6A" w14:textId="427998D5" w:rsidR="00035F5F" w:rsidRDefault="00DD193A" w:rsidP="00035F5F">
            <w:pP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D758C4">
              <w:rPr>
                <w:noProof/>
                <w:lang w:val="pt-PT" w:eastAsia="pt-PT"/>
              </w:rPr>
              <mc:AlternateContent>
                <mc:Choice Requires="wpg">
                  <w:drawing>
                    <wp:anchor distT="0" distB="0" distL="114300" distR="114300" simplePos="0" relativeHeight="251666944" behindDoc="1" locked="0" layoutInCell="1" allowOverlap="1" wp14:anchorId="10B8E789" wp14:editId="640294CB">
                      <wp:simplePos x="0" y="0"/>
                      <wp:positionH relativeFrom="column">
                        <wp:posOffset>355831</wp:posOffset>
                      </wp:positionH>
                      <wp:positionV relativeFrom="paragraph">
                        <wp:posOffset>109451</wp:posOffset>
                      </wp:positionV>
                      <wp:extent cx="3289935" cy="1050925"/>
                      <wp:effectExtent l="0" t="0" r="5715" b="0"/>
                      <wp:wrapTight wrapText="bothSides">
                        <wp:wrapPolygon edited="0">
                          <wp:start x="0" y="0"/>
                          <wp:lineTo x="0" y="18011"/>
                          <wp:lineTo x="6129" y="18794"/>
                          <wp:lineTo x="6129" y="21143"/>
                          <wp:lineTo x="21512" y="21143"/>
                          <wp:lineTo x="21512" y="12138"/>
                          <wp:lineTo x="21387" y="0"/>
                          <wp:lineTo x="0" y="0"/>
                        </wp:wrapPolygon>
                      </wp:wrapTight>
                      <wp:docPr id="7" name="Group 2"/>
                      <wp:cNvGraphicFramePr/>
                      <a:graphic xmlns:a="http://schemas.openxmlformats.org/drawingml/2006/main">
                        <a:graphicData uri="http://schemas.microsoft.com/office/word/2010/wordprocessingGroup">
                          <wpg:wgp>
                            <wpg:cNvGrpSpPr/>
                            <wpg:grpSpPr>
                              <a:xfrm>
                                <a:off x="0" y="0"/>
                                <a:ext cx="3289935" cy="1050925"/>
                                <a:chOff x="0" y="0"/>
                                <a:chExt cx="15238225" cy="4861899"/>
                              </a:xfrm>
                            </wpg:grpSpPr>
                            <pic:pic xmlns:pic="http://schemas.openxmlformats.org/drawingml/2006/picture">
                              <pic:nvPicPr>
                                <pic:cNvPr id="8" name="Picture 3"/>
                                <pic:cNvPicPr>
                                  <a:picLocks noChangeAspect="1"/>
                                </pic:cNvPicPr>
                              </pic:nvPicPr>
                              <pic:blipFill>
                                <a:blip r:embed="rId12"/>
                                <a:srcRect/>
                                <a:stretch>
                                  <a:fillRect/>
                                </a:stretch>
                              </pic:blipFill>
                              <pic:spPr>
                                <a:xfrm>
                                  <a:off x="0" y="0"/>
                                  <a:ext cx="15043125" cy="4016552"/>
                                </a:xfrm>
                                <a:prstGeom prst="rect">
                                  <a:avLst/>
                                </a:prstGeom>
                              </pic:spPr>
                            </pic:pic>
                            <pic:pic xmlns:pic="http://schemas.openxmlformats.org/drawingml/2006/picture">
                              <pic:nvPicPr>
                                <pic:cNvPr id="9" name="Picture 4"/>
                                <pic:cNvPicPr>
                                  <a:picLocks noChangeAspect="1"/>
                                </pic:cNvPicPr>
                              </pic:nvPicPr>
                              <pic:blipFill rotWithShape="1">
                                <a:blip r:embed="rId13"/>
                                <a:srcRect r="24709"/>
                                <a:stretch/>
                              </pic:blipFill>
                              <pic:spPr>
                                <a:xfrm>
                                  <a:off x="4515482" y="2764806"/>
                                  <a:ext cx="10722743" cy="2097093"/>
                                </a:xfrm>
                                <a:prstGeom prst="rect">
                                  <a:avLst/>
                                </a:prstGeom>
                              </pic:spPr>
                            </pic:pic>
                          </wpg:wgp>
                        </a:graphicData>
                      </a:graphic>
                    </wp:anchor>
                  </w:drawing>
                </mc:Choice>
                <mc:Fallback>
                  <w:pict>
                    <v:group w14:anchorId="2EB40159" id="Group 2" o:spid="_x0000_s1026" style="position:absolute;margin-left:28pt;margin-top:8.6pt;width:259.05pt;height:82.75pt;z-index:-251649536" coordsize="152382,486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Kg8orwIAAIQHAAAOAAAAZHJzL2Uyb0RvYy54bWzUVdtO3DAQfa/Uf7D8&#10;Dkm8yV4idlFVCqqEyqq06rPXcRKL+CLbe+HvO3ZCgKVSESoPfdjs+DLjM2eOx2fnB9mhHbdOaLXE&#10;2WmKEVdMV0I1S/zzx+XJHCPnqapopxVf4nvu8Pnq44ezvSk50a3uKm4RBFGu3Jslbr03ZZI41nJJ&#10;3ak2XMFira2kHoa2SSpL9xBddglJ02my17YyVjPuHMxe9It4FePXNWf+pq4d96hbYsDm49fG7yZ8&#10;k9UZLRtLTSvYAIO+AYWkQsGhY6gL6inaWvEilBTMaqdrf8q0THRdC8ZjDpBNlh5lc2X11sRcmnLf&#10;mJEmoPaIpzeHZd92a4tEtcQzjBSVUKJ4KiKBmr1pSthxZc2tWdthoulHIdtDbWX4hzzQIZJ6P5LK&#10;Dx4xmJyQ+WIxKTBisJalRbogRU87a6E2L/xY+2XwzAoymRPYHV3z+TSDSME1eTg5CQBHPEawEn4D&#10;TWC9oOnvcgIvv7UcD0Hkq2JIau+25gQqaqgXG9EJfx/VCbULoNRuLdja9oNHxuFq9IzDajgUTUJy&#10;wSHs6T1oyOhaszuHlP7cUtXwT86ArIHLSMXz7UkYPjtu0wlzKboulCnYQ2JwBY4k9AduenleaLaV&#10;XPn+vlneQY5auVYYh5EtudxwkI/9WkVAtHSWfQeAkArY3nLP2mDWAGKYh/qNCxHxI8iA34HWgsdr&#10;1JUVaT7JRo2k2bQoonRHjQCD1vkrriUKBiAFcFAYWtLdtQswYevDFhg8IogmDPuagPHfKGtxrKz8&#10;HZWFrPa/hG9vW2qgfWSR23eWWizxKDUEaib5LI3NYdRWqGwo5qvElRdZkc8JRtCkyGyaz9NpoIyW&#10;D20sS2eEzPJJ34xIuoDj4n39p0KLDQ1afRTl8CyFt+TpGOynj+fqNwAAAP//AwBQSwMECgAAAAAA&#10;AAAhAJlsWsHYiAEA2IgBABQAAABkcnMvbWVkaWEvaW1hZ2UxLnBuZ4lQTkcNChoKAAAADUlIRFIA&#10;AAMaAAAA1AgGAAAAG0pVCwAAAAlwSFlzAAALEgAACxIB0t1+/AAAIABJREFUeJzsvXuQZddV5vlb&#10;a59zX/mqzKqsp96yZMnyU7YxtoyNsd1gGMaYBnom6Jnm2cTExNB/0BEzND0d3RPN9NAQM80zYoYm&#10;mgGahjFuNxiDjQD5gS1kvVV6VameUr1fWZWVmTfvvWfvNX/sfc69mZKtsl22hLQ/RVXePPfcc/bZ&#10;51zV+vb6vrUKMzNeDUhXaQKBgAGKoEjzHgBiaWfBkPQqAAJBELG4j2ncKiAA9TSKvODpV4DTS5c5&#10;fXGZ8ysrnF/tc34YWFoecb4/4uLagNXVNfqjAevDEeujIUNvVN6nYWk6vNBySrfl6JYl060WM502&#10;M502c9PTzE23mZ8KLHQ6bJuZYdeWGXbMzbCl1C87Nenq0itLrx1YnC8INFdlGqcizZKmmYpbtDnS&#10;xjmtN9SfyMjIyMjIyMjIeKWjeKkH8E2DjH+4zcGubP5FNr1K++vEVtkUMieCsQ6cWelzdmWNZ86s&#10;cODUOY6fPMW55VWWV/pc7PdZ6Y9YHYyozEALVAXD4jFUMRUQh0k8V0MCTACL+4aAEGKQHzyECsFQ&#10;HxDztMsOU70e090uW6a6bJtqc93iAjfsWuTGPQvsmu6wbW6a+Q3X8fx5kc3b5YX2jLP65ed042xm&#10;ZGRkZGRkZGS88vHqIRqE+CetyKelep6X0CBmKwBMKkAQi6v7XmOQX6Qw2wOXRiMOX1hj74GjHDp9&#10;gUOnz3P05FnOXbzEahD6riT4uJpfaAFOEVVcu9uc01tABRAh1MkBAoimbAGYxfSCiCApo+BFQDQS&#10;EldGnhICRRAuI1xYq/Cry/jTF9FQ0SbQCp6WGvPTXa7ZuY2bdi1y87Z5br/hWm7bM89Cp0Vr89QZ&#10;BDHAJ7qgcf5E6uRPHPdE5qLOCSmAuWauMzIyMjIyMjIyXh141RCNGK5rCpLTRqlD4vQLNATEMAIW&#10;1+nTYrxDWEY4cPwMz5w8z6P7j/L4kWMcudDnwtCzMghQCK1WiWv1EFHKKM5KGY8wcb7xzyCKZzyM&#10;KMeSqNAiKrVUBJPQCJAAtCZLwaW8h4E4vILhKRWKJBOLUqiSoTmGJlwaVew/fJK79x1jqnBsaZXs&#10;mil53bU7uPPWG7l11yI337CHnYWgQrqKAszHAdUcI15c5B0Ykq5RNszreEsWTmVkZGRkZGRkvDrw&#10;qiEaIYW4DppV+JpOxKB+YrldolPBUQJDloanOX55mfv3PcfnnjjGQweXOX1pgMchZQHOQVnQaZEy&#10;E6E+TOPdiARBEBTD8IxFURC9F5jFzIVI85km+WJgLr5ff0pMEBtnPcRizsG7eGWKIWbpPDG/YBJ9&#10;FKotOq5A24aFivMBzixXPPToUf7TA/vYPtXj5p3zvHHPVr7tjbfzhj2L7Nkyg8pYIpWGFee1SQsp&#10;0vhViFkakfGUZ2RkZGRkZGRkvCrwqiEaYoZI7YUYW7zBxcC4joST+XndX2Tfyf0cvHSMh48f4oED&#10;F3j6Wcfl1VlK18VN9VKWIR0fSz7yGNAHcQgBJSSvQ3o/ncJNEBurJUd1gP4C/nwTohl9wmxikvIu&#10;snFHCYKIogEmb7FgG84VxyOYlJQFFBiUDum0uOgD9x09x/1HTvN79+7l2sVZ3n7Ldbz7lhu56/Zb&#10;2dUrm+myMDGfMmGwlygvi5kMQ8cpkIyMjIyMjIyMjFc4XjVEI8qMQqo6Nc4AqDRaJVb9gGcvHODJ&#10;M1/k8NKjnFzpc+DYLM88O8vS6jRYj167Gysuab2eH0VBailDYYKJS+6EjRWYZJI/TPwiE/vUsJQV&#10;GUulBLX6mDUp0UQ2xpYTJF2XWXqdMioSfRZBrDGeqxkSFEVwYXI00ftRtksqjJEZB8+O2HfsCf74&#10;i/u5fuu9vPu2G3n/m2/kbTddz2wZsxyRYEQyE/9EWhRHnQlGRkZGRkZGRsarCa8aohENy9HnEAgU&#10;lM3i+oX+KR458bfsPfUApy4fom9DltbmeObZGY6fnGboZxHpog7EquTzqA3jtTfCkACChxDN3bVk&#10;qIaJNcQgfgYwQU2eF4hL4xUhMRHZkLmIsqnxfnUSoc5yBJmsF5VeG6jFalWVRkmTimGW5E2WjOVm&#10;qHgEjyOV8e10KNpt1n3g6Qtr7PvMg3zsbx7g9dfv4T1vei1/7223cuv8HCpxXCGVvI1mcGnGn+lG&#10;RkZGRkZGRsarA68qohFX8R1OHB7P4bP7efTkl3jq1AOcrQ4R2uv4YifHjm/nmWdmuLCyHSl6OBca&#10;P0IgSoPEapJBlEolWZJiIIEg40zE5oE0xXNTumJzh4moOtLn2amNCe9H/UoMMcFMNhqw09jCmIfE&#10;owYHKC7EqF8Nakt8UB+7aKSsx1impZh5BKN0SnAtaLW5FDz3HD7H54+c4Xfv+QLf/sbb+NCdr+Od&#10;t15HtxFW1eIpl0lGRkZGRkZGRsarCH9HiEYMxcO4uCoTVmlesBFc06DPI8GBxj0GMuDguSf42/33&#10;cGDpMS5xEu2NcL1ZVi9ez+P7Zjl2aoHg59GyjB4Ic4DFpnlSbKqqFKlDHaD7FOD7FFVrki7VFaI2&#10;mM5RwGKWJfkZtPZNMCYU1vwSIn+wKEgKqToVEpsQSsomqBWY+TQNtVAsSazS8cWMMh23ITCS9hZi&#10;SVpV6mZ9imJWF6yVOHSnFNMtvBkH1gP7P/sof/KlJ3nnzXv4vne/hffccTMLhUvHs0SGmknbcG8n&#10;DDITt7A2vssL7Ble8DMZGRkZGRkZGS89nu+3fT5e+THM3xGiMV4VZ0OIb8mDMPYhxBRBoHYHCIBC&#10;FdZ5+swT3PvsX/Pk+XsZ6BJlR+m6Fl7mOXh4lqf2bWOlvw3RHs7VJEYmjh/GZ64X+ycM3pOYrMIU&#10;JUvpKFr7JOrVfmk8FUEk+hqsvg5remZEhqFYMNRqw3UkEV6EYNJ06w4GrmihRdH0+q6zL6oTvo2a&#10;slndBDBmY1x67UMFvkqm9nheJ4aqEIIhYmiagJZz6PQsl0LFJ54+xt37nuVtN+3kB771TXzXna9j&#10;sVUgQAgWfTH1NTbm/IlJTRMb0izp84hG7VHJWqyMjIyMjIyMlxkagcnmmpuTWpVXB172RCPeorSm&#10;PlmpCUHqRhO4KCySGLyLBCRdWoXx+OkH+cLRT3L4wsMMwyW0I7QKxWmX5ZUtPLV/nkPP7qCyWQpt&#10;TZz5a8d4pONMAwJeQmx+l3wLauDwSRilBNEowTKPS9fncIQgBFMCIREDCKJUgLU6uOlZghaEskXl&#10;WtDtQaeL1xYjHN6VmMQshahLV1hXygpoCEhV4fwQlYBWFaPVyzAa4fwQ/AAZrjFYXaYMFa6WawWX&#10;CEjANKAOut0SKuEL+89x/4F7+MPPPcZ//+1v5rvvfB3TRfJ8WJX4RTHhL6kzOnF04xyVJS9LPbEC&#10;uFfT9zQjIyMjIyPjZQib+LsRqtexisl4zXri/cazWi+6ygsoc14heJkTjZCM124jO2wWsgVUMKuN&#10;1yG15GsBnqfPPMxnD32a/RceZs2dp+gFCixWW5ItnDq3g0f3djh3bgda7MBphaXu11cDhoEGKlPE&#10;xQdOzDW+CMSDBCoKAooCmrIKsUwu+BAQCfjgCa6N686xXrSQmQVsehZfdrGyjbY6IA7EEQrHWoi9&#10;OuoKWHV9rPHg/ATT1iT+EiTEvRWQ+diw0CwwCh7xQxiu40frFINVqqULFMN1XNVn0L8IPqDqIMQj&#10;9nolZnD/s6d55P/9JL/3hcf47953Jx9602uZlmJinlLWBiNIbSCf8HRIeEV/CTMyMjIyMjL+jsFq&#10;J+6kGbZWvowrfDLRf4zN0dirYMH0ZU40ZEwwlCSlqZoMR2humKEUjXvj0NLT/M2hT/HYib9lvbWE&#10;dgZ0tdV4NSq/yJFD23jqmQ7La9vRYo5CA8Gq6Ei4SjdezSG+wIsnaKpMZS75NAyxQNAo/3JhnKGx&#10;AKPgsVaHYbsH01vQ3jy0p5HpWaQsGZSOgTqCFpGIeYk/RSCMJV7jnhy18Mgn8dlEc0Cr2/vF372M&#10;u6dLXTHKBSh70AFHRREqWovX4ULFaLCGX72IDPqMLi1RDlYoRquUYZ0C6HTaDOnxuUMnefTQJ/jT&#10;1z/Fj7zv7bz31muaIsDxZ005dFKxFit8SSRmqb0iuVxuRkZGRkZGxkuFWpIOKVZqJOEAEhsxUztk&#10;a9l3aN6PaQ/Z5EZ95eHlTTTqEq91Y7oUklr6uzZhi0SCsTw8z+cPfIr7nvsMZ+0obqaiEEVMUQuo&#10;dBiMdvLo43McPDKHly1o2cIkMMRHv0EyS18N1GZtQdCQGveFgEQXRPJjCEWoCMEz1JKhljA9h03N&#10;oTMLSG8LVXuKYdGlkpIq1Kv7VeIN9YOrJDs5YnV+ID74Ihse/ea/2KdwYxovfk98s/fYNxEa0uIl&#10;4FUZuE48fmcWN7eL0g8ph6vIqM/g4nlGa0vIpTO0hn1cqJhqtxgE4xOPHeK+p47wkW+5gx/5wNt5&#10;7fb5lEIUsAIURoTYdJAkp2ryjKHOvZAzHBkZGRkZGRkvBTaIpZoAqi7mI/WyKXV76BjjpLilDsxS&#10;QZ7kov2mjf2biZcv0UgL8KYQ17ENhwMPpoZRIVYiCkMqHjz6GT5/8M841n8c6Xi6RZtoHgdkgC/b&#10;LK0u8vhjPY4/t5NQTGMuYOIBj+GwlBPZ0Fjv64F4glZgNdlJI7IqyaIET8lKIVi3h8wsUGzdybC3&#10;wKg7x0iK2PvDavPzKB43SONBgfhYm8RsxaS1JD78kTFLs602m2uUcpEueEInGLcmsqJjs32jJ7SY&#10;cbCaCBpUZlTiWG9vgfYCxfQ1dPwIWT2FrS3RP3cK+svo8DLtXpulEfz7z+3ls08c5Efe/3b+wXvu&#10;ZK5I5nRfoerxEiVlJYIEQByqE9majIyMjIyMjIyXALUovclKSF2ns27ibDF0M0FUmgVmk5pSxM8r&#10;E1mOV2Be4+VLNARSdInWPRjqIDqAaAkKJy4d49PP/DF7z/85I7lM2W1hzsVV/uAw9bhyhhPnt/Lw&#10;3lmWzm+nKKaAEhNPkCFFquQ0EU5fFTgLiPdU2mo8JOAxC1RSMiimkJltVAuLFFu3M3JtRq5FZYJ5&#10;Q6RKo3GY6IQMikQI4mTUDy8NQZhkSml7uqzxO57nVXtKBCRmQmpmPT6ehNqQH6tYBeomgoazmg6C&#10;UhEssKoO5q6nP3sdxeItlKvnkaWTrF84hbKMc8b+lQH/6x99lr9+/Aj/04e+hbtuuQ5xBS4IKoGA&#10;EURxmsaTSE5GRkZGRkZGxksGS3LvSQmUSVNZU0zGlg1SEkNIxX+S2qWOt17BNtSXL9EAoqXYx/4V&#10;CIhhWiFSMrIRf3vwz/jcgU9wevgc5XRAizZDHC4YhYzAraPFFo4du4YH906xsradUmbwqUKSBKOQ&#10;oil5VBh4tQ1h+tcDw6HBIRYdEMECfRFCbxa27IJt1zKY3sZI29EX0dSnpZFxySS7qrG5w3jcOPFz&#10;4vUGKVgdrEs0ouPHv0+MOp144r2U/BOajuPUGRSiJMxbnEe1EPuCuHQhFjBTKu0SZnZTTm+DHTfj&#10;lk9hF47DpfNIMeDuJw/xxOHj/KP3v50f/Y472drrJON8RVBPJfELqVfr5mRkZGRkZGRkfK2QunTO&#10;2IMRq54qaIqVNpGHRg4ePzDxc0NpqlcUXuZEA2IZ03F6SqTk+Mph7n76Yzx06nNYe4X2tMOLYFgk&#10;GcFw6qGc58DR3Tz82Dzr6ztRLfHiU9mxESqajBQxcK/k6t7kgBFScmVkQtVbwBZ2IYvXUE3NMxCH&#10;t+Q3CMkwJAqurn2VyuDW46p7hsj4wd7IimTTz4nGghZHBLFZX5Q9lc1+SG1Ysk2H2kRCGoN2vV89&#10;hwISUtrQUZfvFTzGCBFlYMJA20i7RXvbNJ3563Ar5xmdexaWTnFi9SK/+Il7+NzTT/NPf+i7ec91&#10;OxEK1IaRHNZSOCMRJeWV+sXMyMjIyMjIePnC6rjUJmIvgXUucezSMzxx+mGWVk8TdEQRWlw7fyuv&#10;2/4WtveuRygn1ok9JoakXnGvNLw0RKMhbptpHRjjAFJsguFJDJnvP/F5/uyR32VJjmIzMYCN/SU8&#10;zjxqAScCtp2Dh7bz4ONzrFc7UddKwWm05zSqoRSMm9Scw3C2UVUktcFHjJBcP7WtwRQwQ9N4xcAn&#10;WZMQWPfgpxaRrdfCwjXY1DxrQGU0wXpMt9VmoSr99BPzouOBCLGxnm3Kx4lr0ndY2k9qshIa45HU&#10;pCD+kua17rJtybcxke6TepYmSAgTdRJCSgXW52zGO54zALMA6pp0YkWbZW3hFmZozS9SXjpFOP0c&#10;6xfO85lDpzn4q7/LT/y9b+OnPvit9GihjFLbwFgCgCbLtfG5CrX20dKdlbF1PCMjIyMjIyPjqsDq&#10;2GksfTo5OMCnn/h9nj7zKH1dYSR9vFaUvuTRU/fx+QOf4u3XvYvvuPX7acv8hMvjlYuXOKMxlinJ&#10;RNmjWhakUiG+BCcsDc/xZ3s/yiOn7mFYnKNsRaNwIEQNvxWoN2AIxU72H97Bw3unGYadqBYIMYCX&#10;Jo+ljarIEnFw6dxjY08tUdJo6IbYaE4CauA1ZSRECGY4i12zvRkDE4btOcrt1yLbrmO1u42RlBAq&#10;1PdphyESBJOCUoV2Ca1WQekEDRab/Ml4nhqzNuNw3wBvwsB7+sMhwyoQAgRxBFVMNSUWap+GpEqx&#10;Y39HkAliYhPnI5WUJTAuOav1hI2JR5qjjTxkYoS18bzZnOY0RJIzMmWkPdyW65ie2Ubr4gX82ec4&#10;evZZ/tVH7+aJ507wTz/8Pm7bOk+kk1arGpEX+Hpu3mZYphkZGRkZGRkZVxlpMdUMUeHI5af4Tw/9&#10;CsfW9tJql6i2aDMVpfAuEGTA2eoQn953hEuXl/jeO3+UnmxNMeiEeuUVhpeGaDRBrRLqFWcDLCCq&#10;CEIIPq6AOzhy+SAff+Q3eebyfbQ7BW0kruqLRkONgZrhUHDbefrwdh58fBZvW3FSRp/AFd4/tVQD&#10;QNID1DSKK2IVAQG1IWgMYdXKGHRbABVWDKpiinLhGtziNVyemgUpaTmjyxqdwrO1V7LQ69EyaJkw&#10;o9AtlFZZUDqX6l/Vc5VehRRES5Q9BQEvytCEfgisjUasV54qBEbiWB3CuctrXB5VVFqw7itGPrJv&#10;E1BpEaykSWaE0NDq2GgwmcVDumHPy0DVRO0FPCRfDmYpOePxTbNAhwSHN8ey66KLO5maX6S3dTeD&#10;Uwf4nQeP8PDB/8i//W8+xPvfcDNOYrd3MXCNfErTBKVO58TsjgAum8czMjIyMjIyrjJE4mK3irC8&#10;for/8tBvcHxtH61OBzWXitd4nFcqVUw8hTqkq3zxxN1Iq8tHXv9jlNZN8d1LfUXfGLx0GY0UaGoj&#10;jYqyppD0/Rp7UvOZg3fzl4d+n4t2kNZU3DYCFEW8UYpiYjgZYjLPM0du4MFHpxm5RdBWJCGxRzZX&#10;chcj0QjJ5ENkqlRokuIEgSGKiMdMIykYeXwYsqaGn99Bec3tFHM72LZliraMmG+12NXrMiWeUkCd&#10;Q1y6covdzC0AwZDgkdoVPuG/MFJ2wgTFo2YUGG1gWgXpKkgRPymGeQjzU4yCMEA5tzbi7PqAFXGc&#10;XR1xuT8AAt4smpbEgStSKjBEWZUZSKvWhyEW4h8Mr4zn80pZHJKantcysBDvj4+1F7wv8RSsaGC0&#10;9XqKuZ10Fw7z1IEn+cnf/FP+yfe+i3/8gbfRFSHUcrAGac4mOo5vyLK8Qr/AGRkZGRkZGd98WIix&#10;qOmQzx74OAeWH8HNtuMieAhxoTP1JbO0wu5UCAqhGHLfc3/CbTvezJu23wXBQ/ZoXC1sVKTVC+Wx&#10;ClgBGE7Ayzp37/son37qE1RTFylbmuRKcT8zoURRKjxDKBY4cPga7t87w4idFGi0QMiI6KDQ6CN4&#10;EQRJ/S4sOhdiWdqY3VALUYqjhlWCec/qcI22CDv37Ka1/RoWrr2JLQvzFAhT7Q5dBQkV4ofEfh2K&#10;ebAqpOs3moaSRI/KpPCnzkBgsat4Yz9KxnDBUvBeHy+g4mPFpqD0TDGFbVNdbpmbYijG2nBE33uW&#10;1kccW15lyZSzq+tYKEFbgCDi0ggCaoEiJSwqkUgy0piam3gFZENMUFOCKKYjIGBmBAlogEIUqwxP&#10;wboChdHbfRPdue2cPfIM//w/f54njhzhX//D72V7t0PMbdRSONfIpib/zsjIyMjIyMi42qjXOk+u&#10;HuFL5/4a7bUQK/EyAg1oiIqbSmN1Tm2k5ErpjKq4zEPPfpbXLr6ZjvZ4pcYsLwHR2LgKbrUp2aJk&#10;SkU41z/NJ5/+XR48eQ9ubkBbFXwbJJq9JWU7YuM+Q9029j+3iwf2zlLZdlQFrMKlQLZSTSVmvzJM&#10;IFjs2u3wxNK6KZNBgaEMhkOG6322d0t2T8F7P/BWitltrEzfxKjVIwRwNsIxAr+GDZXgAkGMkB6w&#10;WovXNGzZ4GmuR1kHylECFNtaVBPzF+fSaqN4/bkkfTIBc+Nmfy5UuCF0CUyJEFqOnV3HLfM91rxw&#10;fnWdC33PsaVVLnrHZa9QlKmAVMp8WMpGpMmK3cXTzyuQTk0SKgkuZTbitQUJWKhIm+LRNLAaSqre&#10;PO3b3gzbtvO7T9zPmV//A37hRz7Ca7fNIWbRfSN1vYaqXjeobSkZGRkZGRkZGVcVtbX44ug8F6ol&#10;Ws7hvFChmMbiQQ4IarFNgxlBDILD+YBqwbGLB1ipztMpp17qy/mG4SWRTllqjqdC9GWYxMBV4djy&#10;IX7/S/83R4aPUk4HhEAIgqjiTJBgeK0I4kAqTOY5cmwXDz46xTrbKVVQizIsEw9Wssnp/BUGRlN9&#10;CrNo4CFQVUI1qOj4Ibds7fLub3kj73/Lbdxw/U6OrAmPnFlnaQBhNMIIeAKV+MhgXU1UEmkwQHw0&#10;gtc25aZsbT2MZN7eNDYmtsermdjHQgzcLWVJSMG71lWfklrJFILFlF9ltKnoIiz2SkZTHV67MMW5&#10;kXFseY2zK0PO9SuGrsALUBTgjSIohhFkYvxyJXNsBKkmqkaNqZ9pSGTKYqrRoi9GgMqEoXZp77yJ&#10;zswWPv30A5z6jY/zr3/wvXzg9hspAG8hZa4gltmN/p3yBUaRkZGRkZGRkfH1oF4OXh0sI8FBCWqe&#10;wiCEsoknY0JDMUKM+6QONh2mgVEqVvRKxUtCNEIqdGRG6vkdTcKHLzzN793/f3FK9tPulhTeqLQg&#10;qEMtJOlS6qshniBTnDq9yIOPzVJV23BOMRsiIpg5Am1MwIUroxrRPBzrGnlTqqpitLbM4uw0b73t&#10;Gv6rb72Dd924nRu2zXPe4JNPL/Hwcot+2aPQCtUK6l4P4pLNImVq0jq9uZA8IJKa+WnM6DQjqH9M&#10;ZC7S4MUmCMhkwz5JZneJUioXUqt7muK9TaZAUkdwNcWI1alGYphVEDwz4phuKzfummVlMOLMeuDQ&#10;0hqn+wOW+kPMdQnqordCAh6fjC1X0NJSYpbIUJpKWNQPg6SqVtD0TQnx8QzJr7JuwmBqgdm3fDuP&#10;H9nPj/3Wn/Ovvu8d/Oi734qTVILXCpp+IY1M7xXabjMjIyMjIyPjJUW/v0qRQg0fPEVS7PhU8KYI&#10;EMTw6qIHVwYEUXCKeRfL/7+C8ZIQjboHgyRztQL7zj/E7z/wa5zTg7TbJc6nHIAVKUwMVBpd/OoN&#10;VwjnL+3iob1zrA124bSIJEESazTBQgvTUZRAUWcKvjzi+55Rv4+OAtdsneU773on3/PmW3jXa65v&#10;Pn3v2RXueW7AuYES2krLRWYqPlBQUYmLuYpU7Wrcg8KQMHYoB3xktvW562DdJtgF4yxFED9R5Skd&#10;xSb2TFmP0Bg+IsmRCc7SSJxk7OsgOR0iQfOoD2jwzAnM9uCG6RmWBtMcWe5z4FLF+UEfj4uGfRcb&#10;DDZ++684wbXEa1IeNnFXgo5lWBJSaWEXCUrKfBnGshS0b3gj52fm+JlP3se54Yif+Y5vpfanh0Tr&#10;3JVksTIyMjIyMjIyvko0kYwaohXiHYhL8vWAqeB8bWM1EBfbl+EJKhgFBI/ljMbVh9ZRcTLGfOn0&#10;5/n4o/+eyzxHt1UiXjBRPJpIQoXXAFbivMM5ZXWwyON7p7l0cSdatoAKDQ4TqNQwBReGkUmqT2Vw&#10;3fPGElf7BQvGaDjAjwbcec0Cf/+tt/Gd77qT62enqG3RfYS/fO4yf31ixFqrTdGFgoAwIsrvApUE&#10;xIxAmXwYVSNzio3wHFDEEFsEL4YSA+la5jTmEpN5GEPqLEYSBoqNO1KOTfXWNMmrPzd+vw7y43F1&#10;4+Fj7iWMyZEJmK8ozLO9LNi6OM1rthrPraxzcGmFk6t9gnUgtMZZiK8Y3CsmddM+EskKyacD4FJL&#10;D0mND6t0UZoSHlWqylUyQCgXr0emZ/iX99yLHwr/y3e9g3EKaDxPGRkZGRkZGRlXFymGEagEOqEi&#10;aIuRSIrnRnHpVMGkAIuqDrUi+X5H41YCr2B8Y4jG2PGbgj0Zy3yIAbkm7dq9R+/hT578LS63TtMp&#10;S8R7DJ/kVWFcrtR7nBgqIwZ+Ow89Mc+xM4sUZQ8jGcSTAsckBq9ar6BbkbIjmt431KKHoaKiGo4o&#10;BxVv2bXAD73nvXz3W29n90xnwyWdquBTR5d59KzHl7OUGrMRk5WsRGLn6lhdwJLffaIv9YSKZxxo&#10;W8MSRAJisULW5FRaI5OKHTZUxgG9g1i5CUA0kZHQeF7q8VndgM+skSiZhAmPSNQQNoylzjlJkXps&#10;eFRhTpWZLW1umGtxYnnAwbPrHF/r05cWEivsRhWiaeIIiQil1KClDueWjPaNGMwcsX+JpvuZxjph&#10;MrcgQAEmGJ5RUHxngfL29/AL9z9GZQ/xz77rTlQsJYVq93ksVzz2wmi6wjFxk4l7k5GRkZGRkZHx&#10;4kgeYySJUurS+0miPrFALFJXGU2OjVRs6MpbBPzdxFUmGilAFYDUAC4p5WNrNYkr0gpDhM8f/BR3&#10;P/U7rLfO0imjSTkGmnUzuJDkRy7JfyqCm+XJp2ZSB9aJAAAgAElEQVQ5enQOdVuoZICmpm9BIYjH&#10;hRBJhvgUShbJrQAuWExTOWVYVVTrfd6wOMsPv/dtfOSuO9nRjvmLYJEsoMJTawM+efgiR1cdrpzC&#10;UY0X8Cd1SSnLEBfSQ503aBbVrQnirfmY2pjMmmkzXw0pmzSGWxQsmUQCIVjM3pDM2LXkSorIJ4Jg&#10;FgjBMAvpWKHJnpjEC5XEdUQCog5RbcihSmxG4y0N1jxu5JkR4TVzHXZNdzm5PGLfhVWOrq8TrABt&#10;RYKjsToY4iPh8GNShVrsuYigoZ7C+knZkIeJv6Xs1/i9+IwFEwa9WeS2O/l3T+1nyOP8sw+9nk6q&#10;lKUmiMRrN5HxXKejS9KfxXv2yv6yZ2RkZGRkZFxNRBduDFPq+C2kGHFzzBL3CcT+bpLiO8sZja8W&#10;dUjPxMp8qq9k9ap/4LPPfIq7n/49Bt0zFIVDfSBIXNEmSWdMFJUqBsri0dYsB57bzv7DW3EyH1fy&#10;tcDMMPWpQ7ii5mJZWq2IfSA8lYCv6xp7od9fZvdUmx/60F38w/feyQ2zvThSi/4Akdhd+qmVAR89&#10;cInjoaTTaqGhrni1aflbxj9jIkM2bB6/3hTMRvEedaOWIDHTonicBdQUUu8JJ8n3geCDxzuJ1aAQ&#10;QhVwFijNaFcjxAKFQKcsmGoX9FpC2xmuoXGxK3uduRiGQN8La0PP6vqAoY8Zp8opA3EMpcCZUCKI&#10;KZVEwjYDzM8qe+a28NTlVfadW+PC+gBcm9j8L5K16E1pcgjxejXuEmofi/jUHySV7X1RpO7xVPRb&#10;JcMb7+BXDzyDv3svP/fBN9BLlR0sZTAs3Zf01W5WEUxq23wmGhkZGRkZGRlfDVKsk/GC+IYQjYg6&#10;UIwr6C7JikyEvzl6D3+177cZ9M4hZRcLVeqpENL+kaIEU4JE2Y26DmfOb+PRJ7bS9wu0kt03+jKG&#10;mAxw5iAUBHF49QgFJkaROlgM8QxGA2Yr4e9/y+381AffwVv27Eyjrgg4XJJbmQiPLPf52IEVlvws&#10;7VIJUuFLQ4KkgPjqIKR5iURjs9chBsFmsSM6CMGngHxQ0QkwVcBsG1oKO6bb3DBT0pPY+LBbFky3&#10;S3qF0CHmdsbN7MaB9TrQB1YHgZVBi5EPVMC5kXL40pBLgxFD7+n3R6wHCEWbQAtUqHzFlHjeMTXF&#10;ze0pnrq0xsHzayx7CK0SKomZGAt4V8VnI2iT/YlaRms8JleWRkx9NkPANGahvBrLu2/iV/Y9Qyj2&#10;8i/f9wbaGs3h0Z1SS7HqzE9NOTbORUZGRkZGRkZGxtePq0w06jX7WhsfMxESIukQCXzx1Bf40yd/&#10;m2HnHIWLJmyjpJIKSf0lorfCR6OzA3WOtfVdPP7ULMurc5RFDy9DlLrfgoKVaVW8ou7xgIAGIeCw&#10;0QgGA9547RZ+5r9+D9/1+tfGHgshehpG6lKpXUCEBy4N+OODyyyHDmXhEBMqSRIs8Rt8FFdj3qJ0&#10;p6IgpPK0BZUqQWN2R0MFVR8F2gizhXLztpLdzrhmtsPOGUdLolCr/HJBc8ON9HlxdSf9mW8rtMf+&#10;lAD4xQ4BY9nD0aUVzq17nu0rz11eZzUowxAI4jAdsU2Vu7ZNcdNUh4fPLXN4tY+XAq+t1Dglkkm1&#10;qF/0SLKI6ERmZ8Ngv+ycqZXEBjgCoULME1RZ230rv/Lkfgr3JP/iPa+L99nYZFiPZCPgGulY5hoZ&#10;GRkZGRkZGVcPVz+j0axGx5pelozYiPD4uQf4xCO/xUrrJO1S0cowHVBJSdAKF4qmilIQF43OQQhu&#10;jmcOdzhxepFCZ9FA9GNYhaKYKUKLgAetCIwwdThT1HvW19fZovCT3/UufvSDb2V7rzMONVP1qzIZ&#10;goPCfReHfPLgChfpUTqHMkwkQ9EqehaupnfHAA1R4uWIjecCIN5wFjDzlIy4qeu5vldy8+IMiy1l&#10;S2uSVNRXNNG4DqhX7MeBtEyc1zbsVb+q35NkWNK08r9YwOLiDB5YtcDKwHN8JXDg/DKHh8qp9XWC&#10;b8NwxO6OMnfdFHuWHI+dW2NpVEErNk+MzQpjtipmsCxltHTj8/MVIVQiqDnwAVMFUZwZlSj9Xbfz&#10;y48/Q694iv/5XbejkkoeU0SCKoGaLsrGS8/IyMjIyMjIyLgK+AZVnQoEDSmoE1B45uKT/OGDv8Fl&#10;PUZZRONMaKK8CjVBLXrxgyQJkQXKosWR43PsOzRDkDkKhFgeLHoaNFgMLl0sISYoLgSch0Go8P1l&#10;3n39bn76Ix/g/a+9pvEiW6rAJKnckATAwQNLA/70wBIX3RRStAgWohdEPKYVaoqYI/Z6uDrTFftY&#10;GyoxOzMy8D7QC56dbsAt27rcMD/FtbMdZpnoRBGqKDdLsrSQsiyNByHejBf2hkzYlsabxhKi2q9g&#10;E16TWnDlCMxKxWxH2dlp8YZti5weeU4tD3n6zDqH1+DMQCmKktdvnWb71DR7T61y8NIao3YrEgpV&#10;Qu3hqEmFCLHh3pVJpxAj6PizkbApDsWrsLp4A7/4yBF67QP89FtfE++1JxUXSD4QC+SSUxkZGRkZ&#10;GRkZVx9XlWhYaowXDbeKx3AiPLtymI8+8OssyUFa7RINklqzx+BO8agviFKrCkuGcCsKLq3s5Mn9&#10;W1ivdqJOEBvFeNgKYnAYUKmIvRcMZyAUDAbrTEnFD377W/kn3/NtXDPdAwIh1oGN6/wmsRqWeMwV&#10;PLg85BMHV1mWLq4ljCyWm1WN5CYSFEmlZOvQ++uHpOMOgqF+xLQfcMNch9fOt7lt2wzbnMYbZbFW&#10;AWJ4M0Q15S6Euvt4EzK/qPJIxsxhvHHjPkn+FkvmTtAXU5qmNEALuL4Urt/a5Y3zHY4OAk9fGPLE&#10;uT5nV9ZZLGa469o5tk059p69zHIwKDsgdRd1gRBipkqSh+NKUkbi4x+zeCyLZEtChSPgi4KlxRv5&#10;hUePsX32BP/tLbvHDclNk/0+ZlMy1cjIyMjIyMjIuLq46h6NKNxR8FA6OLV+kj964Dc5WT1Bq1eg&#10;vi43qrHXAn7CNq6YBiRJoirbwhP75zh3cTtadABPSCvRyTpN0BA7ZluJCzHUXu9fZs9Myc/+4If4&#10;B2+9A4AKwyGo+nRGJdY5DiCOx1YGfPzAChekS6twBD/CaYiG8uABN1GVyNcxOBtKsI6n4YUD/YkS&#10;quP+FrFJHtWQGVdx85aCt+2Y4+apFjN1Tea6NJMIaDSGi4zzC5OnlQ2/TeJ5rKLJVmz+iEz8LnXv&#10;ifHIUy4k9t1Wi/ehrjDVFcdtXcdr93R5+7aCJy56Hj/X5/jaZe7Y0mVhehuPHjvH8bU1qnaP2CdF&#10;Y58N+yrNEnVZXovzaTiCGOpCJL3msKLNyd41/OIDp9m9MM97t3bBamFYPMCLdYzPyMjIyMjIyMj4&#10;6vFVE40mXK0j7Q2BoaZsQ+y23WeFP3v8dzi49hBlr42EKHPxaCxdayEFqUKQiiAFmEMt4FyXw8dn&#10;OHqyCzqDWvQtBAElpOZ2hpfYldGZ4E2pVpd57227+dkffD9v3bMTMCxAIXWYHANMj1GIIeLYtzri&#10;P+9f5mLoUpaRrBRWgLfo+2imKZW+jV3/JszFk3NQZyjYtN1SM/TYjq7pezEaMsOIW7YUvHXnDLfM&#10;dujWx7QY0IOBC2mrxuyFbTJ0TxCbWgH1/PA5TLyeaCT4FWCi49tcX4cIoS7cRJS+gYtdv4kuEQjs&#10;aSt7dhS8bbHNA2dWePTsGl1azFy3lcfOrLF/acCgcKCp6G7d4DF9Pk5Rk4KgrpbV7GK1P8dSgib2&#10;/wgMY+LHg/OCb3V5pL+Vn//CUbZ/583c3i7jAczH520z4crIyMjIyMj4u4vJtdXJMO2qejKTtNzG&#10;io/xKZJawiZiwOederLy5deCK7mYl96E+lURjZDEMm5ToG1NvabUo0GUIIG/2P8xHjn9Gcopj4hL&#10;/bujLApic724qlwAVSppGxCnLPXn2bt/kfXhVtpOsQCqMWOCGUUyEPs0lmroceuX+Ufvfh0/+0Pf&#10;yda2q93eTXM8kgQoIElipTy77vn4/mXOhilaTrFgKXkgKdC3KJtKn6+vUoJiboTJiKb7eMrQ1KVv&#10;g0RxTiQYARctAngFCxXt4YBbph3v3jPNa7a06bLpAWzIgsRzTKQcxg90vAcyQfg2dCLfcLzJiksT&#10;x9u063hriMeabEqY8k/azKkAyeSdtmkz3njUBRU+sHOGt2wz7j+5wv0XV5hdnGKhbHH/+VXWLJKN&#10;Sd4myaMjVhBEkdSI0RB8KmdbZ0DG9CmMx+jjFzxoIie9HncvD/m5zz3Lr73nWna3i+b5IBFDoX6e&#10;N30lvzxzy8jIyMjIyHgZ4PlxTJj49zwWuBezFAuNA/yvtyCMBo2KiuS3dZb6kCmE4KL/WCoAXHAI&#10;lnzImgomfS0njguy8WWK52SCVjQvQopqalXOOAZ8vs7lG4MrJhq1YEbr0qhpBTmG7T6uJhM9DQjc&#10;e+Sv+MK+T+CmRknPHysEWVr9xhyCpkmIxmrxHlWjsgUOHJxi+eI0hfRiN3EJjAQMh+IYaRLwhDbr&#10;gz4zxYCf/vA7+R8/dBctEcySdKaOERsFUOqpIMZ5b3zqwCWODQpct35IJqa9kTrZ8+bCnCE2Nlqb&#10;OergutIQZUkWUImmdwkBj8UV+OGQHe0h33ZDl7dsm2bewfiBgcnys3HYUZakL/BIvJBUqr5XcegT&#10;gqomC7KRd8dPX8HjJi/4sp6oTe9Nnjc+HYuF8IFrZ3jd4oh7j1+mpyWtVo8vnbnMJa+YFqhA7HxS&#10;goxAfexeHlzqN5JYgSl1qdwxbOKHNC8dAbMhYWqaPz5+gWseOssvvXMPLRVCMETT1ae5Gic4QiTX&#10;6TnIHo6MjIyMjIyXJzZUz2zWZeNiab0oayoboql6gbH23dbVOK/kX/wmUFeLjX8TeRCLi9lRwh1Q&#10;QoomNK3RG148SBShi4WJI17pVQrUi/yTBCPFi9HrHBtZi8UG1HUH8rqTuUjy/X6DcYVEI8RLs5gl&#10;MK15IilDkVa+zYHAvktP8xf7/pBha4lCIg0RQmR9Wt+cEPtlWEFQH4N8UVQ7nD4zw5HDC5TMoaQO&#10;30J8EMTwIX7WcPTX17imp/yLH/4w3/+mW9NoDJFomh7bfJPPIBZpoo/wl88t8+SKoe1u+oylng4v&#10;EnSLRZkPxCaBadU9nik91BK7lMdV9ujp8EHoDfu8aavjndfOc32nwKXxRlKSPmtpPhuaI+Ok3Cbm&#10;PUkVamzocy1hU1aEiWzUZJCuzzvOVXsAa9maGS2BGzol8zcvcNPFPruPD5hhhi+eWeOUHxGcppFH&#10;w3m8h3FcQQXUYtnf4PEyKVH7cvCx07o5iiBU09v5nYMXuGP3RX7i+i2IGMHAvVCaNRnvA+O1j9w9&#10;PCMjIyMj4+WGsWIjRjdKXS7HE/8NV5sQMDXxIQ3JGFOHKwoukld2BBb7utVVTIPFmM2ZIRZVLqbR&#10;MhBMUzl/jyUVUAz47YrOOT5vQ5HitnoO6hhW4tGlroCTLq2OLlWAuvH0NzisuUKikS6nWTBOGvqU&#10;ekl5DgCWRhf45OP/gXMcpGxJ0u1XKfhuEVeMQ8oGaMqEuMZzMBjOse+ZLuuj3ThtY9aPShhzWIhm&#10;bpHYnXt9bZXXLHT5P37s+/iOm/ZQOyo0jQuqRJAikzOzVJlJ+OyJJf721JBRe0siJT56SMQ1c//l&#10;IIBalFhZSlmJ+ZSdiTKrIlhsVKhCFRTzgZ065L03T/O2xTa9NK3eIpNWKSLBEBs/GAmNFOlFHsJx&#10;jkI2fNqaR2viGfwyn9y47epCUnUnH4wZMd6xpcsNvRbXnhwx15rh7lOrHBtUWFFXnioBF1OdtVFc&#10;A4To0UGaQr9f4aSJGFeG0AItuFRs4X//whlu7Dg+uGMmfdlSJTTq+wtYnPs47Rv9LRkZGRkZGRkv&#10;FzT/ejMWldfheIwMCRpX+B1sUF1A81o2/voiSFmFMhZAMksyJYkyb0Qn/LRJei/1eOKqvQ8KLsbG&#10;X21oMbm83EjiRWIbu6SmijFfXHoWk6bgaJybb45O4wqJRsoINFdl6XZKEq9E7lhJxZ8//v9x6PID&#10;lF2PhHZikqRmeBVikgLfmLIJRALgrADX4vDxaU6cWSQUJSbR1yBemqZx6iWWgl1f4Y4d0/zST/wA&#10;b9+zI4q3guBE8OmmxjKvqVRuHSiq8sTKgM+cHDAoZymIKTUVweEIJkxoZ14QklbATYTKgVqgCPHh&#10;GdXe7cRofTDKUcVNs8p3XjfDrb005YnAug1Hjqmueo4n5T/yZR7Czb0wxDatuUv8IowRmjso9XZL&#10;F7WJH199/Z4RzKO41EQFdrQcH75e2TFVsa2Y5qMnljgyGIJ0U2ovjknEo8GSlCk08/yimcZYR3ki&#10;W+GhVfBsf5Z/c98FbvnuGW4sxkTL0hpD0+bQwEk9X+l/VploZGRkZGRkvExQL4bXugPBTcSrrl4o&#10;T+HQkMucvvwcFwfnWKvW0oKxS//uV1CrYp63CLtR9mBWoCocuXgQKWL2wEJdFTRGoUFiPGFJRSL1&#10;wmUwVJUhffaefIDj+hzG6Hnnk02tFGI8HVdQLfmhhQqH0i1nWOjtYmt3FwVtgCYGdwQwRaWpm8rX&#10;Qm6+Flwh0Uhhl9T5i8jW4iKz4aQCWjx44rM8cOLTaM9Qa6OieAlA6vgtFUFdcujHUqRBPWqGUnDx&#10;8lb2HZ7GywJOqnjLtUAxiuARU4IV9FdXefM1C/zST3yEt+zYBsTAnnQDXcNjHSaJs5mgAqdHnk8e&#10;WWWZFoUTXApeQxg/UvZiKQ0STzAIyStiYlQiBFMKL3hRqjBkyg95+46CD1w3zRaJZnYxiXaJOr1Q&#10;ywPT7G6+7y/8HDw/aRarYo0Z/QapVbNn7WtwkdbXWSqrH2g/cdyrzXYNJ7bxuxqgpcJ7tpXc0PPM&#10;9br8zoFlnlkZYa0CDQGRUdPrAqsnq7VpDr4SBMzhLGbDvANmOnzucsWv3vccP3/XtXQtem5UjQqP&#10;iOImiNjmLFNGRkZGRkbGywF13BNjllodbskZIZSIGSPts/fcQzx85B4On3+YdbmITwVtJBENZBQP&#10;aS8eHgvgAgRXQbuCUOIsVlSNPeFSDc5arYXggia5vSeoZyCn+Osnfhsxx+gKQq564d4QQrITCAEJ&#10;hlQF051tvGb367jrug9wfe8NGGW0KUw0mXbJ/GDivilRzVdVdSqu6tbpKcFLRREcSItnL+/nz5/8&#10;j4w6FyikjVjNDjUFiSEF8kbtfvcyij01AgQtOXR0louXF5FSKKqYNRk4RyUVqoYLMFhZ4849W/h3&#10;P/5h7tixFbMooRlPViqROhEYGqCirAN3H7nA0dUCbZUUNsKcizeCQKWa+kK8OLwEQm0sx6hEQQo0&#10;OERhVA3ZFvp88Ppp7tzRpUvAE6sOaGLKkVxsLFMrePqs0R+usTZcZnV9iUG1wtDWGOKTBCw253MU&#10;FNahJR3aZZduZ4qpzgzTxQwtuvH2Tl6MAVIkFdzYyVFXJzA2JnOu/gOoiSgMI6GSsiF2inBdz/E/&#10;3DLD9tLx609e5NFVxZe92FBRYnWzmJ9U1JexuZ/4r3zKCd7lSSb9AOiIMFXy/xxY5fZdK/zkTdPg&#10;DQ0Bp7FAgReldozE+bmyksAZGRkZGRkZ30RYjNKjgCEkEU6FaYEYjKTPXz3ze/zVoT9hPazhWg7T&#10;gKqADcEcXqTx3wqjFzshJsbIarF6LHAkkAiGESgAl+RUVTR917GpSIqDjao9THHrlSgmAuAxqa0H&#10;gAWwCm0pF/wa9x46ytETT/A9r/8R3rT9fSm4c424o/acXsky7dXAV+HRgEbwLkIglaZVGIYBn973&#10;R5wJh2h1HcVICZLcCiZEB3ZM24jEwDbSFSVUI1zR49zFbRx6rgPMJQd+zES4kMrYAsO1y9y5Z4H/&#10;86c+wh3b56MMxuobW6/hF40crqYaIcWWD5xb4+GlgLTbUTJlw1RirPZxhPF1vghqs7ZZ7AuiJpSV&#10;4F1gfbTC9aXnu2/Ywh1zZTQam8ZeHhOR/IhLXFy/yJI/zfnV45w9d4Kl/hnWqsv0R2v0q3XW1tcY&#10;VqPIy2WcbZhMnzkKWmWHXnuKTrtHp2jRKXosTO1gx8J1bOvtZL7YwWx7KyW9lC0zAiOMAt3Aar+B&#10;gbRZSveVKadiRLO1gBnBhAWn/PDN00z1Cn7xgXM8suoJ7Q61cUaafFUsUPDiX5SYNjFxqUFhzFw4&#10;D56S1d4Cv/zISV6/uId3zvTAaypNF1dC6lLIcc4yycjIyMjIyHi5oolWxSBE1YYXzz3P/Al/uf+P&#10;GHZXcUUbDQVibaQKqHqw2BA6WNEE4i92ptjbLS6iq49xYKw+RVpgr6NQQ0MkEUHG8vW6gFKMkWN2&#10;5MXiDEMm+nOkDA6KSgEEpAiUTji1fpT/8tB/oPstXW5d+Na6FlU6QvzcNyui+SoyGtY0JYlVkjSm&#10;gJxw75FP8dipL+JmC9QXUdumMTgWCtSskcprIgaVVGiAFgXe9zh4ZI6V4RZUlSLEhFfNvoqgDPsD&#10;bt8xw7/5ye8bk4za+NL0x7CkoG9YBxAzDofWA585ukzfdXECIXjMtSLnDHHiXS2ZmjBdN4GsWCN1&#10;MuJ1qAhBYs1kMaNSjx+tcXNnyIdvnueWXkmolT4CMOJiOMfxS4c5ceEgZ5aPcfzCMS6MzjHUNSrr&#10;p2ZzkfWKFmgnzaeBSDIypRDY0gM+NGNkwuUAYTXg8ZhBca6gdbRL26aYb21n98INbJ+6lt2L17F7&#10;7jq2sDUx6MmLnTAVfQNgkogZEBs7BtSiO0vSDj3gB3Z16LxrkZ+/9zgPrRi0Z5EwQvF4UbwOuaKv&#10;iYGrlKCpP0bqCh6siNkdJzyx1uKXHzjJbe+7mTmV+D8MFURlbAG/+oaVjIyMjIyMjK8XTdgSC99Y&#10;qhgZC+3AUxfv456DH2PQXafUNmYOI5aXNbW077i0bVO1c/O/+5Nq9WQdEAlMFsy15jdDg2FUkUhQ&#10;x88FdR8PNUsL78JYWrJJXl6frxlPJCiSol6IsWEIaSFbHEE82hPOrz3Hp578A7a9Yw/z5bXJwmCp&#10;lJOM/fPf4Njmij0akjReQTQF9AoKx1YO8plDH4NeH2clElyUFWGxdE/KOkAMMjWA4VEJiDhEpjl7&#10;octzJ7uozFKGaMLxmqoOm2PQ7/OaLV1+8ce/nzt3LmIhtv6LqqNxFsKlZFX0kyQTuMC6wX0nVjht&#10;bVzpYk0qlVSLSWOlJwtoU3YspsSisbrub1E/HLUErC5fFmtnBRWG1Tq3dip+4DWLXNt1GIFKhlwc&#10;neLkhYM8feZxDi3t5+LoNJeHFxGt0AKs5RCN/UG0yTholIXVD5MExGJlgvhsxIe5sXmIIqo46kxB&#10;AAtUYZ2KAat+iWdP7EOsYOrZGbYVe3jN/B3ctOtWds/fxILbCRKrPG2ssARNXw5g3IsjvvNVPaET&#10;2Ryp/zZpakTUrzChBXx4a5vinbv5558/zd7+ZazTJTSNaYyxzamuyJW+7AamMXUpIXmCLP7PQNI9&#10;DipEFmjQmeMvjp3iDw6c4R+/ZnvTjXBD7wwjZUQy38jIyMjIyHhZQWBcDVWaGK0K6zz87Ge4qCcp&#10;ihJ8K1ay1BAbLpvFAkIWGyzX/o7wQuGNbH5dq3xqz0OKzixGD2qRAUVFyubKoaEJZWKRpMSXnneO&#10;F/q9jkJDcygVxafjSJLIazdwaHkfj5+9j/fs3kPdpK+OuF5eGY3xsj51FV4VGNDnL576I5aGxyim&#10;DCxEdpgCOvG1GowYUCZzjqml7ojCms3wzHPzrA1mKFXQUItiIikZDgfs6MH/9uPfxzv27Eyr4Now&#10;WEuNWGKWQQiieIyiIQrw8NKAh88NoTWdSGO8IE0ZDC/j2xalPdH5H9f1I1EyS2ViU2Yj9maIYWiF&#10;IcMBt7UDP/ja7exuwbpd5MCl/Tx5/EGOXnicM5cPMCxXMefAtSi6JSIFaqPJMD5dFICfiOejE0SN&#10;VLmgGW1D4jY8kRKS1GiihnIBWgAE1sISR0bnOXRiL+3jHfbM3MQtC2/k9t1v59q5m2kzE09bl30l&#10;Vn2KDKdO1UGT5aqHdAVPrTDx0AlEYjPxyKf7KRZlc9+ztUO4azs/9/kTPDkAa0/HDJkBjJoGNJF1&#10;+vjlMiGEgDnDxFFNSOKsXqZoTOWRdC61t/Nrj17mvdeMeF2nINhG/8o3kfxnZGRkZGRkXCkmAnBh&#10;os6mBpZWn+Xg2X24Vvn/s/fm8ZZU5b3391mrag9n7gHoiaEBERAFFGIUiYpjImKCU3LVoFFxiGPM&#10;1eTem5jX1zeJSUzyfsw1Ro16jcEhRkVBVFRGUUGmbpq5m+6m5+HMwx5qref+sVbV3uf0tE930zRk&#10;//js5pyz965atWpV1TP8nudHQqnNQbBBYLpokJOzHnKbqrMKBtHgQLSqHqJ1pIITabMtY6BSW0ZF&#10;69OthMaB0fqWz4802jVSZEXiLIjgS00e3L6a5y79TRLpLeZI4Eho9QGdOhq5mIi3ID76RJbbH/0F&#10;a3bcStpTIvPNSOVpH/meJlmLnaMYMYyMJGzaciyJ9IE0aSYgarG+RLNRp89M8xdvupSXnrw8ZlKk&#10;2HS7jZvH/m0oGwnceoHhpuOXj44zbSrYOW1rZc4vYUFoyD75WOZt8k4GYc9BoC9y7VA8DVSbnNYH&#10;rzt1Ab12hFs23cTqLTezceRh6tkUmmRoxWNsCU+CkMY5OEAh89y5k/ZMQ5gAlfalGilPRfYlP3d5&#10;cVMwwo0xeMnQkuKbjkcmH2Ld5APcsvmHnLzgDJ659Pk8dcm59JmF4XsqUWpC8hbNcXuxE1mHIjP7&#10;xpzzIg5EyDTUY7zqmCqN5y7jwzdsZUNTIC3FY09j+lIQ1VBXIaAmJSxt32rAtdeLuG3ebIkHJi3/&#10;dNdW/vbXT6CXsBZUfFgLkscCuvrgXXTRRRdddHE0oZWA8DFgHHgu01mDmfo0SY+SeF8EsmcjdwIO&#10;1pzZ95f0AO8/NlAsGeI9TVtneGYzznsSG4OTzBcAACAASURBVN4L+nImMHeOHmVwLahhohYR2NXY&#10;xPUPf496aYrUNjEuwajEdrb7hkigN3kD6o7h0fX91Bt9WJsiNArnwWkT25zhj179fF7zjKcADvG2&#10;OF9ecrM6nEZLHqAOE5crUtyybZwNdYOUSx0dqcn73CLBYPcOJdCQQMhEiroCY5qoV06qei5YXue+&#10;bT/i9vXXsW1qI05q2NQjFRdHZ2MGA9CsVZswjxh50Q1BTcvr1vziUHKlScgKPZC8K0FweKM7pkrq&#10;DeKFpmQkldD9oO5GWbPzJh7acTvLH3kq55x4IWcveQ5DyVKENNRyq4/Mola2Sg77OjWgHlukIZVL&#10;l1QZfvZC/tfPt7PbDoCpFOdEVFqZKqOoDyr0+Mi/7ASiuJ5Bvv7Idl5x0jivWDIQ51VQE8QXJZ/s&#10;bk6jiy666KKLLo4ymCJ+mD+pnQbHI9EUQwNvksCh0Nz2isZk4Wx0nFo4ahFU0DMMSl2hSSv2HML1&#10;jkLm4AigY8G+0J4rH6znZ2t/xObaGpKqkokP0iCd2GAqiFiMMezc3c+mbQtJYrU8arAaqE+NqWEu&#10;u/Bc3n7Rs8Ok5PUxhRBKzsSDVt2ABwm0GgU2Tjf51Y4m9aSvrcPy/pGnuTSniWmohPCSoRKi5ngg&#10;SUg99Mkm+niQG++9kUdH7sfbGUwVjKSEdmlJUDSXJNYJNMm7cCkWNGlLuR0I8dhFWxdGW2ZHJSno&#10;XcQio9k1BiYkCQ1YVRIPJu84Kwa1BtMjNF2NdZOrWL/qQX614UbOO+EFnLP8Nxg0C2M2x7eNJ9ZC&#10;BFevg2PoBKatHqoZOz8Jl500xO6ZBn91xyhTlTIYFzMZURMEA5oBLtKrJGZfOphb8ZAIw40qn757&#10;B+cu6WeZ5HUwGsV/pLM13kUXXXTRRRddHDEEWzB/Ruc1nBbbxlbx0qrqnUW7jgHNWfylQ2ZqPH4I&#10;5qHBY8CXSOkr7BaN2Qxy9vgRQEeORq4fkNPaN4zfz+0br8eW61gp4dWC0XlwzCzOD7Bha8Jkc4iS&#10;SVFcMLi9IZsZ5wWnn8ifvuZlVExo4yUYvMm1xEPF/Kz6gFgYHArBoQbcsnWKUV/ClHLptQMP0Bui&#10;kqMJC0991HDwqHoSNYi1TEuDHWNrWNi4nmn9JZkMY6sVEi0hZOA9SkKok8iLfTTWTBDrPiyai8R0&#10;YgwXAjIaW90SdTVAjGlTNZe2beZdnQRfFEkZMmNwRqPP4FDJQAWrKYYEU1K81NkwfQdb1jzAqs23&#10;csEpr+Dpx5wbWuSqb1HqDnPqLThNoWuERC6lR6gC7z3jWB4dbfAva8ehfyCoa6pG+RkbHSwfHEIJ&#10;maTO5tYH9fFKyo93zPCdh0Z411MWhi5VUW3ePoFvPF100UUXXXTxpMWsIGBgdoClp7SAgWofE/5R&#10;TKkH8ZHZIdBKXsRgbxSWZnalxxMQhgwTxAgzYUX/chKbFu+GqRLmTNpjho4cjdB+Kxiuqo4bH76G&#10;3X4TVZOiKqQqUXegExpQ6NS0e2KQTdt7wJRxJhiLIpZ6s87KoR7+7PW/xbGlBMUhQTydXGIun6I8&#10;qq8xgt9eI7JhIuOe3eBSi1UfIvYdpMTUCF7BqAsFwEbDGNSAKaMGdk/u4MGtt9FvfsWCwQdAR0lN&#10;tShAMRpUKlSa+UjJhVzywu74ych76sxDa1Wo5EZ+oDEpgSZk8/RGm+capeeCaqRXrHoS1VA0H3rM&#10;Bjqbgmgp9oBOAh9KEsqpIkmDB8ZuYf3tazh36QW88Cm/xfKeU0FLRO+v2K1qmzN1kAiORhwbBoMJ&#10;HSBUGTDCf3/mEu4b3ciNozXoGYDMBeFHDKFzBKHrlIlzu382X4QBdThrcKVB/u2eXbz4hH5OK9tA&#10;CSQ4HJ0701100UUXXXTRxZFCG9Ejhls9i6oreOqSc9i48T5IfVDuFsVr3rUyR87WeGK2fFFVjMnt&#10;XMUbg9MGPa6Ppx/3LAyVwq9omYlHkaOR9xY2Yrh3x62s2nYLSY8HLccC6YzMSkeGmAhYKmza0sP4&#10;1LFYC0odlZRGBj2+wR9dejHnLlkUo9MhW2IiCcZHVfFibBJzIWIRApWmJnDbpkmmtIRPAk0I36EB&#10;7JVE4oLLRQYpIUapSZ2Htq1n7Za7Obb6IKceu44e2YX3CaqCj/UAqtGBIKiZB4PZRYfZRjqOAC46&#10;DHPbnu1j7toi87liiI/F0HjBYMFniMyE82KExAilBCo2FMenxlAK8iegnoZ6GqpkHpw2mHENapmA&#10;T1AXsiQqQiWt0tQpbtl+NQ+N3MVFp76a56x4OSXbG8S5866zcY4PxeEw0UUKE0Y8F7FwSR2nlBP+&#10;4rlLeeu123mk7iAxiDTjOk1aeifaYaYIYj1LOWQ2Usftk/DN+3fwP85eHjs5RD7jE+/+00UXXXTR&#10;RRdPYmjLlkLi/5PQD8YYnnniS7l7620MNx7B2p5Qx2m0YKu0shdtdRtPIOROhvc+2l2KUEdqjjOP&#10;OZfTFj0r2GRorlMegsmz5AoeO3SW0YgG47Sf4MZ1V1Ozu7FiIwPOxyh9btTtb9SKSMr49BBbt1ZA&#10;+1BxJJrgvKAz4/z+i8/jtec9NUb5Jc5D3HZUJY+bKjwzA2QISVwsD41nrJnMIE0xasF7Djy2OCEa&#10;yFneePAZlgqkKdtntrHm0bvYPLqRY/p2cfbizfQwjjpDYkINh2tzgZRcv0FikbaLapHt4XWN9KxO&#10;zgLk7MJcHgZR1GdxnI5EhL4qDNkGPamhr5RQNZ5UXIunaARspJ7FLAeReuTEk2lGwwv1zDDZgDFn&#10;GM8SJusNVCxpybI728y37/kCa4cf5GWnXhqzGxbvFZNrUBxKVqOox2lrMydBOTwcuef5g1Xed/YQ&#10;H/35Tsb7FkMUyMnVNgUPoTa8s4QGhG2oAZo0e4b4xv07+O1TFnJmXzUQ3CIF7Yl1C+qiiy666KKL&#10;JzvmZiMsiAMHx/eeysvPfCPfvfPTTMo0adlEWryLmQ8JWmT6xHMyINhb3nuMNTjnwrHNeFZWzuI3&#10;n/bfKNvBWHRQ9GelVXR9lGQ08qKRNVtv56Hdq7A9YahqHKKxorijwSoiCVt29TI6WSYVD5qQAY3a&#10;JM87aSHv/s0LsIDDYSW2mA1mMSCYuJZ8LP7Oy7ZTDZM9I3D39gnGxCKJkqiSYFHV+J19I9RYezLx&#10;NMVSsT2o1lg3che/2vwQk/U6i0pjnD60iT67DeMchhKqDsWSqGC1geDxlCI9yYX6DEnbshZaFJnH&#10;3zryNUKnrTgT3mGyBlXbZKjkWVCB/rKnr2QpGwPeI1pDvIuZnrhnLyFRI8SIv4maFZCaQBdTayBJ&#10;8RVD00AtazJdh7GaZXfNMmY8tWSUOzb9mK3Dj/DSM1/Dece+CCOHh9MYhPGiUnhOoYqCkaFmI8zd&#10;204dYPXOSb7wyARaHcSoi5Q1yTsQh2SIdODLqcZ5Cl3H1JS5p9bLl+/bzV+fvyII/cVIwBPvNtRF&#10;F1100UUXT1bkNRWtQHQwt0zUAFPOW/obKHWueeBrDE9vxSQOk/pob4RaYFOwKObBhoj7P5Tgqqrv&#10;2LbIP9f++bzmwmUZTZeBh6cuPI9Ln/42lvQ8NWxfHA4TJRokCBZSFCI8pkhyMfJQmEA02wOKOgiB&#10;KT/JLzdcSz2domQs1iuZdSgmCN5pIPNoYQwr4hO8+FA7oSGK3nAVNm+r4twQiTE0vNLEcWzZ86FX&#10;v4ylPeVg9EnbGPKf8tltG59oni4LWDfd5IFRR5L2hgJnHN4HR0XUR9XHsLC8KCZGvZ2BTASLAwPW&#10;WqZdjfs338EjO+9lMhFKqePk/nFOrOzA+HqgQIkJdKgoSNhiB+YK4q26kqJrUZzUVs8DF8Vd0nhc&#10;WTzw0BnAxs5ODVLEe1I3xYBtcsyAZWFVGCgllGmSaBNcDe/aqGUI7f1ni1aw4vPGA2EslkBTy8eo&#10;DktG4jw9eBZVE44rl5kaLDNcd+yqZYxMT7Nt5j6+dufn2H3aDl648rcp0wfq8RKLswGjsbiqQ0ck&#10;n5f2cy8S6lzC1IUx9onhD5+5jF9te4hVjQqSVkO9ScwaGQ+huqITRzh2zxIf2geLx/UO8d2Ht/GG&#10;p0zy9KFwXJLT3PKrXFrUwjjSI0V77KKLLrrooosugFzrLEcIVEaGBYIl4dlLX8JxC5azauOtbNj6&#10;ILsnt+BsMzBY8oB2HhA+gFQDhAYxqp5mUmOmPIb1JaxLo4ngQTJEDb5wQvIGNyZqfjmsN1SzXkyz&#10;grd6QNsht+FUWjpqoTePUKLKkkUncMqKMzh32YUskhUxUZCHqNttsCNnpCSxyeosBLPJtyZdYM3m&#10;X/HI+GqoeoyWMJphvScTQ94EFPL6hLwzVDCn1Sh4h0iZ3bt72TlcQeiNXpVDp0Z548ufy/NPPT5s&#10;Q4Kw3F4FGkz7/wKVSr3HmZA4W719hjEtY9WivokX8BJbl9FqfRuclDD5PrZCFQmpkiQxjGUT3PHI&#10;HWyaWEeSJFgxHJdu4sT+LdhsKuxXwEeKjsRxu1mNdPNIPATNh73Nc7TrJfAKc5pYrksukuDUgWtQ&#10;9pMMpJ7jFsCxVUt/0sT4ZrweYiszDD52pJrVzarNQdOYKsiV04s3ZfYHi/GJwfvA+eunRl8lYWk1&#10;ZbjXsnVK2T75KD+49wvsHN/GJWe+kcF0CVKIEUbDX23HWbr99rDK14QAqpxbMbz3WcfyoZtGmDBl&#10;NIneqOap0eBcdhScMIpXi1GLSgNSy7qxlCvWbOVjzz2FtD01MjuUUOQ6uv5FF1100UUXXTyOkDZT&#10;oy3AKaSsrJzNytOewcTKnYzWd1JnCpfbTJIQGsooEjtxalvhcW7PhXrRnMptuGPbzfx043ewscFO&#10;+HBg3ASnw4TtEQpajYY6XeehIn1cfP7rWZqeTDNS7IVWT6hQRZDbcSGgHcgaJgR0JcgwWCw9DLCg&#10;uoSKGZw1F2BbdlXBDjty9kpiaDPcCMcjkpu6DpGUGT/NHRtvoClTiNjAlTcmdnnKeV8SKU6hza3P&#10;KS+EdqPGZKB9bN8+xFSjRCkJXlg2VePXTljGW156IRASKyqdxaDzgYsYEpT1tYz1I3U0qYJRrKah&#10;s1IeDZdwetR4UMW64B65JESpE6eYNGHHzDC3rb+dbbXNmLLg1VF105w2NMaQbCUzYIu6lENHJgkg&#10;odNVjL+rejyhZsKopz9xrKw2OK7PUEkV4+oYl8UUYbgwghMlOBMvFM1JWVHtXPP8BbS4RftHnqHK&#10;M12CI/FNUmqUk5RjFpQZ7lXWT87wq83fYGx6C6951h+ypHRKpExqVEM3hVF+eBCKuEQNv33iAm56&#10;dIIvbxyHtI9QnCGh7bJKh6dJwId2uN5kYRteyfoGuXrtJt76jGlO7e9rJaXyb2mMMCCtREfX2+ii&#10;iy666KKLow+RedKfHkt/euxh2eSj5e0kjSpSVpAsyiSAaIKSUKh3SOjcihiMWsQnlGWIEwbOZrl5&#10;6iGOoi0KepQ1zzJFTFtCKS3iY7fVwIVH4P6dq1g3fjdSdggmdFgi6jIIgSZU0Iby6L7Bi4+UpSBM&#10;V6v1smV7L0IfapSm9wwaeO9vPZ/llRSvWYjLex90FDpFNPAeGG2yo2HAxIJutagPNfahJiFogaCe&#10;UJwdiGOhHtphE2Xb5A5+ufY2dtQ2k5QUJSFzM5zcu4ll5W2gNWxBfzo8yNdDXkMieSbEN6joJMdX&#10;pjh3seekQaXXzGCa00HBXG1oRRtcEwzN8FJXZHDycWrbnjQaxR2NLc/WEPoVeBJC3wKwvkHqpjim&#10;1OTsBZ5nLrVsm/4ZX771E2yYWgXG49UElW4hpicP47x5Aa8sBt557hJOqjSgUQspT+MCJ047W0dh&#10;neZOd1Qcx+DKPTyUVfnOXY+E9/I6npDLKv42O3F0+I6xiy666KKLLro4PPDiiaZDtP2YQy9xe2Wg&#10;7A/Wuch4iDWiGDTaSmjIkigpQVvNFoXZFsU4EDef+lZP0AiZ/RdFQr2wZmistz1aYNoNpMI80pAB&#10;EBIa1Lh9401Mm2HEKElM4xT0HA0mrkqe6ImulEqLK+8MhkF2DvcwNl1GTBkQ3Mw0Lz//TF76jFPa&#10;DOFQPC0HqtxuGysIUwirdtWZSSuY2BnIS1CUNkV0P3DVjAom580ZwajHlpT1k5u5ed0v2ZFtw5YD&#10;dcn4jEXJNCcP7CbV3UCKVdOiRB0GGA3LxEc6VqaWpgp9tsnTFjmevqjJIjODcTPgm9HwN3hJ8SR4&#10;LJ6gQo4YEu8peUfqPdZTHC+5zoS2FU11gNzZAEHF0pSUTFIyU8JJCe+hktVYWfb8+pISxt/JN+74&#10;BOvG7wrK4xKK+xV3gD3NB4FqFoREHOf1lrj8tH4qjRrBG8giXa+zG0bh/OfZDI03CYFm3yDfXDvJ&#10;w6OTs1KyHr+Paew6Gl100UUXXXRxtEFiAxwhmA+RRZS/GSgJOU36QC8c0EClEehXJtiNgR7lsDSx&#10;1CEG4/MMh5JEOlQDMQ1E62H/He0z/8EVP5r8B0kiVezwiigfKkzO/crJMZpbUg4Qw/qx+1k7ehem&#10;DEYN1oFVFyk5JnpqMRuCFt6cyRVBxCM4YJAtOweoNxNUoVFvcOJQhXe87NnkeoUikd40r9a+Yfxr&#10;R6bY1vBImmB94LF547AaxADBhULhvPhdLUGd2yOpZ8vYFm5dfyfDOo4p556hkPoaJ1V3M2gmc7Jc&#10;7Hx1GCPzCok2SXwtZFZcnRWlac4+Rlne06CkjVDzIEFJXMWGjI/mihyBcuUlZJpifVDI4BQZJVPQ&#10;pSTWZ3Q0uxJ0NELvLxecMnxBw8pFEJ0VxGcMUOfs4wwLSw9x7Z3/PxtH7wynVEEIFLFZ2+9QrHBv&#10;8Jacu0QKXHb6MZy/OIF6HXEmXPMdnyeNmYwoCqI2ZDhcE19KWdXo4yfrdgIgTkgKDqXOSlEeRUGE&#10;wwadc64P5rtPFBzseFX1qDrWo2ksB4sDHcPe3j/Sx/1EuCbms7/DtY6fDOvvaER3XveO+cxLcDIi&#10;rXwvzI/cqgrixft7EYnuCV4SHHlmIWxJ0FDLrE2M1EGa8d1ghzlCQ6LQKTMERIMEwgH2iwFsG1tD&#10;QWN30ciGOZyB8MOB9r5DADgNLwx4HHdv/Blj2RasKWF9GjwnCYZtS+E677EUtuSKwhWDx2FLyviU&#10;Yfuufozpw2CQ+jSvvvBsnrFkKGdoRdMtV6Xu9BCETOH+sSbTXjCE3q0avU0Vj1EfOjv5BqH4O0bD&#10;vcekyo7aLn61/i7G/RilVMAZVCp49fSnU5zQt4uSTsUUmKImXzCHByohiQZQyqY4ddDx9IWexWYK&#10;cc1QqK4u0LykhJc89dZEtEGCw2gWumoBTWPIjMUZizcWVxQrexCHkNGpuoQvxAUVoy44RNokIcOo&#10;w4gvvOmGddRNA+vqnDykDPU+wHX3/BObJ1djxLYKqeLD7PCoiAfnD4VlCVx2Vh+DjRmEUnS0bIdF&#10;EzFCQF6Ub7DeY+JM1/sW8a1VGxlTIApTmthZQFspn9ayfRI8D9qNjvZzlv++t8/ONVQO9fwezHjn&#10;ayypKt77gzKy5s7HkTAE9rbPuefmSM774UT7cYjIHudkbz/PvZ8cKWMs36f386NZHCmn9FD2c7DX&#10;Ufu5m8/32q+//0rGdKf3rL3dix8vHA3naX/PogN+FyioCflrr5voJL0Q7AXNbRu0aEDjxeAll2do&#10;aVi0xhDoVV4sXtN57DeULcxqzSptTYiOotqMHKaYX4VcEC+2FWbHzGbu3XYHSTkodEuswPcS+OtW&#10;tcWrCYUZIUtg8hajBlVw3jIynjA504OhTLNe52lLhnjDC58FgHgfvZs8LxKclY6Wj8CuzPHgeJMk&#10;KZGo4A0gEkTWjKJii4yYUQNi8HhMSRltjHDbw3ew241iSmB9htUET5XENzi+b4TedBT8ZHQFBN8h&#10;HacTKJCJpa4JiVdOW1Ti1IGMitRoOkUdJC4Y7zZrYFwd62pYV0fii6wBPlCFvAadSx/Ya3h84CQa&#10;H2skHC1F8g4nuPix5av72OUqp22FteHwxpNZ8L7Okr4mA30P8rP7PsOOmTUhG9n2IDpUo8Dk6yVv&#10;JQb8zrIBLlyS4mtTqE3ovBg8P9bA9Qptk6NDrRaplFg1afnhvRvCR3zMDeV1Pvn0KMQeygd9XEcT&#10;8vMkIhhjCgNiriGRf6b9vcfD+G4fx8HgYNbk423Yt5+jIznnhxvt89juOLTPbfvPxuxJDziSTkb7&#10;NXG0ZTbmGvyd7utwOGrzNUIP9Zp9ImO+x56fn8f7fpPj8brPzH3edDofCnjR8IoB8pC9kMJtKCpZ&#10;Ne/M2fZf+99yqQDAaghoC+02kuBFcMaALyO+RC5uLW1OQ85Sgdyc3sf+ZjFRlLz2uLBbij6vRx8S&#10;KbISJg7XR0fJsHrHLxnJtmOSEMn3Jqfn2Kg/4RHJdQooaCyiiorD+BAZdn4BW3ZYmi6ljJJmdX73&#10;+c/jhJ4qigfrEW9jmT6x61Te93f/UODRiSZjDQFryTlsPraqDV2PbOCtqS9aumqiTOg4t629jZFs&#10;N6acL5owdu8MQ8kkJ1W3kfoZrBGcOtQIztvDdKHnWSRP1c1wxmDGSdUmJV/Di9BbTalapSoJImBj&#10;f1gneQ5B8erxHjIsMw1PoxmUwh0e5wS1Fowl74oUHCXTwcwGmLbMRyBpRe0QpDjvguKMYH2JRFxM&#10;ESY4LEM904zXbuW2Bw0Xnv4hBkon5Qy0Q79hqmByPmWczoXW8LqzFnDL9dsY9j0dPzh9voZVw4vQ&#10;MjlQ1AzGCLvTQa69byOvPGM5FZNE+pgLK7X9OJ4kD819nZtms1lEcUUEmyTYaPTtzSg8Eg/FvTk+&#10;8/nufA2yg9nP4cL+5vWJarC13wv2dgzee7IsK86PMYYkSR5XI3VvjlAnmOsgHW7DcW5G6FDHNx8c&#10;7HEcDcbr44FOM0AHcrCPNJ6o95lgvQbmgrZJEbSYCJH5URjv7D1QOfdvEngfeeTeoEFDLm7LxwKB&#10;oETuorUdZRUKNkW+7b3Mbdv+RDWIEMY9zW14E8y8o6vtVNLGPMmTQIAw7ca5b8sdNM0MZRIQh0eD&#10;kat5T14PUYlZfJgwLQzT4HQYTZicWcDwaB8iCVl9irOXL+LiXz87fkzJRDBGsV5ie93ZInz7Qwas&#10;3TlB01lILeJBjEYRQYtRH5wjCWM23mDUU9MZblt3J1trO5CSx7igWZGZWNuRTbG8Z4pBGcVqPXZb&#10;SsNCtFleIMA8wuUFRBTvFR/rjheaMc5dIpzR32TQ1kjKJUgMZZSSV0hKNMVQ0gwhZEA8oY5E8KH2&#10;xBucWjJfoumV6XqTWsMx03RMNxp4SYoXkgsK7m3s+zqm6OdL0T8Aqy46Ih6PCUJ3CoiLGa0a6h0D&#10;aYWZmbu5b+O/c96p78dIX6DL7fVmla/ETiaSNmcHEI9DuGhJP889doSrdk1DWmb2WtrH8UlIAVnv&#10;cSYIDhYCNyL4TEgXLeWWRx7kkdEJzly4ICQ7COezfczzOIKjGo1GgzvvvJPt27czMT7OunWPsGnz&#10;ZoaHd1Ov1VGUNE0ZGhpi+fIVrFx5EosWLWJwcJCzzjqLxYsXH7Gx5g/sdY+sY+3ataRJqWN/T1Wx&#10;1nL++edTrVbnbehs27aNe+65B2tzNfvH9uyr5pKoSqlUoq+vj8WLF7N82bInrJPbfi8YGxtj1apV&#10;DA8Ps3v3bh555BG2btnCyOgojXodRKhUKixcuJAVy5dz0sqTGRwcZPHiRZx99tn09vYekfGqKlNT&#10;U9x+++1kWdaxAZhThRYsWMA555zzmBiO7U7b9PQ0d999NzMzMwfel2oR4stcxvHHH89Tn9pZ2818&#10;n6Ojo6xevZpms9nZsWlrTpavWM7pp5/e0f6eLBARJiYmuO222/bruOb3Jecc5z7zXBYtXHQkhzlr&#10;DCKCc45Vq1axe/dukiQ50gOhUq0yODjIkuOWsGDhgg6/2DLM2+KThUXQepbP7z4apiXYQkICarB5&#10;23tsNPx9pK1r7HAphTsjuaPRyW5VwCetz+71O4+/M9qO1uqQYCwaDZ121g6vYf3YOpKKQXCoFhJ5&#10;5N5XUDu0UYE5RLyDcS8YXDDWEmHXmGV0ciGiFu9m+N3fOJcVlSSeXdMSji8mrE3jQVvjC75m6IeV&#10;r4edTdjYLOETCZ8Rg/hQdpyL9RWF6rHKXFPlvi0PsHHiUSj5sD0T1L1VLA7PIhllRWUHyjSqBidR&#10;KCXqW0h0uHLvMiRDDCouZHZynQrRovWv+gTU02jOUDa9nFA5jWcsO5EV/XeyuPwgVRESLQfamLqY&#10;MQL1TQwS9ktYlEYoCrLDPDkSEdIEUhF6y2XEW5q+QS2rMz7jGJ12TEcldjGC0STOZe4cJnGOwr5D&#10;Zy6dJVgTTPv4e7TZc+VzlaCuTdT1CEX4FlTpqUwyNvVjHtm5iFOPfQtQZg9F7ZyqROddsUJBVytb&#10;Y1CWi+GSpxzLdTu2Me0FbCmOw0aFeocrPH6Km0DI9mgRUdB4/lCPN5amSXjUDvH9Ox7kzBc/GzVS&#10;pEJDJiRk5B43U6+4Vjp7e2/Rzq1bt3LXnXdx1VXfY8P69ax7eC27R4ZxmUOMwUaqiDGmeOh4Vbxz&#10;OO9IbEJvby8rV57ECSeexAUXPJcXvPAiTn3Kqa1x7MOQP1TKE8A3vvZ1/vqv/pqFCxcWLuVc17J9&#10;Lwr4LKPa28uPf/ITVhy/Yt7juPmmm7j87ZczNNgSSdrf/vb39wN9tt2JVQ2OXjU+cBcvXsTAwCDL&#10;li3joosu4uRTT+Hkk0/ew/mYO/+zjvex8JI1d47adiGzL5SNGzbwi1t+zo+uvZaNGzawdt06JiYm&#10;8M4hYkgSuwc9zHvFuQzvlTRNGBgY4OSTT+bEE0/kJS95Cec/+9mceNKJxT6897MM8EPNJIgImzZt&#10;4u1vezvTU1OkSTL7/LR/lva1qEzPzHDh8y7kiq9+lVK5dNBj2Ne4oHV979y5kw+8/wNs2riRcrlc&#10;fG7v6ytXLlamp2e4/J2X87GPf3y/+KRFCwAAIABJREFU+5u7dtc+vJZ3Xv4OxsfGSNL0gPMhhNvn&#10;1Mw0b/r9N/F3n/zkQRz1ExP5ufrn//1p/v6Tn6SnWoU2Gs/sD4c1PDU5xZ/92Z/xvg9+YN/X8r5u&#10;NIc+4GJzzXqTT/zVX3PdT3+6h3M/n/vf/O+VYY2maUpfXx8LFy5k0aJF9PT1ccYZZ/Ciiy5i6fJl&#10;LF26tPWdtvqtPEgjmtuG7ffAg8sCSMyOFEwPyTud5le8Lz4Z7Iy5Kubz2OfRk6joGElhayFtJJmM&#10;B3atouGnSY2guCjykNOLYoU8gM6douCjCT6YpFpidMzQbPSgWYOnLT+Wlz3rzPj9mAYvOlS1b2Pv&#10;zzyFWfT3XVN1tk47tFyO0RjCXStmaQopQe8xYtCS55HhjTy0bS2UFCI1JnQqDZ2p0sxyXLXJwvJu&#10;vAcXF4Xgo9EdVbgltE/NC4G8cRAqQ7BxYWfq8EZxKvhM6fWDPP24C3jG0mdz5pKTsM3raEztINEZ&#10;vDdFd2SRqFsR78hGlJzZJ8VDW9pd8fCj96R4RJvB+TAZlbLSXymzqK/MRE2ZmJ5irJExI4GbmEje&#10;gQEkOgbOKD6PXsw6u7NvbMHZbDfY82+0fSsWLyTpbh7Z+h36Sydz3NDzQctt78dCKbXtS+AAyGlO&#10;rQ/nK+d5S6ucN2S5YcIRhE+07Vsax9pqU5yvxdlHp8UfFHCquKEl3LT2Ed5xYZO+cgoS1rrM/d5R&#10;fCfYG+Xjvnvv5Zv/8U2uuvpqNq7fgPcOI0K5XKavp7dzDmyMTN53732sXrWaa3/4Q/r6/pbnXXgh&#10;F19yCRdffDFJmswaR/7zwRSS7rF/r+A9eF+cy7luzR6/e4/Os6B3z/3uexv7yo/s7e+dfLb950a9&#10;Tr1WY/euXTz4wAOoKsYYvvLlL9M/MMBznvtcLnz+83nlxRezcHGIgD4eNBWRPOo3O6j085/dwre/&#10;/W1+cM017N61C+cc1lrSNKW/dx7rznuajQar7r6bO++4g6u+9z0WL17Mi1/yEl75qkt4wQteWETX&#10;i7V2GLI/guCdC+vNtz0X545v7v/9ES6mjePrZI0qGkUGfLieOkWcUwkWcdhX23W4t/1p/EcB79x/&#10;KdpUjtrMDD/9yU9xzQzKrcDe3JkQCfaXNYbvXnkll7/jHVR6qsX7R3ruBA64ruDw3//C70ptZoaZ&#10;6Wm2bd2Kcw5EuPqqq/jUpz7F0iVLeOELX8hFL3oRF73ooiLjotE2LA4gD4LMcjTmg9xGmhOc3MeR&#10;tMItMXRcRMGOXnvhcCDJjSIJJiYIjDZ28fDmVaQlFy31TiPMoQjcRW/OklCb6WdkN1gxeD/D7/za&#10;01jWU4E2D7OzOQ5nxEbjWmMGZvNEMzLeQpG3qscbQfGhtp1g+uPBJMr22k7ufPQuGqZOIilOg6K2&#10;hSArj6PH1zmup45hHMQiNEm8wUm+MGyMymXByYjihErU6PAGIUOjPkY24+iVYzjt2LP5tZUv5JTB&#10;c6jSi9a/z9j0VRg24zVcCHtwzYt/2v0wmfOBFgyRPiaKl2Z4qPqQNeoxGX29CUurvQzXm2ydajBZ&#10;dzgVsIqxHnyGaFoU/tPp6eng/IkR1Ozkwc1XMNh7LJX0nLaLbH6ZjPD5uU5Gq8TqlBRefsIAP189&#10;QaNIXmSxNrz1mMud5T3j3nvuTxC02scv1g2zass2Llh5PN4LYgzt96kW+eAI4wC7bI8i5tiwfj2f&#10;+9zn+fa3vsXWrVupVqtUq0GL5mAiviKCtZaenh4g3MRrtRrf+c53uOYHP+CLX/gCb7/8ci5+5cV7&#10;RF4PB1fdGIO1FmvnIYAUqVMHi/yYD2Ubh4okSahUKsUceu+ZnJzkO9/5DlddfTX/8pnP8NrXvY7f&#10;+2+/x5IlS4B9GCaPwbLNW0DnThDAmnvW8E+f+hTX/uhHDI+M0N/bS6VSOXiOvwn3uN7e3sKRGB0d&#10;5f986Ut869vf5oILLuA973kPv/7c58S15vPUyiEfX37u53P+rbVHlGs/7zGKHvwYZX77i4+ZIz4n&#10;RwtuvulmVt+zmoHBgdCfaB9LMr9+qtUq69at4+e3/JwXvviivQdoDvQ4O0w4qPvtYcDc2ktVxYiE&#10;7LoqmzZt4rOf/SxXXHEF5z7zXN761rdy8cUXY+I4Yyl1sa1DR7sY8R4u4l7+9l8Lpmhz2uaEPbTj&#10;PoazzagJ7WDnI5IYWnuFuLxVy0xtgLGJHjKnnLCoj1c9++nF7mY5G/veYvw3Zkp8/E2UKVXWDc9A&#10;UgZsm1ag4uNCElVwDitQ0xr3bF7DKCP4NKTOrA/K2j7nYnnDwmQXx5R2x/oDV6SSW0ZxaKNrfYJo&#10;GpUmQ2cu64PGRNMoDZfBdJkzhp7Nm5/1Ad5yzh/ztMHnUaGKa97K1MTXSdzGVlopP2LVg355VTJr&#10;aBrFGRcdoyRQ39ThdRov0yysKqct7mXlgl76Sxac4LwEJ00U6w1pngw4bDAkqWPG38UDm7+K001t&#10;hk1ONWMejifxfLf/NZzzEspLThhkZSUBlyt9O5AsfjVSnuJ576TvtCr4nkGmhpZw7T3r2v4eB9Fp&#10;p7THEcFxFdQrX/4/X+bVl76az3z600xMTLBgcJDeSqUVc2mLAB/0/kRIkoQFg4OU05Rf/OIXXP72&#10;t/OWy97M/ffdV3xmvi1Cu5iNuZQgay2lUomhwUF6KhUeXb+ej3/sY7z20lfzH9/4D9QfXCHzQY+P&#10;QLerzdT4+7/7JK99zWv4xje+QZZlLBwcJE3TWUbmfMc1NzsGFPVD6j0//OEPef3rX8+ffuRP2LFj&#10;ByLmiB17F13sEwrXX3899VptDzrhXOTXhzGGsbExfvijHx6hQR59mPu8MMbg4z0gsZZKucyCoSFE&#10;hF/8/Bdc/vbLedMb38Sdt98BxNB6nmHt3gcec+whWNGkwUM7VzPjR7E2cFrzzlSdoOjqREij7hpO&#10;mMoGyeozvPyZZ3LSQE+w7yLVZ39GjBQUlxaFJRiigVM/kinD3uLFYEQKxQcERAxGTTF2X1Ie3LGW&#10;R0c3YRLARHG7GHt2hkD1cp4lfeP0sgvUYsTHDEqgTuW8O1GLqkVxWIXUW6xq1MSARg2GzDJeeeZl&#10;vOXZ/4vTFz0P0Uq0bdcxNfWfeB4gkVgrYfZs13ZwL4KjJ3mex0T1yxiRl9ByzXtIfcbi3oxTjiuz&#10;rL9C2Vs0C06XN80gY4/v8NXB2sBgNCG1ju3jP2LryE+AXJNECR2c5uH753UwtK0R1dBMQDNO7BWe&#10;v6KKdU3yNgfFIvJ54fp8UjZKg4Tp8iDXr1lPEzBRnDw4GXkniKP7xrVl8xb+8N3v5iMf/jBbNm9m&#10;cGCA1AYOvN+LwXaonWTya90Yw0BfH+U05corr+T1r3s9V1xxBXB0dFJ5IqP9Ppo7bu0dmsqVCguG&#10;hlj78MN84L3v5f3vex+7du3aczuPwdjydbB69Wre9KY38pd/+ZeMj42xcGiIxIZmC3MDTgfjeO6r&#10;JW5iLYP9/Ygqn/vsZ3nVKy/h+p9ed+gH1kUXh4jRkVGuueYaemI2b78h17b13dPTw/XXX8/WLVv3&#10;qF0q0HHQ7omLufe9/G8CGBFKSagZrFSr/OAHP+ANb3gDX/ril/IvRJbTY3HXy23XLgBMXuSd1zWM&#10;1Ud4eOweklJYpYUgWgfQWNFvPXgveEkZHhemGinHDVR4xblnzOb7txnI+95m/Gx8FSwXDI+O1BnJ&#10;TDAsfYbkRq8GozYX7pPUsn1mNw/sWIukoTDF+Fx+PiM3cB1QthmD6TQlMx37MgXBlSLajkZuXai9&#10;EBKsS0hcaGXWVEez7jir/9m85df/lBesfA0lBnB5cbyMUpu+Ceq3UxIFscFMPmxrXbHqEZ9rXzpU&#10;mkW03agJrpd41GSINqhQZ9mQ4aRjexhIQwYoE0/TaFv3pcMxNCUUwwhWHOu2fpfJ+i8AjTSzgzrc&#10;FmFqDs9sgYHnHGtZVIr7zvVUfKgLytsZz82K7P8QlN5FS9g0pdx838Ntw8gpiBy++ToM0HYnHVh1&#10;19286Q1v4Btf+xqVUikUH/LYRnVUNe98DT5E2xcODbFz504++P4P8D//5/+kXq8XD8u5KfEuDow9&#10;KJf7OJ89PT2USiWu+MpX+IPL3szG9RuK91TbCQUHh/bsajuuuuoq3viGN3LdT69jYGCASrm8x7ro&#10;ZPz7wh7Hv5eDSJKEwYEBHlm3jre85S0tg4PWsXdxCDgc95An+SmYKwz6ox/9kB3bt2OTpKN7Xb7O&#10;S+Uy69ev59Zbb31Mx3u0Ym4r7H3NnWrU0RZh4dAQE2Nj/OmHP8yHP/TH1Go1MMFG3Nd9q4ORECPn&#10;LUdR29+D/QVipTiGo8dmeCzQFkYMk7FxdB27apuQJGkZv52Kj6lFCF2nxFhm6injUymu4XnWycs5&#10;78TYBaBjGn4uppL/TqRECWDZHQuaRbTlZMQd5GIqKo66abJm64OMZxNYEzprWZUgcCehPazxBq+O&#10;wXSCgWoT9RlGQ6cqjQvBS1DWDgUfGUoGUWwlw0DmqdZLvPSU1/H7v/YBTuo5K1SVeBcP2eCzVTQm&#10;r6GUTOPEkBkHxs098oNGMOUFJQGfIpqEtrP4WFAeXCU1LtSx+BScoeSbLCp5Tl7Uw9JeS8k5JEsC&#10;7YqQIVKVWPieZxLaXx1Agjsn4jFGqDXXsW7r1cAu8i5e86kJ8ZL7LnlWI2i6eLWhgxrwjGN6OX1h&#10;BZp1QvF3EjNd+bBz/mSHjo4qUqqweUa5fcPmMA5V8jM8v5TMY492StiPr/0xl112GfesXs3g4CDW&#10;2lm8+cONA920e6pVqpUK//tT/8T73/f+wtkAZkXkuzh8yKlsg4OD3HLLLbzpTW9i7cMPF+8d6uNu&#10;bw/rf/vyv/GH734327dto7+/f1ZUpVMHf97j2Md2RYTe3l6a9Tp/+pGP8Dd//Yni70fTdfuExOG4&#10;Xp/E9paiiIkGMiF7fP111zE9NRVaY8+XLug93/7P/3wshvqkwKxsR/y9XC5TrVb5189/nve/5700&#10;avVwTmJm4+CeOYaQgBVE2hS7OxxjyN4+uW8+LT6JgOJ5ePs9qM2i8rFF1XXuaBAiVF4UJGF8qofx&#10;yYQB8bzy155BysHaYVr8m0eOpxV2zeRR6pzb34onB4qTQkl4dHQLm0Y3IyXAg9foeYpGY1UwKiSa&#10;sTjdTUXH8fFvwbXJMxu5x2pCG18ET52mZDS8Umku4rXPeAcXn/ZmepNjgj+iIBqcG8NOpmZ+hCQP&#10;oNRDjb0hOjKHDyJRJ1IJzpJror5BloFzQzSbJ1Gvn0ateQqN7HiabgDnM6Q5QZ/UWTFUZtlAmbJ3&#10;iM/Vt4kquLlRehCOBvGBLh6xnrSk7Bq/g90TNxPqbkByR64DtNZR3irOx2LvnBKnrCjDWf2GQRsy&#10;NSp52+P8+2Z+C1I9ThJ04RJ+eu96RhqNIBrYyrnNY2NHAHFY37vyu7zn3e9m29at9PX3z8omPm4G&#10;vSqJtSxYsIBvfO1rvO8972V6enpWlrPLnz28aKdfDA4Osnr1ai5/++Vs3boVaFFfDxa505qft09/&#10;+tP89w/9Ma7p6O3txRzBupB9QYBqtUqpVOLv/u7vWs4Gj+O10MV/AbStL4F1Dz3MDTfcEJxvWu2X&#10;O7k+BEhLJe686y4euP+Bx3DMTz4YYxgcHOQ/v/lN/uQjH6HZaAbbI7Zun09mI/+UNUlbILbdJjrw&#10;dgKZ6Mn9nDMtu9Ew5newYfzBYKTbvG95O/d8/whdqxQvofd5rTbA5KTltGMXccGpy8OHVOc1pSYa&#10;jLmzk7sSI/UmO8drbZF2g9eY14jCf8Yq09kUD219CC/NSBmygfyU04I01FuAIRHHkp5pSjpepLMS&#10;b6MmiEdJ0HCUGFcihN8d2vQscMfxunPfxXnLXgWaRls5FncYAcnIshtoNH6B2EbYftaMFm9rcc//&#10;FeYUzQsiFesz0DpOhZlsMZmci7MvxlYuoWfg9+gfehv9C95B/4LL6VvwNip9r0GTF+Psc6llp9HM&#10;+jhmqMrxiyyWBj7SGrzXQ8qOK2G86vLMheB0O+u3X4PTrfFT89lBe/rDoLGsPldQBxgUOO+YKsem&#10;MeMRO4Gp0RD1VIN4Wyh6HggGpWkS0qUncv+WUXaOTQJ5vyxhfjUfhxf7cuKv+f41/NEHP8jE2Bi9&#10;PT2tW2C8mR5J42pW4X5cTIkxLBwa4htf/zof/ehf4Lw7YEq8i86QU5PaOy62z+nQ4CB33nknH/rg&#10;HzEzNX3IvnJ7huwzn/kMf/5nf05aSilXysW9f+7lkfdSOBJoX1dp7NT1D//wD3z1368I7NiuY9vF&#10;Y4k2R+Lmm25i965dJJE2NR8jVzWIdT766KPceMMNj/WonzSI7HcSaxkYGOArX/kKX/rCF2ZlIQ6m&#10;+2FPT99ebpv7D6vnZE0jguXx61h4JNDGmRC2jWxkx/QG0rwFmLpCbK4TqAY6DhKM/eFhS2Pa8OtP&#10;PYXjB3qB+TkZrYdeK1qcp2CmvTKdKTYWUYdC50BzEokPUytsGtnEzskdWBsKo7O4qXwJiObl4EpJ&#10;6/TIOGksUBY84i3gcTaDmJkQPEZDpqPZUBbpUn73me/knCUXFdvNGUbO+PgQ3Ul94gbKuhOrvSET&#10;I8EoNrQiGQd+GURs2++gRkIrX6OoVxpZD009CUq/QWXgMnoXfJi+oY9T7f9TbOnN2PRlpOkLSJOX&#10;kKSXUK6+i77Bv6B3wf9LZfCDVHouRfRUBquLWbZ4AYk41GfBiZx1PuYHEYn5oQqqQaE8SZXhyXvY&#10;PnItMBO6Y3XYfCA4th41Sk7nkjj5npC5KovhlF7HCYMljI8dxMRRqEyiMevU6VEYMrE0bIWxmvDz&#10;u+8Px1ac9EAPezzRfii/uvU2/vhDH2JiYoKeKKo0t0PPkSjE3psx2f5QVWBoaIgvf/GLXPHvVxSf&#10;6Rp+hw/tLYTzgkkRYWhwkB/+4Af84z/+Y/zgoe/rm9/8Jh/7i/+HSqVCuVQqtH8eb8dxVoMDEdIk&#10;wRjDRz7yEa77yU8f17F18SSH6iwq67e/9a3iWjTGMJ/gihCLndOUq6++mqyZde+VHSC/76lXrDFU&#10;ymU+8YlPcPNNN+/xuU6Qz3iP7UOcjezBPIAn8bk3l6ER7KfAvMhIbImUnkM4qqMfpn0KtoxvYdoP&#10;g81FY4JUumhKJ08fZ4Kxb3wCrsyusZSFlUF+4xlPiTZd1KHoFDEw7aN7Ebo9BT79zswyI6VwEhXE&#10;h2iyikOj8vVkc4YHdj2MLwU6Tm7SOFFQiyUclxeH9dMsrDYol7TQpw5K1wKaRgXwLI5BcNKk2XQM&#10;6HFceu7bOfOY54XMRBRhEQFUsBgMdbL6L9HGg1jjIjEowyg4NbgODWtp9e8t6i4UjxNPkybOCZlb&#10;gqu8hOrAn9Db9z+oVH8HY54CDABlII2vEoWMiiYog8BxlMvn09PzB/T3/zlp9S0s7jmDFf0DWDK8&#10;NnHigm6JGkws5uy8ktrHlsFK6AYW6jUwE6zfeQ1NvwXJQ6959DWvn4hZm6KgPM5I1ImPv1EsU4MQ&#10;6bAckxhO6oX+NEW9bTmwarA+L+7v7ByEBFRw8Ka9466NoU4jk1jP6oXQD/rx6jihhXjSzh07+dAH&#10;P8jO7dvp7+ubZWTt7eeD2lu74dre9aNtu/vtLNf2XWsMpSThb/6/v+KeVasfX1rXY4y8ALrINsz3&#10;+3OMin3Nde7g5foxcylpubPR19vLv37+8/zyZ7eE77Gfc5dfonMKKPPzeOcdd/LRP/tzDFBNU9q5&#10;+/szhg50vvf13bnf6cTg0lABGjr4VCrUajU++tGPMjY6NuszT9b195igWwy+f4gUz6dbf/FL7r3/&#10;fkql0h6ZjI4chhBNpVwqc+/q1ay5557w9//C67W9sUSRyZ1rt4q03Q+hXC4zMT7Oxz/2MaYnp0Lw&#10;1syjzsIr6mFJ7wmcPPBUXHMGTxZVxw1eYkMiCY5FsGfBEwUEG9M8benZ9KdLntRrv7CunDbYuGst&#10;YvPOTblBOA/Eh5lFcK7E+CSsWNjP2actb9vhPLYoHpfXRczaB2wbzWhiQ4RAAhXGKIXZqSlsHH6U&#10;8elxaGsd29qMIhocEBEBX6ffTlI2WTTfLagNbV7FxwJyBziaxtB0joFGP69/xjs565gL40ZDNFti&#10;5ysg2puT1Oo3g90Rsi5GKFqztlvHB0Cw5x2IwxmPF4uQYL2iroTzz6LS/36G+t9Lap8HfhFoL0qp&#10;LYs3J50nHiQ/z9GR8T0IT6GncgmDfe9n2eLf49iBE0hcA+OCqGFmG2QxW7P/pnxz0c7NCOaMTYTJ&#10;2qNsH/4V0Aw8R8k/PXduYqroALto/9aSwTIrF5Y5tmLANUNNTJwGQfFRHL4jaFC7Tcs99C5Zxt1b&#10;hlk/PoktRiWotH47soip2Jih+Lu/+RvuXbOGgYGBgzKY8msmyzIa9TpjY2OMDA8zMjLSeo2OMjw8&#10;zPj4ODMzM2RZtofjMZ+MSaVcZdu2rfzt3/wNWTOb95ifSDDGhLnNmjSbTRqNBvU5r+bcV7NJs9Gg&#10;Ua8X33HOzdrmfFL/eYQvTVPGx8b4+09+kkajER6U+zK0ZfbP7ee7Xq/z8Y9/nB3bt1MpVzp+eOYt&#10;eU0bTzrLMmq1Wlh3IyPs3r2b0dFRRoaHGY6vifFxms1mUOfmIJyD+Pm+vj7uuece/v6Tnyy20z5H&#10;XXSAbjH4ftHOA7j5Zz9j27ZtpKXSwW1Mg72TJpaR0VGuvuqquJOjdwLnXlP5vexgXo14L3RZ6xlR&#10;ZM2NhG5SAv4A3Szza/9Xt93GF77whfyPdHrj8jGaOVg6jvOXv4hSTcA3gl2jSuKU1CcY7wLx3isJ&#10;HkOGbygLzFM4e8XzSXPq1JP0VpOIOhDLZDbCptF1iGkldiDPbHRGBREN0VxrLWOTwsyU54ILTue4&#10;1OLR4GTkKs3zuB7yHkfB/gxGy8hMjcxE7Yo8/hZWFiLCZDbF+uH14fuShGi6hoCzUROoT+IwImTe&#10;kBrok3ES1wiOCxq6N8UsiYmF3c54ml7pcUNceu7bOXvJC0DBFYaxLQxvBcQ0yJr3k9UfJkk8KqHA&#10;3iMYcUHPgc4it4G1FCZQYz5DVPHNKqXSiykPXopNzgBfDZ+2wagXtS1yYu6p5VvMHR2FUL/SBBO6&#10;M+H6UM6iWl3CyuNWINm32D5+Ny6t4bGoMaGjlnbKL4wieRiIoo6oCVkMM8O2kZtYtvj5GJYQ1pwt&#10;PhMmN46/NRt0spCqAoPaZHmPYdN4jRktx29qXiLTtq39nwcRUO+QpIwfWMzq+x9mw9btnDTQByje&#10;CA4h6WhkhxfSNv4bfnodX//a1+jt6zvo7WXOMTU1RX9/PytOOIFXXvxKjj9hBXOPTFG2bdnKlVde&#10;yeYtWxgfH6evtxeRINKmXjubjDj1g4ODXHvttVx55ZW8+jWvPujxH80IyTnPwNBgm1rtntjrtMXu&#10;ULnWxPTUFMPDw5RKJXp6euaVCWp3SPr6+rjp5pv5wdXf55Lf+e1we5jjNO71WNre//d/+wo33ngj&#10;ffNcd+1ZsCzLmJqeZsGCBZx2+un89qtexdCCoXiPkiIT4dXz4AMP8v3vf58dO3YwOTFR7HdeiXMN&#10;NIrenh6+8pWvcOmrL+Xsc87pOhhdPCaYmp7iu1deSX8MAB3UcyKPlBtDmqbccP31vOPd72LRokWH&#10;e7iHDe0Z7yRJ6B8YOGi6lwLqPaOjo4wOj9Df30epVCoCB/l+OiqsF6FcqfClL36R177udRy35Liw&#10;jY6G5kCClML5J76UrRMbuGHDN6CviZM09r5UVExkpAR7w2V1yo1eXnbW77Oy72mg0UI+ev3EQ0Ih&#10;Sr15cgPjshORQJcKFBdzALNrTxgU1ZSJqTLagGedcgIJuasyn621Miqz597ggIYITgxJIAREEzpy&#10;IBNhy/B2dkzvwKYmanpIPJo8uqoFNcqppZQYFvc0sNqI7zcJ9CIbqQ0ejwFVbM3wnJNfzrOWvjxm&#10;LMIiMVLI/0WHwABjNKdvw+puiIrl4QkefjKaFOPZHwIrxyBoaM+q4KVJ0/VR6XkF1b43oXICjgbW&#10;RBG8WZS3Ft1otpE+OzwpJMHZiJ3DQvR/MeXSb3LyiqU01n+WHTO/jLQkG1XYpXBMD4x8/8FhyiOw&#10;NmkyPHUXuydWc0z/cRz4KtcOPhNQQliUWk7oM6xJHDNec24bPlLROr3bKx4xCQ4h0wQjFbaNTReH&#10;5pnjDx1B5DfWRqPBZz/3OaanpxkYGJj3dkSgVqvjUF75qkt461vfytPOOovBwcH9fu/t73wHa+65&#10;hy9+4Yv84PvfJ28naGJtTif7DetWcM7xxX/9V17+8pfT29c772M42uFRsmaTf/mHf+CZ558Xovkd&#10;0vdAiwYNYoT777uPq6+6il/+4pfcfffdVCsVylGnolPkTqFzjq9+9atcfMklGGsOTGXSFs1q165d&#10;fPGLXyQxBmvmlbsuDIKpqSl6ent5yx/8AZdddhknnbyS3t79n/8P/vGHuOXmn/H5f/08N914U6gL&#10;SdN57J1IQykxMjrKP3/6n/nMZ/+lIyeriy46Rb6W7vjVHax7ZB1pkhzaY0JCsKFarbJmzRpW3b2K&#10;F170wsM13McEqkqj0WDlypV84Utfon9w4KCi+Bopwj/5yU+48cYb+elPr2PXjh309vZirZ13dq1a&#10;qbB+wwa+9a1v8a53v6vja97E+59XITFlXvH0t+FV+dmG79Es1zBpgliwmuLIaGod6gkDzWO4+Om/&#10;x3NOfHFgcNCpY/PERJIbRY/uXs+kH6aUGLQoMrA56a0jbomqglGcrTAynrLyuCWcc0qgTUVfdp7Z&#10;jFbxt7ZtZUah5k0wEgsbUQCPRaiTsWF4A80kw5oyOeXfF1H9kLbxEnh0kGLw9JopRBvx2H3Q2NCg&#10;3O1FcTTxM57Th87nRae8BinmB2zIURRRt9z5UT+CZquxMgEoTnxLwVxLcRueA01KJKEAWWA7oThf&#10;pVx9KdW+N6MsDwa7JGh0EnNtj8qMAAAgAElEQVTzH3KdERvH93/Ze/NoS47qzPe3IzPPdKcaJVVp&#10;KKnQZDUCBEJDaQBhBtlGjLb0bGzoRbdtaDBuT237dfO8THst/NyGt7rb7bfcuA2WeRjbYIyEsEBI&#10;AmSpQXMBAg2oNJdU853OmJmx3x8RmSfPHermqbqlkkrnW+vWrXtOZmRkZGTEHr69dxZDELjnKuCL&#10;jnitOgBiP0yZnbxGFF3I6acEzO2Yod17mCA0WOMqiQcklFsxshfKV2y3mYBp0WCGp3ffwYaJ1wDr&#10;/Bj5CVr0yBRGpMz1DMIpa6tM7m2yrl5lT2uBYpFrBiX6n/NpBSRCTZVb7trO2y94OTURR987SgtG&#10;tjje+d07+fa3v72igLYQ2Sh0Ol3qY2P8pz/4v3jvL/1SifNcWNvk5CQXb9vGxdu28Y9f+CJ/+Ad/&#10;wN69e2nU6mRstZWun23G440G99xzDzfddBPveOc7hrqPFwOsKmoMa9etY+3atYfV1rZLLmHbJZew&#10;Z88ePnvt3/AXf/EXzB44wFghLudgKB5Tr9e56+67ue+++3jN+a8BWHrTlf6zyuiN13/5Oh566CEm&#10;/LyzQwjpqkqz2WTzSSfxiU9+gtdfMSgwOY/14nggcEkEfvqtP8NPvvmN/OWn/pJPfOITtJst6r4Y&#10;5UrXdd4RF5A71mhw8803c98993Lea15dqu8jjFAG2Zz9py99ibnZOdYf5nufeTYzL+A/felLL3hF&#10;I3t/wzDkuOOPp1avHVZ7V19zDVdfcw0PPvggn/zEJ7nuy18miiKqUTScgUBdIdnrrr+OX/7VXyEM&#10;yrI0ArdvGfccqlLj7a/4ZU7esIX7H7+VZ1t7mG5PQwJhWGXN+Ils2fgyXrf1p9k6eT7ONJ8uonsf&#10;azCZwLer+TQx7X6ec3UVsTWLJSgBEee2itMqc3NVtq6d4JSpjKZih6ZMAbmSUBQxZ7op7Z66AnRi&#10;UbX+OIsJDfub+9nb2oMJja/p4TIT2ULUpc2oURqCCiEJRjvuGw1AQ8BipIfxG3FqU6bC4/jpc3+B&#10;qXADKUoq4oODfdu5EO88KGm6k8Q+RmASVOtYdVms1BpSNc5lpv1qoQf7MZpirAIJcVrBRBfRGP8F&#10;LCeS+vF3PKAQ523wg5YpjflsXpjZKXE/eaxGiBLhom3yx0CCUK++mtM3X43R41BNMIsyKqzwMH1h&#10;PfdmusxbCIhEGBGm299jtvtoQa9IyKq9e7KTb6vsZHLK1qSxjJuUDRMNSBb2OetXmVsQEIM1Slir&#10;YoKQJ/fN4H0aGFE41Crnq4R//MIX6Xa7BGE41GKrQKfXI4gi/uS//JdSSoZD4Rr+NXjXz76bv/jU&#10;p9i8eTPNdsu9ESXd2DnlSpXPfe5zOf/etX9s0FkyJTpOVicORVE2btzIb/zWb/JXn/kMx2/aRKvl&#10;ZuVK4178PggCZmZmuPkbN5e4quTPo91u88///M8DSsBKdKvsGFWl3emw/rjj+NRf/uUiJaPQ0WXb&#10;tdZSrVT50Ic+xJ//+Z8zNjZGp9MpHWCeHVetVNi3Zw9f/vKXV7yHEUYYFjuffoY77riDRuPwswwV&#10;53UQhtx5553sem5X/l35SIPnH5lnY7Vw9tln8xf/8y/46Ec/CkAvSYZLxyJCrVbjoR89yB233z7U&#10;tY14No2nNERUuXDzVfzytj/m31zwUd519gd560+8n5/9Vx/mQxf9Cf/6Vf+JrZOvwQWH+pASFkej&#10;HkswiNChye7mc4RRgJPZcyISAqVrDDh5Vuh2he58xEVnnUkW6uTL6A3x8CUnThVDCgCmO106nZjI&#10;hKgYMC5ywxghlpSd08/QSluEEmamsIIs1FcEVJ3wHUpKI0owxvrieU7REDUoFpUuaA/TrbBt61s5&#10;dfxcMtVH8n8Df29OSXOX20+v80NEuk6IVwi0jtgaIgFiFDHWJaOQEqlt1flfrFHSYCu1xtXAFrwj&#10;yVk3xCsNnqzWF8cHKVJk4cu54hEwUII9+96G/n5ceykBx039FCdsvII4BbVdAk18m2aFH/GUrOIs&#10;cLNMbUgQVGnHT7Bz3z3kcTeLlIBDWzojVaqqjEcBNZPNAZc9Cy2vaLikWJZYLdWpSaq1Cns6ytMH&#10;2r57/Z4fDRzYv58777qTKAjQJaprL3WXCqgXtLrdLh/+8IcP3YsguJgMhYu2XcyffvKTjE9OEsdx&#10;6UDdbJOsVip8f/t2fvD9H/Q/l+FSD7zQsVqbSzHOa9u2i/kff/7nTExN5eNeuh0vWN933330fKX2&#10;Zc8veKkeefgR7rv3XsZLCFALM5RZ6+L6Pv7xj/Nq70UYNqi72M8rr7ySP/zYxwDy5ATDYHxsjOuv&#10;v57du3fnfRlhhNXAXXfdxSMPP0ytWs0V58NBlhq3Wqmw48c/5tZb+imaM2/HSwUiwod+7cP8uw99&#10;iE6nsyztcbkRiYKAffv28chDD5e/qHPDO+aNZ4aoL30gWuXkyTO5fOvP8IYz3sVFW97IxsrxfeYL&#10;9OUvHbJw8IsMBmCmu4/983uIJCTw6b+yNLROCCnXmPXuh6QrmG7IK08/o/CtoJmbqVRr4mlFGX2n&#10;T21ppZBYBU1zPQIUrNBMmzwz8wwmFMQahMD5LlLrA3P6QTlZsb+QDmsqsfOQ5EQQd11LSCIJ2o15&#10;2fi5XHzalWSxKy4xrc3CSfx4ZQI3wD7i3g6UjgsGkg6GDtgAta5Ij6WcRwNVUBefEqcbqdbfQBC9&#10;Cqg6lUCzxxn4e8yUnUyIzjvofxXF4YVpl/qCt/qXxz29TDCaZMtx76QWvIrUWqBb0oovrkH1weDi&#10;lBebZwhQKtUeu2cfoJnscofm1K5B+twwL6UA9cAQqbJhrML6moL12af6ecpKt4W6rGRJGCGViGcO&#10;tLj3B1l1VoXSXPvVx3333MczTz9NpVIpne0pe72bzSaXXXYZH/rQh4a65sLlQYw4LyPwuitez0d+&#10;/dfpdbv5plh284uiiD27d/ONr3/dtXsMWZczA8Bq7S0ueLH/bmy79BJ+9Vd/dWhFA6BRr/Pggz9i&#10;585nD3pccQW59557mJuddfzoFVBUMtRaWq0W73znO7nqqqv698Lg8x7WGX7Nz/88V199dXmvjrof&#10;tZYwiti9ezd33nlnqXNHGKEs/uEf/oEgCDDS9wYeDop1OFSVm266qZ/5j5fW3M3Wjd/4zX/Ptku2&#10;0W63HUV1iPNr1Srbt2/PE22sCHH/OLnWglhEHJG8K87k6wK9++tlCsRiSA1eNFP36TH8qAzAvu4u&#10;OkmLSMI85WtWR8OpD+UeVUZvMrGyYXw9J61fU/iyELA9xPaa4p6De57+QalgrFMDXGYod2RoIg60&#10;ZpiLZ1y1RQ0RKxjjJoGoEOSB7kpgncpgtEUtbJPXcCD1geIuADuRkChdw+vPuJI1ZoPrj0o//72f&#10;IMYrPNnHavcRyBOukB5VUFegxUgWLJ6NWJkZ5gTiGIXoXGr1NwBjfnK79L6WLAC9H/BeeACF/+mC&#10;Ty2LRR4p/PJql7rxshYa0TmcctyVpMkkVsoSDDNvUUBOofLKqYgFSTCBsOfAoxxo7fA+kNArQVnQ&#10;f8HrMsRCPV6tMF6LqGpKQ1yaYifpDRe0qqQ5vayXGlKUZqIcaHXc9yIDRZmeb/zwRz9kemaGIAiw&#10;1pa+tyRJqFWrfOADH6A+1jj8TbBgYX7f+97HhRdeSKvVKhVcWxREoyjinnvuodPuHF5/XoAYGIWF&#10;wz0k7yGrk6H0Uzr+0nvfy5YtW0iGVDaMMezdu5ddu3ateGz2rO69596h0hhn8yBNUzZu2MivfeQj&#10;fRtCIWtM2bYWeklMYPjt3/kPnHTSSfR6vdJtCS6P/vz8PDfccEPp+xlhhJWw49EdPPCDHxCFYXlB&#10;tgSy+d9oNLjjjjt44okn3OcLzInHOrJxqNXqfOCDH3TJLcrsgQXDRlSpcPvttzM3O1vqmrbg1c2t&#10;8qo53d7VYbOgqUsZbo3Peuq+det2WfnpxQsD8FzrCdKg5Y3YLjg5E7T7VvGV4YraVZiZ6XDOllM5&#10;bs0Yjo/vhcmCmFgK/mHkfH0Pq5ZEFBFDoM52r6JoCM8c2EmPmEB8Pnn8xiMuU5MW8+v67wPtEWkb&#10;cWoLSOyrOTqVKO4ZztpwAf9q0wX+RrOeOO/BAOOIfqrbuLsHmz7tLZcGJEIIUUlxxf/8xlaGNiUu&#10;ADnRddQaFyByaj4+/U00E8WLXgwp/LDEhPbH+noaTntyHpH+9xnVyv1pfPD0iRsvZqr+apI4KByX&#10;nbN4zujCvkB+HRdf4irRR40OT+3d7p51odP5mQsUvJWhNEJhohYSpZbjJxp5xhwDZHEXpVrKlCoV&#10;0NAFzhthdys+yvXAHZ7duZPIW5WdlWsxaW4hFOh2u5z/2tdyxRvekH92OCgKfROTE7z/37w/V36K&#10;3y+FokW7Vqvx3Tvv5Em/eQ5r2X6hY/WoU4X/+7HdsHEDb3nLW+h4ClTptnx9jycefzxvbylBPTO0&#10;qFUee2zHkB0WEKHZbvNTP/PTnH6m835n1tnifZRBZtHNFQ6FzSefyDXXXEOz1cKWVVr8JStRxHM7&#10;d+YekRFGGAZLzbabv/ENHn/8cer1er6vl8HBjirKCCYI2L9/P9dfd70/r5+o4aUAKRg6Xn3eeZx2&#10;2mnEcXzwk5SBZyFAr9crbdhyukUm2Xgjrzruji+JDIWEGSJ4Cr2XqARPBw5Wz739AoQBZe/8U6Rm&#10;HsT4YmNONHasmYLlfgUEqqRUmWnCSVM1XEZzm6/eQrrAKr0S3AMT0b5wB6BKLC4Q21gwPkvWTDrL&#10;/t5MHlRixbqYBQ0Q6yhUVlwNCxefkKW4tYQaIxltSlyOahWDWKjbKhdvfT0BhVShgqf+aNHoPyBu&#10;Y2cxdFzAtCaops6Vp4Kqi7koEwSuqlj1/go5i2r0clywvqthId4qb/yYkf9lip0tdL2/BGXxJf1q&#10;JQvpCgtEO8F7uyCSk9i89lKMr0uhfgQNKSZ3WbogdvBCOngJJSDL2CAY7y0JHb0tmOPZ6R8R0x3w&#10;qLgrZEpReZFTEerAeCCEacr68UqusKh4713JOe7idgBJc92kGkXc//DjPNvquPE6SsHgcbfHoz/+&#10;MVEY9j+UwVtbOGLOAu7m2Ft+6kqiSrRqvN7iAv7GN7+Zs3/iJ+h1u+66GdVnwU9x40ScdbnT7fLY&#10;Y4+582z5Z/VCx4A6vvDBDKlRiXuL3GkFAeaMs85yAefDeDQ8VTOLUWBBmwuxZ/du9u3bN5RHQ4DE&#10;Wmr1Om++8kqg7+VY6XqL2iqcs/C8d199NSeedBK9OF40v6Qw79S4H98RxhoN7r7zLu67+57S/Rjh&#10;JQxd/N/iOtpqtvj6175GrZB2+qDrbDEWTfs2wIWyWLEN4+M4v/XNb9Jut485o8yKKIzFcccdx4UX&#10;Xki3s1hhkAV/KP1xNCIEIsTJCgqKR0ZUz+NdBTAGxOQSFRI4Q2ZmpDT41JSS/5mLOccoDCjT067G&#10;Qx4Tm1mqhGFKDACKTQUjNbZu2tC/hP9uNUYy0yAd+p0LwpDZ9hwzs9OuQB/qvRLZWWUhYA0Gg6ol&#10;6cScteblnLb+rLwpWVI68B6BnBI0j+q0z0iQ7WdlvRdLezRSsVQrZyGc5BstCLQ6MGUZbqxXWpIK&#10;NCf/arghCDl+7dmMVU7GpoLVlP6bNNj6Yi/H8teLjGW2+QzPzT7mPQ59j43XDsre2MCVHDNOiUSI&#10;/C3nfruhhWvN3aZBGPDcnj3MtloskuyfRzSbTR577DGCIDh4EO8CWGuZmJjg0ksvBYYT8spibHyc&#10;N77pTczMz7uq13G8qAp211d8HfiJY5rNJrcUghy1rOXjpQz/7E/YtImpqSmSdHh/22xJ+sAzO3cy&#10;Pz9fWtHIFIpup8MZp5/O+QdLo3uIyMwcLzv9ZZxzzjm0Wi063e6i+bVoDsYxvSQhTlMOzMwwPT29&#10;an0a4aWBbDctrsE7duzgnnvuoVZbOZ1rZvwxIsRxTGLTXBZbaeur1+vce889bL/fMQJeSsHgGdTX&#10;ydq4cWP5czIjh6dztlvtI9jDlx7Cmd4BOonX+goT+ZCWfFESa2jUJjnjlJP8h8ZXNXGW88PSsr3Q&#10;3pc7swrelkANc915VzpP8hqM7vrD5LpSfDYqUBIiqXHeCZdSN+uwpIgv4FesUt5XoZyWZhDQfcTx&#10;Li/DLk0lGgYqYKlRq5wOrPUuP+Pcdvnqc6RU4iX67/+sRpvYOHkuj+95FKkoKqHLn58f5nOYabne&#10;qUIlUNrxLp5r/piTJ88atO74STqcAuxjV7wiWIuqrK1Xea6ZgER+mpRTEPpD7fqQpYPuWiXJLKJi&#10;VkmtHg5zs7PMzc8jnkZSVtmI45izzz6bTSdsAgYty6uJ115wAVu2bMFaSxiGpa8ThSG79uwevKdj&#10;2PqzKvDjOj4+Tq1Woz0EBUhxQlLXe5+Wv4S7xt49e2g2m+WTD4irW5GkKZtPPJG169aV7tswyObL&#10;u979Lu668y4aY40V55t6AS+1liiKeMzTx0YYYVgU196///u/Z35+nsmJiZVP9J6JNEnYsmULs7Oz&#10;zM7Olnq/giCgOTfH1278GhddfNFLKhg8p+v6jdwYV0S5zD6TUS8Ftx/Oz88f6e6+pBBOt/bTSpoE&#10;JvQbuKcqqSlKVeVaE7BqCKlwwsAL5WkSmu9/h4yiyOu4uIoxAamNeW76Oaykzhvhg61tVkxiBXpM&#10;bqtXQyoGlQRNUtZHJ/DyEy8go/lkyo4UznPwxfRwDjGrM8TpPqpGEClfi2S53qkGiDmBIDghfy4u&#10;2W3qXXNHaEFRXPu55d993L/cGGsnTufZ/XVimv75GMQUal/kY19O4QqNUh1L2Nl6FCVBiHKVMfe2&#10;+WOH9dtYqzQiYW1NeG4uhiBCB+JZSrTiNadcnVKlo8qz021esW5tP2vw84yZmRkfJzUE7QTHST3l&#10;lFMOu3DcSth2yTY+//nPe+u6IktVj144PQSSJGVicsLRCCXLCTdCGfR6PeJeL1fQStUywQlJK2WQ&#10;yt6YmdlZ2p0OtUrloMcPnqyExnDWWWeVP2dIZPf61quu4owzz3RxeosOWtSt3DikVpn08+6lJLCN&#10;cAhYZnqICNMHprnrzjtdpqkSyATe+Xab3/yt3+L+++/nv//Zn7F2aqrU+UEYcuutt/A7v/PbNMaH&#10;K9r6YsZCo9ow3pwBCpoxhEX68QiHjXAuPkAnbfqXIIvLcMKy5ltJyRcEwaaGtY21TFXHsg9zbv5q&#10;LdW68P9iSU3KXG8OxDoefcEzo7KY23jw9hVrUjRWzt3yGhrhun5bejCBNGdJA11EW5QRrEv1yIaY&#10;8CRMMJV91O+H9I87ciJu/1runbT+XiuM1zYzURtjf3caNTU3b3IvzkJ/78rjYRSCimXHsw/TPa1D&#10;zUT5mUXVd9g7zdb5CKWhKWhWRFIcDW3IR5W5so0ROgl8/+HHecvWzRzZ57A85ubmSHwBOBHBWrti&#10;OlkF0jTlxBNPRLxHZhihdBjU63Ve/opzV7XNEQ6OfXv3Mj8/z9jY2NDPs0xlbYCZ6Wk67TaNErSQ&#10;DAqYIOAnzv6JofpUFsVkBI1Gg/POO++IXGeEEVbC/ffdzz13383k+Hip4wXo9nps2ryZSy+/nCAM&#10;iaKIVJWgxDtcrVR45JFHuOXWW3nrVW89zN6/eJDvW/7vZrPpsk4Nse6puqrl4yWf1QjlYKZbe2l2&#10;ZhGfxWlAPsqluXIPSjDY2HLqppOphuFieWuVuNUG8iBpcMLefGeOTtLBGtcTybg1WRrZZciNxWwA&#10;OSPDKAkpkW2wdeocBEevEbIYHkWXomNlXiAFcJmlygZ7r/wTAOtxKW3BMzkpxmVo/tkqQorXAvAF&#10;Bp3aBVSoROuZrNdx2aP7bqtMVbXDKprWPYzZ+AAtnS+cK2QBVVnm6iFuwp1hwFhlXALC4tweemq6&#10;6zt9T4it8OSzu1c458hienq6n0O9LHXKL6zrCvSVkQX3xYes8N1A7R3gscceI06SoeqXZNSpdStQ&#10;mrIZMjc3NzwX3HtM1q47sl600Twe4Wghm3vXf+X6nGJbFp1Oh/PPP58NGzewbds2TtlyCt1eb0UT&#10;lqoSBQGdTodbbr55II3uwrXhmIUIc7NzbN++nUoJL+vC8RARqkMYTUZYGaar8xCkfnNxopPLNOUE&#10;yeHyMBtsJ2XzuuMLmnc/qelh53TOaTsZHcnLnQb2zu6l02v7AteaVzNXX5F7+SYH/SMpFisWm1g2&#10;TZ3GaRvPcUfllKnCmGhRhC1A+v85vADw7Mffs6kAVd90guSKRrEHS9XEOFRkCoarrUJWfyL3VLhC&#10;fyJ1GlFIJRDEqs+OIQNxGZoHyq9UPdwVWTRi6NkWe+dd0bDMy5Zx1w7lDlN16qGxlvWNOpUwqwo+&#10;RIOF4yRTdIFUAzrxoRC6Vg979uyhF8dDbWhWlUqlMkCbGglnLy4sWeBOhLjb4+abb6ZarR5Suyef&#10;fHLe/sGEk+np6VKF+pbC5OTkygeNMMKLFDMHprnjttuIoqg0vTlbk9/0xjcCsH7jBs579atJvbf6&#10;YDU4MuNSvV7n1ltvZddzz+VtHusorlE/fuQRvrd9O/USCkPm/S96QStRdMT6+VKEOZDuBeOF8dzw&#10;X2BBZ5WcS0EghsmMNpVnRcqs36sJzXm0YgK6tosr/e68DSan7GSKTomXXAQjYGyKiQ1rwuOZjI4n&#10;jy3wdKXF2akzIXoxwXz1PBr9+h+5k2HRPQkU6nevLpYqAug/UaEehtTCIKdMmawmSd6vIdyXOJ5k&#10;uzfHzn2P95vw/xl+JrmTrc8qIdYyWQ0Iw+HHaZGDzrvBUjVY6dcaORqYmZ3FDptdyHs0JsoEKY7w&#10;gkTRKFFUCr761a9y3333UfUpNcsqkNZaxsfHOfEkl9BDOLjy2Ww2h1ZOM6/JWMPtFce8lXWElyRu&#10;+OoNPPHEE1SiSuk5niYJGzZs4PWvf33+2Vvf+lYf2yYD9SKWQzWK2LVrFzfddBOwYN86Rg1JxfTW&#10;1157rUvxWzJBRebxTZKE07ZuZXy0H64qzHx7ztGmgEx4H8BQxl7FpDARNAD6larVCf9KWYXl4HC6&#10;kC9Sg8FaS8/6vMci/fgMNb5OxvKCbl9lcDeq6kT1iq1x2qaz8vNyNcJmCkzBepgpGrkJ35JZ71fH&#10;oyEggY+NyKppuwrbg3e1MB7icCE4BSPMvRcD45gl9rY9jCRUIl/xW7MYjawNWTIH+PJw9TLSpMuB&#10;zi4gLnyDL7k4nPJigdj6c1SpaDYbM5rdISgdCi7nmQtsbvcsSd7L5x+zszOkaTp0heYoihYpGiPB&#10;78UFp/O6YnfGGHbu3MknP/nJoecDuOKNW7du5cTNm90HB3s3FFqt1vCKhrXUarU83eexKvyM8NJF&#10;kiR8+1vfptfrESyV+GIZtFot3vCGN7DhuOPyz17xildw+umn0+l0Vm7HywxpknDT17+eW+uXqjNz&#10;LOKrN9zAl770JSq12lAm1yzl9huuuIJafUSdWk2YOGg7o6wApAhgpR9MrWS0l5VhsTRqVdZVM3e4&#10;6dOdfFmT4WSwrFZ3pjl4tUAUg0sjK8bQTdoc6M4gRglVMFqwpWcZmsQiohjPgRIfyWtQLCGxqaAm&#10;cbQphaqtcurU1vw+xAu/Gdkq75Ml95wM3p4vBiipaxNB1eRCuPrCb5Yy3gxwZezbQJucgmTJPQhH&#10;Clq4KZc9KkBSKSgSKVZbKDARBVSIURGshChufLNCiE6o1/xnuX6Lr+mSitAxLSy9vDNO9dGhb3nW&#10;wmysviqnV4Rs4OhgkiIlvXauqjugBpUURQlUiAzsn22yu9k9JKXlULBQGZibnSMteDTKbiphENAY&#10;a+RtjmI0nh8Un9+hpsDOaVPaf957du/mP/zWb/Pgj37EWKPh192V35nMI9Lt9XjFq17FGh8/cTCl&#10;M01TWq3W0MqMtZZGo0FUHSJT1QgvbKzGmvEitG8spBZm/3/66af5xje+wfjERKnYiIzCE0YR27Zt&#10;Iwz7dMQtW7bw6lefR6fTLj1EtWqVe+66hx8+8MBAPwf6cWTFh2VxpPaXf/n2bfyfv/f79LpdKitk&#10;jioWQVQgSVPCSoXTtm496HkjDA/TSmbRzKqLdQHdAjbjUg0xE1ObMNkYY13DWUdzX4A4MT0X/4dU&#10;NhYi8IqGxQVfx2nCbHcOCZTAGkQFVyzcKxboQL0J66tBG5zgaWWMZjqJJQRxwn9VatSo5/01he4s&#10;dhqIIwupV6zUABUU4+VxLYxi/+RMYVm5UrogkqLsAZ1joAplnmbVtbTarKlMsUOsvwvTd9gAEJPE&#10;+1AsjUioSAoYrAlQMU5B8jEummuay82pPkVNJIQgpBXP0csUDX+MMHzA+0wcM9OOCY1L1SsBVIOQ&#10;PP5kKDjvVyiCEUOAEAhMN5vsn2sO3bfVQi/uDYzqihubp34FQdDPMCSy2lNohCWgAIUAbfcsyo28&#10;qmJ99fl8w/a/7r/nXn7l/f+Gm77+dcbHxgr+2oM/10wAsdbSGBvj9W+4Iv/8YLA2pdfrDS1kKjA2&#10;NkZUGXGhjxmshhf0Rbj4FLn9xfflhhtuYG5ujiCv0bD45ooCt6rS6/V42datvOlNbwYG4zHe+MY3&#10;0mg0BuIJDoYoitizdw/f/Oa3Bq51NIxIS6WelSHny8HWImstn/ubz/LvPvAB9uzaxVijMdR8FBHa&#10;nQ5nnHkmlxUoayOsDsK5+TlMIKRWcTEFkLkehH5cQBlYaxkbG6PRyNIi+sbyNoeEFKzX0m+n5gux&#10;4BkvmlqX1tN/ttT8yj0IXmB2dTYMVgNU68x3ami9gdDCpjHrpo5jor5usDMDvwda956g/hHCGMIU&#10;hgghQSUFQrICgoLzsFiCUqqGCVJ69gmSdHYgtqBPAHJCurKQTnWYyBQlUQxBPwwEIVUIpEmaPoVq&#10;BzGGwARgV1ZOl5ap3DmWgDh1vMmZuf304g61AXlEhp5P3V5Cr5dAZEiNghHGQgNdRX0l7TILU6Yu&#10;B6o0Uus8LygaBsy2myi/BOwAACAASURBVOxvzgFHpgDZor4s2DDSZPjqz6gb5yxgOKMljvA8QJWp&#10;LBjalB9zkUG1YX5unkd//Aj/9MV/5O//4R/Yv3//YircQZovZinrdLu84pWv5HWXXT7w3XKw1tLr&#10;9Yam2llPncry1Y+8aCO82FGcv0mScPM3biZNU/++Hvy8LBV5kiSc/5rzWbt+7SLF5bLLLmf9+vXs&#10;37evX2BuhXemEkXc8JWv8IFf/QBh5ei9awuvFwQBE2vK1QVZrg2A/fv2ceddd/G5z32Ob37jZlCl&#10;3miUusfBrPtKEsf85JveyNq1a4bq1wgrI+z1ukjgtUXxno0ivX7YBsOQMFxNK9XizkxUK1SjlBmr&#10;RIFP6ei/s4OH9iFKmvsQnCpgfWrY1MB8EmNJnKcksWxcczITleP6l87GZWHbGe2fgtdDQWQtUbAB&#10;jTO6lwVNsQSu9gIJqMkpRCtm5JIEYQ+a7obQBYUhpp93Sg2Ii4o5tPwvy8Nm45Z10ZDTmGAO7EMY&#10;bSISEJgATTUbhH73/e9BgWexQiJAAsz3YkSqzLUP0I07EBXPKs93zWhmqQpWXfHABFfReyISjLXY&#10;oHygnlrAKCGCnZuDJMEa9yya7Zj5FaopH0mkNj0kJdOIEEV9CstI6DvyECA0hmuvvZaTTj7JZdHT&#10;FVeB/NzUprRbbQ4cOMAPfvADHnzgAebm56lWq3nNjLJzOrOQpmmKWssvvOc9jC0o9LXcnFALsU+p&#10;PBR8Zp0sW9Vovo3wYkcx+9s9d9/NPXffPVCPYUkfvj/HGJMrG297+9vzdooKxcaNG/jJn/xJ/uba&#10;a6lUKqXemUqlwiMPP8x3vvO/ufTyyxavCxnr+1CNwUMgu48wDNm7dy+f/NNPlE8j65OuoK5yd6vV&#10;4rnnnuP+++9nx44d9Ho9xup1Am80HNbw0e12Of6EE/jFX/zF4W9shBURJiQ+aFsKPwvRj0E4GNxE&#10;Yigx8KDtkVnqBy+/plZhrJpiWxYCxarmonqxp8V3ZyAmIA9AER9DkRIjLkJFBMVSlQlMLt36lgY8&#10;FoM97V83E/3XEEUbSBLrg+0NKkHejopibOAs5KWGSzA2pdt5mKi6G5Xj+oSfnJ51pFaKAMV6ZcnR&#10;wayv0GztNGn8GIHpYUUwxpd6XMKKk9HEnEK2DF1JIDYBrUTRANpxk26aBfpnIfnDq1JNMfSAwIfJ&#10;GFEaEQRWsSXnN2QWXiFA6c3PYHpdIm+Ntpp6z+DRgbWDyl0ZKC6QPbcs86JkL7zoEAQuQ9v/+tSn&#10;iH1K4tKbo/e+ZYHfUaVCtVJhbGxsqHoZRSjQbLW44IILede73uk+KygXywk1Vi1pkhzSnAmC4JDT&#10;4o4wwgsJRYUB4Fvf/Bbzc3OsXbsWtXbFdVlV6XQ6nHn22fyrc1+efz6QstoYLrzoIj772c+WNgYF&#10;QcDM9DQ33XQTl15+2aI2n09ka1MURezZs4c/+tjHSq1VIoP5K7PPwjCkUq0SBQG18fG8rWKc4Urr&#10;quJS/7babT78kY9w+umn522MjB+rh1Al9YpGvn8xaGnOxOoytBIIxGBWogGUeH4Hu9qEgUaQggoi&#10;js5jrTqj/nJdVeMFYMWo0q8PARCQMk5P16HMI7Qwmm2ANmduLer8wLUWfE4dNVOkKEZAU+OCqQWU&#10;1Fkv8xdj5RgBEYOIIY1/CPoEyCasQih9D00myq+eqKiQt+/dGLksKwgtks7DkO6HKMWYkDAQVC1G&#10;wgVUpIO7yYoLQioRXeuCrq3EJD6X04KelbxLR5l7Zj6lYwzYlAAhEaESKqK231hZczIuZgbbwVWi&#10;92+JVeQoKhpq7fBPXt3YB0FGwWNEnXoekM31Q60jsXC6LkxtW2oDB1SccaXb7dIYG+N3f//3mPB9&#10;KsPptmodPWTIYPCs3dFmfgzhJRoMDoPvSK/b5brrrqNWr8MQAmu31+PCCy/khE0nLPouE3xff8UV&#10;bH3Zy3jy8cf7cXUroFqtcvMtt/CRj3yE9Rs3LNH5Us0cNoprUxAEKxYEXYiVtuiFdYSK11yyP/73&#10;/Pw8rzn/fD7wwQ/k54zWpdWFQWx/fViYvtR9yDBvvxFBllE0Dm0N8Z6EQuarCKhrQkDieqcZJepg&#10;rWTCMoiKJ01ZRB2BqpcETHfGSKUK2AHKtKzU+2UyFolMYXWcRBUIXbrdLA0uGc+6bIE9J9yK7qDX&#10;egAh9iEpnnolro8mq869akjJgq+LYqxTbR6n17kdkZYfXfEWneWexNL9ErJn6Fppx4auDZyXyliW&#10;rMI+BCzwzHSbXhg64ca6sTcybEHKwh1oShgkYFN33wrGMnSA22pi+LvpY9isQSMcXSx8zofkxRDB&#10;qssdHycxv/Gbv8mll116CL0ZXmHIUvGONvRjCC/RYHDIrO7u/m+++RaefPJJohWyHhWRWsv4xARX&#10;Xnnl8gcpHHf8cZz78pcftGjfwn5VKhUee/RRvvvd75buzwsRR2JnbXc6rFu/no//8ceZWtOPzRil&#10;d19dOOeDWGdpH+DuDadg9BsMyKt2H8azytebgvJTtIlPRYZIU1TFUUZghYDezIvhxHHU+My0lkB6&#10;xNplfxJiTc0L7f1ig9nxWSsDJeMEb8kxXvjuC2yV6gmYcAuJGhDFSKbgOE+MinG0Kulb95atowEQ&#10;JITBPN3WXVj7AIH3MPhwZN+r1VypM+VMyNP7+odq6NFr30tq78eECYK6UoEFS8LCpdDoYO/y2hoi&#10;PpGVoBLQ7EI3DXEZtaz3KWX9KU9zytAGOlbygnpGMsVTvEV3iGrqvoZKgKWiMQEFKzIchqi/CtBD&#10;e/piTE5hGS2vxzby9cTHg6Rpyvz8PO/5xV/kw7/2YWDITVadR3bYjVlVicJwpOCOcEzAFlbOW2+5&#10;hdmZGaIhaIFxHHPyySdzwQUXLH+QX9yvetvbSqXLhb5CnyYJ1113Xen+HKsoGja63S5BFPIn/+VP&#10;eM355wMjBeNIwWB8BecFRejwNCOFkjEEgDqxdOHWcWgqi0df4/C0I4fjJ6tUxboA34XtL8GfUlFX&#10;90Bc/ECmwKgYL+wGzDNFTNUpFgVFo9+Dgw2E78UAn+F4rN2K1QhLjGrsqDWpQa2zJmalMMpUB0cN&#10;IhbL92l3bkQ4AGJAsjofBjRkdZWNwI9Hlj43dQqAfYBu69sI0zivh/POGE1xNT+W916AHVBCrfXF&#10;HEVAAtqxEGvgE40VYz2EYs2SstjVjJnvgpGAmJRULMYaxGZtDTlDBZJOh/jAASpi/JxSUoH0KFrk&#10;bF49fjg4XXkk8L0UkK0lQRAQxzHz802uueYaPvaxjzkONQenSi1qz1pnXR16g1bMKD5jhGMAGdvc&#10;iOHZnc/yjZtuYnJiYtkdZanitc1mk7e85S2MTYwv2ooWtvPKV76SLVu2EMcxZRGGIXfffTeP7dhR&#10;+pxjFSJCu93GGMMf/dEf8XYffF9U3kae1tWFEeu1OFla1Bqu0LQO7jeH+bBkiR5lFuP1Y0Ko1gna&#10;JVvL+PoW6+s6eDu8VlGd4EBrknbP0WtsthIs5aHMigCyUERdGJMwRa12BlBBAl+vQUAkwEjgrYtD&#10;VA8nQBGCcJZO5056yf8Gek4BUZOFD6w6Mh8GedzKPlrtG7H2e4Qm8sqNOzJnQC377HXRIuuJTCiG&#10;XmKZa8dgovzai8PKl0sXuPTSvmuuRbOdEloXP2SN+riKTLkekpolgsY9pNXGKFgfrGaFfjTJUTCM&#10;yLIBSgeHQmlX/Airg8y/erRGvdVq0et2+eVf+WX+9JOfYHx8/JCmrBhPlxx6rXdZrlaFbjPCCEcR&#10;brtz8/+OO27n2Z07iaKlM28u3PtUnVdxamqKiy++eNHxuS+/EMN4yqlbuODCC2k1y9VsEhFq1SqP&#10;P/YY//Ivt5c651iFWsvs7CyN8XH+9BOf4H3vex/gAsLxctZoL1x9GKeNC2KN+0MSV9EaZxkXyhdW&#10;yTPAFmV0sYhYR5vxVblLQ/u8x8xPYryQXxOlKilYQUzFWdlVc+8Aoi6jkI9jMFmBK3X3ZMXm96ai&#10;WBPSTg3dtIpa0990M2aN4AOHneU6l6fJbsnTjAbub5ywehqB1sAaVCquxAQxJlWMJs6rUcqjgVMm&#10;NCBQQ2SfYm72K6Tp90C6hZrldsC5kpGC3I/tf0H2q/CH4jf+QhE7tYjPTObqhLTpxl8i7Xydqmkh&#10;1iAE/gzFkjrPjxr6hfX66phoP3g9U/YCINAEi2HG1pmLnfBiMYhxlqJ+VwueNy227YL78yt5V1EX&#10;eForxEFAaC1B6p6nNVkRRz+3SgpKBiW0PeomwQSC+tgbwWKk4H95HgwiC93nh1xqb6EbfiT8HXEM&#10;rh19K2eZn6GuUwjoViBRy/TcLI2pST72R3/Ex//44zQajbxPh3InufXvEOhTI6rCMYSXaDC4K8bn&#10;8OUv/ZNLjoAs+e72C9f6zwQ6nQ5nnX02l7/+df6LftsDa0RB2bjsdZfTGBvDpmm/D8uMf5b+P4wi&#10;vvKV63NB+qXw7hXHJI5jpmdmePkrX8mnr/0MV/8f1wBuyhmfJdMlRhl5WlcbXv7OIwcoUoYkyzRU&#10;EorkQrP72wwKs8MiD3bui/JZa5OViPVjNWyqGDGed+/iHfo0fsmrh0u/ycE4AVwcgIqSGtgfV0hM&#10;nTwRVJ4pymu8/pyVl1QfsRFsohKeidrQrSpGMWJ9nIajdJWJ0XA0otSPhqESdAj1Pubm/hprf+SC&#10;19Xdr/U0MckoSvlCVxSCs4KM2QF+AZTM8+NGRj2tzgnT8/R6N9Ke+ycCnsNIgBpITeIWUOuC2voo&#10;PrviTNDCKLp0sSBgYF9H6VDJUwKLCsaa/rNYOMTFSw34l9zv+dSyY1+XNHJULNeW5s/V+HsrP0WF&#10;qlp6M/tI0wQkcP1ECVj1cokH78mCjUVYyge4MhRnVXNtsDoCwwgrorgWZQJImZ+yyOIfVJU0TZmb&#10;m6fT7fKmN7+Zz3/+8/zKr/7KEnPo0OCW2/JnG8nqdhz7ws5LBi/RYPDsHXrwhz/i3nvvpV6r+b29&#10;f8xy72623l522WVEUTQQ61HEQqXg9Vdcwdr16/P9drk0rn6rR0SIoojt27fzwAMPHLTtYw1xHDMz&#10;O0utXudDv/Zh/vbzf8ullxSSXhzj9/9CQEhBmdCBrQ8vf5q+3L4CBJfa1Gbeg8UHFETPsuhTo1R9&#10;fAWwJjAcPx7ww3YXQ0KgkBTuQAr3oiJ5Ct/l+w6phjzXG+O46jiI5z/mMQGKYpywWlKcc9644yG4&#10;EBv/EJUDGBN474bLqiSSFK5zsA4qVhIEg1UnINekSS+9g9ZsSGMixZhXoET0LfxeeVShH9y/0Bfj&#10;js2F/gVzwBJgBAwzxO1v0J7/O0Kzm8DUSdWQikWNxdiAVIUkyUc9f95kVxbXvqhT7PCKqZgQiyVR&#10;4UA7JZYKeCtRSJVQlnJDZ3VTsntwCpKoi5MwYhEJmO1Z5rsxsVT7U0nEuayteOVRS681FkNgLcns&#10;fgzOW+c8aMap5kdRSJfgEK4t7r0auYuPLRSfaW4FvfwyfuEX38M73vGOVbPauaJiwfDejCwd76r0&#10;YoQRjiI87eZfbr+dZ555hg3r1mFLpki11hKGIT/9Mz/j2/LGxyWkpKJCsHHjRl73utfxuc99jjVR&#10;5PbLJWroeFY8CkRhyN49e7nxxhs599xzl1VOjhWICL1ul4nJKd7+znfy3ve9j/Nfe37+fVaodBSP&#10;ceRhRHyhLrGo9BUEJ5caR41ZJn3rQgigmpJq3G8nE1yHfJa5bTp/D1LEV3W2uAxHa0IhIvbicYhm&#10;npkBikEWLH7wDrgaGyEHkg007QTT3X10tFn4HnIiUkmzopu/dSr1V6FsQlwJdlQDn6lFPNWrTyNY&#10;9seCSd35FiUlAI2oaorEt9Cc+X+J469j2I3BIETuOiI5TWggu5KKCyros0Dzu8yevygEkgA7aM9/&#10;nvbc31CRJwiB1BpS43WY1J3Vs4bYqk9vbL0HxWV2cj+ZZUf8E0nBGFKchfNAJ2C6a9AgdE/ZwkR1&#10;DdWoWnxQA9DsXvJ55trORJhH9szRTBQJgn5BRk9X66TuSNEyHip/cQkIbcy47TpKoU8PnaXMPRRZ&#10;f7VwKAKfIKi1uUdjJPodG8iEiDiO2bBhA//zU5/ib//u87z73e8mCIJVoy0ZI0RReEhtJUniipmN&#10;MMKLGSKkScoXv/AFxhoNZ/bKsi8exAupAs12m9eefz5nnnlG4YvlLuPb9ErM5Zdf7vYzMtlr6RNz&#10;QVqEMAi49eZbmJmZGezLMahwzM/Pc/G2bXzpui/z3/7sv+dKhvUJLMrU2hhhdRCGRPRw1bBFXLCx&#10;i2kgl93KPoesTkTqrfTuMRY8EofSwwUvqdFMllROXtdgas80B3og4hSN3HgPZMKu+2ylqytIwFw8&#10;xnw6yc4De9nX3MmJ42f4lcL6NgxWiv6Sg7epKpjwBMLaOSSdnUThHBjJYwNEA0/5WkERUoPYCiot&#10;kiBFNSAlwNiUUJSY79Gc30u19hj1xk8BmxGp50qWq1ce9pXIXOkwSythkgBNkng7rdZ1pMndVMM5&#10;oIdKBEEKCqFG/rkLCUJiPZGoEJismlUxUfKSgqqIT1/rvBAhz7UMPQIC44WgWFg3tZFKtTb4nMgU&#10;lQJlQ/FUPYv3LTCv8GTLkpoq4ilOqmAkJEFpJhYbFJSfMhNdhHh+mmD+QF6ckGzeiS7KuPZ8YsVC&#10;mcsgE0ghMwyM8Hyh2+06Tnfh/S8SADMYH9BZ1vpWjM3Yt28f1WqVSqXi2veCympssILkVeWHgRGh&#10;1+uRJG6vUJa24o4wwosB39u+nUceeYTA12oqCrJLIVM+0jTlgosuYnxiAsAnfVnmHO1XvAbYdskl&#10;nHnGGTz+2GM0liveJ/3Uu4EI9Xqd73//+/zge9/nkkLNnOfbqp9VQi9zXBRFywbXHwzGGPbu28fm&#10;zZtdW/h1pnCvI2/G84OwGjRoJ1IQ3QQXDNxn05flBYtAO2nT6jVZU9+wJE+q7GPNjiuy/AFyh78o&#10;G2qG9ZLytAmoVMaZ7bbB+FoV6jI8udiFLO3nSldXlIC9rXF26wzddIbBmwhyob0c8SCLe1lDWLuY&#10;Xmc7qrMuEF0c3Uh8Kt2VLckp0HPCgXXxEylgjWBICaSHsU8Rt/6BtHcn1erriSqvQ4JTEEIWbuWK&#10;YiWjS+FzPvl71VnS5Hu0u7eRdO9BeIqKafsznQcC6wOprfVDK/QspI7XlZOwivZKp+SkLqUwgvpq&#10;7SLKgSRiT8eAOOUpEcAapmobqElxES0+jyzWo0gCg0ABMexs9tgxrxBWXNVuzY53Ho1WnJAa48e+&#10;TDySEpIQ9lpIrwORo1IBpKrUazUmGrUV2jhyCILAZc+AgQ1pJVhr6fV6+d+jFH/PD1SVrVu30mg0&#10;SNIUFXHJKRYcZ4yh1WrxzDPPOIW9hFKcPcMoipibm+O//df/yoUXXUSl1vcOZsrG4TxnMcYJAcN6&#10;0kSI45g0HXk0XmgoFp8b8sTDv/gL3LhcXBuL786Xr7uO/fv2sW7t2hXfqez7JElYt24dV73tbfl3&#10;y51VNBxk2HziZs455xweeeSR3Hh3sGeQ1dTotlpcd911XHLZpX2DwwrnriYy5eG0007DeO/qksfh&#10;9rTdzz3H9IEDBEMaNOr1Ovdv385ffupT/Ppv/Hu8NXK0rx0FhBNj65g+8CRFCk1f/HTKx6CXYHkE&#10;QcBcc5qZ5n4217ccfu+cTO0JUSbn7WcCZR3hxEaVh5qWqfF17O7s9cKk+iwCilhQo5np+6CXEwCj&#10;7OtOsb8eM6/7Cl/0Ycpa3zKWktapRK8mqZxDEj+FibqoWkwgWM0qj6yw4YqSBl1EQwKVfk2QLGJE&#10;AwxQMU5J6PaepGu+TVQ7h6hyllM4zAZE1oCMIQReWbIoc6jdR6o7SeNHSHoPk3YfQfVZKlHbqxZe&#10;INfQnalBzq9Scfmsmr2U2IdDi/fmuExk/YJ/Tvlwip+VEKMxaRDy1GxAOw0JAuPjN4AU6kwQUqBO&#10;FalfaP/ZyGCchhV4ZH+HWVwqYSP98TUipFZpxgnq0lqVEpREoJq0YX7aK7DumhZIrDI5UWft+Hje&#10;y+djOSsummEQLvn5SuenaTpgXRotxEceWYD2f/zoR3ntBa8lTTLqmleaC48gMIa52Tne//7388AD&#10;DzDus0RlyLLZLEQmRDQaDb7zne/w1a9+lXe8653+Pe4fczgIwoAoioaWD7Nc9kniFNyRN+MYwGoI&#10;qy/waZC9U0XheM+ePdz2rW/5IPCVPYWZ16IXx7ziVa/izDPPBA7NwPO2t7+N66+/PlciVrw2EAYB&#10;t99+O3t272HjcRtzVsCRHvpMwep2u5x66qn85f/6X0xMTeYFl4t9zGDCkO/cfjsf+bVfI01TgiAY&#10;yhtbjSL+v89+lquvuZpNmzeP8pwcJYT1cMzHDWdCW2b5tfTt0uUeqojQ6jVpx63FXw4reXn+gEqK&#10;ejKMs7Z74QilDmxZW6E+12I8qGCsRUIfo0E/WLgsAx/vVpvXNTzZ2s8Pdu7g3DWZr0fyl7F0mt6C&#10;SV9lHdXGFXSnH8TwEKIuALqsRdE5MpwyYVSdxwZXw8FlmXLVywWBMMHIbtTuIu7+iG7rOEQ2YYIN&#10;BJUpkHGg7lL9yixpMkOS7Ce1uxCzE2EPYagEVLEqOP+Nj6kAXNh9AGqxJiFTvVo9i5XQVcseeODF&#10;+3PjqVnK2iDkQM/wbNtgTAUjqXP1CgQaMC5TLF0CUhZtahk9CxH2W+XBA11S03AqkvrsXipeMLN0&#10;XST6UFa0atIintlLjQDR1OkoOOvUmsZaNngX+NHA2NhYHuRbxn2fIU1T2m33zh6uhXuEclBVUmvZ&#10;sGEDa9etW/H4devX8573vIff/d3fLb2UZptxEAS0Wi0+/Vd/xRvf/CZXM2OVeMlBEFCtVoduT0Ro&#10;Npv0euWLjo3wPEKKkW4jHAw/fOABfvjAA4yNja245gqCVYsYQ7vd5qqrriKqRIf8Pp533nmcdNJJ&#10;7N61i6BaXfkEoF6r8eNHHuG2227jXe9+1yFd91CRjU0URZywaRO1xjKUrwJ++qq38vd/93d87Wtf&#10;Y2xsbKixqtdqPProo1z719fyu7//e4fc7xEODyaQyAuceNktE+q8RyPPVlQCYkEsPeku/XW/2SGw&#10;4PqingTk2ltfrzAVBVSsJVBXLyOrdO63WVxBuXLseUWwQZ1n4yo/nu2QEjubdVYkJO9TibY0s/gD&#10;agii11KrX0zaq3lFI6MQ9fmXy1cFFyQNPbUiBc1iK4p5oiwqvqKFRk4VkxgTPg3Bd1F7A3H7cyTt&#10;TxG3/xu9zv9Dr/M/SZO/A75BaH5IJDOEQYglJEaxZGluLVm6WyspKl2vZCiGgCRN6cQuuNtpiD5e&#10;IXeFie9z4FLwYgiwxIQ8NSd00wARg1Xn97DWUqtU2bjm+EXPrp/EVfqKg/eYGFc4hYcOtHm6A6GE&#10;nv5nfQC+65v4mA4UV61d+6O4NFx2CtOeIeq1EQldHFM+35T1E+Osr1eO2uY8NTVFYIyrtF5yMc48&#10;Gk1f/OlYz0TyQkFmRcxiFFgmzWvRevr2d7ydc845h2ZrCUPOCmg0Gnz3zjv56g034C69OsqkiDA+&#10;Nj50UHcmaHW7bq8YzbkXGLRP/B1hMYrZiv72b/82n79ZSuklz2HQqr9582Zee+GFi9obBiefcgrb&#10;LrmEVqs11JpvreXrX/sa1trnLVNi0fhlraW3QmXzopr7vve9j2q1mictKQsVYazR4O8//3mefvIp&#10;99lorXneYcZrk84SLgZrQa3mMtfwOoGAsczH0/7v/J/hkSk+FBQU505AEAJ1VKoNjYBNNWEqGKMa&#10;VFxq3cwFqU4Q7Qvl5S89bSf53v6YZ2Z+7D7JFA1VL8yXodqkKD1EnCCqTFBvvI6Al6OaYLwCI75e&#10;3HI1NIwIBoNTl9yz8q4NF4CsEUYDxFj3tw0xGhIihGIwYhCjmCAhCCEwESYIkUggiBBTwZgqxkRA&#10;iNgKgVYIiFyxPHHXcRnKDCoh1ggqAUarBBjavZhekvihd96GbMyFflWOzPuiGMQE7GlZnmu5An2K&#10;oiaLzrbU6mMct2GT+7ww3P1nWXymmj/3jioP7m/RNpV+8gDjxtmNm48zybKp5U47XaLdfvuRQO/A&#10;PqTXdk5AEUxWg0Mt1Ug8HW0I5XwVMTE5OcBjXWnjyuqmJEnC/Pz8wHmjxfh5xnLPStwiqKqs37CB&#10;n//5n3dZU4Z4PhmtQlT5q09/muZ8X6lcDYyNjw3VH3D0xTiOc8reS86LVjrT3eHjkNSFlewuL3Fk&#10;6+MzO59h+/3b84QIB1s3M686QK/b5bUXXMCrXvXKgWMO5T248sorGR8bG0oIr9dq3H777Tzlhe8j&#10;/agHCof69WjFcwq9uuTyy9l2ySW02+2DnLFUG1CpVHjqqaf46898ZqAvIzx/CNea9ZgkJA0izyJJ&#10;QF1FbVXjDdJlNxFDGqQ002nA+s2z6Ogfkj8lYLISaPlpBeEQoQ6cNhayuX4c1WiClm27kG1rGKhW&#10;N8w11RLLOn6471kemXmKLVM/0Q/xEItFSgaDG7+wKNa4yteheQW18atozz1JIHuxpudjYCTPkJU7&#10;T1TyiupiBWuyoHE/GPltpYW//ZgvCCo1GniakHiPCG6MoPCMvRcrj4PIWhOUyCsMKUYhUVeAUNRR&#10;neZ6XqAR64O9vTfMB3wbrPd44alLIftsgx2zHbo0CBACElJ14fFYqARVJqMNzusz4A6TviKcTy2/&#10;Mxp4aC7h0WkIwwoqCWJd4LmVxMW1SIXpVkIcCwQBYhSsz80hWc5en2VMs4xSllp7FjM/R2gUTEqq&#10;ghD6bFMpQSE99NHA2nVrhw6YQ6DXi5mdnQWyeXdk6FMDVcyXaX85VW9hpqQX+2aRyXFa/GCZ44rv&#10;8c9dfTWf/exn2bFjh+OEQ+lkHY1Gg+333sc//eM/8p73/tKq0eTGJybIqiMvt9IuXoLdB5kn7Uhg&#10;YK5oRrcsfx4+BkBW1AAAIABJREFUKPpglv3c5DHkOAbeqt1PKz3Y3mEjW84FbJqW9jjl75gUd4SS&#10;OBaDwReILAu7d9s3v81DDz3EujVrVm5LJJ+GURQxMTbGN2+91dW7OYT7dgK70G42WbNmzaKUtfll&#10;s+28cB9hGLJn927++atf5QP/7oPDX/wQ+nqwv1dCpVrhvf/6fdx2223OC1NCUSmub5VKhS9+4Qv8&#10;wnvew2kv2zqwn7zY95IXA8KaGQMCx4tXEB9gDJoHgWfLbSkYy7N7nyY9NSGQSv9zgUNJYLjSGSHw&#10;srUNxp7tUTUBYSJeMFUfSG7zDFSloK4oYGgi9icRX3nqCS49JaFmQr/mGILSm1ZmQk8RApf2VUPC&#10;+qWEvcfo9r5AGM6jRKgRQoun47i+W+/BURRMwsrO7JU61O+zFP5dfJoM/G8wzkW94oCPG4FEAw50&#10;LWpCQhIMhhSXwSubPSnGZ8uxBChdMTwxnbI/bmCCCEOMcw5UsZqChpyw9lTqMrGgvwVhVfHkLpxC&#10;YKAH3L+rxQwVv+95rxDGK0AKxrC/2aaXWggDrE2RTIHNnq3vt/HKamDAtGawzRkC49+XjMSlbh7W&#10;wqL6+fwvXuvWrSeKIlJPxykbmNjr9di/b7/7myOz15dd0JcV6ApBmEezKOJRgfYF2fUb1nPNNdfw&#10;h3/4hzRqPsNZiSxU7jC3elz713/NVW97G5Nrplale5NTk4sMGwuxOKGISw29nHC06hhizgykv1zh&#10;PQ6CgFqtRqvZLF0EUdUVV5udnSPu9aiX4KkPDen3vdVq0ev1SsYCemOTp/MOlbr4pRAMjtc9vEfu&#10;n//5RqJhxsjfX61e56abbuLGG2889FoyfqyNuH1omGcl4uonffPWW3n/+98/kI3uhYZM2b/iDW/g&#10;oosv5rZvfYuJ8fEV96miIlGv13nqqae49jOf4Q/+88cG3oWRsnHkYaaq66jWq1hiAnEWdJWALNdT&#10;SSMQ4CeEpMzM7aFrHf9OC5W1jwgUNlSErWsDTmiMQxygxpAa663X2s9itBK8mdFN65ROVOdbz7Z4&#10;eH6P+1rx7gYzzKA4mpAGGDW4HEXrqE1cCZXzSJK6s7hb48ZKU1CL2ABjxRXnE0hMgpKuGMtx5H6s&#10;/+0tKZogpKiJmO0prVixEqBiSDWz0PTVEyuGVF1V8zSo81xTeHbOkga1AW+VAgRC0jWctu7lBAMZ&#10;p3xlcWxhSvVDFgV4eL7Hw9MdNAydcuepTa7vBmMVY5SWtSTqKXBZgBIgmWKaW/VSlJTAptiZPURp&#10;d8D6KL4HFVFOPfmkkpPiyGBycjIvxgblrEaZtXf37t2Dn6021FlWW80Wzfkmzbl597u5ws98k/m5&#10;edqtFur5vfoS2xQWFpb62Z/7OU4/4wxaGY1gmOBIn0f/H7/4xYE2DweTE46yV7otTwlNkoSnn37a&#10;9WOV94dia9ZamvNNWvNuPg38LJhrzbl55ufnaTabzM83Hff9IDFPY2NjTE5ODiUsGuM8vt1uJ69x&#10;0F+BVgneYAWwe/duZmZmCEpYgTOICGIM1drRS9f9QsfOp5/hjjvuoHYIY6SqdLtdkiQhSdND+kn9&#10;T5wkpRN/FFGv17nzrrv40Y9+NHT/n0+4AHqlWq3y3ve+lyCKSErSxIpjUq/X+cIXvsDDDz4EuHVh&#10;4TEjHBmEk/V1VCoNknZKpF4xEJMLWhQWwjJbgUpCTJO5ZJZGZSynDpG3svoYN3DuRMCm2hq+rwGp&#10;pOCVJiu2PHNK8alOnaWccIzH5+a58eEHefmrNzn7dcY1LNukFI5WBUldSlvzMhqNn6XZ2w/2EQLj&#10;aD2JSTE2yvts1CkbKplH5flFPzWt37sky+plMWLoqmF/s+cVELAmU1Id8nPVAhYbVNndqfLYTErH&#10;1MCkuNYqqAoiSmK71IONbIxOJffhZzk8pTATRb1S7ALBOxjufC5mWgOMuKxVrm5HxgETjAo9FZom&#10;ytxHA2Oa1ZFXnPdFRTEYot48OrPbKVie7571waplLBDOPf2UvJWjgYmJiQGXcllLTSWKePzxx2m3&#10;2kfGugqIEe647X/z+7//+6RpWtr6JrgKrxdddBF/9uf/Y3XoGS8iLCXgbtq8iat/7uf4449/fGhr&#10;XHbsX197LW97xztYt37ljFcrYc2aNTTqday1paz6qk4oSpOE7du/5/p1JN4Z78G58cYb+eh//E+M&#10;jY2VO897HObm5/m3v/xv+eAHl6eWrFm7lpNOOomHH3yQaomsP0VaVqfTOXJUocJwPvnUUxyYnmbt&#10;1MoerIXpW9evX3+EOvjiRfYOfeGLX2T6wH4mhsw0mMUohMMo5wfpx0DSmCFgjGF+bo4bb7yRV573&#10;qkPux5GG5v8Kb7nySs4//3y++53vMF72fcaNUaVSYeezz/LpT3+aj//ff1wqHfAIq4Nwqraeejju&#10;CDE29SlA3TqVJbhdRFRcBvL/s/fmcXYVZf7/u6rOuXuv2fcEkkBCWBL2VYksQcVhUREkARTHwWVw&#10;+er4HR11HEX9OeOMOo4/MMCoMDAZBQwIqKySsO8BQkgCZCPpLL0vdzmn6vtH1Tn3dqfTuZ10J3HM&#10;J6+b7r73njp16tSpepbP8zxCIBUUdRfNndsY0zjOWvOp1D6HWOlwzRzWkGZypp5cIkuzaUaJBMKA&#10;xFKOqrU3CSNBBAgDSvuEKs3v1qzlolknMD2dJcSAMKiqslhFQdC9BWQjNJoUvn8K6ZptFNpuwfc3&#10;oGUIziuACF2ZCoUQAdool7p1Xz8YkQhg54Ctii5i9aOrpOkoGIT0LKVF2026HBwqbI4pXQLPp0Wn&#10;eKNZ064zKF+BCTB4tqYGGkFIGBQZWzeeqY2HuDa064GIFR/cO5FCgJC83lbgjZYA42fwhEYal4ZX&#10;lJziKVBC0VM07Mhr8CIF0CkzErSRFcqxVW6UkngdTYjuTpQUvZ4GG6iuyQjD2Gx11InhQn19Pb7v&#10;E4XLVSuAJhIJVq9ezdatW5kydcqQxUH0FYKfe/ZZnn/+eWpra2N3f1/slMjYGLq6ujj1tNMcRQjK&#10;Xqi/LFRSAS699FJuu+023tm8mXQisfuDK5BOp3llxQp+/etf89ef/Oten+0JjaChsYF0Ok1+N4Ga&#10;cVZwVz9VCsHbb71JsViMq5YPFSopdrfddhtr1qwhm81WmXvQFuBsa2tj3JixA34vmUoydepUSrvJ&#10;oBMhSvChlKKltZVnn32Gs84+u8peVQ/jaEwC2LB+vb2nu7mvlfMrirmZMGHCkPftzwq7GLKenh6W&#10;L18eJ2sZVJMVlNa9oe30jXnbVVu7iuGSUuIpxYMPPMDfXnvtsBmZ9hrG7frGkEgmuOKKK3jqqafQ&#10;e0CjrcnluPPOO1m4cCGz5xwxTB0+iL6QdYkGsl59OXg6luGiJTniq+8extiiYe35VjZsW1PxyZA7&#10;hnc6cVZJ5k4cwyg/jQgFGGGrNhtlg6mrbsqA0CA10mi8hM/Kjg7uXvkKGisIqapl/cj7EUB8tI/E&#10;1ZrQKZKp95GqvYhCOJ4gTDglrwgixETB36GHCgNrYd/HlCmNtdgboy2tS2uMgdBIQjxau/IUtERL&#10;D4mtnC11EF+9MgGYEK0StIUZVm0NaAs9jG9T9SotkAgQ2kZyGIMfJBmXm0jWqwMMRmj6eh7szbLe&#10;FSkkLaHh8U2d9BiFcjFHJRnYpAZCuP5bhaSjWKIlX7SpeHvpvRKEq49ubL+ElKiwhNi+CS8ogOit&#10;aES/paUhFT87+8dKksvlmDBhQq/sI9VsYsrzaNqyhWefeabqYwZCpXUt+pnvzvPHP/yB2lyObDpN&#10;Kpkk3c8r2eeV8H1yuRxnnXVW1Pj+Gt79gsrsc9HfAOMmjOeiiy4i39NDOMgBEULgJxL86pe/ZPu2&#10;7UDvezZYjBkzhtra2qqy3piKeJNUKsWqVat4+aWX+nxnz/sSIZrBmzZt4tVXXiGXy/U7v/q+Uskk&#10;Cfd7TU0NDQ0NA18MNk5DD4I6ZYyxxW3b2nj0kUd7vT8Y2uNA7YMdg3x3D4/96U+kBuFtifqRTCaZ&#10;NHH/0kEPVLz2yqs8+cQTZLPZvZJshpK2sydtJZNJVr/xBsuXLRuyfgw1+qb+Pfvcczj22GPp7u7u&#10;pRRXA8/z2L59O4sXL47bPojhhxRIRmTHokJrUTLSCn0IHasX1d5GKYXl4BPSoje7GhQw3IqGNoYE&#10;MLcxyZRsDQntoUzo6D6ywvVWBYTBGEUoQEtbLLCQSnL7qyt4tavT2fer57qWA8J1nFEKrHUdEWJM&#10;jkT6AtI1FxPqkYhQWEXGhSFoiU3NKvbPy56+d6pdhETLBB2Boa0rj+5lnbY1MgwCaUKULmKEolXU&#10;sWKHpClIIbwEQltvhJESoQMXYG+PS4ZZZk84mjJhrzKGovw/LnheI3hhRzdvdAikr1AEaCkpKYmW&#10;xvVdWl64kBSlRxDXzZBOXqiYH5FyoiWe0XjdzZjWrXgiopLRK5NHKQiYNHoUjZErdz8tXplMmpkz&#10;Z/ayrlYjsEgXp7H0t7/dqUrrnqBXMK37fdmyx1ixYgWpVCq2vPW3yIs+TjuD3QxnzJgRNbi/mGkH&#10;HC776EeZNGlS1db0SqSTSVa//jq3/9d/AXtHXZo4cSK1tbXVCdvxGmg3/R07dnD/fffHHw8VlSGa&#10;W7/5zR2sf3sdSd+v6rhotenp6WHu3Lkc1Sf9aK/vuq42NDTY6uiD7HsykeCJxx/vlYjBtruXSpYo&#10;Jw155plnWPn669VTFd24BUHAuHHjaDxIneoXv/vd7whLgY17+TMUVqM55nkeXV1dPPDAA0Oi5A4X&#10;KvtUU1PDoisWgRCELjZFDKLwbi6TYenSpbzw/AvD1NuD6AsJhlHZcXg6hZFWaLOuKoM0ljpSraJh&#10;tAHjITxBc/d6urXLKFJZ7E4MbaSBAceZh6kpxSnTJpMMQboCfgZs7YYq27MF8QTGKCcIg0ymea3Y&#10;yU1PPUU3u3ZF7rqTNvtSucehpWcJW2AvpIFk6iJyuYXkg/EUQx8jFNoojFbOs6Ax7HuPRjkAPLJ0&#10;abQQBNJne3uBopZ4SqCMtWaWhE8ofEfBM4QyQQc1vNpUoKmUAD8NWrikxQKNjd0QCDCSUGtGpCYw&#10;KTvTjpZxAx7zLkwcQIkUIOHtQsifNuUxKoXAZuzC2ArqGm3rwxhbeyBAsq0976hdTtlw+XSFdhqe&#10;CN0zoEhjEDs24pcKRNXm+65opVKJOTMPoSGTGvKg1kFBCCZPnkypVBq0pSaZTLJs2TIeX74c2PvN&#10;ptI6GwQBNy5eTKFQsMqq48buSjCtfL7y+TxHz53L5MmT3Wd/mbSpSkTjOmXqFC666CK696CAnxAC&#10;5XnceuutNG1u2qslOZlMMnHSpF3fzwGOTWcy3HHHHWzYsKFX34bC0ti0pYklt9+O5/tVtxcRhYvF&#10;IlOmThnQoxG1+b73vZ+xY8eWiy9WiXQmw4qXX+Z+V0QRhmZntF55+/svfvlLuru7q1Y0Yg9kPs/M&#10;mTMZPXr0EPTofxcKhQIPPfQQUklHBTzwBPPdIXrGjDEkUykefPDB2LsphBiUh25foK8S9L73v4+j&#10;jzmGnp4e298wrHpb8D2P9tZWbnJejcp2D2J4IEEzumY8MvQIsQXVbOad3glNq4MAoVCex+Zta+jo&#10;bh2ufpfPGFv/Q1ICThw7iqm5OoomRAtXzXoQ0eBWwVIo7SGNtGKw1qhchqVvr+H+9RsGtRlUsCjj&#10;2BdbSVoCylmeDEY3kEhfSLZ+EUV5KCUjbG0GJ4ibmLLj/kVehsp/EQ03+qXX7/Zv+6P8/eiz8r+o&#10;jfJnRgi0qyoohQEhaesu0tZdwkgftEERYqt+KwQhSgcEXpomGnmxKWRHwcOTEk+HLnQbhLEKhpYe&#10;obHFjAqlEtPGzqYxORGMQQuJ0S4DmhvReEylodMYlm/sYFuQRkhFIOy4+lrghwJfS3cplhKnhaCl&#10;s9NJFNLlEHbNYcDR3IQAKX1MTxey9R2UMQgpXAA5UU13p8BAQybperj3tI+9wbRp00gmEoOqDg7W&#10;stXR1cVPfvxjglJQVZ7y3SFq49Zbb+XRRx8lk84gXeVy6N9t3VeJLxaLHHf88WRyWaucmP2qyh0w&#10;iO7tRy+/nAnjx8cVtnd7XMXx6XSaN9eu5ZZbfrXT54PFnCPm7JLyNFCbyUSC9evX8x8//SnQm7++&#10;t7jh+utZ9frrZNI7c88jhaI/hFqTyWQ497wFu2zb9tEpfFMmk8lk9kg4832ff//JT6yi1Y8ncE8Q&#10;Hfv7+37PH37/ezKZzKCOj8Z/zpFH4vnenk+K/6X4wx/+wBtvvBFnm/pzNXtE99n3fd555x0efvjh&#10;+P0DiVJU2Z9ojcnlarj88o8Sak0Yhm7dqLI9bE2h++67j2efeRY4SKEabkiQNKRGkvEzQMUNdRZp&#10;MYgAZClcmIcyFHQPLXmnaIheP4YWkfHGNT63Pstx48ZTMmCERkXW8mqbEwZpQEXF8rDWd2Uk25Xh&#10;/3/hGd6MLFcm2rAqrOz9YafTe5bSZSS2woPdY4zOkki+j5q6RRhxIsUwg5Y9SBHadLdGWWqXqxES&#10;CmPjOKTLrGQ861FCI41ButiUyCcljKN9ifKgCazlP2rXpg6VCCPLSpFwLRiBkIpSYNje1kUJW7RP&#10;CYMxru4EAZ7QaOmzqdvjpaaQrTqHSWSQJgBTsucQTsXSAo2PEaCDAjWqkRljj0bgx1qkkZEAavoM&#10;qOC57V281FzE+Elbcdy1i1FEfhOr5Nm/egy0oexkRYMrXmgL+tnvWQUrxKcErTtQne140loEhRMm&#10;bIVz26WcgoZaS5sSg3Z3DS2OP/54Jk2ebAXPQS6e2XSaRx55hJ/fcEOv93cn+FV+Gm0E0Try8ssv&#10;84Pv/38oKRFS7PT5QCiVSowcNYqzo/gMbDzOwS2hjEOnH8pfXXAB+SoUjUg0LhsprJDx37fdxoZ1&#10;NmB4MGpc5bw49dRTSCSTvd6L40p2cXz0eS6b5dZbbuWepXeX398D4bby3HfdcSc3LV5MNpOxiQeq&#10;VIAEEAYhI0eO5PTTTt/luWLBxkAyneK89743rnK++46W20in06xZu5Zv/+O3iAO4h2ANeXPtm3zz&#10;m9+gVCwOrhYG1gNZV1/P6Wecsdf9qAqRYYu9o/ANK9w9C8OQPz36KPl8Hk8pjIlSlRxYGGgUKwP+&#10;o++WikXu//396FAzVB7FoUJlfFpl3y648ELmzJlTXvuq7LIxBt/3aWlp4aYbbyzHlh1UqIcNEgS1&#10;iXoaa0dgghBb3DiKKwAG4RGwikmIEZoiglUbVtvNzQnkaFORjWiorsCAdIHWRpMDzj3sMEaLLLoY&#10;Wta/pkqhS2BQGEJbRRqDdJQgISQpP8FzTZv50TPPxJl9MIbQmPJi08tUVukLimpvRA9NuUsCq6EZ&#10;qdFk8b0F1NZ9CpE6l55gNIG2GaciGpN2NCCEpR5ZWpUtkWc3P+sFiQbfWEnaUcKsWhQKV+rOOEqW&#10;IzFF98v+EtosUsYgdIgRgiIeWzvydBQ1WvnWaq1tkHWUE6pbZFnd7rOq2dAe+khlPTehlITSKVc6&#10;UiIsRU0SIgLNhORMpjeWU+1F88lgbB0F4/wuAtZ1F3liQztdfgLtlFxfh4RoAmHnWiA0gbS+IB9B&#10;U0eBLUUJnk2LiwrcfXL0Nu0BHkaEpEotqKa3SQQua5koK6ChcONZNExryHHCnOnulu/fRXrilMnM&#10;OuIIiqUg3r/7xj3sCp5SJH2fH/7zP/P7Ct489KZC9fd+paIdedzWrl7N337q0+zYtq1XrvmBrNbC&#10;lIWNYqnEkUcdxdx5c6OGHaXtLxt962pccdWVjBw1imKpVNXYxGNvIJVM8tZbb3HLLbcAoMTgai1E&#10;islhs2Zx+KxZdPX07LTW7qpPURCnrxRBKeBrX/saL7/4Uq/Pd/V7r4QVznsXjcsDf3yAv//KVwiC&#10;IBay+z6TzuRS/tuU7S+dHe28973vpbGxccB5j7BrsRCCd80/k2QqWZVXI/bNurZramq46847+cbf&#10;f9XW46jomKH3tfaFjrx8FZ+tXbOWT1x9NWvXrCGXyQwqohCgGAQcdvjhzDt2Xu8ODxN6mY/6XKOh&#10;z5Y6nP3oSxnu1Q/7V8uOZu6/9z5qczn3HbPb8al83sQQvnaHXX2vb4YqIQTpVIpnnnyK1W+8UR4L&#10;DhzZu28yDLCxGgsXLqRYKg2Kzh5df11NDffecw/PPfW0/SCSl3bxrB3EnkNiIE0NI7JjCQI7uBGb&#10;JLYQVznm2ll5lAFNwLq2VfTQ7eSD4bpxIiIXxQLySSMamD9qLKXQUn56GcN311pkbYrfsW+EGIwS&#10;yEySu195iTvfWofVDzRK2yS+ZZOhFaKrX6HtgQJrutd4SDmLusw15LKfIJAz6NYpAmxAsycEvgFf&#10;K5RJoPCsN0kWETLACB8tFVpiKVdCoaUAFVqlzFGljNSECrSSCBSeETYbltQYpa2vRXpWDJcSlE9L&#10;d8jWzhDjpawnQFt6kxYCo5JsDzK8uE3wekeSTpHG9yQ+AVIX8bREGpfGUjhliNAqc1pjQslRk0+k&#10;hogXLRB4KKSjKgkbQgHs0Ib732zmnUDhyRRJDT4GIaKXQAmBchXZEZpQenSWArTRzuPhRHFhvV8R&#10;/18EgrRUyJZN+O1NKKUoKkEoiKl4wt0xbQx1CcnYmjI9Y3+tUdHmcdHFF8eLqYGKJAS7RsTLTSQS&#10;9PT08H++8AXuvOOO+LNewm2fhbjy+RKOorf8sWVcsegKVq5cSc5tytVeQ/QKw5BLL70U5XnOc/mX&#10;rmKUUbnhzpgxgwsuuIDOrq5BFzMUQpBMpViyZAnr1q0DBrlWG/v9xhGNnH322QRBEBevq/qeA9l0&#10;iqYtW/iba65h+WPL7GPpPBt9qRO9jjW2JkH0+ZLb/5tPf+pTtLe3k0wmq6ZiRc9IKQgYMWIEF154&#10;4YB59vsKPqeeeionnHAiXV1du732vs+iEIJsNsv1N9zAJz72cda8sbr8WZ85v1O7xsTJOgB+f//v&#10;uWLRIla8/DJ1tbVOdqpecDLGEAQBF154IZ7v73NBs29RwQpnx/DC9LGY96HqRLj33ntpaW6OaaED&#10;GZVij0E0B0V5ng3FayDoKhSgSvi+z5YtW3jkkUdcn4dTZtt7RH37wAc+wJw5c+js7h60B195Ht3d&#10;3Vx//fX2jerjyQ9ikHBPtWJ0zSQ8k+wVSGZcdfBq07mGrvKGMgrpB2wLNrG5bX3Zki9ChFBDejOj&#10;xKcyon0JGAFcdMQR1OskIvDQ0qDF4B2cseVJWCWqJAz4kpak4PtPPczy7dtAKsvnjywgwtjgsD1w&#10;fwuMi6Gwma9gNKn0+dTWfYlE6iJEOBodQGCsRyLUQKhw2gLGSEIE2rgXVjAW2sXchAKhFSL0rEfB&#10;BC72WSI0zqth09OKUGDJQ7Z2hpGKzkLI5pYeSiqJVUOcZ8VL0WNSvNEqeGm7YXMxSaBS4CWtp0OH&#10;zsUsY0VOoxxVqYQiRAeC0elpHD7GeTOMVdYEokJvs7SvAHhsYzuvdkmCVI3N1KVt30NcVe9ogzDu&#10;+tF0h5rN7T0ura3AcrJc/Ict++7+lOS6OjCb38KTRUIRorBzQFfSOoz1KE0bO4q0Uz2iH/sD0aY3&#10;f/585s6bS2dnZ/VBsKacCSqVStHa2spnP/NZPn/t5+LsHJWbcF93dpTPfMWKFXz1//49l3/0o7z1&#10;5pu2avJgLETSPsOdXV3MnTePc845x13cgb3x7UtEVvxKIXrhwkWMHDmSYrFY/T13UzmZSLB+3Tp+&#10;cfN/AgMLT337UYkPf/jDTJgwgUKxGFO0qoU2hlw2y5tr1nDVFVdw3T99m1dffbWscDjslBVPSkql&#10;gKeffIpP/vUn+fznP09XVxepVKqsbFdJ1QPo7upi/vz5HH/iCb2eid2Ng+/7XHbZZfHfg/VqSinJ&#10;5XIsXbqUSz74If7tX37IytdW9nvNfY8rFos89cSTfPbTn+Hqj3+c1W+8QW1tbfydwVBhelwQ+Pve&#10;//5B9X9vEc0ltQua17ArG32Vv74fC0EYhDz44INxUotqUElTamltpbmlZfhera00t7bS2tpKUAoQ&#10;QlYthghskPR9993nqER2TT+QTTtaa0aMGslHPvKRXgaOwRyfzWZ58MEHrXGDaPs+uM8MNbxoJo2v&#10;P4S0rCdvWpwwKOJJKqKHZXetCWGFuNAgE4amlvW8ufVtDq073Go0zuMxlMwSgaP2GIFxxdSk1pw2&#10;ZgzvHjuW+97ZgEnYwN09mT9O/rQFww3Wqp32eCPfxdf+9DA/Pfu9zK7JoQnRKBfe7azkDGaBFL1/&#10;F1gLu65BimPJ1kxCJ48k3/U4peBZlHwHT5QQJDFCOaFBV9j+Q8BgnCAtMBgRYoV3zwZ347vvaoy0&#10;cR8ChdT23KG0wehKSrqLho07uug0CRAeihCUokCWdzqhqSOgpaQoyhRIH4FBudoVGolWHgaDoggm&#10;WVZihbCUusDnyEmnMS41CYN2C7nVg+N6egICIXliaztPbAkIkvUILWx2KaUJRYgRuFgWEfuUpLCK&#10;aIcQbC8GoBLWUipw57BjJZypKCVDxPb1qM5mAiVRIrRjYpQNCK+YSEYHnDn3CNJg6WvCxrcM8uYP&#10;CSLhM1eT4xOf+ASffuEFgjDcyUq4K0RCmZSSZDJJMQy55ZZbuOOOO5k//0zGjhvL9ENncMzcYxg9&#10;ajTKU7S0tPDyyy/xyiuv0LRlK3969BFaW1tJp9O9glAHU4VVG1v08eqrP0FNXW1MUZBCDlpw/N+K&#10;ODOMsE/37Dmz+cAHPsB/3nzzLovfDTRi2UyGJUuWsHDRQqYdcsgA3+wfxhimTJvKwoUL+e53v0si&#10;mYxpstXcqUgYq8nlKBQK/Nu//Ru33nor7z7zTOobGjjqyCOZPXs2jY2NSCnZvGULL77wAm+sWsW6&#10;detYvnw5xWKRVDKJ5/u9vG7VejVKQUA6m+Vv+lQC72++9aVyCSF43wfO55ZbbmHZ8uXU1dUhBqkY&#10;CyGora24EQbUAAAgAElEQVRl67atXHfddfx88Y2ceea7aRzRyNxj5jJr9mwa6uspBQGbN2/muWef&#10;Ze3atazfsIHly5ZRzBfIZDPU1tSUvZmD6INxY7Bo0SLGjhtbPnYfPGtCCJLJJI8vX86Xv/h/dtqq&#10;TWQLGmYYoFgsMHnKFL74hS8gKtatVa+/zhNR7YwKQ8vuvF6FUon6ujq+893vkkglh87l3bcZgd33&#10;SgE//elPWbNmTVX1U6KmfN/nlVde4dmnn+HEk08amj4OI6Lx/dCHPsQvfvELNqxb14ui2x/6UsaU&#10;UnR0dnL9z37GKaeeipAuac9f+P4y1IjNB+NzU6lRo+k2W/GwLlNN6LwZ1UlNTpxFS1fwJ6NZvXUj&#10;p0+HlNAYpLPYDx1EbEWWZU6hFDQg+MicWfxpy9u0hxJvEBMnZkC5lzRubXBWVYEhlUrxfGsz1y1b&#10;xnfOPospnocmBFSsZFQvbcYupIrV1EU8SOuxgTHIxDmk/CPwS8dR7HmSUvE1BFtAdiKFdrQJhTBe&#10;eS1zClJEoZEGVwAPpLFCceBkeqltIKIV2gOEtr6ifCDZ2NxJVwl8TxIISQdptnYLtnaWaC0YCiqH&#10;8pSLcDFOqdS2goiw8Q9CBDYSxNi+CqHQGnRoaEiO4bjJpwM+VvC3xRYtxcrGt4TAC8093LcuT7ef&#10;QxnwjAGhKaqQUCq80F6MFiCsm8beQ5lgQ1uRDpTTMER5gNzgGxSehHR+O8H2dfhojPQxOkSKEKUV&#10;RtuUx8bl0M2IkDG1djHXpuxV2x+mICllbI254MILWLp0KXfffTcN9fVVC3tQVjg8KamtqUFrzd1L&#10;l2KMIZ3JkMtm8TwPIQRBENDZ1UVXZydKKXLZLLU1NXE7EXYn8FRSvdrb23nPWWfxVxf+VfxZZFs7&#10;uAH0pu1UWt8WLlzIXb/9LcV8nsQu6kb0N3pCCBKJBE2bN3Pj4hv59nXfGVQ/KnHVVVdx//33s2LF&#10;CnK53C7PuStE3gHf9+nq7OT2224DBNlshmw2GysRpVKJzs5O8j09eEqRyWZJ5nJW2XajMpgMVgbo&#10;6OzkM5/5DPOOPy6+vl0ptf29l06n+dtrr+W555638SFKVX3tlc9e0hUN7Oho57b/+i9nPKghk07j&#10;eR7GGIrFIh0dHeTzeXzfJ5PJkKpNxG1UtluNYi6EoL29nRNPPJFLnWcmUmL3FXzfZ82aNbz00ks7&#10;xQdEe9dQobKpeAdwBo7Ozk6OPe5YvviFL/Y65vHHH2fH9u001NeX26lifhWLRQ6fNYtLP3rZEPS8&#10;Ory8YgWvvvaapQ9WeYzn+zQ3N/PAAw8c8IpG5XweMWokl156Kd/6x3+M6ZLVHBchk07z8MMP89CD&#10;D/Kes886uMcMA2T0oOS8BibUTcNoS5WyPPRKkXv3sMF0xmXkMfhKseLtlWwtdGErLg8uq0l1cAu0&#10;tC1Loodf8+5JEzl94jhET55qi+xF/McoMBpcvLmxsScKgaclfgCZZIL7N63juscfYxsGD1W+QjcW&#10;VZ0z+ufGPMoSZW3+EW8oRBOAmIifOJ9s3bVk6q/By5wP4nhKpSkEpZytGSGK2OBylw9LhC6GxVZL&#10;t7HxAdIUHVXOWm2EtsHvoSlgTIgyiiJp3u7QNIU5Or0GmgOfN1tDXmgKWdHis6WUoyTTSGm9JAaJ&#10;/V9jhK0eDrZ4ny2hIkEEGEq2aKGRhEU4dtKpjMtMtvQvI911GBeMHiKBVZ0B968r0irqXKnJAOHa&#10;svqGRGjpaFo2wF3o0FqpjEdTd5EAF0/jvEYi0sCEBClIkEdueRM621AqgRcCQmGdf1EyYus9K+Z7&#10;mDN5FIeNGwOY2NW8P9cpgRUslOfx9a9/nenTp9PZ3d2Lu1/NQhrRoQSWN11fV0dDfT0JzyPf00NH&#10;ezvtbW30dHfjK0VjQwN1tbUopfao39E6lC8UGD1mDF//xjd2aZk/iDKi+w1w9NxjOG/Bgj2qqwFW&#10;UL7zjjtYuXJl/N5gAyNHjh7Ft/7pW2SzWfKOYjKQN2AgeJ5HQ309DfV1eErR091Ne2sr7W1t5Ht6&#10;SPg+9fX15GpqYo9ZnA1qEOcRQtDZ2cXhsw7nmk9ds9Nn1RwfYf5Z7+FjH/8Yra2tOwnLu+Pz9417&#10;Srjrr6+rQxpDd1cXbe76C/k86WSSxoYGanK5Ab2W1SgZhUKBmlyOr3zlK9RGXkS9b4NijTEkEgka&#10;GhpobGigoeI1ot6+N5SvqO3Kv+vr62loaKC2pjb2PESxQkuWLCFRpYcguh6EoJDP86EPfWi4hm3n&#10;c2JjF9LpNGGVdCJ7jVbJffDBB2lva+un8f1iP+sXfZ+XSy65hBkzZuyU+a2a+auUolAocMMNN8TF&#10;Tw/SdIcWsaKREEmmjjgMUfKd+bvMXa+stzcwKpQTIfClpJTo4MW3XrafOm/A0N7ESJy31vMoa40B&#10;ahD89VHHMlbIwRVTsvJvHBQfCf3SUM7kYAQlD8IanyWrX+Pbjz9MuyPr2JINg6FqhUAeW8PBZfyK&#10;j3X1LYxCat9adQwYRqP8s0hlv0Cu4Tukaj5POnMJwhxHGE4j1CMplnIEQQ4T5jDGegqMyGMIrVvf&#10;lDCiiCKPr4sYDcUgAUEOZRrpop6VOwxr2jzWdni82Jpk2dYUr3TV0qZTeMLgSYFRCYSJ0r5KbHrd&#10;EGl0haKEG9TIu6ERWmMCzejMRE6cNB9IYMAS0IR0C70EIXk7r/nd2k6aSkkyytLDtBKEyqCVVQB9&#10;LfGMRAEySlOM9UDsKJVo6iyC52NMZTo7d0MN+ELjt71DsGUDPlbb9AwIozHGJ5SWHmXHX0BQ5LDG&#10;NONrLHEqDi7vK2HsQ1Q+W4fOmM63vv1PJJMJ8vn8LgNqBwMpJZ7nxVZnz/OGpOZG5B3J5/N88Ytf&#10;5Ig5R+x1m38pqLTcX3nlldTW1RFEKRurRCTkNTU1cfNNN+1Vf0497TS+/JW/IwgDSqXSTsHce2Ix&#10;rHbeVZuRpxL5fJ6amhp+9KMfMW78+EH3rS8+e+3fcsppp9LW1tbLYLU3kErtdP1iL5+76D6EYUg+&#10;n+fLX/47Tjvj9PizwXiEhgOy4jXUAm68pw/0XsU8XbbsMdasWYNfbYV5N8/zhQJTp00rZ87bR5h9&#10;xBHMnj27+vo6zpuTSiZZtWoVTz/99DD3cM9hwN6bijVlzLixXPLhD/eS8waz1uRqanj00Ud56IEH&#10;sc0fKCrV/w5Iyzm3GFc/mYxqJDSRwOxs09WOuRG42uJgkggZEsqtvPDW8xQAJYae/2YX8iguISIs&#10;iTh16xljxnPx4Uei8j1UkxizMn2cDQIvy43Rkmuw8nLJCbkynWbJKyv46mP3sbnYXV6xqoSt8JBA&#10;WKKRe7Nyi4r4ZiauQmo3UwmkQIwjlZ5PMvsxMg3fJNt4HX72M8jkBxHJBQj/NISYgdb1EGaRxUZM&#10;YTRGj8KEDehCPYST0OpYRPp8ZPrDbDence+baX73lua5HQnWtCm2dEFRZcFLI4SMFQkjFKH0USbE&#10;10V3X5TNyGVsmlUbEyIRWoBRSJT1fBUUJ009izGpQ+MUsnaQrV8nlIINRcOda9p5u+CT8ASYgvN8&#10;CEJHaxOuoLdVTqySg7HqpxGSpnxAZ8llw6mY8yaiVxlDptSFt2kdXqlg9Rth35cYAhc/LrH0ssBo&#10;Mr7H8TMjPnsUC7N/0Zf+tGDBAq677jq0Eyb2xwI6kLBVKex0dXXxqU99io9/4mp73CCLDh4EzDvu&#10;WM4++2w6OzurPqbS65DLZvntXb+1gdh7gOh+XXPNNXzmM5+hp6cnVjaicx1I99QYQz6f5/Of/zzH&#10;n3DC3rXljGgjR45k8eLFHHHEEbRVWIaHo9ryYNKd9kWUVKC9vZ0rr7yST376mvj9uP2DAhcADz/8&#10;CDt27Iipa7uFm+c93d3MmzeP6TNmDH8nieiUkM1lede73lV9bRfAaBuPWSwWueeee4avk0OAiBlT&#10;eS8+fMklTJ0yNa4Wviv0embc4VGtnZ/97GeDM0ofRFWQsfBtYEzdeEZmJxKE0YJYSeTZPWzAlkRp&#10;yz8KRUhNQ4E3N69k7Xa74BozVDYedwFE3E0BlKzgKHC0HCu6X370scxI5yiWirtvz7kHo0D4SNmo&#10;fBmFnaVaIEOBlFCqzXH76pV8+cFfs7KjyUmpVQbAGteoUUTByVFlgvLRoS3MFzNTXH1tEzotSIGp&#10;Q4pJSDmHZGoBtbVXUlP712TrPk227v+SqfseyZofkKz/J/yGb+LXXUeq7vukG75Pou4fqan/Irna&#10;K2kKZ3HHaxt5bnsXnX4N3SJN4KcRfgLlgqED4RHIJGBQuogwIRrhAsrtS0uPUPoYJEprlDEoY7NV&#10;GROQD4tMbpzDCRPPwc61EEFIlKJWCthQCPmfN1pYnfcRSY9QFgk8V2zMKDzjIfHtWEuBllbrEBiM&#10;q9uhhWRdSw8hvvXkOKWt/LsgI4Ct72Cat5FUlgAXSqtgSKMQFAGNLUxoF7iUrzhlzkzAqYfGaZf7&#10;ImpxAAghenkhL1+4kB/88w/Qxux2ER5qDCRaxalstaa9rY3LL7+cr3/jG/FnsF+dQ39WqOTiX3HF&#10;FdTW1la9YVYKwJ7nsWP7dm74+Q1xu4NFdO+++tWv8refu5ZSqUSpVBpU9qN9gTAMaW1t5ZPXXMM1&#10;n/5U/P6ezzn73GljmDBhAjcs/jmHzZxJW1ubizM6sBCGIR0dHXzwgx/kW9/+NsBOqYkPpPu1LyEh&#10;pk61trbyu9/dQy6Xc9TYKgyWuD0ileK8884bzq72QpRpEWz2wVGjRg1KcI5ipJY//jgbN26s+GCo&#10;e7qXMMQxfRHGT5rIRRdfTKlUKmflq5aLYwyZTIYnn3ySe3937/D0+S8YMqK8GAE1spGpdYfZrDmW&#10;UO8WR5uVZ/eIXAGueJuWJBOa9nAHz6xxhWCEwhgRW56NTUgar+528uyJMlKOaogE3ci1Niud4eqT&#10;TqK20I0I7XWFToESJqrEKqIrKLe4iy5oQBtL0xFY+VIgMOkG7mnaypceWMLyra9ZwdkFRdvGTcUu&#10;5qpSE1XkpkI4jNK6ljcnS0BSNn1t/F0XWxBdfnwbDJgUmAYMozFMQog5eN6p+IkzUcnTUckzUInT&#10;8RInoRKnoBInEMpJLN/4HDc+cxurejZh0jY/vcRVZDaAjuaCS3uLzeikjAZhCCWEUjvnlsI4zUiA&#10;/Y50hQRLgmRYx8kzF1DnjQEdokzoFCeNFoLXu0N+u7qVN7sSSC+Jwtb9KGFAhK7on3HxJ9L5sWxh&#10;QaFd9ixP0ZQvsa2QB+UhTMIpBC7gXCiUFPidzYh3VuNjlVHPUbcij5aKp7ZVaEyQ58ip42jMpXsP&#10;v46HZ78iKpoX4fJFi/jRT35COpels6Njn1ktoyerrwUJ56oPwpC2jg4uX7SIb3/3u/gJPxaYK9Pm&#10;Dif2WpnZE2vy3p5zV+0aw8mnnsL8+fPpcbEakTN0Vyfse/8zmQx3//Zunn/uuUGfv7ItpRRf+9rX&#10;+PJXvgJAV3d3OWGC62s8NwZ9pv5RWWNgoGxAxWKRzs5Orvn0p/n2d76DVHInwWWwsHO9/Nwdfvjh&#10;/OKXv2TOnCNpbmnptauJIZoA/dVV6Pd5NuVxNthaGe0dHXzk0kv5wQ//hVQmHR08aIWw7367n9mj&#10;VaEvSwGiscHWnoL4ep55+hk2rN+A5/u2OGKf43d1nVprRowYse8qrPfBvOOOZdq0aXHcwUCw0pNL&#10;b55Msu6tt1m+bHn8eX+FCQe69v7GqJoxqwaRstffPP3owsuZOGmSNWwgrMG5b5/6PDNRmmwl7Z5/&#10;0+LFFAbhCTqI3SPex21qVMWMMbPxg2R5kTZ6UMGtGpxVW7t0oZBpkCx/5VF6XHBUX5hev8SPe/Un&#10;jZv0yuQVQa8H44OHHM75k6cR9HQ4ATmaaCL+B2VhPy7c1083ojgQaaxXQTvruMQjyI7ksa4if//Q&#10;Um5++V6awyaEKLv5yuqFq8gdKR/umu0G5BO7Lkw0FrbwXCTwVohwrn1T0VnR6we4+6KN03UMxgQY&#10;HfG4DVt6VnHbiz/h1y/fQJvYSDLhCvbFDgATn1GacgyGrQVva3iYuHSiVUCUCfF0QJQgIBA2pB1h&#10;KBVDjh17BvNGnkbEmbLZuz20ULzQ2sNvVu/g9YKHSKZI6ACptY1VwWVzEbqXH9T2z4ARGONZFUhI&#10;NnSWaA8MRnlolydRRL48AxlTgM1rSHTvwJPlYH7plFA7H1zlcGNjMXRPN2fMmkRdwu891HYV3HnS&#10;7GNE9yr2DBjDBz/0QW686SZmOCur0bbmSOV3htrq3EuFdxm5jDEgJT35PF3d3Vz7uc/xL//6Q7K5&#10;bC9ebfxzyHrTP/anQDRkAnaFBVoIwaIrrySdzRKGIQZDn+VwQPi+T0d7OzfdeFPc5mBQ+X0hBJ/7&#10;wuf51x//mPqGBto7OmJhTUqJieuBDOoUg0blvOrs7CSRSPD1b3zDZtgSFXPfDG6s+qLvsTMPm8kv&#10;b/kVJ59yCs0tLZQi63K8ru7xJe0S/XHT434ZKOQLFItFPveFL/CvP/oRNa7WDex87wZ73vj3Pe38&#10;PsTuBOXo6u+64w4K+TyeE0arEZptgoFO3nveeYwaPcq2OcyTvO/67fs+5y5YsFPcQv8Hl3+VzsBz&#10;z91l+tSuyhvsD0UDKqWf3vN04uRJXHzxxfT05OlvUdnpHffsR0aPTDrNU08+yd1L77bfr5zTBxDl&#10;888N0ji1Tjrr+fj6yYzMjCcMjLPIK9DVhmNJQNn0toARIaUQ6kcI1m1/madWry0HdgkBRiGMtJmi&#10;nEPCTp6IQjR0aEDyqZPfzfR0kmKpgJQgTAiutgToQdbY05h4OTKEro6DZyQiOZqXdB0/eOVFvrXs&#10;Vzyx5UkCttmES5HXQnsI4yGMjL0qouzSANyYiLICElmkKi3EokJJAfuhjo/T9hqNy84kAntPjUDi&#10;IaWiS3fwyIa7ueHp7/NE032Q6iIjJclQ2vS3VW65WgoMHtL4eNpmmTIyABEgKDkakvXuBEEX42un&#10;cc7hF5LUGTDueOGRF5JlW3u4640O3iklEIkUENrgcSRSe0jjuVoZtuCeNMZlnxKEwpaG0SIkRNBd&#10;Clnflsd4GTAaZGgD17UAaUhSwtvyFmrbBjyl2B1NUKAJSyXG1ddxzCETo6lglbdI8TmAENdbcDjj&#10;jDP471//T1xJuqfCchOnmN3DgN3ddIRKXm1rWxv19fX84Ac/4B++8fW4UNdfKlVjb9E3ePfU007l&#10;3WeeSWdXV6+xrwYSu+Hed999PP3U0ASFXnTxRfzXbbdxwgkn0NbeTtHRG6RSg65iXC36zqVSqcSO&#10;5mZmTJ/OTTffzGc/dy1AXO8jyhI0lNBaM3nKZH75q19x9dVXo7Wmq6vLFZE1ZcV7iNG3TQOEWtPa&#10;1sbo0aP55x/+kH/4+j/g+eWYg7+kmCgnbvSSMqLdPJ4BUrD+7XU8+8wzpFOp2OBWGaTet40IYRCQ&#10;TCY56dRTB1VDaG8Qzffe6/3p5FzaZ2C3iTui7SuZSPDC88/x2quv7fq77FpK62+Mdjdme4tohC+9&#10;7DImTLSFQ6vtbxSvFN2rm2++mS5X8HawmfcOYmfIWJB0Qm5DYgzTG44iLIEhdJmWqpsWwkRegaiQ&#10;FBgh8f1uvJpu7n3+5d4Bv+68VleuoGeZgbndewQDR+fq+eJxp1Ff6EGUQpfmVCOETb1qA4erbE5A&#10;IKUTrm2Va+1pa8UPQKga3mECd24s8YPn/ofFz9/I69ufJqQHT7j9rL8oe6ltsTxRVmWIC8A5xahS&#10;yxBQzlTVtz0BQlpl0QiEAOnuTVF083LT49z09D/x69f+na2lN0mnPJSUloAko+wa1T5gIVJLZGjT&#10;2RphFYuishQrpQXSSEKt8YIazpnxUUYnDnXCvw3n7zaSP27q4J638rR49eBnQdu4DS0MWkhCbP+s&#10;aljZRaswamx1dDAI5bGlvcj2QgjKBxEiCZHapqcVwlDbuR2xYRUpXaAaaccIMKUSh46o48RDp/T5&#10;NPJXHTioVBoiQWLc+PFcv3gx3/3+9xkzbhwtbW0UKxbl4QjYjdrr7OykO5/nvPPO47bbb+fKj101&#10;pOf5S0Z8r41BKcWiRYvIZjKEpdAqG9WubdgqwR3t7SxevHiv50K0UR8z9xhu++/b+dKXvmSrz3d0&#10;UKyC1rGn54ygw5DOzk40cNXHPsYtt9/GGWe+O/7ecKq2QgiMNjSOaOSff/gvXH/99UyfOZO29g66&#10;e/IghtaDWHneCMYYOjo7KAYlzv+rD3Dr7bdx2eUfBUCHutcxBxX93nj+ued4c+3aQafaLpRKTDv0&#10;UBacey7gtu99NLaV5znq6KOZN28eXV1dOxmdBoLneWzdupU//uGP9g1DuQBlH+LEgYZDph/K+88/&#10;n3whX5XhoJKGZYwhl8vx9NNPs3Tp0p2+dxB7BhlPFmcU90hyyMijSaoMxpZX65WDfyBY2bdS2BLO&#10;AlBgxLgsy1e+wBvNHeXzua/YH2ZQVrfBw17gBTOP5KrDZqO6ujE2uCIOu1augN3uIABljKuvIVHa&#10;Q2pJiCGQJZQoktAFPAXtqoHn2idy21ud/OT5X3HLSz/g1e1/pCh2EDtuIjePUxoEokLrd5ZyaelT&#10;NuhbRO6O+NJiNhUgHQmp8iWEQuLTQTvPNz3Ir579Lre+8F3e6HgWlTL4XgITugJ7CCvQD5Knq4xx&#10;SpK1HVgKlYfUPsIoS+HI+5x8yIUcPeZ0FyZhrYgbCwFLVnXy0KYCPQkfKQy+CUmgEdIQChvYjbAt&#10;I6xCVo5ncVXOjbGKDVA0hjWt3QTCA1OK55jBevCSxQ7C9atI5rsxsrr6D4EQyLDA/KMOIwnWPRvP&#10;YXczDjDiQF+Xuq2zofjY1R/njjvv5JOf/CTZmhra2tooFAqEg0yNOuC5sZbkru5u2js7OWbuXH78&#10;kx9z03/ezFFHH9Wrj0MxanZG7OM7IPb/Xa+kv0X9OONd7+LU006js6e7FxVkd4iYmJl0mgf/8Aee&#10;qOBq7wkig4k2mtraWr7y9/+XX//mN1x80UUgJa3t7eQLhSFXbqM4jEKxyPyzzuLmm2/mh//2r0ye&#10;MmUnqlmEoe5DFJAaBVm/7/z3c/c99/Dlv/syEyZMoKW1la6eHkpD+MyBNSoUi0W6urro7u7mxJNO&#10;4t//4z/4+Y2LmTV7dvw9qcr73YG1au0/CMBzlv8lS5bgVxSBq3Z+BEHAGWecUY59gWGWb3rDGIM2&#10;NmX1Kaeeag2IYVh1zFsUH/fIww/R3dl1wCoVlTCYWJFadMUiRo4aRaGKBEB94xWNM9QsvvFGOjo6&#10;DioYQwDPYCkplr9k35w6+nAa14xla9iFUaLqFShi8QkjkNr+rYQGralvVOTVVn6zfDlfPX8BtqaD&#10;9SIoI2L3vq0AapyQPYQ3WNjFPi09PnHsqby0bQePtTRDLo2UGhnYYOWwCuqLwCBMANLGZ0TKhhYS&#10;LUICqeN4ASkStOtRvJZP0i182oobWbn5RqY1/p7pY+Yya/SxjE1PQpEFKty3sfXACtdGaOcNKseU&#10;xBxfUxZybSCb6uUiLNHF1p71vLblGVZueZGNLW/R47UgMyG+SboEWgajfAKXqUuJkq3wXS1j2Ui0&#10;DGwgtvHstRPYuhahpOiFFEoBR408gQXTP4xPChR0I3m5pcgj67vYmPchmUQKjTIliAPvrNKCMSgT&#10;xtXNQzdnpcvaFUWHKGOQUtLUVWRDTwiej9ICIwRaKowy1JgCbHgd3bw5dhjtTsU0QFFrGnzDGbMn&#10;OX+Yie9Jb+XuwEClINXfgjl12lSu+953+cill/KbX/8Pv7/vfjZu2EC+UCCdTuP7fq/jBQNTTCLr&#10;tdaanp4ewjBk1KhRnHjySVxyyUc4d8ECcjW5fvs5JNuwMYRaE2pd9Z3QWvey9A02444x1jIchmHV&#10;2YWic/aNj9lT7HSsAc/3WHTFFTzy6KMUS6WqK1W7u42Ukrb2dq6//nqOP/EE/D0soCijhBUVN/jo&#10;Y47mhsU/58knnuCWX93C48uW8847m9BhSDqTiQs/xlSP3dCaonkXhmGcWW3M6NGccNJJXHrZZbz7&#10;zDNRXtmYsFMMw3AmROijzNQ31PPlv/s7LvnIR/jdPfdw5x13snr1anY0N5NOpUgkEkgpy3Mpeu4q&#10;23R/VyqWWmu0sYX9AMaMGcPcuXO57LLLOPM97yEdCb3GCmUDrQt7g8o1YDhS+g4njFs/PN/ntVde&#10;ZcXLL6P6eAJ2p2xE9+H9739//J4d432jaPS9n+cuWMBPf/pTCoVCmaLa95jKPyL6VCrFc88/z8sr&#10;VnDSySftdJQ1Hux8n3dn1Bguip4AhKM+zTzsMM7/wAf4+c9/Tl1NTdVzPNrfkskkL7zwAkuWLOHj&#10;H/94rIAcVDr2DF40qyonR4M/kpljj6Fp7dvoTIiIMg5VAxNlfrJUKClCtDH4iTZGjktz//Ov8NF3&#10;z2dqjY+mhAs5trEKolLn11iT/9BA4wRJrZmSyvIPZ5zNZ/5wF68Uivi+jxISTUi5GscAlwiEUhBK&#10;q3CEKKT28EJFKIUTPjUKg9TWhh56tbydT9MepNhR18TW9vW83vYqf3rjHg4bM5eJtYcyYfQ0Rmcm&#10;kSaHL6IsINGP3sqDqPyl4g8BBOTppp1tHet5e9sa3m5fw9qtr9DJDgIK+KkkvvQx7vZHsSaueor9&#10;24SOZlXOHDUwBKHE1c4IQYCnNdIUCZRHGISM9ybxviM+Qk42ArApNCzb0M4LW0u0iTR+0gNstggj&#10;ZDmzVuTlMZb6ZFwFci0t/U2Gqpxa12g8oyl4KVa1NFOQPgjPBnU7L1BKFEhve4tg6zoSzlsUBZEP&#10;fIVQ6unipDlTmD1+rJ0HQpa9T04p/HPEUUcfxVFHH8W1136O+++7jxdffJHly5ezefNm8oVCr80k&#10;WnD7WoKi7B2+75PL5Tj9jDOYN28e7z7zTI4+5mikEx6HM3VmqDUm6muVG0NY8f3K66kWVjix61yU&#10;NLOjcJ4AACAASURBVKHac0ZnHOpNzDg355nzz+TkU07h4YcfIpvNVrWOl5cTQTKV4o8PPsBDDz/M&#10;uRENZJD3r7K9uH/uek86+WROOvlkNq7fwH333stLL73Ek08+yfbt222aytCOa391OCoFZc/zUErR&#10;0NjIe08+mTlHzuG8Be/lkBmHVg7Kfnk++xsnYwxTpkzhU5/+NFdf/QkeffQRnn7qaZ5+6ilef/11&#10;uru7CYPAzueK562/60cIlFL4vk9DQwPnnnsuRx51JGefdTaHz5pFZa0s+/1op9jp7T1G36DZMAzt&#10;Sw3dHj6cqFQDtDEkkkl+u/S3bNy0idqamqorbAN0dHZy8sknc/isWUBkmOl/zIcT0dkOnTGdeccd&#10;x0MPPkgmk9nt9yMYoL2jg9/edZdTNPp87pSywBl2Ko/rV5ERAqM1QRgOajyrRh8FeuGihSxdupTW&#10;1lYSvj+oNdZgjRw33ngjF1xwASNGjDioZOwFvPIm4MzixtJsZo88lufX/om83oYWBiV2Tylyy58T&#10;FAMMBmlsnYnQNDN58ngeePUd7n7yJT579vFIbOEzbZTNIySiyuJDbxW23hKJ0BJj4ITGkXzljPl8&#10;6Y/3sV0o8CzlR5YvZIC2JBgPqUMrnguDlhqMst4ZQBsFwqZzFUZihKGUgHfCEbQ2p5mWzXJIditF&#10;v5mWLfejNhga3h5LrRjH6Nxkpo2fSU0iR0ZkSSVqSCWzJL00vrCZtTQhJUqUSnk6853kS13kTQ9t&#10;Xdt5a8tr7Mg30aa3sb3nHbQf4Cd8hPFJiSzahAgkMoRQlgAbPyGcp0BLgcBHmqBq2pwdGA9pQhAl&#10;tBB4SAIV0h2WGGHGcsncq5iUO4pO4LXtRf60vouNJZ8wkbACvzAI7WGMQAs7ZtZrY1PogrZB3kLY&#10;eBqjIUoxjI58cyB9NnYXebsnAJkDI9BSozUkjSbRvInCmyvIBHk8kSA0JYwIgYGrvhpjyBFwxuzp&#10;ZDyFdkbWeM7E+fKqH7IDBUYbhBQ0jhzBZQsv57KFl7P5nc20NDezcuVKnnnmGZqbmykUCjaQ11E9&#10;pFIoJUklU2SzWQ6fNYvjjz+exhGNTJo4CT9RHtNI+N0VhmLYrvrYVZy3YIEtrMWARvByv7T1gI0a&#10;NWqPBP73nPUeHnnkEZRU1S9dxs6n6dOnY/QwWPecFTaRTPKTf/8Jmzdvtimqq+ibMGUqmABKYcDY&#10;sWPj3PR7K7D358WZOHkSn/ibTwKwft162tvbef6553jxxRdp72inUCjaNJ1O6ZBSkkgkSCQS5Gpq&#10;OOboo5l37LHU1NQwddrUPid0/x0ggkJl8LWUkkQywdnnnMPZ55xDe1sbW7duY2tTE48/8QRvvfkm&#10;hUKRnrz1DkbXr5SKr7+2tpYjjzySufPmUVdXx5QpU3rfn32sYM2aNYslS5a4VMb77rx7BPfo2YQ0&#10;IvZG1NbWkEgmOefsc/B8G3e400G9UP68VCoxbuxYGkc0xjFAZj8puQDJZJIf/+hHbNq0CeV5tjhd&#10;Fd4V66kNyeVydn/oo+wmEwm+973v0d7eXvY8Rhpbf1qLUzQMkE6lyGZ3rfTsCSJPrLX3aOYceSR3&#10;3nUX3d3dNnVt7y/utrUoDXQ6nd791w9iQHjEJCVRXpAJmV5/BJMaprOyvQk/4VXVmBGOLoSJ+f1G&#10;e4TGgC6QSeUZNa7Ir5cv4wOnHsOUjMKLeT+VWxsM9VMprS0cIVzNByQXjD+ETXNP5HvPLaNHJVEm&#10;5WTF3T2EAk8rGyMQpa4FtNCEInDxGyrmJRupCQAVBqSNwJBjdUeGbT0NTMts45BMjprkDtpKm2kN&#10;NvB2/iWe3K4wsoQvFLXeKGoTo8mpGnzlIRQEukTRFOguddLW00ZXsYNAFDHCBk8jDCjwMgLwkfhI&#10;PNAaoYxVNkQUohMx221AefmB9Snfl4FhKW+WxmSVBEkJ0KEgHdTz3qOv4pD6d7G6O+SxTe281uxR&#10;JIlKGKQMrTJmlOt/pG7ac0epZY2wxfc0NlOXry1FKxSO3yysNy0vPFbvaKVHS1AuAMYUSAhDtqOZ&#10;4K1X8UtFm2EiivGwM3HX1weEoWZqTYpzjp0TvytNhQ9MCKL6M392EL2tkkIIxo0fx7jx45g95wgu&#10;/tAH97jpOEaE6ja4vTnPhAkTmDBhwh42gN0I5WBoU4bGxkYaGxv37JwQb+JDjUggGDduHOPGjdvr&#10;9srFwMReTfNKq3x/9VwmT5kMwJwj57CIK/a4v5Egb+f2gfNU9o0JqRTgauvqqK2rY/qM6Zxy2ql7&#10;fI5YKYzOOcxXX5mdJ5vNctQxRw/r+fYVJk+evMfHmlC7PcH9jdnnXg2wc2zs+HGMHb/na4Cl6JUf&#10;IiEEKMmhM6YPUS+HAiL2KEe0wsNnHT4kLR+kTe0dPKcdxLAce0lK5Ths4hxWv/q0o0FFBJG+gkLZ&#10;6RgH55ooc7tCCxvxrI3BkwFTpuR59LH13LX8Ja49+ziUMJZkZZxgaSIRc2gfSaGttTuUliBkr8Zw&#10;9VHHsa2rg5+tXIFOp9iZW7Azt9KKSyUCGWKEwQ+ljRuQIXGVDCEs3cl4hDrEFxJPpxDCEEgbD9Ea&#10;5Hi13WNzdx0T61oYn32H2uQ2vCAAIwiUIBR5WsNNtHU22cxLJnRWfGkJRdJlS0gaPGmpRkZ7SGEr&#10;b6DBGPs9jQsqN1h3uo6EeBtwroXz+hiJjL8qqlC+nBlXFF3GpySEEIgCySDLgsMuY1L9mSxd18Wz&#10;Owq0hSBSEe9Yu5+etXgI6QSvECNKtm6GsAqQwaau9YwLxg8VgReghUZqZfNReR6buopsaC+AV4M0&#10;Bi0CBFBbaiPY+ArJ7nZ8fAKpUdjaHLbid7jLOSeEoJDvZv4JRzIhm3I0M+vFihG7Nv68FqRY2BMi&#10;pg8ZrWO+697k06/m/aFAXyt5LLxX03VtLWDC8eKjTWp3191XWBaRC6Vaj4bW5TEfBg5wf6kZB6NA&#10;VbYRHy/lkHhgdhVcOxS0uqiNfZVWdLDY1TUbel9/VdOoYs70R2Xs73z7BH9+y6Bb+iJZRuydFGKI&#10;10/rTNu/g7G7NaByhkSf9k2YYJxspqukhw7Uh131Y+8hYvrU3rYfrZ37+979b0DsqtBobOE3m6pV&#10;AkeNOpEnvIfYxio8ocB4gLFZjYSlB9nq1DbhaERz0ZHFy7WM0Ta9le5m7MgORoxs4JaHn+K8E2cz&#10;szaDjAL9jKSv4jNkEJEMUA6IDNGkgS+f9G6KJcMNb7xIWFOLEhKhjbWyS2tlN8LmspFGYrTESO28&#10;QMIpFVH1b0k5FFy7BcsKE1qUc2sJE4LyKFDLFp1hR3OKjT05JmbGMTHZRo3chqINkAjlIYR02XBt&#10;3+wmSkUcg31JXVEZPfIIRMJTJe3BCBeEb/ttszVFBQOJA/VtcLlw4dhRfi7KSa+MOwfGXrsQCBkg&#10;tMYr1DNt0sW0Jc7hF6+2sL0EgZ9D+JG3wlZYt4qGARPYd+N2rQKgnVhvwKUEjjwyrh6G8IlU2yKK&#10;VVvb6SSFVSUNeCG1hU5Y9zpyxzsozyMwGolBatt2KG0igmRg4y4MEiNCtAhQ+JhikREJwfx5s0i4&#10;8RRCxmNZxnBkCB9e9FpII4HXuZr3ZJHd1THDHXBbuSnsxEsfCDIyPQBVCnjROXu/Uf0pESCijD/D&#10;teax52PeyxreN3B6MGM7iPP09/dQtDlU7Q4VBgwsFYPzPvS9T/0pavsjreqfm5IBOJpXZcf34iJE&#10;xY9o391PqCarWn9XuqtncyjWlGFBZO8cosk3FMrKQViob37jm9+0rCntePAumNsYsn4d27q3sLb1&#10;VZQvkFrZGmlAxJo3wthic7u8uVGdaACN5wkKpVpeXfv/2DvvOCuq8/+/z5m5dQvL7tKW3jsIkV7V&#10;iMaCjaixxN6iydeICkZRvmKJYk1iiYnGSrFiJUoUBRSwICJSRXpvy9bb5pzfH2dm7r0LKCTkF+L3&#10;Prx2gXtnzjznmTNnns9TY4QD9TiqU3PfEuhbIA/hYvHJ7xztKuIaECbRLiQk/Zq3ZGdVJQu3bEYG&#10;A1hC+DkbQuOGg+F6EjzlOmPePruC/W1Q2u97kcEW4AgbR0aoSYTYVRtiezyPKgqRdoSwlFjKMThd&#10;CNf46cI6baG0ZXgQAF4DQgNnjIfCAAwPZJi76wKDrIcoYzZCGwAilAmHAoRQaKHcnA3hAsc0ABHa&#10;wRIBlBWlkiK2VDcnkHcCIjiU1btD7CaICoaxvOsI6f+NGzuecftdi57MXhPuj3+gdMGbkAhtvBnf&#10;VtSyeFc1STsCGizhUOjUwrqViM3riGozBy01ln9fNcpNCJdKANKtaWDyRrQWOLVxBrUr41cnDSHk&#10;3+GMe/8j2o/+WzfX/1a+f0xr53Cjw1VZ2C8Y/xcXw+E63/82OmRbush4RxwGlFsbOfpPkDX+ttvG&#10;41vkhd9HwrOLB6IWyzZ9TYJKbCRKOyhhoZEIkXI9GSYm39d390sCSwoCQcGGbUFWrYrTr1tbyuq5&#10;3aFFhhJ8qCv4uKbydGSDC36EAqUJSYtBrdqxs6KSJZu3kQwG0ZZCotw4fDdUCZ32wBwiklqY6whJ&#10;UoSoVAXsjOWxqyZKVSqPpFUIgXykAKk9z5Mb5uPvY24RWGG6bHufeiFv6a7ibj6G0KQdoJZ7tltG&#10;1hWSEBi+UCgXsJgKUBqhVbr9hwiQkMXs0I1YV9WYtTubYkePoqj0p6RUiTHYWhKwfU/Gv77hGf+K&#10;kqBxkFJQgcW8zRXs0gKkQAooUNVYa5ejNq0lD4UtXY8bEssN13PcHF5LpeEjQqF8bw+QSPCbU4Zx&#10;ZNMG/yLfOcpRjnKUoxzlKEf/N8gaP/7W8SDw43BctCAANOSHC9lcvpZNVatMbXPpdc9WCGGUcK85&#10;G+ArkvsmATgEQw5V1fX4boNFdU2c43/SCVvgQh3cDuOaNCP/OmlhQIbPnn8No6yiISwkg1q0Zk9N&#10;ksVbtuAEBFoo1/NpuZ4bo7Efqn6yxjBvPCdKChDStbJb1FCPrYn6bKnNY1c8RNwJoUQBSuYjpYWU&#10;CiESQAqJwtKWAYpunkXag2OCn8y0tV9JKv1bZP0h83vhuJZ94eZzSLACJGSYGlHEHl3M1ngJ31U1&#10;ZsmepmyoaEXzhsPp1KQXAS1wSCKE7YKSdCu1Q2VZkS7wSdo2S3fXsHxnEmVHEFJRoGpg/VLkxlXk&#10;qQRSaLQ0IMQEzmpfHsINJVPe/3EQEpSQpGoT9Ghaj2tHDqMwcGCFEXKUoxzlKEc5ylGO/q+TnR1T&#10;nuHmcxN/QkTp3XwQS7fPI66qkdJC6LhR1pTJ2TD5C5l5GfsnrUHKBC2apFi7oYa/L1rCmws6M6p3&#10;B1cR9fg5tGVCvGo3wouHdt0BQkg3l8IcU09KbhsymPywzROLF1ETAhHw8i3cikde/cdDwhcoC7ef&#10;iIPQ2g1MslBSgtTEdZStiTBbk6UEqxLUC8apH6igJLSH+oEqwrKagEwihMBSmoByTHlhkQKRNLxr&#10;y22kmHbOa+GFtaXcmGE3sMoPhbNIySCOsFBYOCpASoeoTkTZFYuyM1nEbqeIPfEgKccmSh4/adOb&#10;tsVtESkHx0qgscCRrhcoiXMAZZIPlEyokwYrxJa4YtmOChw7iIUkmnTQ65djbV5JRDogBUk39kpr&#10;jeWvW4xMtMT0XXBQQrl5NICWSOVwWr8uNIuGDxnvOcpRjnKUoxzlKEc/drJ91V4IU9nH9SxIoRBu&#10;w7z2Jd1pU687X1V8Qsg2n5rCIxLTG9lLET4w0o6gQf0ayhoFWL4qzJ/fmk3fDi1okR92K5oIlBQc&#10;OpU0C1uAO0cQSG1hux4ZUwBGUyA0N/btT/1oPn/44it2OjGsgDZlYT3Acgh5A8d049ZG+XfcxHNL&#10;aaQGJS1SVsjkCpAiFk+yozafdbIJAaGI2HGKQjEKrGryrBoK7GpsGSMgE9gijkUyI3FaoLXEKx2L&#10;MG0KvVwHRAhHB3EcC0fZVKQKqHAKqEnlUZUIU5WwSWhBQkmSOkBChEk5ARqECvlJq56URRtDyoAb&#10;qUzVLa01KZEEmQL1/b0qDo7Meo0LybItFexMBhEhiCQqsNesQm7+jpCVwJHpsDCh3fLGbpUttGXy&#10;TTDJ9qa7uGOS2pWFjiVpWZrHaQN7HUK+c5SjHOUoRznKUY5+/GT78CDL0q/TP1oQkfXo23I4S79e&#10;gNZxhPaaxqVDcWRG/eLvJ4HEwQ6V07xphA1bHBZt2MXj73zM7Wcegy1MwdPM1n2HgtJWfDfX2QUb&#10;CtwcDJd5t5N5VAiu7NaNwrz6/OHTz1hTswMZVmAJHDS2kH4p0H+VLFNOCkealHyBwNJGAtqrcEQS&#10;C+OR0TKAI8NUa4lWij0Jh53JGFJFCIgkIRss6RCQYEtNwNIEbYUtUtgyYYAHpveExsZRIRwdIqEk&#10;iZQgocBRgpTWxJwgSSdISgVwRICUtExDv4BApgR2EloUN6Bbi+6UWqWIJDjCQQtBwAkitcSRCkcK&#10;tLCxDlHIlKlEKMC2WbWnhuVVSUQwQGF8D3r1EvT2jURFErRlvCpaYimJwEEKx519OmvFawxgwFbK&#10;JJfrAMRqOGPgQMqiEdDKzU06JFPIUY5ylKMc5ShHOfpRky39XIi09pT+zMvbgM6NjqT9+m4s370A&#10;FbYQDkhJ2sKvxQECDY0WSTTQuEGKhiWVbI4V8uKcRQzu3o4TOrf8t1WCc9OgXYUdv4qRFhmYwfPs&#10;KIeQlJzbuikN8vJ5/LMv+HzbGuKhFAQsz6VzSEi4uTFa4zavMFJ1sN18EBCuFT7d9MckLGOZqklx&#10;EQIdJKYlFcoCxyukm640Jd1QKos4XoM+jYXWATQB0zBPZyjewgBJaQlsC6R2sISx+eukRYgInZu0&#10;pUOTtkSIQEK4Fa6CKCFwhEnUVsLlRB0aH5XXbVVKi80xhwXbykkGQxTU7MRavRSxYyOWrUhoCLo9&#10;QdAC6dVJ9zC19tLZtWkU6HZHN13NIRWroWOjQs7q1927U4dN9ZAc5ShHOcpRjnKUo8OdrPHjx42v&#10;W/vfqLFeBSLTW8GWYQLS5pvNX5IMxrDcOHflNrbxalX9oPotQAkHoQRBy0LJIJt2hKhMBli3bguD&#10;e3eiOBRAa408lKZj7YYN4QIpX9l0a1B5yAPpJhiDVhpbQLv8CO2aNiOWgG27K6hNOmAdusJT2m0i&#10;aHmlcwVuKJOXmG96SjjCchOVQbj9K7RMF6yV2isZq90qVgoptVueVqCxUCKAIoxDlBR5OATRwp2M&#10;UEhLI6UZ35e/mzSttFHOZcKiUaghP2l9BG1K2hNOhbGSgMB4LpAI5QJVacrtCiFM4YBDIDMTAieo&#10;tYJ8sWUPW2pTRKp2Ib/9iuDuLYRceQopUcJU6RJaGu+bVxJXS6QOILVAy5QLNNJd0aWSUFvFhSP6&#10;cEL3Di7485Ll//U55ChHOcpRjnKUoxz92CkLaLjBI3s1kBJusndpQRO+q1jOpsrVhAIaqcCRNmid&#10;0TP8+7Uw0zLDVDCSOkkoEmZbhU28th6bdtaSqq1hWI92BMS+x8oEMgel77m55dK10vthWcqADSkz&#10;+mx4kWNCoaVR4psGLTo2aUzILqKyJsGueIyUMpWJEG71I7fSUzqn3ij/ep9Z8unAMEdqtPQayFlY&#10;ynLBQcpj0DW8B1wAqI3yLPABnu+hQSG1dguIuZ4St/cJ0txL4Sade73eM+PKFOAIgbZst0GgyYNw&#10;hCCZUkREhM6NOtC7ZQ8ahEoQynQK1ZYmJR2QDrZWfidIgcZSJhfGMKi9KCX/XvqXx/MveHdCkykn&#10;E8rn5vDYQb6pqOLbbXsI7diOteprgjW7sSUgJBYKtGm+J1Cud0bgSONYMV3bvftlKmuZil2ml0Ys&#10;nqRDgyi3/OJnFAUDgE7zlQMaOcpRjnKUoxzlKEc/SNb48f873lPk/N8ZxafSNYoEFgGC4QArNywm&#10;JWtNqVAtkcJGCccN+/n+8BijyNsumEkSCCSQBNi2uQDHrs/StetoUL8eRzRvhGkj6HKlvRj69Fh+&#10;JakDhRwZAADfOu25NrLa74H0Gh9JX4mvZwk6NahHo2g9ap0CapJJqpPVODqFrS0sbZLn/aZ22gMf&#10;2req+1eQaVgmtWvt9+Yk0mVgXbjicux1YPcgoedB0hldTU3ZVsMHroKdOX1PWZbuuOl5+3faLQWs&#10;XQXdSWpCyRAtC1rwk5ZH0Ka4DSEdRqXAy+VJe1rMmkiXB3A9ST56M00ANW6Tby+gTZv8CK2lATpu&#10;NSzhAgZTgtYx3hU7wPYYLFq7hqqt67DWryIvVoktNSnbvWfunEzvETNXLeqkIoFfMQ0spNuNUmkH&#10;K1bNb0cO5+gOLYAUjrCQIgcy/lmqCyr3d8zhKt7DmTf4Yf4ORP4HMs5/kg5n3nL0IyVNVhd3v/O6&#10;9/tAH6z/Y7TXs1pHTj8KseU2pAMma/z48eMP7FCj9JeGG7CjeiPrd61CBF2FUEhfuT0QpV8Lx1XY&#10;LCBFfl6A8p0F7KqVxC2L5cu/o2fHVjQvKjA6t3JPFK4K6UblCPF9HcnrkNjPf0Wd77Ks7WkFXGAU&#10;44gQtCrKo0V+PrZdD0UeiYSmJlaJlkmwBEpqLLdPhyNBS6P8CxxTVUoKFDYCG0tZaEyVLeUp5dL1&#10;RBhVGR/8CZ32bngei0wGvbwKTL8L05ROmMZ02is/nAYh3o83vnYBCAhQCpQiELdoEmlAl+ad6Nqs&#10;E/UDRcgEaCUQ0oRpIdNd0tPgTaS71Nbhz5ESsAgo4Xbn9rJFHN/jYqGQ2sZWISN7bZm8D0sSEwEW&#10;LVnN1uUrsHZsIZKoxbaUkbVwGytqYZoMSu17mry5Gk9Tpugy/gioTtQwsEUjxp55LFEr3cAyt6f8&#10;81T3MdvfMYcrHc68wYHJ9kDmcDjP83DmLUc/UhJk9XxKv9PqWKxyi3Mv2qdI9qeH/TfSfzXz/3/p&#10;gICG1gpT2FViiwBFefVYtulrakQ5QkrXyp6pln/vaG5OgptyLhUhaWNZATbu0DhWPfbUxFm9fgdD&#10;e3emMGi5OrVBF0Jo3CzjA397Hgz5iFtnD6/dntgCgkCLaIDmhflErDwiwVLCoQISyQTViWq3T4NE&#10;S9MAzng2bGOx970dRl6OEK480nkjRlFOT0+CGw6VhSrSP37+iekHYRvdn7S/Q/rAJHNWjjTyVB5I&#10;1Ma7ohNgqwD1w8V0a9yZHs260DCvAXbKwkp5cVhejoirwHtg8ADka5Lb/b7iboaP8MTsAg8JOojC&#10;RglhPGYqRSQQZPHXi1mx6FMiVXvIR4FMkbIUynLnr4Sfe6M874zwRezL2LsHns9IASk0oWSMm88+&#10;nt5lpe5c040ac7tLjnKUoxz936HF3yzmprE38ezTzxAKBSktKeXtt96mUaOGRKLRQ9Z89sdEe0mk&#10;jq7271DdcnT40gG1OdZCoJTGQoCCFgVd6dPqKP6+6ll0KIW0baQiI5Tn+0ggtW0C5S2Fg4PtxGnS&#10;eCdlmwKs3VyDnZ/PvFWbuGvy20y88GTyLMt1WXrVsMhI1shs8ndoSbm+Ad/urcD2dHugY9SitE0R&#10;LaNh5m0P06yoKRsqt7B59wZ2VpcTlwmENK34wC2zioNFCqlNBSnl5obIDMH5ACFjA9Ngqiftg7RX&#10;HUxk3AFhwJJXHjc9NqCN8i01fkiT0gqpBLYToDSvAc1KWtCkuIwCKwophUhmeEREWmsXniJ+wJut&#10;8WJ43h6hJdLFjkpYpsiAMp3Ik1KRFArlaKLJKto2iLB46Qq+mT+bsEwQkgEcaZGyTIK3dAEWXrga&#10;xmfmtt/zQVumTD2utdZgWdRUV/CLXh04oUfbfRyY85Xm6DCl3NLMUY7+LfTJJ3PZuHEjrVq25M47&#10;7mTbtm2UlpbSsXNHSkpL/9Ps5ShHhz0dENAAgZQ2whQQAgQD2xzDN5vnsz6xHGV5R/3w204A0pGm&#10;07TWCGHjkMSyd9G5TRF7tu2hJplHoDCPVz9fSlmDIm4cORxbGECR2dnbU5IPaceNDCzj/1d4YEZk&#10;X0ZDiRT8tGmEJoU2n2yM05AIO+s1ZVtiN+t3bqC8chs18WqSMgFB00ndK2drmsfprGpHRrwGICiR&#10;5gEMVNk/lEsnWSfdFh8GwGSfowEsAUpjpTRKgcQmL5BHaVEJLYpb0CC/AVGZh0iAcjRKWi6iUK7H&#10;OF1kFzBY74DE73kaFEookBqlHbSWuEkhvtMgJQzIIJWglAQDWhezZdMGZs5839wPO0QMUFKjhMRS&#10;uEnnwvQj8bueKxeY7s2gcgGTwKQWJVMxmuWFueqEwYT2a345zDU67RY6OFT9SjLik/9/0SG75mEW&#10;CPzvkKX/JB7EsAfFh/YMC/8GOkwepX3JY58yOkh+/9X7XTc34HC1nPt5C/8G/v5d8z4Yni++6CIu&#10;vugibNtm84aNfDJvHr1796Z1m9b+OIeCn4OZ5+G6Lx/O6/SfoX/n2v6/RAcENKQXnmNhkqPQFNtl&#10;HNXuFKYsfhxHVwPCKwh0AOOBlg5G8bRQUqFUggYl22nZLMrSVQmkZZOM5PPY+1/StEExFw3okY7Y&#10;QaOlIKWV8RX8GxZBNp7wwrbMN15AkokeEgQ19CoI0KpDgC+21jB/mybPbkTT5s2oSFSxvWIdW6s3&#10;sb1qD3HtkFKOKT1rC5QwSrZwUYWQxnuESIdQae3lXqST47O4E24lKm/P08Z3ol1QaDRp86VSCuUo&#10;AtomIqOUFJTQqLAxjQsaUy9YDxsLnQLT0s5TMgw40G6ZW1OZLB3uJNwO8T9I2gTZCcBSDlorkhZo&#10;KbFTEkuDIzQJS+KkUoQSSTrUszi+ZTFb91QxYeq7bI85RMJhksLrh2K6p9uO8ZRoDPhISQOyvMRz&#10;qbO9GUriAl03hE2nSNXs4eKRx9CrrCFo5d4bz9v0X+DsdZ1+Qho+N6xbz+LFi9Fa07VrV1q0amkO&#10;c18GmZtoLBbj66+/ZuPGjTRu3JiePXsSiUSyNljHcZg3bx47duxg6NCh1K9f3x/PIyEEa1evEMk6&#10;rAAAIABJREFU4cuFC2nbri3du5seJMuXLWfZ0iV07tKVDh07ZF17967dzJs7l6KiIvr274eUEqUV&#10;c2bNpramluHDhxOKhMnU9JLxBB988AHhcJjBQ4Zg2RbKUSz44gvWrVvHoEGDaNS4MQCbN21m4Zdf&#10;ZvHpOA5lZWX0+klvpJR7zcGXkVJ8OPND8vLz6du3jwk/zHiZJpNJZs2aRW1trX+u4ziUlJTQq1cv&#10;otFoloy01sydO5cdO3Zg2zZKqazrO45D+/bt6dy5c9Z33vU2btjIgs8/p3HTMvr06QNAKpli7ief&#10;UFNTw7CjhhMOh7POqaqsYs6s2UTyogwcNBCADz/8kNraWmzbzroXWiu0AktKBg8eTEFhAXM//oSd&#10;u3b55a592QhIJBJ06dKFjh07ArBkyRJWrlyJbWe8WpSmWbNmdO/RA2lJ04PIXaPzPpnLtm3b6NO3&#10;L03KmuxzbW7evJlPP/2Uxo0b069fPwAqKiqYM2cOBfkF9O/bj0A4mPUoeOu0f//+lJaWorVmwYIF&#10;rFu3jqOOOoqioqIsGcViMebOnUtNTQ2DBw+msLAQgPXr1/PF51/QpHFj+vXvvxd4XfPdapYtW4YQ&#10;gvYd2tOmbdu9nokvvviC9evXM2TIEEpKSgBYuXwFy5Ytw7I8K53ASaVo1bIlXbt3N3LC7Nd1lZz5&#10;c+dRW1vL4MGDsYMB6tK3337L119/Tdu2benRo8dBKUtLvlnCyhUrCASDoDVKKSwp6dy1K61at8q4&#10;pWYn98YUQrB9+3Y+mfMxPY84why7H5DqyT0ej/Pxxx9TU1OTfc+lpGuXLrRq1QohRPo5UJpPPv6Y&#10;3bt3m2ImgvT4WpNMJunYqROdOnfyzwHYvXs3ixYtoqKigrKyMnr27Omve4+X6upqPv74Y5RSDB9u&#10;niGPvLU8e9ZspBCcMeoMIwNHIWR6P8i85pIlS/juu++IRqN06dKFxu5elDn/uiBly5YtLFiwwL/n&#10;Hn9NmjShZ8+eBAKBrPN3797Np59+SiKRMOtFk3WelJKhQ4eSn5+/33sAZg9buHAhmzZtomHDhnTv&#10;3n2vczKPX7p0KatWrSKaF6Vnj57+ms6czzfffMPSJUs5ss+RtGpl1s2ePXuYPXs2+fn5DB06NGtv&#10;01qD1ggp+fyzz9m4aSN9+vShrKwMgK1btvLF559nyc1xHKLRKL169aK4tCTLELBmzRoWLVqUtb85&#10;jkOTJk04okdPAqFgnX0v/e94LMbMDz6kSVMj98x1kqN/jg7Mo+GuH7fvGRIHkPRqOoxvtizi820z&#10;kCGQwkK7PZe/fzjP6uoglUDhWrTlLlq0rc+6nZspr26OtAPEHfj91A9oWK+IE7u0QAkQCoRSbh7E&#10;Pz33HyDhRuYrX4X2LqVQKBwCwkoH/2tNfak5ukmUjvUjzNtYzZflGmQ9ihv1pJ3TkapYJTuqdrC1&#10;Zju7EnuoilehUgphYSzwHiAQrpVdG9+BZ+b3niONzuITrd2qXEbx9kq7oiVag8RCOAJbBMgL51EY&#10;yaNBQSkN8xuQH8wnZIURjoVKajNXoZBSoXEQ2jLdyL0SsTo7pAuoWw15v6SFdsPR3FAmIbG0jaOF&#10;2zdEoZwkMhmndVjQt0mYfk2ibKio5X//+jprdtWQHw3j6BQBwHIsv2QtHhgWpiqXSYA390y5yeDC&#10;AyIClLtxCKERjoOKVTOgXVMuOravezu16zHz4sM02q3+dfiSUeDKd5dz7z338NJLL7Fnzx4ACgsL&#10;OeWUU/jdzTdTUlqStXHOmjWL2ydM4JvFi0kkkwQDATp37szYsWMZMWKEP7rjOEycOJEZ/5jBnXfc&#10;ybXXXputoCNwUg533303zz77LDfceKMPNN584w3umDCB8bffToeOHfzjAb5btYqrf/UrevfuzaSp&#10;U7AsC5VyuPf39zB7zhzuuPNOfv2bX4P2ik8Iamprue6662jYsCHTp0/HsiMox+EPf/gDL730Em++&#10;+SaNmpiX+xeff841V19NynGIx+P+vAOBAP379+fWW2+lZ68j0t6BjMfr/fc/4Pxzz6Vd27b848OZ&#10;hEIhV9Lm2EQiwS233MLq1av9F5JSikAgQFlZGddeey3nn3++ma973XvvvZc5c+aYedZRKmpraxk9&#10;ejS33357NgByl+Knn37K5ZddxoknnsjTzz6DwIDE+yZOZPacOdx7771cevllWWBp69atXHPN1bRu&#10;3ZpXX5+GEIJrr72W9evXEwqFsG2baDhCPJEgEY/jOCnC4Qjvf/ABnep14qGHHuLDDz9ESonjOGl+&#10;BZSXlzNhwgTGjh0LwGuvvcb9999PJBIhmUwaHrSRdd++ffn9739Px86dvAXDo489xisvvcR1149m&#10;wh137PXSB/jjw3/g/gfu56wzz/KBxrp167jqyqvo1LEjU198kaJw0JeR1pqHHniQOR9/zNQpUygd&#10;Mhg0/PWJv/DMs88wdsxYbh1/m9nfPaWtvJybbrqJHTt28MYbb1CvXj0A5s6dy6WXXsrIE0+i34D+&#10;PkjatWsXD9z/AC9NfZFdu3chgIJ6hZx+xhmMHTuWkpISfx5/+ctfeP7555kxYwYDBgwwz8ObbzJx&#10;4kSklKSSScDsScFgkAEDB3DHhDvo1KVzlhwA1q5ew2WXXUYsFuPtd96hfYf2e+0C//jHPxgzZgxX&#10;XXUVPXr0OCgF6ZWXX+ahhx4iHA6TdPkSQpCXn89JJ53EuHHjaNCwgQ8yMpXrKZMnc/3o67n22mu5&#10;59579+sJ8/ipqKhg3LhxfPfdd8YApsybVmtN/eJizj/vPK6//vo0WAcmTpzI/Pnz/ecsc52Xl5fz&#10;u9/9jtv+d7z/+eTJk3no4YdZs3o1juMQCoXo06cPN998M3379vXv0bZt2xgzZgwVlZXM/eQTH6xr&#10;QApBTXUNN40Zw8YNG3jp5Zc5sl9fAzLSiw4pJRs2bOCuu+7i7bffprq6GsuyKC0t5fLLL+fKK68k&#10;FArtU2kVQrBw4UKuueYaYrGYL3swz06fPn0YN24cRx55pP/5unXrGD16NDt37sRRDlqln5tkMkk4&#10;HGb27Nm0a9cu61qZivOcOXO48847WbhwIfF4nGAwSNu2bRkzZgwjR470768QgtWrVzN+/Hg++OAD&#10;amtrsSyLsrIyrrrqKi655JI0aAZenPoiEybczjPPPOsDjQ0bNjD6uutIxOJMmjKFAQMH+PygQFiS&#10;TRs2cs3VV7N27Vr+8uRffaDxzeLFXHnllSiliMfjWXtj82bNuPa3v+W8X57vg62PPvqIMWPGYFkW&#10;iUTCv04gEKBLp87cfvvtDBoy2P88c9954/XXuezyyxk2fDivv/76PkFhjg6ODjB0Kk3pB0sQEBF+&#10;2vl01pWvZFdiLVbQVUa/93zc0BbchOcUQlgIHUIrh8KiLbRt77DgywIEJYSDQfbUJhj31BvkX306&#10;w1qXkZICWxuFUmjr0Bqa9xpL7NUjxBRPtY2yIR20m4wtlElxbx4WNGqbT7dKh3mbKli+R7BHhKgf&#10;akDDaDFtaU15KkVVvJraqt3sqt1BebyCRDJBSjvEnQQpnTIgR2iU9Jrwed4ET5guyIA0ChQQsIME&#10;pE1AB8izoxSG61EUrUe9SBH5oTwioSg2AUQKcDQqpUCkQHoKeBpQmN4egBDp4l/ai0Ty1oKqA372&#10;R2YOSmpSQiCVRcCR2EiSIolO1tA4oPlJwxC9yvJoHJBsqY1zy5PT+HztNsKFBSjtgJZ+GJl2F5wB&#10;G8oNFzM8Wn4zxjo313PyoJBKo50UJTj8+mdDKQ3YbiiYdO/1fxEJQbw2xujrrmPy5MmcdeaZnHf+&#10;+WitmTRpEo888gg7duzg8ccfJxyNAPDJnI85/7zzsC2bW26+mW7durF06TIeevBBLr7oYv72t79x&#10;7IhjAdDKKI0qpXj5xZc495xzadCwgfnO9bp9tXAh782YYV6oKsPLpY0nzXEcl9X0g6a0xnEc16rl&#10;TwbhKjCPPfoow4YOpccRPbM2F8dxsiy+wuXDSaWyxKK1prKqil69ejHu1lvBBQl///vfefTRR9m4&#10;cSOTp0ymdZs2/vr3lNDZsz5iT3k569at46OZHzLi+OPIDPETQE1VNSXFxdx3331E8/JAw4oVK3jk&#10;T3/iyiuuJGgHOOsXZ/v8pBJJLCl58MEHadq0adaLznEcWrZsud8Xm9aalOMYr2f6toPWpFIpHn74&#10;YQYPGUInT5n3ZKwUyVSKVDJFYb1CnnjiCeLxOJZl8eHMmfz+7t/zy1/+knPPOxflGOWieYvmOCmH&#10;ZDKJZVnccsstdO3ezSjbLiWdFG3bZuQzKc2e8nKuuPwKjv/Z8b4H+sMPZvLgQw9xxRVX8PLLL1Oa&#10;sW5sO8Dr017n4ksuoXXr1ll8r/luNe+88w6WtLJkorVGefd/byH56yCzHKnSGtuy+ctf/sLw4cMZ&#10;OnxYej0pjUq5ylqG6LVSOMmUrwQjBYl4grE3juHZZ5/lvPPO4+xfnI0lLZ577jkeuP9+dm7fwSOP&#10;PkrEfcaUo1ApJ0tuWmsqKio4++yzueDCC1BKI6Tgo5kf8vDDD3PF9it5/oXnad68eRbw+vjjj9mw&#10;YQMA7//jH/sEGkqp9PN0kKS1pnxPOeN+PY6jjj4KEFRWVjJl8mSe+POfqaqs5LHHHycUDvlWczAe&#10;oenvTMe2bWbOnMmWzZtpXNZkv9fwqjfFYjGK6hUxYcIEShuUIoSgYs8eHn/8ce66407yonlcN3q0&#10;eSZdr0XAtplwxx20at3a99QDJFMpX6kVQvC3J5/i2muvpUvXLjz80EM0bdaM+fPm89CDD3LRhRcy&#10;dcpUuvUwhhDtKJTjoB1nn+rEjBkzWLFyJVV79vDuu+9yZL++7uvPra4I7NyxgyuvuIKPPvyIq666&#10;ihNPPomKPRU8+sgj3DD6eqoqqxgz1ii/+7o3nmelY4eOTJgwwX+nzvxgJn/8wx+4cv0VTJ46hfbt&#10;zT3XShOPxWncsBF33nUXefl57p6bBj5lTcr2eQ+klHz88cdccMEFKKXMs921K6u/W839993HxRde&#10;xNPPPM1JJ58MGE/qhRdcyKKvvuLqa67h2BHHsn3bdh7505+4/rrR1FRVc+11v03PxQVpme8ArRRS&#10;SLbt2MGUSZMYMHBAWol3X7TTpk1j6dKlFBYW7LVmqqqqGD58OL/5n//Bq2b53beruO+++7jhhhto&#10;3aYNgz3w4O5Dp5xyClf96lfp99OChUycOJFLL72UV159lS5du2SBVaUU77//AbFYjG+++YbPP//c&#10;B3c5r8Y/TwcGNHz9zFV2teXnYDeLtmNY+5G8vvhxUqIKSegHh1PCyx0QoAPGGi8AHSCQqqJ9k3y2&#10;bdrN2q1hpCggGAmxvqaW0U++xh9+NYqBZY3wQlkO9X3P8L65CoXnGs44wPvU89p64UXCRVlaEwQ6&#10;F1i07lifJbsTfL6thm8rEtQQRloRSqVFw0gBKq+YpGxFQjskknFqYrXUxGuIJWMknCQJJ0lKJ0kp&#10;h5RKGpe19gCPxLYsAtLGsgMELAtbBogG8oiG84mGQoStIAEC2FimapajISnRysFxvSimfYTr5tae&#10;8i79btopq471xVO0SFfLOlC0l/bUGFEltSKQqqWxnaRLoyA9G+fROmQqjW2OJxnzt2l8sHQNocIi&#10;UxpYCCxhkVQOwjI8aM/PI7Sf12I+MfPwXRkuSW2qS9kCpKOIVcc487gh/KxrOwNahFmbfuUuF1kJ&#10;Pzbt8N1s3n33XaZMmcLIkSP581+eIOha4AcPHcLu3buZNGkSI0eO5IyfjyKZTHL//fezp3wPTz31&#10;FKe7IQHDhg+nTevWnHnmmfz58ccZMmQI4YgJJZBSkp+Xx/Lly3nzjTe4+NJLgDRwmDplClUVFYSD&#10;QT/8w3wvsW2JJdOfeV4BS0hs20aKjGwi4VpSo1E2b9rEPffcw9PPPoMdcLcsrc05mVZ/96VvuWOl&#10;r22aSjZs2JBhw4f5nw8dPoy8vDxuuXUcr7zyKtffcD1SCBytsISgfPdu3nn7HYqLi6msrGTGjBmM&#10;OP44P6RKWF5JZEFBfgHHH3c8wp3zsOHD6Na1K6NGjeLRRx7hp8ceS0mpCTGwLAvbDjB8+HDfYrcv&#10;yg6rMjuTFIKgZWFlyFa7ssiLRNi8aRN3//5unnjiCd/7AiYUKmDbOMrBsiwGDRrkf7dndznxRJy2&#10;bdsydNgwMimVTCGEwA4EGDhwIEf07rVffjNl3a1rV4ZljDVs+HA2bd7MpEmTmDVrlr/WLMsiHImw&#10;adMmpkyZwk033eSPA/DKK6+wfv16otGor9R639uWlbWeMr5EuvP1zxGCgGURCYeJx2Lcfddd9OjR&#10;g6JiE/4nhfDXYKbyKhAEAgFkhrX24zlzePbZZzn55JP5wx//SDTPWNwHDhpIVWUVf3vmaUaN+jkn&#10;nHSCL/usUDKXH4B27dplyXzYsGGUl5fz8MMPM3/+fJo3b54lj9dff90PoZk+fTqXX3lFllzAPKOW&#10;ZWXxfKBKkqd09ezRg2HDh/ufH3X0UdTU1DBt2jTOOeccfjri2Kzx5s+bx9KlS2nUqBHr1q1j9uzZ&#10;/PysM3/wegAF+fkcc/TR1C8p9j/r1Kkzp4wcyVNPPskFF1xAaYNS3xIfDocZOmwYrdu03u+Yu3bs&#10;5KGHHqK0tJSnnnyKzl27ADB06FBKiou55LJLue+++3jyqaewbPO+saSFLe30O9/VL1KOwwcffIAl&#10;JQ0bNeL9GTO4+pprKCqu7xo6zNFvvfkWb7/zDjeMvp5775vo89KvX19GnTGKhx9+mLPPOZu2bdru&#10;FaqZ+XfDBg2y9qnhw4dTkJ/PmDFjmPzCJG4df5vLH6A1BQUF/Oz49N7zQySE8cQ+9thjbNmyhWef&#10;fZYzzjjDv1bL5s05Y9Qo7r7rbo45+hgieVGefeYZ5s2dy9ixY/nfCbf7Y/Xt04eTTjqJPz/+Z049&#10;9VRaufdECoHtPoceSQSWZVGvoID33n2XJV8vpkv3bj5PlXsqePWVVwiHQtiB7JBAD7Q0b96c4UcN&#10;9z8fNmwYWmt+85vfMOmFF3ygIaVEOYqWLVpm7UPDhw2ntraW3938Oz6a9RFd3HXh0do1a5k1axal&#10;JaVs376dmTNncuSRR5rn4oCMqTnaFx2UwdYrRJoRw4MD9G0+lJ6NBqBjQdMzIp3F4GqljmuNl2T0&#10;o8ak6tqAhdedGcciYlXQpV0VeaEKlEqS0g52fpjv9tRww19e4svN20CYMBYTxpRxPZ/+DYui7pBu&#10;czqTS+GG2niN6VzQEdbQu36Qs9sXcmbHehxRX5DnVKATu0k5MZIpiUyEyEvmUSxKaRZtRqfSTvRq&#10;0oMjy46gf7PeDGx+JANb9mFIq/4MbT2QoW0GMLTNQIa0HsDAlv3o27IvfZr3plez3hxR1pNOxR1p&#10;ES6jvigm7ESxHBvtSJTSKK1ROGipEMJ0HVfupqe1wEt6F94tFg5KpPzKVkIZb5ZU3o+XGyLT72df&#10;MdLZoR8alJAoJRFJhR2roqGsYFBTyTld6zOyZSFtXJCxK5Hk5mdf442v1xKoV4wtvBwgSUqkQHoN&#10;C81v6TlX/D9eJStM53ePCWFyTXAVuFhtLb1bNOKyY9NWCy3qlDZOS+MQLqZ/Dy1evJiaWC2nnXaa&#10;ARmu3MPhML/73e8Yd+s4CgqMtWj71m2sWLGCtm3b8rOf/QzAd7/37z+A7t27s2TJEtavX++P71nv&#10;tNZMnTqV6qpq/7sVy1cwffp0bMsPjkuf5/7OUnUycZtn5fS/06A1oVCIpk2b8s477/D03572R9Cu&#10;1c6vaZ8xlMkfyFaqpBCkkin/ut48hwweTFFBPT7/7DPisVjWOTNnzmT16tWceNJJ/HTECN544w02&#10;rt/gXcRlM20Jq6ysdGVorHgDBg3kpz/9KV99vYjNmzalp+16ITNlp1X6WakbOywyAZhvoa8DpJQi&#10;FApRUFDA22+9xdSpU7NkYmLc094fnSH/WCyGJWQ6XCO9hftXEVpTU1OT/b3OPtaXNSb+Pn2sOaBT&#10;p05IKVm3bp1/rAFTZg6vvfoqmzdt9nnctXMXL7/88t5KOukdSmR/mEH7iIN35V6Ql8en8+fz+GOP&#10;pfnIDNfKXE/uPpE5zocffojWmn79+xuQ4cogFA4z+vrR3HLzzeTlR/fiOQsoubwkXDmZ8BFzjXZt&#10;26LRrFixIs0TsPDLhXz+2WcMGDCAU089lS+++IL58+ZnzDhDDO7z41/vAC1y5hk0oYmZA+fl5XHC&#10;iSeQTCaZP3/+XufNmDGD8vJyLrzwQkpKSpg2bVr23r+va3nDa021u7a857J9h/a0adOGnTt2Ur57&#10;t8ec/yxUV1Wlx9YY2Xl/AwsXLmTrli306N7dBxne2CNHjuTKK66kuKSEysoK851rId8Xs9u3bWPa&#10;tGkMHjKEU049lQULF7Loq68Ac08FAuU4fPTRR0TDEfq74XHe9Ro2akS3bt2orKhg8deLfTnvUyZC&#10;kMrwyHpjHHPMMRQWFrJw4UJq3H1DuIq81trfe/Z+Nvct/G3btrHoq0V07NCBQQMHZl1r+NFHce/E&#10;iZx2+mnU1NailGLx118TiUQ4/fTT/XsG0KJVSwYPGsTWbVtZuHBh1jz8/NL0h6A1lpRs3bqV5ye9&#10;kCWLd95+m28WL8a2A3vvKe69T2WElHn8du7cmVAwyJYtW9InuB6dfcmyZYsWRMMR1q5Zk8UvwD9m&#10;zGDzpk2cfdZZ9O3Tl1defpmKCrNGcp20/nk6uMgQLyHCDX7XUqN1iogIc2L7s2lid8BJKWMVEqDd&#10;8BOhHYT2ShO5CxDXqi0clHCt9FrhSEmCGKUl5XRqWYWgCoSF0A6RSJTl22q47vHXWLBhm9l4SAGO&#10;US21t7+6sZ4cvGq414srU+MU+/nBfejxmtRJ/3gvxKhQwpGFIX7RroCzO+XxkwYWxSJBIB6HZBKF&#10;xtEKR0Eq4ZBKKLQDQllIHcDWIcI6SpQoEaJECBMiSFCHsJWNTFnoBDgJRdJJktQpU9HJVbq11mjl&#10;ui9csCewEMrtEK5kVu8OvMRvjVsZSxkg6PYy0WkV34ylBALLFbgCv/eKyftQQuJoDbEaIslqWodS&#10;HN8qjws6F3NqswJahy0s18u6M+lwy9Ov8fqXy5GFhWhlckxMH0PH76RuytlK38ODNt3Yvc+8crzp&#10;PodmRSh3oomUpl5AMuYXx9OiIGIUESmw8RINwf+HAL/y2GFM1dXV5EWifjJr5hrt068vt952mwn/&#10;wSTnJZNJSktLTfIn+InkoXCIssaNKS8v9xVMKQRCKULBIL179WLBlwt4+523/Wu/8vLLbNm6lQ6d&#10;OhEIBtPhJgDCe97J+gwgM/Au/agJEqkURfXrc+lll1FYWMhDDz7Ityu/BfDBoAlrdBV0L4xhHy/X&#10;rI0uQyZFxcU0btyIFcuXU1WdfoEDTH9nOlVV1Yy+/nr69e/PmjVr+PTTT7OO2Vf8rshQKPPz800Y&#10;SwYD3uWL3DwAc052iejM8JLM63khjCpTiQQcpYhEo5x73nkU5Bdw/8T7WLlipX+MF2KWBmo6a+8S&#10;7th15ZN5jb3WlPtTt6CbQBP2vCkZoGzlypWkUqksL45WioK8fPr37cvSJUuZ9tpr/nevvfoqy5Yt&#10;o3///gQCgX2Ahu8zLQmzrjL3bkzy+plnnUWr1q350yOPMHfuXCCtyJgwDpE1qhAiy0O2ZMkS8gvy&#10;adm6pS9LjQEK/Qb0Z8Idd2R5A9Ispzm0pCkN6MW1CyH861ZUVKCBBg0aZJ0/66OP+G7tGs4991zO&#10;Pvtsdu3Ywcz338/g1FPsNZaQWSXTD5T8ZycDkHoybNiwIUJrdnuKv0u7duxk+jvT6dChA5dccgm9&#10;evVi7ty5LF+6jPQg+wA97r4spfS9Qt7+s3rVd6xZs4ai+kUUeOtOp5Oc91qLUmStxfXr15OIx7NC&#10;8byxSxs24LHHH+OBBx+gyC1o4dmRsowd7j/ee+89du7cSd9+/bjqV79CWhbPv/BC5iHEYjFWrFhB&#10;gwYNaNy4kWFXptdkYUEBlhD+M1n3+TayJ13QpQ7PBQUFlJWVsX79enaXl/vfe17PwqJ62fLIen/t&#10;TVUVlWzbspWyJmXk5+VnzVdaFpddfhnX33ADJaUlxGtqqamupn5RkQkNJRsolTVtSjwepzyDL63d&#10;fE+ZfX2tFKWlpbTv0IHXXpvGd999B0BtTQ2TJk8mkpdHy9at3MmlheHpMOEML60nm/fee4+amhqG&#10;DhuadX3P01v3+I0bN1Idq6WsrKk/tnfOm2++STgSYfT113NEz56sWL6CL79YQNaBOTpoOrgcjcyn&#10;QAOYMBYHRYPClhzV80Re/HwzOlSDkA5mL7WNMuBaxqW206fX+Vf6fxIpymnf1mbLznw278gnIE03&#10;ikA0j692VHH1X1/j/stPY2BZQ4RK+WEYeEnLvg1V48fT/AcC7oVJdjCKloAw0LMgTLf8MFtiDt/s&#10;rOSbygTrq2KklI22LJRlg/RAmjK5H0Ki3PK+2i01C+nQMaEFtqvNKK8BoM9DBkPuZuZZfDN0dO/r&#10;Ovx7CoNCSQdwkP5LQ/rg0xQIcIGHkCjhqo86hU4lQUOhhE71Bd3rR2hfEiRfuJ4GhXkRWYJttTFu&#10;fm4a0xYuh4IiLASW0Git0BmJ3lLhJpD/8NPvNSTUCDetRSEdSFXWcvmp/TmqjRtL/COIv3Qcx4SA&#10;+GETxreQRe5HyVTKT5CsS7ZtEYlESLnH+Kdqk1B33vnns2LVtzz//POccfoZVFRUMHXqVLp3787I&#10;kSO56667fjBGfJ/SztLxTHL0KaecQmVlJbfffjsTJtzOU3/7G8FAIMvavtfp+7p2xtjei7KgoID8&#10;vDx27d5NMmGsZRLBtytW8tFHH3FknyNp1qI5p5x6Cvfecw9Tp07ltDNO3ysUJSt/wN+LDCmlfGsa&#10;4FvaHn74YVMtxfU0xmIxhh99FIMHDcpK2PxBckO5kokEZ555JlJK7r77bu6bOJE//+XEQ8/TAAAg&#10;AElEQVQJLMvay1J/MCSlJOk4PPnkkzRr3twAG61IJpMMHDjQhCZkjB0MBPnqq69oXFZm8iTQfPbp&#10;Z0yZMoXevXszdGi2QiCE5Mwzz2TDpk08//zzXHjRRVi2xaRJk2jWrBmjRo3iiy++yAauPyQS8A0n&#10;mdeqqalhxHHH0aZdO66+5hruvvtupr32mgEySrvGq73XTuaVq6qqsO2Ar+z6AOUg5Ku0NqGCdfJO&#10;/jFjBs89/zytWrT0E9/BKGKvT5tGuzZt6d27N03KyujevTuvT3udX//P/1BQWODz4OWtHYrdzNW/&#10;AQgEgmiN763yE4o/nsO3337LhRdeSNPmzRg+fDgvvvgiM2fONAntkjpPRJosy6Kmpobp7/ydho0b&#10;IoDa2lqefupvrFixgnHjxtGwUUP/eNu2qa2t5ZFHHqFho0Z4Xs1YPM7RxxxN//79jbxcS3x+fjrW&#10;f+Gir9i4fgMBO2C8jkIwYNBACgu8Y/bmUGvNO++8QyBgc/LJJ9O+fXs6duzIZ59/zqZNm3zQnHIc&#10;KisriYQjFBa6Sn/G1ltcv77hvaZ2r2vs65p1KRyJkJeXR1VlJcmkm9yM2Yt37tzJXXfeRTgcMhEL&#10;Lvg4+eST/WpwdclxHOKJOOFwOG1kqrN+PfYdpUilUgSDwayEb48ikQjKPeaHKJFI0KZdO4499ljG&#10;jh3Liy++yNixY5n7yVw+/PBDLrnkEhzH4aWXXtqLn3A4wqJFi7j/vvv9KPWVK1fy9htvcvrpp/PL&#10;X17gHyulJBgMsnbtWt7/x/so7SCEZMXy5fzx4Yfp0LYdRx99tC9vIQSff/oZCxYsoF+/fjRpWsap&#10;p53GY489xuuvv86wo4bvta/n6MDpIJPBXR+BwI1JMZZHqYM4QtGz4WDWNl/N3HVvE4gIUjgIYaFc&#10;sGHpFCAPoBCqQGmHUGgnPToWUFUBVckysB0EGrsgj2Xba7n20Re575LTGNraRaauUg4yHU/vadD/&#10;ofVhrKzKZ8HSxuxiCWgasShrVsSRSrOpKsXybZWsrnXYUJskLgIIGUAKiZcioaSbiq8Vfn8IUybK&#10;zxMRaKSTEU0ojPXXR+2+lcPxP/deyv4pGS8pA1lM6Vk7ZTqbC63d5GvvOIeUcLCEhXRAKctYXJ0Y&#10;RbaiRUTQvl6YNsUhGkQsoriYT3sJlgqwWFtZzY3PvcG736xGFjbAUpKIFkjtkJTKzZ1wPeT7sKTu&#10;j5QAnZEojrSora7m1N7tufrEoXh5KT8CnLG3pWwfOMP/v9775VJ3LHOY+dt43YzyP3DgQM444wye&#10;eOIJPv30U1Z9+y3Lli3j0Ucfpbi4mGQyWUcx/GFAuC8PpDfGr66+munTp/PKK69y0sknm5hiX8E7&#10;QAvCvrCHG36QykgcBpg/fz4rV33LxRddRDQapVnTpnTr3p0vF3zJsqXL9kq2PhjyFMy33n6bgFvi&#10;VmtNecUeiuoXMXjQoH16Sr6PhDAeIMuy+O111/Hee+8xZcoUTjrpJPoPGIBXPvKf4ldKN0nyfUKh&#10;EEorlNbUVNcQDJhcE480Brw999xz/PWpJ9FAJBRGCMExxxzDbbfdVidJWFNTW0P3Hj0455xzuO22&#10;25jx3ntEIhHmzZvHTTfdRM+ePdNhW98ng338259xhnElFo9x0SWX8MZbbzJ9+nQee+xxLr7wwoz8&#10;jPRI0rPG1wEEgO+59gGht4APZB8RgvyCAqZOmcI706e7xjFTRKBeQSG///3v/dK0Qgi+/HIhX321&#10;iBHHjaBte1NFqF///rzwwgvM++QTjj3+OGTGc+CZog4JuQDGi1OvC47efvtttNacdNJJAAwZMoQW&#10;LVvw5ltvcekllxIIB82+nRme5lIwGGTdunX8z7W/wVEOwUAQKST1Cgu57bbbGD16dJY3T0oT4vf3&#10;v/+dYDCIdp+diqoqSkpLfKBhBKqz9vSHH3qYZ55+mvr1ioi6Hb3/PuNdunR2Q6s873/G1L9e9DVz&#10;Zs1m4MCBNG/eHMu2GDVqFNffeANzZs/hTDcPxQtfRKTnVzfnjIw4/4NNKnazwdy9whO+eTYrKyt5&#10;+aWXTFU4bQoBSCnp2bPnfoFG5hx/iBdvLXnVp/b6fh/emf2OpTWJRIKzzjqLSZMm8eKUqVx0wYVM&#10;njyZSCTC+eefz+TJk00YZ9Z4mmAwwPr163nhuedNGKKEXbt3U1FRSceOHSnOyPExIDOf2bNnM2PG&#10;DLQwXnqBoFf3Htx40010697NeMjc68yeNYuNmzcx4ZRTABOS1blzZ2bNmsWWTfsvbpCjH6aDrjrl&#10;L1GvFJOnlCpBWBZyXKdRbK/YyLLKeQQj3ssygFASpMARKdB7o+K9L2NDSlNWupWO7UJ8tiwAuoiA&#10;llhSEYjks2p3Ff/z+MuM/+VITuna2ixMT3n2AYZ2izH9Z7RI4b94fJUeR0IS0wcioBTFUlNcaNGx&#10;sJidDqzfE2NdpcPqXZXsVBaVyiYhBAE8F376R7sXEWi0NNZDz2Xu4UFTgTczdEVg7LaazNH8s4RX&#10;yUVgay/4yXzl5Tp4PSs0GkdASpmSenkSiqihScSmdXGI5vkBmhYEKMSTgXLdoG4Il2sI/HLzLm55&#10;/m0+XbWRcF4xpCxsQKiUAVieVUybbB8l8eOcv4+8ey+0wHJfmPHqOO2K87n+jKFE8V4wPw5bhReL&#10;71f7+J7NX7rJzPtSaJUyFZBkRrgNuHdQKQK2zUUXXsTkyZOZcMcEqquqad++PT//+c9597333Etn&#10;WvzZx2fpF5SvWO+Dl1gsRuu2bbhl3DjO/+X53HX33bRr145oNOoFTWXxt6951x3Vu3ZtTQ21tbUU&#10;FBRkWeuef/55WjdvwahRowBjUbz0kks457xz+WTOx3sBjawQCLLnWPcFnXIcLNvmqb/+lXYd2uM4&#10;5n4pdFbfjX+mwklNbS31i+tz45gxXHLxxdx7773cddddRKJ75wwcKKVSKWzb5t6JExkwcADKUX6o&#10;UDgS8WUrAK0UFVWVXHXlVQwaOoTKykrun3gflZWV3HrrrabKj3a9Pq713YR1Ks477zweefRR/vzn&#10;P6O1pkGDBpx33nns2bNnH/0kfsDj43lsVfadV0A8kcC2Lcb+7iYWLFjAI3/6Ex3btSMajaS36qyh&#10;spWoQCCARvvx4lk8HOAt05j+BS1btWLwkCEkUkkcx+Gcc87hqOFH0d2thuTRtGnTqK2t5dxzz/U/&#10;u+DCC3nuued46803Ofb449IePu+lfIg3tFQyiRDCD0cRQrD6u9XM+mgWRx55JMceZ0phd+zcieFH&#10;HcVbb77JV4u+4si+ffYJMgCSiQTFxcVc+9vfUlxSzMKFC7n/vvv56THHcPO4W4ysMu5zMpkkLy+P&#10;Rx97jO7du5FKGW+rRtfpfWGBZWWFGF5xxRUcN2IEqWSKP/3xj6xcscIUR/HklhagTx999CFbt2xl&#10;1BmjyMs3YUMjRoyg7IEHePnFlxg16gyk6zEMBAIkEgm/6l0m37XxhCkNfQBy3teaTiTixBNxQuGw&#10;v095a6hZ06ZMmjyZevWLfKOFEII8N8xpf9ewLMuv3LfPY9y/vbDC/VUy8zzeB2LGUFqTTCRo1KQx&#10;559/PuNuuYUbbriBuXPn8rOf/YxeP+nNk08+ibQtdJ0Rq6qqOG7ECO65b6J5JqVk48aNPHDf/Tz4&#10;4IMUFBby29HX+bxXV1czYsQIzvrF2WileeDBB1i5YgW//vWv/WR7781fW1PLiy+9RPeu3TjRBczF&#10;JcWcdfbZjLnxRj777DNOPmXkAcwwR/uigwQambuXl2znfuJadOoFGnFCz3PZMn8t5Yn1BIMhUI5r&#10;jRdpy/EPrkqBJoAS1bRus4PtewTr10ex7QJT1lAownn5bKyp4sa/vcqWU4ZzyZCfYEvhWsozrTtJ&#10;jGL9T+CqQ0Ku3Pw5KyyXIy29KHNFAE1jS9C4OEyvYihvFmFTrWJ1eS3bY5odlTEqapMkZZCYDJIS&#10;AbSUSCGRwvUYCU1SmAR17QPBtCvdr1ilRSZWxMUibmq98HddWztYCFJC4gjTJUUrB6kUAeUQUIo8&#10;oWkcDVFSJGgUDdK6fgENbUGhH5+p3Dh8gUT6ncQ9zPTRtxsY98J7fLN1D9G8ItMfRWkQypRClqZT&#10;uqUlUglfXj8MMzLvgPH2xBMpiiy49Zzj6dqwBEigROBQv5P/YxQMBamNxUhkJvYCCIjH4mzZsplI&#10;NErDhg0JhyNYlmV6bdR5gSRTSSqqqghFwn6lp0wlrLa2lm7du3HCCScwZcoUAoEAN1x3PQX1ConH&#10;4ybxODM+V35PT3u3HCf7CO/JtOyfcMIJ/PKCX/L4Y49zzz33UF1dTUFBYfrlt1+dU2QpHJm0a/cu&#10;dv+/9t483o6qSvv/7l1nuvOYm3szJyQhA1OAkDDKHBQBFYFmUkBtbFsahSAv+vu1A7Tt0Ay+3RBo&#10;QdTGt8VXwtAySUgCNgiEDgTIRAhknm+GO52paq/3j72rzjk3NxAQxUA9fq7k1Knatfeu4ay113qe&#10;tWMHEydNioz8l196iTdWrCCVSvHkk08yZ95cAF579TUa6uqZff9sLv7850iWFUvbU/RhIKPBuHdn&#10;c2sr9WU8jfK2yong74QozQqi6/OZsz/D3Hlz+eXPf8EPf/hDW9RrIIUm28A7nkMrRXNTU1RfonI8&#10;pbet1ppCocDUqVMjJZtNGzbyj//4j/z85z/nxptvAkrzEo6xL5ulY+gQzv+bv+GOO+7AL/p88Utf&#10;ZNSY0fzxmWfxtK68f1RJlKD/HClUlAZXWg0vzVV4jx195FFc8dUruOH66/ne9deTz+VIDJAa0v/a&#10;trW1ke3rqxBJCPvR3d3Ntm3bqK6uZvDgwW87p9lcjqOOOorrvvXN3b90L2WlFJs3beKPzz5LTW0N&#10;CxcuZK2Tt+3cto2a6mqeffZZ1qxezYiRI6MZeKdo2J7urYGOCvfr7e21kZiyYm5/+MPTrFmzhhEj&#10;RnDH7XcQyoh2d3fT3d3Dww8/zOFHTK1opxx+EFBXW8d5551LfUMDM2bM4Kmnn+LRxx5l7pwnOfHk&#10;kyoc99DpG/QOz05DQwNeIlEhPDB92jSmT5tGIV/gZz/9KU1NTVRlqkp9c7+R4dQZhPvvv5/GpkYW&#10;LVrE7bNut2aOEZqamlj40kLWrV3PiFEjSCaTDB48mIULF7Jx40YOOuTgimd4+/ZOjEhU3O7trsFA&#10;6OnpYcuWLUyaNCkS84juf61pa2ujqmbvFxNSySS1tbXs2rWLvr4+MlWZCmdw8+bNZLNZ2tvbSWfS&#10;ZDIZdnV3U/SLu7XV09OD53mk05ndvquAi/AY974659xz+cUvfsGDDz5IXV0dl156KWDvif4CDJb3&#10;pkil0zQ1lyIXDQ0NfPvb3+axRx/lsccf54qv/QMJL4EoK508bty4aLGoGPhcduml/PKXv+SEk08m&#10;nUlH74Vnn32W1atXM3TIEB548H6CwC62Llm8mJqaGmbfNzt2NP4EvEvWgqJEiLWr08rl2Si3ch4I&#10;jK6dzOkTLiQTNFr9cC/A10UEjTKJvcx5EQIVUBChOrGVKeP6aK3dSdGHQKcwugjkSGWSdAaK7937&#10;BDfc93tyYlDKKiAZt4SvjHFk9L88RFGKGygFKsAjIElgC+thjX8tHi4hCiEgQUCrZzioVnHWsDou&#10;HlvPBROb+JsDmpkxqpYpdT7jq/IMTeSpLXaRznaRzOdQuQISCH4gGAEjCuMk3I1bMBajMAYCA8aA&#10;iCIQ8I1xqlSKwNjcTOP7UMzh5XpJ53ppCbKMSPtMqC5y5KA0Z+1fz0WTGrhw/zrOH13PKYMzjE1p&#10;6m2lPPvCsIlz2LCEUKqyDvcvfI2v/fu9LN26k0xNBh9DoAzG8/E9H98LXJHGUG7X3nseBr1H07UE&#10;Z85gUPhoJJ/l8tOP5ozJozDiE7hH4MPiaLS2DaLgF3l5kVMAKVsbuPXf/o2TTjyJhx56CID2jnYa&#10;mhpYt24da8qMJoDtnZ2sWLGC5paWqAK4DdXbxny3inXRxRehtaaxsZELLrKrrcblP5djwoQJiDEs&#10;W7Is2hb+yG7ZvIXNW7YwdOjQSLrTuFBXpWoJXPuNaznooIN4/PHH2bp1K4lkopTCUlG3o1+qi0g/&#10;uV137i1bWb9pI9OnT49WLJ94Yg4bN2ygtraWu+68k9tnzWLWrFm8+OIC2traWLJkCYtfey2cEiCU&#10;FK1cyOjauYvFixfT3NRMVVVV2TDC1fY9rCSWjTv6we1nOJZPr7gNJRlci6uvvprx48bx3HPP0dXV&#10;hS7T7y9nIog7pyo/p/s2UqQL53EA9P8RCYsIhrj4c59j4sSJ3HvvvSx4YUHFwxamkRl3P1140UVk&#10;qqrIVGW44IILXB9MVN8kREfHEMaMHcuyZcvYtm1bxfkLhQIbNqynqqoqkoctjbtyHJdf/rccddRR&#10;LFmyhE2bN+P1I50PlAl19FFH09vbx8qVK0tjdp379zv+naOPPpp58+aV2gjPrXd/y5Tzn8pRPt8L&#10;XljA0qVLaWtr43e/+x13zJrFHbNm8dBDDzGorY1Vq1fz3HPPlR0rbm73/PPe35CLtjtjcCDZ4Fdf&#10;fRWlVFQATozhkYcfob6+nq6uLm6fNcv+3X47q1atorm5maeffpqdO3ZG9/Ruc6sUgQTscso+tbW1&#10;XPL5S+jr7eO2224jKFbm/QfumdnTvIXX4dDDDqWutpaVK1dWKBWBrfXzyquvctBBBzG4Y3BpPqh0&#10;tJ6aP58333yToUOG8vzzzzPrttuYddss7rrzTqqrq+ns7GT27PsASKfTfOxjH2PLtq2sLXNuyhXU&#10;FIoJEydG5yu/Fv239cfGjRvZunUrkyZNorHJOliqLFL6bvhLAK2trYwePZo33niDjRs3Rn1VylZ4&#10;P//887nkkkssH8k5Ubt27mTZsmW7tbVkyRKqqqoYXMalgfDZKX9RldULKvq0DW7jM2efTVdPN9Om&#10;T+eYY4+tOL4i+m1Czufuc1RVVUUqmcT3fUxgKs4Vqd8Bp59+OscccwwPP/wwjz7yiD2Hs0Ufe/RR&#10;cr29KK25fdbt3HHHHdwx6w6WLl1Ka2sr/7Pwf3jrzbdc0wM/OzH2jPdAjw4tF+toWIFbQ5gRKkrw&#10;EaYPPY1Txp4N2RS+CayRgi3StjeOhihBdGDP40Nj/RYmTNpCItWJb/KAjzgVpKpEBpOq59+eeJmv&#10;3f1frO/Oo7SVNxUEJSneU5bYn4hwdko/1eHL0QOxhrdNrbLGt6V7W086lO0NxLaTBEZkEhxUl+Gk&#10;wRk+N6GZL01u5NIJtZy/X4ZPjkxw/IgkR3Rk2L9WMUxnaZNu2qSHZrpplF7qTS81pocqusmoXlL0&#10;klZ9VNFHLVkaydEsOVqDXgZJHyOShklNaaYNreKkUWk+NTrNRWOr+dv9m/jyxFbOG1XDcY0pJtem&#10;aE3iKpLbP0NAUQcEyt4flqMDiE2B6AVufvyPfOOXj7Gu4OHVJgk8Ax4UlR9xMnBpT6FqclELRc9W&#10;Et8riOARIDqgp6ebsw4fz1dOnAIE7k5OoGVgpaJ9CeGL77QZpzFx4kTuvPNO5syZQz6fJ5fL8eQT&#10;c7j55psJjOGYY6zWeG1tLZ/5zGfYsGED37/hBrZu3kIhX6Czs5N/ufFGXn/9dU444QSGDrUcKJRz&#10;PilJdR57zLHceuut3HLLLYwaPQogynktn9Fjjj2WKVMO5YEHHmD2b+8jl81RKBR4fdlybr7pZqqq&#10;qzjrrLOiHxelQuJ+5Q9ye3s71157rSUgSimlLzym/3nD7QnPI/B9CoUChUKBfD7PK6+8wm233kpt&#10;TS1HOV5Ed3c3Dz34IB0dHfzkX/+VuU/NZ+7cecybO4/f//4JZs6cyfr165k9e3Z06jA/O5vti9ru&#10;7urmRz/4AU//4WnOPvtsRkarzSVHIpvNUigUyGVz5HN5crk8+Xy+gi8S/teUfd5tBT+M2PRLSxs9&#10;ejTfcNVx/SCozNmX3Q3oKPilVMUkhufL5ew1K+RtP/M5+1chIRn2o6wvQ4cN5YILLmDTpk387K67&#10;BjSKQqWuAw48gJtvuZmbf3JLtBJOeC+U7d/c0swZZ57Jho0bufHGG9m6dSu5XI7enh5uvukmXl60&#10;iFNPPZXhIyrrUFCWBmWMoam5mW9/+9vU1NRYo0Sp3SamvwF64sknMXa//Zg9ezZPPvmknYt8nkcf&#10;foRbbrmZZDLJIYccEu0fSpCWjzvsTn/DO/q+rM+zZ89GRPjWt77Fk3OfZO68ecydN48n5z7JDTfc&#10;QCKR4Lf33Vd2rP2f7+73fD5PzvUxvIZ7yqlXrm+FQt4eW7DHPP7oY9xzzz2MGDGCk04+CYBFLy/i&#10;+eefZ/LkyTzwwAPMmz+fufPnMX/+fB5++GFOOeUUnn/++UipLRrnbosAlds++9nPMnXqVObOncuj&#10;jr/idnb3pkTjyOfyFNxzk8/nKbp7cczYsRx33HG8/NJL3HTjTfT29lIoFFizZg03/vjHdHd384nT&#10;T69ILypP4wSY++RcVq9Zw8xrZvL7J37P/PnzmTdvHnPnz+PHP7Z1Mv7whz9E0rLHH388g5qaueuu&#10;u3j5pZcouPm+++67efz3jzN23FgmT5oUTXR/HlYYlQx5DOG1W7JkCTfddBPV1dUcf/zxuy2siAh9&#10;7l2SL7vO+Xx+YAdEoKmlmbPOPJONGzdy8003sXnTZgr5Aju27+D6669n3rx5TJkyJYrAnHnWmdTW&#10;1fLjH/2IxYsXU8gXyGaz/PT2f2fOnDlMmjyZ6UdOrzyPqjT1DGUGutv++Us+z//+3/+bb33zm9FC&#10;0MCRSvfMilDIl+amr6+Pu+++m02bNjF8+PBooWqge7uhvp5LL72UYhDw05/+lN7eXpRSrFu3jjlz&#10;5jBy1Cju/tndzJ//FHPnzmPu/Lk8/MgjfPGLX2TJ0iU8/vjjFfdKjL3He7S+w8hG+auxVElZxIDy&#10;OH7sZ9nQtZX/2fR70hlbEdzzLKH7ncw6a5gaAtHklcYjy4ih2+nqExYtH4IyHUQEX6PAA6+ujt+8&#10;sIK3Nm3nm+edyMf2G2nz+ZXqr7L2F0F5xZDS2pgK2ckWHqWnsezm1eJZoz0MN4ZfuN/xBFArUJvS&#10;DGuuxYAT+gVfIPBTFNy/i0YoBLYQWcEEBKZUO0NpRVJ7pLVHQkPS/WkgoTUprUgq6+js7pVK1PfS&#10;yp8dq1UX1yXug9gGFB5rdnXz3ft+z8MLVqGT9aRTQiBW4tfDc0aFQYutx4DY9Vfj+DeiwTeWoL43&#10;UCL4PV2cMG4Y37ngE9QmEgg+ohLvSQLyrxUiwrhx47j55pu54ooruOCCC5g4YSKIsGzZMqqrq7n1&#10;1luZMKHEL7j8y19m3dp13H333bywYAHt7e1s3bqVFStWMGPGDK688srIqRCxijO9vb3RiqLneVx8&#10;8cUV/SgWi/T09FAoFKJtDQ0N/OhffsTff+Xv+dKXvmS1zzMZ1qxeTVdXF9d/73pOdAZMiGxfH9m+&#10;vt1WLz/zmc/w5JNPcvttt9HX21vKw3fh8mwhH618hv0xxrDgxRc5/fTT7YpaELBq1Sq2b+tk5syZ&#10;zPj4aQC8+OKLPPPsM5zz6c9wtCv+VI7jjz+e6upqHn30Ua688koaGhsIgoA1a9Zw7rnn4iUSGDFs&#10;39bJiuXLOfP0T3LVzKujH0CwHIGdO3dy+eWX25QFU1qKyOVzXHTRRfzd3/3dgCRL3/fp6empiBhY&#10;Jydrr4sJontBKcU5553LE088wc9+9jOyfX0lB0aVWEm+71MwQZRuZ1wEJTx3wfX32muvpb6+3uaB&#10;K7s+0t3Tw5e/8mUuveTSaK4DMdG1DxVwLrzwQn51zz386p57+PSnPx1JLOdyOXp6eqIImYhw3nnn&#10;Vcx5EAT09vZGY7bvBOHSL1zG66+/zq/uuYf5Tz/FkI4hdHd1sXTpUk4+5RSuve66snvXGqfFwCdw&#10;ef1hhOHoY4/hC1/4Av/8gx+Qqa6uuN/8IKCnt5dsrqQWNGr0KG66+WauvuoqLrzgAibsb5+npUuX&#10;Uldfx49vvLHiGcvlcvT29VZUc8/n8/TmsqXaJf3hHLa3Vr7JvLlz6ejo4MyzzoqibiFOOvlkhg4b&#10;xvz581n40kscOmUKRd/HmIAH73+A/3lpYSm1TqlIyCE0lPsjn8+jUNxyy0+4555fgYJsX5bly5eT&#10;yWT4wQ9/yPARIwD43e9+x6o1q/nqV7/K4I723do66aQTueeXv+T//OpXnOIK/EWEaXf39fX1Rbyy&#10;EPX19Vx22aVcetll3HjjjRx73LE0NDbapTrfZ8vWrVxxxRVRlFDEJtL29vZy2WVf4PLL/xYF/P/f&#10;/kc6Ozv5p+9/n/97329pqK9n/br1bN28mauvvpqLP/+5aF6MMfT19tLX20smnWbz5i3ce++9DB86&#10;jOnTp5ckdh2mH3UkJ554IrMfuJ9vvHYt046cxrQjp/P9f/5nvvfd7/KpM85iv3FjyRcLLFmyhMaG&#10;Rm644QYGd7QjgbGppKqUqgT2WfGDgIULF/KJj38cHC9izZo1bNtix3zWp86KfmyNc0hWrlzJueec&#10;QzKZJJBSxCeVSnHXXXdFUb0I7nXypcv/lpVvvcV//OIXvPD8CwxuH8z27dtZtmwZF154Idddd13k&#10;DM047TS+973r+c63v80Zp3+SMWPGkM1mWbJkCSOGD+f6G64vSQ5jo4ph/0q3tL1GuWwuCkx0dHRw&#10;xRVXVHQvl8vR19dX8WwEgV18eeL3v+f0T9hCmGhFV1cXy5csZdKkycycOTOay0KhQL5YKKvnY5+n&#10;M888k58ffTSPPPYo9/7611z2hS/w7H8/w8uvLOLKv/8qBxxcyY0CW+QxmUhy332/5aKLL6K2trYy&#10;rSt2Ot4Re+lohIZyyWwuz8kon2Ztc3MQFElVw+mTL6SrZwsrel9AVwmQQPHOZHAloAMPP2Es8ddX&#10;JPROxu+XYPvObtZuqCOpGwDB12LlVTUkGqpZsGErV9z6G646ewbnHnUg1RFvoxZvS2IAACAASURB&#10;VHKl7c+PUGZWUT5fRlljOay0bjeH1Gw3fgA0GJsy4IGVQCmTh7LBENuuVpASt1UByYHm2MO6DHuD&#10;8DxB2UftQvoq4leosEBh5Gm4wbl9ohG5f8xdvpYfzX6M59Z1kqxrJCkKbQzaTxB4oUOl8IyHNpY4&#10;b4sFGhIIiCYwto7G7mvXA4xCa3r78hw6eBA/uvRshlan3f3pHBoV1ggpyzHaB1GemjBjxgweeeQR&#10;HnjgAR5/9DGMMcycOZOzzjqL8ROsCkn4oqyvr+emm2/m4x//OLPvm83iJYuZNGkS3/rWtzjl1FPs&#10;D7yUaglMnDiRXC5XIi2XXMlov9a2QRwxfRojnEHiduSIadN46L8e4v7Z9/PII4/Q29vLeeedx6c+&#10;9alo9dpyO+x7ZvLkyTTU10fa7eXnuPbaa1m7ajXt7e0VxuTYceOYdvjUMslKaG5qZtr06fiBM6aV&#10;Na5PPeUULjj/Aj5WVml2wQsLmHr4VE497bSo36E6m0YxavQovvKVrzBnzhw2bd5My6BWDjnkEFvz&#10;QATfL1L0fSZNnMQ3/9f/4uQZp9LU3FyxQjdx4gTyuRye59lQv9h5FKggXJbzGMK+NLe0MO2IaYwd&#10;Oy7qs6c1kydPJpVKRfnb4Sq6UorrrruODes3MGzYMEuSBSdxba9da2srhx8yhWHDhtnvoKIWyIQJ&#10;E+jt7a0ogBU+fkEQVBCuhw0bxiEHHczgtrbSGASGjRjOly6/3FYYfu55Tj1thnWMx4+je9euCiOl&#10;nKMCVsVq2rRpjBtXGnN4797yk59wxhln8H9/+1uWLVvG/uPHc/XVVzPj46dZp0hKqjJjx47lsEOm&#10;0NzY5MZZet6v/NrXeH3FCnZ1dVUQ8ltaW5g2fXqFeo+I8MkzPskBBxzAr//zP5kzZw6e53HllVdy&#10;zrnnMG78+Ip+jhkzhiOnH0ldGbdhSMcQph0+lWH9jcAQrs8vv/wyg9raOOPMM6kJiwOWekKmuopL&#10;LrmEu3/5C9548w0OnTKF9sGDmTZtOlpBvuBXrBC9HfkXYNiw4Rx99NGk02mbiuIKQV511VWcdeaZ&#10;TDxgMgDZ3j62bNnCccccy0knuQUCI2VrZooTTjiBU0+dQT6fZ/v27bS0tFQ4zp7ncfDBB6O1jvL7&#10;w2t/1qc+zefnzeeNlStZ9PIijjv+YyisElDRkdIrZLeVNdSNlBzWcePG8Z+//jX/9V8P8cCDD7Jx&#10;40ZOPvkUzvns2RznnnnjogjpTJqDDz6YbF8fyUSSDetW0NzczKnnnsK48eOiNkOk02lOPOlEVq9e&#10;zaJXFnHEkdNQSvHFy/+W6dOnc8+vfsVzzz1HTU0N3/jGNzj3nHMZs98Yt1CoCet+lY+5oaGRqVOn&#10;Uizad4hgo2Annngi551zLieefJJ9rgOD8jQ11dUcdthhdDmxhCAIouLFxpiIGL4bXASppraWn/zk&#10;J5x5xhn85je/YcmSJUyePJnrvvlNPvGJT1BdU11x/Ff+/itMPXwqs2ffx7N//CONjY18//v/zCc/&#10;eTrDR46oeG8NHzGCgw86mLa2tug3orq6mqlTp9LR3l4R0QvfJeXP6RGHT6WpsTE6d0NDA9OOOAIR&#10;iaJWfjGgpbmZ66+/nrPOOosRo0dF52obPJiphx1eUUfFiKGuro4vf/nL7OrqYuFLL3FRPs+SxYs5&#10;atr0SO42fB8rqyTDoYceyiWXXMLSZcvo7OyktrZ2t2hUjHeA7BWM+6v8VLk1/CYQMYGIEQncl2t7&#10;3pDvz/2yXPHo0fL1+cfL1+fNkKvnnSpXzT9Jvj7/JPn6/FPka/NOk6/PmyFfn3+iXDX/RJk5d4Zc&#10;8+QM+dr8U+Uf5s2Qq+afKlfP/Zhc/fRp8oVHvyCTv/sN6fiHn8iwr98hQ2fOko5r7pDB19wmHdfc&#10;KkNm3iZtV94sHV/5J7n8zvvkrR1dtiOBEWNK3ZRAJNxgwtGYoDSyPQ60ctR7RiAi/h63Bv1OsMdT&#10;hX2t2CPYfe+o22ave1h+XHSQKdsYGBFjxIgvgRTFSOBaD9yubouxB5tw2tw9ELa5S0Rueuy/ZdLX&#10;/0VavvojabvmNmm/dpZ0XHOrDL9mlgy76jYZOvN26Zh5m3TMvE2GXj1Lhl09S4bMnCUd19wmQ2be&#10;KsNm/psMnXmrdMy8TYbMnCVDr75dhsy83f575q0ydOa/ytBrwuNvk+FX3y5t/3CLTJ75Y5n7xlrb&#10;ET8QCXzXR3f5SxO8zyO8Dn/qPu/7uXd/WQy8z3to315HI0Hw3q9h+MRUtFFxvgHObURMsHdzaYyJ&#10;/t5138Jj+h0aBMHu7fX7/HZvgnfqSRAEu7X3jn3cixOFc/xOczHQfBlTNqK96tt7v9f3fL+ZvWr2&#10;vV7vcux2T1fckqZiDv48T/XA2G1s4Qt1D3g3z2b/OYuOfTcD3Jv3zQDnCo8N/IH7O9D+hUJh705X&#10;PkflUxe+u/bqdg5/Z9//5/JPRfhs7vbMvt07yJiS9bWH5+XdPEPveK6ytoIgEOP+9tDYbnNU+fj9&#10;JZ+4fRved77zne+8sztSudqr+v3ttm9YEdytT9enmhncPIJVG1fQW+hEedarxxWes+v6GgVROoxo&#10;V4maBFZDydj0JwlIZbLUNaTZtk3I5WvA8wi0XQRKBh4Jo1FJRS7lsXT1Vha8upKGuhr2HzoI5UKO&#10;kUut3GqiOIlYt7IdVpEuDStywSnTrN2Leds94SjcqvrN5IBzWrGx/8z32zuMMlSs1e1lN8ubGuhc&#10;qkQe1VHKVKitHkaKXL6tsnkVyoU0Fqzfyrf/43f8x9P/Q0+ihlQ6EwVnopl2+VXlQ60sgVIS4y11&#10;U7svA3evWbK4QaG1wi/kqQ6yfOfi0zhj8jhHJTLg2bojmjBApMrGvG9jb8K4f65Q79u2uzcBo3f4&#10;voIcWJHDa+/MPaoq7QXCu6pSqlRV7DHAQbsfs6f2++V/v6u+qYoHYeDvShv6dXHP59urN9he9vcd&#10;r/0A+75T23vkEZTxLfaiZ3uxz57Pv8fte9Hse73eb9uHiltSVczBn/vtVR693G1sit2uR//99xb9&#10;Fdfe7v7fcyN7t/+A/VIMSNzf0/6e5+3d6crnqOI18y7mqPx6/6nv+vfphgmvlVJlv80V9+XbvINU&#10;yCiq3DbQfnuDdzrXgP/d0+/GABf1nfoZY2DspaOxd4gMQQFbodvYiuAILZkOWlqGs2rDK/SanZiE&#10;NbU1oCVhHQkEJUkETaDDsKh2pG9QEt6Siur6btLpBJ1bUuRMBuVZl8UzmgSerUythWSyig09fcx5&#10;6TXW7+pm5PB2BlWlESWOnGTVOWw4E0e0ctKJSkAZ92yXkZik8gX/4YUdv7XDreqTUtpdNeXSpQwR&#10;i0QMSrt9UWz3DXfOfYHv3vs4C9dtJVldh+ftberWXkCBIkApH6MVhhTGhWB9v4Au7OSavzmFy6Yf&#10;5go5CuIFBMomrUW/06qswRj7BFS/H9wP6qX/Qf7Y/LnP/df4Q/rX2KePCt5tpaE/pTLRR+06v9vx&#10;/jXNz0DiFO+1nT/Fydjbc/y52o6xZ7yvjkYpw15RziXQaBBNW1UHDXWNvL7xdfKml4QCUUkQS/wW&#10;ZfA9EKUtGRpBSIAKAL/klEiSwORoagjQnrBli0KkBg+NJsDXQlG7CAgKnUqRVwkWrFzPH15bSqY6&#10;xdihHWSUVTNS2AJwlExoRCkCR2a2LpS4/tjQyUfj9nR1T9zYw8J3EAU07HeiUEZAe24G4Znlq/nO&#10;fz7Jz599lR2BIZ2pBuW9r/NmlID2QSkMSQKtrNNYLJDo2cnV58zgihOmY31Wg+iAAAPOWSpfx7Ax&#10;qo/GVY0RI0aMGDFixPhL4H11NJSTDDVRVMBWcraJQpZw21EzhurqelZtWkaBHtCe3VcJxgtcuNVz&#10;zkqAi2MSGbomgVLi0mZ6aWkG8RWd2zRKZQgUBJ4lRHtG40mChAFFEp1Os60ny5Mvv8byNVtpb6ln&#10;eHMDqFJ1EOeblCVOufAayvZL1N5nTn0IUJ6oZCeoRF4v/X/oZChWbOvixv96hh8+8DSLN3eSqKki&#10;lUhZdaey4/50COgAKxGcsgR0LQRBHtXTzXWfPZWvnTrdntcE4NkK5ihtC/9FERkAUzGaGDFixIgR&#10;I0aMGH863t/iEuLWiJWUrYSX8mkVBkRz1JCTCfw8Dy/+Bb1sQaer7P6SwCMAKRLY+tAoDCIJIIlg&#10;rKARPkqBGA+lujhgYgZfDEtXeojXQsIU8ESjTBKRwFbf1gYPIZWoxtcZHnlpFS8sX8MnjzyAS044&#10;nMmDml02VKgUpfFwuaKOPxKpRPARMkkFF8UJr4Vx6WXaqU/Z/KPN2Ry/+e+X+M+nFvF6Zxe6qopU&#10;XQYRH6MSKO29z7UqFFpsAUhlFFobikUfle1m5tkn8NUZ00reYkLju6umo9Q+IocyTPqLESNGjBgx&#10;YsSI8f7hfU6dCkk2oSkuzsFw3AoVyuppRjSOpTpdy5qtK+ijB9FJa9oba+hr5UXHWY6G5QqIMqAN&#10;Ih7g2WQmnaVtUIq+vGbHdo8E1XjGsj6MDigmDMYzaBE8G9tAVaXpwmPhG6t5auFitmf7GNLWQlNV&#10;BpxjYaMXIV8Dxzkxrh7ER8Q0NRLNAWDTjpxEn1KwzQ+4b8Fi/umeh7n3xSVs9oVkVYaEFxrvGqNs&#10;KUJr5r+PzoaAUjbFzhgf+nZxzadP4qoZR+IKkzvf13GHCFPlcPeS5fWECWIfIfcxRowYMWLEiBHj&#10;z47319EIVRWk5GyIS7lREbHY2AJ6eIxoGEtdVROrN66kL8ihPLGF4lQCJZYjYdWLfEIFq8hZcRyO&#10;8LNHnvZBmlzep3OHBl2Lrw1BQiEENl1GtD2/thXFtYZEMs0uH55d+hZPLXqdrmyB1qYGWmoyZalC&#10;CqNs/QubZhWUsTk+3AgjU6ICR9bSoDSd2QIPvriE7//6cf5j/susyQYkMlUkkwm00mjjIg5iieGh&#10;OtX76WgorQlUQEEK0NfFNWefzMxTp6MkLOznXB0pFU8sdzJ8QtaN7edH4HLGiBEjRowYMWL8xfA+&#10;q05ZhGTwMOXIOhmhipSHuAotShRDG8YxuGEoqzctpc/vIpH0QKz5JxqUCpyxak1Fy/kInQ9XfVoH&#10;KCmSUr0Mbk/SWyiydacCrwrQpIyHZxyxW1s1Ki1ijWatEC0kklVszmqeWrqKp15ZzoYd2xnU2khr&#10;TXWZ/alQUQGo9y6luS8hJMYrbUnwG/qy/OapF/n+A3/grqdfYXVPHi+dxsukrUixKAwe2hUGFBXg&#10;iZQZ8u+foyGA8Ysk811845yT+PrJR9pTBESKUjYQFvJLwr8wPU6iOEs02BgxYsSIESNGjBjvC95f&#10;joaDrTiLIzOEWfAJZ8eZiBgc1kk4YNCRVB2e4N4F/8qm4luQTNjVcNsYAEo8tx5uHFncd61Z6zHw&#10;DMaHpN7K4QcKogxvvpUgrVtQpojxBKOsY6KMZ1kYgV2x95SHISCVDlCpFG91Z/m3OYu495klnDJl&#10;PJ88ZD+OOXB/qiAiplNei+PDDGVZK4vWbOLxRSv43YLXeHN7NwWlSdRkSGrPRQYMSTySLs0q7xWt&#10;CpTxSIigJbDBLnmfHDSlKGTztKgC1/zNaXzx2KnOdxAb7FI4hWUFifJq6pZr4qj9RESNj8CljBEj&#10;RowYMWLE+EvifVadKmXDlyw31U8OVkXbohoMommuHsqo1tGs3vAGO4o7kJRHQkrpSSY8UrloBFLG&#10;PXcRBm3t/4Qu0t6WwM/l2NHpIYlMtK/B8QssxRkkaSV2lUGrANEK5XkkE2mygealtzbw+Guv8/Ti&#10;5XQXfepSCVrraiudjPLafiLRpspxCyKmxI2v+CbsWdjQnjSQTNlM9ENYeK4/FAMHEcQW1zPgHLDd&#10;j163cxePvLGBH9w3lzsff44nFr3OzsCDdDXJVBqvTB5YqzDLTCGOm2PliMPrQ6RYJVG4oXRvVESN&#10;3IACpaP7xBMbLfFcUb6+bA/71wrfvfh0Lph2sAtvGMKOCMpGnsJ0vqj18J4qS32LnYwYMWLEiBEj&#10;Roz3HX+WiEaEtzHgxP3PpkPZLcMbD+GC6ddx38I7eaNnAcVqwSOJlgDtIiCW8+Hh5KcIazsYDOKM&#10;dWOypLyNTJnShpdQLF/hoxLtoA3KBChlDfZAK6CIUgGawJLHxTohSgteUpNK19Mt8NTqLl5Y+SQd&#10;1QmOPmAsh40byQmHTmBIVYZ0VCk2jJoIGOPShUoOV1QUsJ+TocqdBBXOTnkqWgjnSaFszcCyfUo7&#10;uZoftvpg5H+IGLe/3TFA0Erj9btG23I5nntrI0+9+joLlr3F65t2UVBJkokkqcZWwphAuWOjndMC&#10;llyNsg5GpYOjLIFfSVQVXBBHsi+NV0JHUkqj85xDFHgKLYpiVydHj2njHy/8BFOHddia4KHOgGtr&#10;d6g9/DtGjBgxYsSIESPGnwN/XkdjD5DIznMUXeVMa1EMrx3HRdOuZM6y/8MzGx7DpAO0pzAEgCAq&#10;4ZyNMoNVGVA+kESUQStBSUDC28wBBwZ4KsGyNxL4pomk5wE+aEVgBE/7jjysEQwaD0HjK9/ySsRQ&#10;RZJMqgZJ17DOFLn7+eU8uHAF7Q/O54jxYzh68mjGjRzCpCGtWFaIcvVBXIpVOGBR/SpRQymCoUof&#10;kbJq5NaCtm6CVxEl2bNBLVFGUKkPREpRuAiEAYrA6u4cry5dwavrt/Hki4vYkA3YnC1Cppramnqq&#10;A4NoK/Uru9no75JzIRolgmfAaLB146VsTMq5ny7jSQA0gVYUxBB0d3L6pGH88LJzGF5XjW8cW0YB&#10;Skfu64BTHCNGjBgxYsSIEeMvhg/E0Qi5FxXl38Ua+kJAa3oI5xz8DzRVDeaJ5feRz/TipROWiG08&#10;RDkLVAWRMS3KWCUq8VBRQTafpN7MAZMVmYxi6fICOb8R43loAQ9LPDcoV2TQxzM2WmDcSrtSBi9Q&#10;KKPtNk+RrKtH/IB1eXjr5dXc8/wyxrQ3MrYlw4TBLcw46nCaUh7DBw+i4W3FqVzd8bLMosoUKOuA&#10;SJgK1H8OK5oqL6Sny/ZRUaYaQA5Ys3UHXYUCC5as5JnXlrG6D5as3YzoJKlEkoSXorYmTeBplCjE&#10;0xgRx7GQ3agpe8rO2hOU2DEZJQQu9JEwWF6OzWezvoGxjqjvQbGYJeNnOf/4Q7ju0yfTmk5DAAnX&#10;F4NxEaMB0s5iJyNGjBgxYsSIEeMvjg/E0SjlyYTytCpajbZF4QI8UswYfxEN6TbmvPFrNvWuwatK&#10;4ilrlCpRBJ7CKIM2brXfORwi2tndYhWP2MqE8QXqalt56bU8O3pa0V49Qt4SzCXtjH3r7CixakQG&#10;hShFQYOnA9ueCjBGMF4aL6FISoCuqmVLV551nX38YeVO7n7mDapTmsP2H8mEQRkaqzIcNmkCY4e0&#10;UI2QSSZIl0UxIjt4IKIEYU3ycOL2YDX3s/4LQN73yYmwpTvHgkWLWbuji/VZeOHV19nRlyVnhEAU&#10;eAkydU3Yoon2NJ4IXmCdAaOcPK1IpXNIlAPFu1HhMkpAC74SAqVIiEYby59Qxp5TUPieLfLn9/bQ&#10;XmX4xvmnc/4RB5ICWySjbOxalcpD6miuQufro6EQFiNGjBgxYsSI8deED8bRiGxVR4BWYcKMAlIu&#10;4mEwopk+cgYjW8dy/8t3sWTXs3gZD0gToBDRKAlCWoM1lFWAaME4EkOYkiX+doYN66Wq2ufFFxVb&#10;diQgnUCrAG3yaNE2kuFJWBsQLQkQ63D4yhnVKJQWDMZGZdAYo/CSCVJpuxLvB4YuhCcWvc4ThTyJ&#10;RIKmpxZTX50iGQijO9qYsv8YOhoSpDAktdDYUM+gxkZaampoSHlk3n7iKAA9Aezo7WP7ri627eqi&#10;r1CkqDTbc4bFb6xm+aq1dPmQlwRbd+wim8+jPE26KoVKVSMqaSMCEiYchWRtKiIrpt/pdb/wRRmd&#10;Yi8uu9hoBgajbBRDB06mGEVRBYhKoAEJChRyvRzeUc//d94Mjhs3uqyxkOhtXM/LSOVl5JY4aypG&#10;jBgxYsSIEeODwQfgaAgBxqkS2dScMLKhMdjIRMh0tmlNHTX7cfG0rzNnyUj+uP4xsokuEomwYJ9E&#10;pHDBizgORolrC9A+ygiqmKO1fgtHTvN49fU+Vq1tI5BGlGfQ+CBJAnAFBUFb9jle6Ky49XLRBk/5&#10;gEGUZ+t9ILb/IiScfm+yugaprscoYVsxYPOOHCAs2/Emj7+ynIQxaGPQylBfV0tzQx31NdXUZtIk&#10;NJGik1K4VCMTBYICUeTyPt19WXZ09bBrVzd5P7CRIaUwiQRGJwm8FKKERKaWTFUNigBFEBngEkYj&#10;VOBS0QInDpVASaIfLT0krkef3jVFw6aKWccyaRQ6UGiVIBDBJKCgbBQqyBdI5Hdy2bGHcMWZJzKy&#10;ria8fSLvwV2eqAuasg/OdS3nf8SIESNGjBgxYsT4y+GDiWgQqk6FXAJFmCJUWo22xr6PIZCAusQg&#10;Pn3Q5Yxqm8jvXvsPtubfRCV963AojYhCuSiDTYMKysgDglaASWHIUVe7msMPbqSxrsCSZVnyhXZU&#10;IkXCybMG2vbPuMJuSolLz3KJOVI+Dus0IR7a2FQfUZY0LVqhjOAhtuCdZxClEEkBaQRlHRtRdBph&#10;87Y+zJZujJSbx9oFF8Q5BTbc4mFJ1VprvITGq2m02VNiJYO1sqlInrLpUEoCl6WmEGWdNEWxjNcR&#10;zpUllQSOcB9+VWKN9NfCendmfPnRnrEqUoEIgQcGnyRFCt272K+5gb8/93QuPPpQkvZqhm5j1IBx&#10;/yhlnFX2TcUuRowYMWLEiBEjxgeGD8DRUHjilTJzypfIpZKkYBA8AcHDiEGjmdJ+HO0NQ3h8+W94&#10;Zf2zmGQe0lGNcNcOTubUuPSnJOBjlMGIB4FPSm9i0rge6qsCli1XbNlZR8Grc5EMscRvQLRVRTIe&#10;VjHJdVmJdiRtEFeXI1R2ConOClBK3Kq6copLYd/sCMOIjPY0Cc+z6WDK0cTFRlfcBpeqJVEfwsKI&#10;oSMSGtpG6WheVRgCcXNfmvhQ5rd8m40mRUED972SsqiAKpvjMvP+3Zj0rlVAESihqA1BQpBsLzWF&#10;PCdP3o+vnXMqhw9usWldBqto7OJWYcVHHTqnpRuoRKyPnY0YMWLEiBEjRowPFB8YGTwyUVXgDEi3&#10;Xq0C940z6tF2JR6cgS50VI3l/EO+yn4tB/HUikfY1LOCZJVxS96uDoYoRJIosav3xikSKVtVDhVo&#10;FD2MHLqGxuYiLy9pYPWmOgpBC0lJR5XJbXQiwGBX31033HmcIyGWhG506DspPKMsfyAy+Eu5PqJU&#10;hXytcnlAUYoU1txXypKyrYOhrBRsxDuQiKBtoywlJ00b5ZwQm5ZWKuUROkbOaHcKXdHVUIJx8++J&#10;Qrl23vFyhkX6EMff6B/tKG8jjGRZZ84oG7Xye7oZWZPg8rNO46JjD6M+oWx9DBdlso5V6FwZxNX1&#10;rmg6CoiVaU/FJI0YMWLEiBEjRowPBB8sGVzZVfQK1aXydKpS9lC0Q6h6lKaeY4d/krFNBzB35f28&#10;uuEZct5OdNqSw5UrEi3KJ3DVpJW4tXoRFJboHZgc1dXrOGJKgY51fbz6ep6enlZQ9WiVBsdp0Hg2&#10;WmEMRguIRyiva7kBKnIYcNGOUoG9sqhDf6NXojhMxJcY2Dx3yWVlHAQqjPry+Q0NbRmQRqGktNJf&#10;6UhI5EyVvhuoN/3aAwLnAIRjsqXYPUKCvk3GEhfVcXEZJRRzWapMkRlTxvJ3px3LYcPaAOu8aYW9&#10;iGXnCSMvUaSiYvh6d32p2MmIESNGjBgxYsT4QPABq07t9mGAzwNvCtFRO4pzD76CiS2H8YeVs3mr&#10;bzF+2ieZSCBBAa0TiIAWD+VW0UX5CD7aJFFBGg+DVlsZOypPY2OB19/IsnZtK8WgFZXUaNJ2RV1s&#10;mpSlqAsqTKWq6JGP6JCt7A3Y578+vF3U4u0jGuG3CZNACXhiq66LCvB1QKBsZMTeaArfVU4v+j5+&#10;IceU9nr+7pQjOXPagbbCeih+pfd00WPPIUaMGDFixIgRY1/AB0YGf78gAkkSHDrsOPZv358/rnqC&#10;Z1Y/yabeVXhpTYIEWhmU8W1lbMeRcHRvtA6jDgHG76KtLkfjgQFtrUVeX7mLHTvbMbrB8hW0I2mL&#10;IuFW/k2JPgFRapXhQ6t5JGEkJIyZ2CiLFpuuFihbe8SS140l0uuElRsWgzFF8tksw2uTnH/8EXzu&#10;hMMZVh8qSlky/24VAWPEiBEjRowYMWLsc9jnHQ2rtGR5BTWJwZw89kL2HzyF/35jDos2vUCv2oxO&#10;F0BrApI2CiEaMChtCEyAVrb+mxIFQYGUt55xI2sZ1NLKijeLrF6zk1y+FZWoQZQpS/ayzASjQvtb&#10;oSTpnIwiRHK9+zpKKVTljlOU8qVsZW5RgtG2CJ8SD43GM9bpyhuDn+ujNQkzpk3iiycfySFDWwAw&#10;YiMf2jFzYjcjRowYMWLEiBFj38c+72i4PBsMCiOCVorhdZM5f8r+TN1+LE+/+RArOl+iR7rQaafY&#10;pD1H1RCUSmLEktJRRavyJCB+F/W1vRx6cANDB7fyxkrDhs1VCPUYXYXogNDRUHhO/lYw+JapoHFO&#10;zQc5N+8DytSsStLBZV+7/xpXG0NhSKAwTi0sMCC9vTQk4MgDx3DRCVM5ef+RkftlC/dZRTGlvMpG&#10;Y8SIESNGjBgxYuyz+BA4GqEklYd2tTcgAFGMbT6UUc0HsGTrQp5f+wQrtrxE1uzCq1KuyJ5HpB6F&#10;gPIR8RDtIeQRKeKZboa0FWht3sm6TU2seLOXzl21FEw1nufhkbA+ClZ5SemiU3WyROgPQzxjIIQk&#10;+FD6Vrkq6aI0IgaMT6GQpUYrjp08ivM/djAnHjSOanesiFXssoUObfTDboTY04gRI0aMGDFixNj3&#10;8SFwNGxNDu1KQkTKVSqUjk1y0KDp7D/oYFZ2vswLqx5n2fYX6TG78JKa2jnMWgAAB/pJREFUhPbs&#10;yjsehhRaKRQ+KI0yGet44JPQnYwamWfQ4G7Wra/mrVUt7NrRiEgN4hmMV8AohVLGFtIz2vbjHcjU&#10;f/WQyA2riGaUnAy70cdOvSn6BPkCDSmPUyeP4NyjDuT4A8dTo3XEWhEn3WuVujxXJiRwallOqjf2&#10;NWLEiBEjRowYMfZp7PuOhghKOclZNFo0JcKyQakAkSRpVcWkliOZ0HIgK3cs48U357N0+3PsyG9G&#10;pUB5moQzeJUKXBvW+DWufoXxO6lO7WTC6GaGtSnWb9rJmjXVbN8xiIKphaR1KjxJo40XFe778MDV&#10;6ZCwYJ6TtjWGgu9jijmG1WX42EGj+fQxh3Hk+JFUuyPFSQtbnrh1JCyh3G43qFJUIy5+ESNGjBgx&#10;YsSIsc9j33c0ysopiFt5tyU4bHE+Jc6YdfUstNQyrulwxhx2MKt3ncArGxewfNNitmTXUvC2kUgm&#10;QCWsn6F9mxIkgjIKTcZK3NJNbXWW8WNTDB3SwMYtedasraJzezWFYgPGS1vHR5tSscF9GBLKzoaf&#10;sfNdDAIKuRwZT3FASxUnHnYIpxw6icOGDiId7hy4shoYVxKjVCCw7ASWBK5sJfSw+nmMGDFixIgR&#10;I0aMfRf7vqMRFXBzqTuRhWocETsRWcbiKmMj4KkkYxoOY0zDQWwfs5Wlmxfy2obnWbvrDboKOyFT&#10;RJI+WoMnGs8kwXgYZWVxlQkg6KM608O40RmGtDewvbOJNeu62dyZoq9Qi/HrUboKrUBLELI4yrqu&#10;EFGlQncVY6qMhNgkJQUYW40QQcI6Hcq4Ktm6ooUwmGIiuViJnASjrDmvEbdfeR9UtJ+bMYzWGBGM&#10;MVDI4xWzDK7KcMCk0Zxw2EROOXAko2prKochgBbHxdBRu9YRLKveHe5LmXoXMWLEiBEjRowYMfZl&#10;fAgcjUro8n8p9ykyXlVFiQYRa6w3p4Zw9PAhTBt+Kqt2LGPx5gW8ufVVNmVX0RPsxKQEkwjQnuV9&#10;2GM9u9IfaDBFqhObqRmyjfb2OnbsbGbjJp+Nm3Ps6EvhF9OIqkarlDOhnfHuanqEBcMFHVUQL22z&#10;fRe0SzkKmQ5lqUfO8bCVyXXZUTgehCtY3q9KuLjK4ZjAzotyKU7Kw4hCK4UoIQgCTDFPUMjRUp1h&#10;3LBGPjZ5KsdPGs3Bo4dStaeLERG7+1f3rvxX+S4fVvJ8jBgxYsSIESPGRw0fOkfj3UCpytX0hEox&#10;tukgxjYdQH7/Xby5eQlv7FjMsm2vsalvNQXVi4iQTHgEHihVBMcN8YIE4iuSOsugpq20NHczdkyC&#10;7Z0JNm5pYFNnI919aQJJok0ST6XxlEZU4Ajn2qYYKYMSUwpHRNGFkO1uPynxUJK0srzYgoNgEDSB&#10;8lAYtBIUAeI4JjaGoEE0ngQktY+IQpSHKI2JIiM+4gfkiwFaKWo9zYQhLRw5fhhHjRvB4eNH0Zgq&#10;uQSBCF6sFhUjRowYMWLEiBGjDB9pRwNKzoY4BSWrsKpJU8/E9qOZ2D6dE/I72dCzlqUbX2ZtzzI2&#10;9r5FV18nJEAlbCVsG4kwaBUgkgO6yaQ0I4ZUMXRwlt7sLrbvSLBlW4btO+vY1V1NIciAJNAk8VQC&#10;ETBiUAq0uOiGq00BYVqRI0srR1Z3X4jS1pFQdn8VJT3ZMniI+5fYNC475gTGKAwaP4DAKPCLpEyO&#10;IU3VjOto4/ChbRx78ERGDW6hvSazmyshpsxhixEjRowYMWLEiBHD4SPtaIjIbp/DmIFBIcbgKY/a&#10;dAvj0y2MbzmIXnawZdcatnSv4a2tK1m/ay2d/lZ6zE6KpgudCEgkXPVxUQTKB91NbV2Kupp6hg0x&#10;ZPN5dnYbOnck2b49SXdvLblCDX4hhVCLImnVmbQPBIhyjoUkKKVKQeRoRKR3x3pQPlrCbVZm12k+&#10;AWACQ9EE5AMffENtOklrJsHIphomjxzHoeOHMa69lbFDB1Hff84AxEQOhz2riiVpY8SIESNGjBgx&#10;YlTgI+1oQOVqvIiETAfHT7CGte+2emhqaGF0QwujG6Zw+LAsvUEPG7Pr2bB9NVt61rO1ex3bejbS&#10;U9hJoPIEOk9RFxBdRGsfrXZSXWOorVN0tFXjFxrpzQbs7O5hVzd0dSfo7kmRzSXxgwxGqggkheCh&#10;HeldKxwBXCLjviQIK4hA0YglbwcBxhg8hCSGlClSk/QY3NzIsPZh7NfezNjBg5g4eihjmqupSyYr&#10;bwohInC71iuVvkL/4sOk4hsjRowYMWLEiBHjT8ZH2tHon/JT/rmcwqz3sFTvUUW9V0V97SD2rz0E&#10;gCJZuvwddBU72dy3lm1d6+ns2kiP2UlvsZuCXyCby1LwcyQVpPQu6up20tGgMF6KrPHozafJ5xvo&#10;6i6wqydLb9YjmxMCX1PMKwJfE/gaYxQq8EA8MBqMLRaYSiaoymSorkpTX1tNQ3WK9vpqRg5uZb+O&#10;NkYNqmNQdQ2Dq9Mk33GSKgMVak/k7jiaESNGjBgxYsSIEaMMH2lHY2DsqfCF7ifBagg1rhSOkC2K&#10;pKqiJVFFS2IIo6sOhBYAIS/d7OzbQk9hFzv6dtBT6KbX66arsI2834Vv+ujL5+kp9FFM5jG12zBN&#10;PkonMCQpFhL05avI5TIU8xn8YjXi1+CpBqqTTdRVNdFQV0NTRtGaTNJUX0dLbTXtjQ201qRLdS36&#10;Qcokd3X5+MOK4Mq4kepQ8Ao3aLdbqHgV60XFiBEjRowYMWLEKOH/AeuxGoEwE3joAAAAAElFTkSu&#10;QmCCUEsDBAoAAAAAAAAAIQCQwvghVRIAAFUSAAAUAAAAZHJzL21lZGlhL2ltYWdlMi5wbmeJUE5H&#10;DQoaCgAAAA1JSERSAAACagAAAFsIBgAAAMNrqV4AAAAJcEhZcwAACxIAAAsSAdLdfvwAABIHSURB&#10;VHic7d1PaNvm/8DxDz++MDbmQmnHwD2UELKEFIpbMig9lNq7pGRgemjiS3FpDrEuXQghPZlSfEoI&#10;pjcnh5SFHua0hxJYmS+zdxglsEC9QUrSENxeDF0byurD2Gm/Q1GW2HpkSZbkx+X9gkDrP9IjPfJH&#10;Hz16nkf/+/fff/8VAAAAaOf/ul0AAAAAWCNRAwAA0BSJGgAAgKZI1AAAADRFogYAAKApEjUAAABN&#10;kagBAABoikQNAABAUyRqAAAAmiJRAwAA0BSJGgAAgKZI1AAAADRFogYAAKApEjUAAABNkagBAABo&#10;ikQNAABAUyRqAAAAmiJRAwAA0BSJGgAAgKZI1AAAADRFogYAAKApEjUAAABNkagBAABoikQNPavR&#10;aEilUhHDMGRwcFDu378vtVrt4P39/X1pNBpdLCEAAJ0hUUNPajQasri4KJlMRsrlsoiIzM/Py+jo&#10;qDx58kQajYY8ePBARkZGZHBwUO7cuSPVarXLpQYAwJ3/dbsAgBebm5tSLBYt35uZmWl5rVgsytWr&#10;V4MuFgAAvqJFDT0pk8m4/k5/f38AJQEAIDgkaug5h/uhmVKplO138vm8RCKRoIoEAEAgSNTQk3K5&#10;nBiGISIfkrS7d+9KqVSSRCLR8tlUKiWXLl0Ku4gAAHSMPmroOX19fdLX1yciItPT00deX1hYkK2t&#10;LdnY2BARkQsXLsiFCxe6Uk4AADoVSqJWrVYlFouFsSrHNjY25MyZM9wO+8i8ffuW5Aw9pVarycmT&#10;JwOLRfV6XaLRaCDL7gXEevS6UBK1iYkJyeVycuXKFU8/llqtJqOjo5bv7ezsuF5eo9GQdDotS0tL&#10;Eo/HXX/fqcHBQVefNwxDBgYG5Ny5c44Cq9vlq9Z5uFXKTr1el52dHfn999+lUCi0LCcajcrZs2dl&#10;aGjI0fJU5XdTpmYLCwsyNTXl24XB/v6+7O7uyvPnz+XVq1dHRpqmUik5ffq0DA8Py8DAgJw4ccKX&#10;dR7m9Rjq7++XU6dOOfq9hX0cObW9vS17e3uyu7trebwNDAzI8PDwQeuqF0HVr5tj++XLl1KpVOTm&#10;zZveNsJGvV6XeDyujJNe6t4wDDl27JicP39e+vv7lcdY0PHPibBiPRCk0G59ZrNZ2draklu3bgVy&#10;QnNja2tLRD6MHNzc3NTmSuvwycgwDBkfH9fiSnh7e1t++OEH5XQYItJyIl1aWpKRkZFQ9221Wj2Y&#10;U625PG7VajVZX1+3XU7z/jAMQ5LJZEeJQ6d0qIdObWxsyOrq6kFdWjm8nYlEwnVyrlv9zs/Py+ef&#10;fy7j4+O+LbPRaBwkJ7VazbdyN++z1dVVX1qwg4h/usZ6wI1QBxMUi0W5ePGi5ai9MK2urh782/wh&#10;66ZQKEg8Hu/qJK2NRkPu378vyWTSNkmzkslkZG5uTur1ekCla/X48WMRESmXy573W6PRkCdPnsjo&#10;6KjrZK9QKByZcFcHmUxGRkZGZHt7u9tFaater8udO3cknU7bJmnNyuWyTExMyL1799rudx3r14yH&#10;2WxWKpWKL8s0J4QOQzqdlidPnvi6TL/iXy/EeqCdroz6HB0dPejsHbbDrS4iR3/IOpqYmOhKYluv&#10;12Vubk7m5+c9L6NcLks8Hg8lWavVakeSyV9++cX1MsyTm9WEuW7MzMzI4uKiNsmaiEgymdT6yQzm&#10;LTq3FwSHFQoF2/2ua/2+f//+4N+ZTMaXelpZWeloX7o1MzMTSJzqJP71WqwHVLo2PUc6nZaHDx+G&#10;fjJbXl4+8v9OWl/CsrCwEOr6zFsmblo17JRKJV+WY2d9ff3I/wuFgqsAb57E/Tq5FYtF7ZK1iYkJ&#10;LVvWzCTND6r93kv122k9PXz4sONb/1789ttvgSzXa/zrxVgPWOnq9Bxh91trvsIyLS8vhx7YzDnA&#10;THbrNwOMmz44zctXGRgYaHltZWWl7fcSicRBZ+GdnR1lUpfP52VsbMxRWbyq1WqW+299fd1xB3en&#10;LRCH92u7Y6ZYLMrx48d972RvVZZ37945Kn8ymXTVV6eT48ip5hOqlcPHW7v9/ueff8rbt2+PbGOv&#10;1W8ymZRKpeK6j1alUpFsNtvy+uvXr131UcvlcvL1118fee2ff/6Rp0+fKlvZK5WK4z52Qcc/nWI9&#10;0Kmuz6NWLBalWCxKqVQKvBO26oRQLpdle3vb8WjFTlmN/JqcnJRHjx4pg+CLFy8cB6pORuBVq1Xb&#10;QHb79m1JJpMtiXW9Xpdnz54dua20vr4eyj5tbk0zFQoFR52/222zqrP69PS0VKtVWV5eViaqhUJB&#10;Ll++7Pv0NFZ1PDs7K3t7e7blERH56aefHJ1QgxjJ2axSqdgmUFbH2/T0tNTrdSmVSi2/l3w+L5cu&#10;XTqSpOlev6oRmfF43FWyVq1WlY9W+/vvv12V6YsvvrD83QwNDbWMjjU5bYEPOv6J6BPrAT9o82SC&#10;oPutqa6wTGHcnrMTiUTk2rVryvfD6ghr17qxuroqN2/etGz9jEajMjY2JqVSSQzDkKdPn4YSDFWt&#10;aSYnt2PsttkwDFlYWFCeJGKxmCwsLNi2PDlpMfJDJBI5KI/dI7Wy2aw2t2Ttntmay+Vsj7ebN2/K&#10;0tKSiHxItkqlkoyNjbW0Fupev3ZxaXl52VFd1Wo1mZiY6KgcTl2+fNn3ZfoZ/3SP9YBb2iRqIsH2&#10;W2vXudxtn6YgRCIR5QkhjI7B29vbygBnGIajIfh9fX0yPT0d2hQsqtY0Uzablf39feX7dtucSCRk&#10;cnKy7W3CSCQik5OTlo+vEvnvKj4skUhEZmdnleUREdnb2wutPCp2+ySVSjlq9YvH47K2tiYLCwuW&#10;LUC9Xr9O+sLV63XlPJNBePPmjeXrt2/f7mi5fsW/Xoj1gBtaJWoiH06si4uLtidXt9q1upj8Ghrf&#10;iXfv3nVt3XYn7zBPBE45rdeff/5Z+Z7dNk9NTTnuyxWJRGRqasrTeoLQrjwvXrwIsTTW7PbJ1atX&#10;HS8nFosp6+ljqN9isSiPHj2yfO/wXGl2VMmVWxsbG5Z94EREzp8/3/HyO41/vRTrAae63kfNit/9&#10;1tq1upjm5+ct+1+FpV6vK68cnXbqFvlwxdguWFn1E9nd3VV+Xsc+HU5HmWWzWfnmm28s69Vum/v7&#10;+12Vx+7zdusJil15nEyZ4vU4cspun/jVp0/3+nV698BqQlw3c6W5nSLH7pa0FcMwOq4zP+Jfr8R6&#10;wA3tWtQO86PfmtMrLJNd60tQGo2GVKtVyeVyys90MqrOKdV+sguS9+7dk8HBQUd/ftrf31de2VtR&#10;HUeqbU6lUq5nMY9EIsq+Yd0YaRaJRJS363QY+Wa378NYhw71+/btW8efzWazR47jsOdKU8nn8x0N&#10;OvEr/vVCrAe86Gqi5iQgp9Np+f777z2vQ3WFpXq9XZ8mPxQKhSMJzMjIiExMTNh2gOUh40epgqxq&#10;UsuZmRlXfR+PHz/uqVxevxcUvxPkMISxD3u1ftPptFSr1a7NldYskUjIZ5995uq3FVT80zHWA37o&#10;aqJ248aNg1FbdrxeNdbrdctgZhiGDA0NKVuKuvXUBJV8Pt/VJvpu9puzompNMwc8qC4ANjc3Ha/D&#10;6zarplroFt3K40QYx1sv1+/ExISr1uQglcvlg8eUBfUEEifx72OJ9YCVrt/6jMfjjvsVuPXrr79a&#10;vm4OL1cNM3fb+hKkXC4X+ISxpm6OOHVD1Zpm1qeqI3omk2mpV7ttdnsMNBoN21GzYdOtPE7L4GXf&#10;h7GOsPenl1vAft3qTiQSYhhGy5+deDzuewuV0/j3McR6QEWLwQRDQ0NSqVRkeXnZt6RA1eqSSCQO&#10;Or3GYjFJJBKWwXdzc9O3x9p4tbS05KkMqVRKbty4YfuZTz75pOU1u34gbmcGD0qn9bq1tXXkNord&#10;Nu/t7bnaZruRf2H0MWxmVx4nk6h6PY6c8nPfh7GOIOr35cuXyvempqbkzJkzjlvPSqWSvHz50pdH&#10;v42Pj1vGnunpadnY2JB0Om35vY2NDd8uLJ3Gv48h1gN2ut6iZopGozI7O9vxXDwmVatL89xMqrma&#10;rFpfwpTL5TwHj+PHj0tfX5/tn9WJenh4WLnMx48fW74+Pj4upVLpyF+QOq3X5j5sdtvsdLJRkQ+t&#10;LXYTn9qtJwjtyvPVV1+1XYbX48gpu1GUbiaRrVQqcv/+fcvWnF6u32g0KuPj445a69bW1gJ/sovJ&#10;rnvBjz/+6Ms63MS/Xo/1QDvaJGoiH0ZVHZ5t3Cu7EYGZTOZIR1a7YehBzY2USqUOkhrVrYpsNhtY&#10;nw+Vvr4+ZXmKxaI8fPiw5fVoNNpy8g6KH/Xa/GBmu20ul8uysrLSNog3Gg1ZWVmxnVg1rJOoWZ7F&#10;xUXblhW3U1MEYWhoyHbfWx1vzczHJs3Pz8vFixdb+hx9DPU7OTlpexs0n8+H3tqtGlThpDXPz/in&#10;e6wH/KBVombqtN+aX8Oug3r0z+GWirm5OeXnnJyo/Pbdd98p38tms3Lv3j3lrN7mMPug/PHHH74s&#10;p7le7SYyLRQKMjc3p9yuarUqc3Nztn2A7JbvJ3P/z83N2XYhyOVyrqemCIrdvrE73vb396VSqbQ8&#10;NimdTsudO3eOfKfX69fuSRNu+rD6deHXaDQ6GnHqZ/zTPdYDftCij5oVr/3W3M6vZcdsfQnyarWv&#10;r08Mw7AMfF4f+Ow2iI6Pjx/cwhoaGpLbt28rH458eBLUw7dkdnZ2fOkbo9JoNFxPwqnSXK+xWExZ&#10;B+bnzW07vM1O9rMfE4FaaV73u3fvHP9Orly54mkd7Rw+jpyKxWKSSqWUZTePt0QicTDVSLtjzVzW&#10;3bt3D9aha/06fZRRJBKRbDZ7ZLtTqVRLXX766afKZfzzzz+Oy/XmzRvLsr1+/Vo5BY5ZJjc6iX+9&#10;FusBr7RN1ET+67d2+vRpZeLQzK9WF9Py8nLg8xVdv35duY7l5WVZWFhw3QLipszJZPLI/69duyav&#10;Xr1qe+IPcx4nN1NrOPH48eMjQXlyctJRsuNmm1OplExOTnouYzte9v/6+rqrY6mT48ipW7dutd3v&#10;h5MpJ5pbuXSt3/fv3yuX3SwajUqlUpF4PC6JREJmZ2db6vLLL7/sqDwmrwmQlwe2e41/vRjrAS+0&#10;vPV5mJt+a362upjK5XLgD/A9ceKEclbucrnse5LSjnmrxc8Z4jtZVhD1WiwWj9Sr39ucSqUsT6Td&#10;tLa2puWjwE6cOOHrsxdLpVJLy16v1a+qD1g0GpW1tTXJZrNaHVumkZER19/xEv96NdYDXmifqJmc&#10;9FuzS2h2dnba/qk6tgY1z9thdrejMplM6DNomyc2u8e6OJXP52V2dtbz98OqV3Ob8/m857KK/Le9&#10;Op1I19fXtb6tE41GZXNzs+P5yCqVirJj/8dSv7FYzNNo27/++iuA0vynUql43idu418vx3rArZ5J&#10;1ET+67dmdVVsd4XldBTpt99+a/l6oVAI/EorEonYlvPBgweBrt9KJBI5mH7Dywk0l8vJ06dPZWxs&#10;zHMAD7teI5GIjI2NedpmwzCkVCp1tL1+W1paks3NTS1b0ppFIhGZnp6WtbU15YlUJZ/Py+bmZtsE&#10;Rrf6DfOpH0Gty/yddzJVi5v41+uxHnBL6z5qVlT91uyusM6ePeto2efOnVO+t76+3tGDh50YGRlR&#10;TspYKBQkmUyGOs2Dqa+vT6anp+X69euyu7srGxsbLR26zc7eAwMDcurUKenv7/flZNatem3e5ufP&#10;n7f020ulUnL69GkZHh6WgYGBrj7my2QYhgwMDEh/f7+cOnVKm4TRjVgsJoVCQer1ujx79kx2d3db&#10;+g4ZhiHHjh2T8+fPezrWdKlfVZ+5Y8eOeVreyZMnOymOI+a+93u/OI1/H0OsB1z5t4eVy+VuFwEA&#10;ACAwPXXrsxmP/QAAAB+znk7UAAAAPmYkagAAAJoiUQMAANAUiRoAAICmSNQAAAA0RaIGAACgKRI1&#10;AAAATZGoAQAAaIpEDQAAQFMkagAAAJoiUQMAANAUiRoAAICmSNQAAAA0RaIGAACgKRI1AAAATZGo&#10;AQAAaIpEDQAAQFMkagAAAJoiUQMAANAUiRoAAICmSNQAAAA0RaIGAACgKRI1AAAATZGoAQAAaIpE&#10;DQAAQFMkagAAAJoiUQMAANAUiRoAAICmSNQAAAA0RaIGAACgKRI1AAAATZGoAQAAaOr/AYiVmXqo&#10;Tq2KAAAAAElFTkSuQmCCUEsDBBQABgAIAAAAIQA1UJGw4AAAAAkBAAAPAAAAZHJzL2Rvd25yZXYu&#10;eG1sTI9BS8NAEIXvgv9hGcGb3SSapsRsSinqqQi2gnjbZqdJaHY2ZLdJ+u8dT3qc9x5vvlesZ9uJ&#10;EQffOlIQLyIQSJUzLdUKPg+vDysQPmgyunOECq7oYV3e3hQ6N26iDxz3oRZcQj7XCpoQ+lxKXzVo&#10;tV+4Hom9kxusDnwOtTSDnrjcdjKJoqW0uiX+0Ogetw1W5/3FKnib9LR5jF/G3fm0vX4f0vevXYxK&#10;3d/Nm2cQAefwF4ZffEaHkpmO7kLGi05BuuQpgfUsAcF+mj3FII4srJIMZFnI/wvKHwA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AzKg8orwIAAIQH&#10;AAAOAAAAAAAAAAAAAAAAADoCAABkcnMvZTJvRG9jLnhtbFBLAQItAAoAAAAAAAAAIQCZbFrB2IgB&#10;ANiIAQAUAAAAAAAAAAAAAAAAABUFAABkcnMvbWVkaWEvaW1hZ2UxLnBuZ1BLAQItAAoAAAAAAAAA&#10;IQCQwvghVRIAAFUSAAAUAAAAAAAAAAAAAAAAAB+OAQBkcnMvbWVkaWEvaW1hZ2UyLnBuZ1BLAQIt&#10;ABQABgAIAAAAIQA1UJGw4AAAAAkBAAAPAAAAAAAAAAAAAAAAAKagAQBkcnMvZG93bnJldi54bWxQ&#10;SwECLQAUAAYACAAAACEALmzwAMUAAAClAQAAGQAAAAAAAAAAAAAAAACzoQEAZHJzL19yZWxzL2Uy&#10;b0RvYy54bWwucmVsc1BLBQYAAAAABwAHAL4BAACvo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150431;height:401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WRwAAAANoAAAAPAAAAZHJzL2Rvd25yZXYueG1sRE89a8Mw&#10;EN0L/Q/iAtkaKR1CcayE4LYQMrTUDmQ9rIvt1DoZS5Hdf18NhY6P953vZ9uLSKPvHGtYrxQI4tqZ&#10;jhsN5+r96QWED8gGe8ek4Yc87HePDzlmxk38RbEMjUgh7DPU0IYwZFL6uiWLfuUG4sRd3WgxJDg2&#10;0ow4pXDby2elNtJix6mhxYGKlurv8m41xFujTp9x08WPi3mt1LUs3Fup9XIxH7YgAs3hX/znPhoN&#10;aWu6km6A3P0CAAD//wMAUEsBAi0AFAAGAAgAAAAhANvh9svuAAAAhQEAABMAAAAAAAAAAAAAAAAA&#10;AAAAAFtDb250ZW50X1R5cGVzXS54bWxQSwECLQAUAAYACAAAACEAWvQsW78AAAAVAQAACwAAAAAA&#10;AAAAAAAAAAAfAQAAX3JlbHMvLnJlbHNQSwECLQAUAAYACAAAACEAOPqlkcAAAADaAAAADwAAAAAA&#10;AAAAAAAAAAAHAgAAZHJzL2Rvd25yZXYueG1sUEsFBgAAAAADAAMAtwAAAPQCAAAAAA==&#10;">
                        <v:imagedata r:id="rId14" o:title=""/>
                      </v:shape>
                      <v:shape id="Picture 4" o:spid="_x0000_s1028" type="#_x0000_t75" style="position:absolute;left:45154;top:27648;width:107228;height:209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YslwwAAANoAAAAPAAAAZHJzL2Rvd25yZXYueG1sRI9Li8JA&#10;EITvC/6HoQVv60QhrkZH8cGCsCC+Lt6aTJsEMz0hM4nZf+8sCHssquorarHqTClaql1hWcFoGIEg&#10;Tq0uOFNwvXx/TkE4j6yxtEwKfsnBatn7WGCi7ZNP1J59JgKEXYIKcu+rREqX5mTQDW1FHLy7rQ36&#10;IOtM6hqfAW5KOY6iiTRYcFjIsaJtTunj3BgFJjpiM9sd5Drex4/2axP/uOam1KDfrecgPHX+P/xu&#10;77WCGfxdCTdALl8AAAD//wMAUEsBAi0AFAAGAAgAAAAhANvh9svuAAAAhQEAABMAAAAAAAAAAAAA&#10;AAAAAAAAAFtDb250ZW50X1R5cGVzXS54bWxQSwECLQAUAAYACAAAACEAWvQsW78AAAAVAQAACwAA&#10;AAAAAAAAAAAAAAAfAQAAX3JlbHMvLnJlbHNQSwECLQAUAAYACAAAACEAXUGLJcMAAADaAAAADwAA&#10;AAAAAAAAAAAAAAAHAgAAZHJzL2Rvd25yZXYueG1sUEsFBgAAAAADAAMAtwAAAPcCAAAAAA==&#10;">
                        <v:imagedata r:id="rId15" o:title="" cropright="16193f"/>
                      </v:shape>
                      <w10:wrap type="tight"/>
                    </v:group>
                  </w:pict>
                </mc:Fallback>
              </mc:AlternateContent>
            </w:r>
          </w:p>
          <w:p w14:paraId="0C0142C9" w14:textId="5771C403" w:rsidR="004A59FF" w:rsidRPr="004A59FF" w:rsidRDefault="004A59FF" w:rsidP="00035F5F">
            <w:pP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p>
        </w:tc>
      </w:tr>
      <w:tr w:rsidR="00441FE4" w14:paraId="3E763EDF" w14:textId="77777777" w:rsidTr="004B1B4B">
        <w:tc>
          <w:tcPr>
            <w:cnfStyle w:val="001000000000" w:firstRow="0" w:lastRow="0" w:firstColumn="1" w:lastColumn="0" w:oddVBand="0" w:evenVBand="0" w:oddHBand="0" w:evenHBand="0" w:firstRowFirstColumn="0" w:firstRowLastColumn="0" w:lastRowFirstColumn="0" w:lastRowLastColumn="0"/>
            <w:tcW w:w="2254" w:type="dxa"/>
          </w:tcPr>
          <w:p w14:paraId="6DA514E7" w14:textId="5FB68438" w:rsidR="00441FE4" w:rsidRPr="00DC6566" w:rsidRDefault="00441FE4" w:rsidP="00DB269F">
            <w:pPr>
              <w:pStyle w:val="BodyText"/>
              <w:spacing w:before="120" w:after="120" w:line="360" w:lineRule="auto"/>
              <w:rPr>
                <w:rFonts w:ascii="Atten Round New Medium" w:eastAsia="Microsoft Sans Serif" w:hAnsi="Atten Round New Medium" w:cs="Microsoft Sans Serif"/>
                <w:color w:val="808080" w:themeColor="background1" w:themeShade="80"/>
                <w:sz w:val="22"/>
                <w:szCs w:val="22"/>
                <w:lang w:eastAsia="en-US" w:bidi="ar-SA"/>
              </w:rPr>
            </w:pPr>
            <w:r w:rsidRPr="00DC6566">
              <w:rPr>
                <w:rFonts w:ascii="Atten Round New Medium" w:eastAsia="Microsoft Sans Serif" w:hAnsi="Atten Round New Medium" w:cs="Microsoft Sans Serif"/>
                <w:color w:val="808080" w:themeColor="background1" w:themeShade="80"/>
                <w:sz w:val="22"/>
                <w:szCs w:val="22"/>
                <w:lang w:eastAsia="en-US" w:bidi="ar-SA"/>
              </w:rPr>
              <w:t>Title of the practice</w:t>
            </w:r>
          </w:p>
        </w:tc>
        <w:tc>
          <w:tcPr>
            <w:tcW w:w="6762" w:type="dxa"/>
          </w:tcPr>
          <w:p w14:paraId="14633F0B" w14:textId="1AC4DE32" w:rsidR="00441FE4" w:rsidRPr="00877B85" w:rsidRDefault="00035F5F" w:rsidP="00DC6566">
            <w:pPr>
              <w:pStyle w:val="BodyText"/>
              <w:spacing w:before="120" w:after="120" w:line="360" w:lineRule="auto"/>
              <w:ind w:right="-133"/>
              <w:cnfStyle w:val="000000000000" w:firstRow="0" w:lastRow="0" w:firstColumn="0" w:lastColumn="0" w:oddVBand="0" w:evenVBand="0" w:oddHBand="0" w:evenHBand="0" w:firstRowFirstColumn="0" w:firstRowLastColumn="0" w:lastRowFirstColumn="0" w:lastRowLastColumn="0"/>
              <w:rPr>
                <w:rFonts w:ascii="Atten Round New Book" w:eastAsia="Microsoft Sans Serif" w:hAnsi="Atten Round New Book" w:cs="Microsoft Sans Serif"/>
                <w:color w:val="A6A6A6" w:themeColor="background1" w:themeShade="A6"/>
                <w:sz w:val="24"/>
                <w:szCs w:val="24"/>
              </w:rPr>
            </w:pPr>
            <w:r w:rsidRPr="00877B85">
              <w:rPr>
                <w:rFonts w:ascii="Atten Round New Book" w:eastAsia="Batang" w:hAnsi="Atten Round New Book" w:cs="Arial"/>
                <w:bCs/>
                <w:color w:val="A6A6A6" w:themeColor="background1" w:themeShade="A6"/>
                <w:sz w:val="22"/>
                <w:szCs w:val="22"/>
              </w:rPr>
              <w:t>Circular + “Enhancing Public Procurement in the Coimbra Region”</w:t>
            </w:r>
          </w:p>
        </w:tc>
      </w:tr>
      <w:tr w:rsidR="00DB269F" w:rsidRPr="00B87A51" w14:paraId="65412A07" w14:textId="77777777" w:rsidTr="004B1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5956BB7D" w14:textId="3E61B9A5" w:rsidR="00DB269F" w:rsidRPr="00DC6566" w:rsidRDefault="00DB269F" w:rsidP="00DB269F">
            <w:pPr>
              <w:pStyle w:val="BodyText"/>
              <w:spacing w:before="120" w:after="120" w:line="360" w:lineRule="auto"/>
              <w:rPr>
                <w:rFonts w:ascii="Atten Round New Medium" w:eastAsia="Microsoft Sans Serif" w:hAnsi="Atten Round New Medium" w:cs="Microsoft Sans Serif"/>
                <w:color w:val="808080" w:themeColor="background1" w:themeShade="80"/>
                <w:sz w:val="22"/>
                <w:szCs w:val="22"/>
                <w:lang w:eastAsia="en-US" w:bidi="ar-SA"/>
              </w:rPr>
            </w:pPr>
            <w:r w:rsidRPr="00DC6566">
              <w:rPr>
                <w:rFonts w:ascii="Atten Round New Medium" w:eastAsia="Microsoft Sans Serif" w:hAnsi="Atten Round New Medium" w:cs="Microsoft Sans Serif"/>
                <w:color w:val="808080" w:themeColor="background1" w:themeShade="80"/>
                <w:sz w:val="22"/>
                <w:szCs w:val="22"/>
                <w:lang w:eastAsia="en-US" w:bidi="ar-SA"/>
              </w:rPr>
              <w:t>Geograph</w:t>
            </w:r>
            <w:r w:rsidR="001028C7" w:rsidRPr="00DC6566">
              <w:rPr>
                <w:rFonts w:ascii="Atten Round New Medium" w:eastAsia="Microsoft Sans Serif" w:hAnsi="Atten Round New Medium" w:cs="Microsoft Sans Serif"/>
                <w:color w:val="808080" w:themeColor="background1" w:themeShade="80"/>
                <w:sz w:val="22"/>
                <w:szCs w:val="22"/>
                <w:lang w:eastAsia="en-US" w:bidi="ar-SA"/>
              </w:rPr>
              <w:t>ical scope of the good practice</w:t>
            </w:r>
          </w:p>
        </w:tc>
        <w:tc>
          <w:tcPr>
            <w:tcW w:w="6762" w:type="dxa"/>
          </w:tcPr>
          <w:p w14:paraId="28EB484B" w14:textId="1E71B91B" w:rsidR="00DB269F" w:rsidRPr="00877B85" w:rsidRDefault="00DB269F" w:rsidP="00877B85">
            <w:pPr>
              <w:pStyle w:val="BodyText"/>
              <w:spacing w:before="120" w:after="120" w:line="276" w:lineRule="auto"/>
              <w:ind w:right="-133"/>
              <w:cnfStyle w:val="000000100000" w:firstRow="0" w:lastRow="0" w:firstColumn="0" w:lastColumn="0" w:oddVBand="0" w:evenVBand="0" w:oddHBand="1" w:evenHBand="0" w:firstRowFirstColumn="0" w:firstRowLastColumn="0" w:lastRowFirstColumn="0" w:lastRowLastColumn="0"/>
              <w:rPr>
                <w:rFonts w:ascii="Atten Round New Book" w:eastAsia="Microsoft Sans Serif" w:hAnsi="Atten Round New Book" w:cstheme="majorHAnsi"/>
                <w:color w:val="A6A6A6" w:themeColor="background1" w:themeShade="A6"/>
                <w:sz w:val="20"/>
                <w:szCs w:val="20"/>
                <w:lang w:val="pt-PT" w:eastAsia="en-US" w:bidi="ar-SA"/>
              </w:rPr>
            </w:pPr>
            <w:r w:rsidRPr="00877B85">
              <w:rPr>
                <w:rFonts w:ascii="Atten Round New Book" w:eastAsia="Microsoft Sans Serif" w:hAnsi="Atten Round New Book" w:cstheme="majorHAnsi"/>
                <w:color w:val="A6A6A6" w:themeColor="background1" w:themeShade="A6"/>
                <w:sz w:val="22"/>
                <w:szCs w:val="22"/>
                <w:lang w:val="pt-PT" w:eastAsia="en-US" w:bidi="ar-SA"/>
              </w:rPr>
              <w:t>Regional</w:t>
            </w:r>
            <w:r w:rsidR="00035F5F" w:rsidRPr="00877B85">
              <w:rPr>
                <w:rFonts w:ascii="Atten Round New Book" w:eastAsia="Microsoft Sans Serif" w:hAnsi="Atten Round New Book" w:cstheme="majorHAnsi"/>
                <w:color w:val="A6A6A6" w:themeColor="background1" w:themeShade="A6"/>
                <w:sz w:val="22"/>
                <w:szCs w:val="22"/>
                <w:lang w:val="pt-PT" w:eastAsia="en-US" w:bidi="ar-SA"/>
              </w:rPr>
              <w:t xml:space="preserve"> – NUT III – Coimbra Region</w:t>
            </w:r>
            <w:r w:rsidR="001028C7" w:rsidRPr="00877B85">
              <w:rPr>
                <w:rFonts w:ascii="Atten Round New Book" w:eastAsia="Microsoft Sans Serif" w:hAnsi="Atten Round New Book" w:cstheme="majorHAnsi"/>
                <w:color w:val="A6A6A6" w:themeColor="background1" w:themeShade="A6"/>
                <w:sz w:val="22"/>
                <w:szCs w:val="22"/>
                <w:lang w:val="pt-PT" w:eastAsia="en-US" w:bidi="ar-SA"/>
              </w:rPr>
              <w:t xml:space="preserve"> which comprises the following municipalities: Arganil, Cantanhede, Coimbra, Condeixa, Figueira da Foz, Góis, Lousã, Mealhada, Mira, Miranda do Corvo, Montemor-o-Velho, Mortágua, Oliveira do Hospital, Pampilhosa da Serra, Penacova, Penela, Soure, Tábua e Vila Nova de Poiares.</w:t>
            </w:r>
          </w:p>
        </w:tc>
      </w:tr>
    </w:tbl>
    <w:p w14:paraId="5DC4B3F8" w14:textId="1A062FFF" w:rsidR="00A100D8" w:rsidRPr="001028C7" w:rsidRDefault="00A100D8" w:rsidP="00C84FCD">
      <w:pPr>
        <w:pStyle w:val="BodyText"/>
        <w:spacing w:before="120" w:after="120" w:line="360" w:lineRule="auto"/>
        <w:ind w:right="-133"/>
        <w:jc w:val="both"/>
        <w:rPr>
          <w:rFonts w:ascii="Microsoft Sans Serif" w:eastAsia="Microsoft Sans Serif" w:hAnsi="Microsoft Sans Serif" w:cs="Microsoft Sans Serif"/>
          <w:spacing w:val="18"/>
          <w:sz w:val="22"/>
          <w:szCs w:val="22"/>
          <w:lang w:val="pt-PT"/>
        </w:rPr>
      </w:pPr>
    </w:p>
    <w:tbl>
      <w:tblPr>
        <w:tblStyle w:val="PlainTable2"/>
        <w:tblW w:w="0" w:type="auto"/>
        <w:tblLook w:val="04A0" w:firstRow="1" w:lastRow="0" w:firstColumn="1" w:lastColumn="0" w:noHBand="0" w:noVBand="1"/>
      </w:tblPr>
      <w:tblGrid>
        <w:gridCol w:w="2689"/>
        <w:gridCol w:w="6327"/>
      </w:tblGrid>
      <w:tr w:rsidR="009B0E09" w14:paraId="64F8F07C" w14:textId="77777777" w:rsidTr="00DD19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Borders>
              <w:top w:val="nil"/>
              <w:bottom w:val="nil"/>
            </w:tcBorders>
            <w:shd w:val="clear" w:color="auto" w:fill="95D359" w:themeFill="accent5"/>
          </w:tcPr>
          <w:p w14:paraId="1B8F5692" w14:textId="06DB20BE" w:rsidR="009B0E09" w:rsidRPr="00877B85" w:rsidRDefault="00D95675" w:rsidP="005A6B38">
            <w:pPr>
              <w:pStyle w:val="BodyText"/>
              <w:spacing w:before="120" w:after="120" w:line="360" w:lineRule="auto"/>
              <w:ind w:right="-133"/>
              <w:rPr>
                <w:rFonts w:ascii="Atten Round New Bold" w:eastAsia="Microsoft Sans Serif" w:hAnsi="Atten Round New Bold" w:cs="Microsoft Sans Serif"/>
                <w:b w:val="0"/>
                <w:bCs w:val="0"/>
                <w:sz w:val="22"/>
                <w:szCs w:val="22"/>
                <w:lang w:val="en-US"/>
              </w:rPr>
            </w:pPr>
            <w:r w:rsidRPr="004B1B4B">
              <w:rPr>
                <w:rFonts w:ascii="Atten Round New Bold" w:eastAsia="Microsoft Sans Serif" w:hAnsi="Atten Round New Bold" w:cs="Microsoft Sans Serif"/>
                <w:color w:val="FFFFFF" w:themeColor="background1"/>
                <w:sz w:val="22"/>
                <w:szCs w:val="22"/>
                <w:lang w:eastAsia="en-US" w:bidi="ar-SA"/>
              </w:rPr>
              <w:t>5</w:t>
            </w:r>
            <w:r w:rsidR="009B0E09" w:rsidRPr="004B1B4B">
              <w:rPr>
                <w:rFonts w:ascii="Atten Round New Bold" w:eastAsia="Microsoft Sans Serif" w:hAnsi="Atten Round New Bold" w:cs="Microsoft Sans Serif"/>
                <w:color w:val="FFFFFF" w:themeColor="background1"/>
                <w:sz w:val="22"/>
                <w:szCs w:val="22"/>
                <w:lang w:eastAsia="en-US" w:bidi="ar-SA"/>
              </w:rPr>
              <w:t>. Good Practice Detailed Information</w:t>
            </w:r>
          </w:p>
        </w:tc>
      </w:tr>
      <w:tr w:rsidR="009B5D12" w14:paraId="0D89C94A" w14:textId="77777777" w:rsidTr="0050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il"/>
            </w:tcBorders>
          </w:tcPr>
          <w:p w14:paraId="3D2EAFE5" w14:textId="0257D555" w:rsidR="009B5D12" w:rsidRPr="00877B85" w:rsidRDefault="009B5D12" w:rsidP="00725CE4">
            <w:pPr>
              <w:pStyle w:val="BodyText"/>
              <w:spacing w:before="120" w:after="120" w:line="360" w:lineRule="auto"/>
              <w:ind w:right="165"/>
              <w:rPr>
                <w:rFonts w:ascii="Atten Round New Bold" w:eastAsia="Microsoft Sans Serif" w:hAnsi="Atten Round New Bold" w:cs="Microsoft Sans Serif"/>
                <w:sz w:val="22"/>
                <w:szCs w:val="22"/>
                <w:lang w:eastAsia="en-US" w:bidi="ar-SA"/>
              </w:rPr>
            </w:pPr>
            <w:r w:rsidRPr="00877B85">
              <w:rPr>
                <w:rFonts w:ascii="Atten Round New Bold" w:eastAsia="Microsoft Sans Serif" w:hAnsi="Atten Round New Bold" w:cs="Microsoft Sans Serif"/>
                <w:color w:val="808080" w:themeColor="background1" w:themeShade="80"/>
                <w:sz w:val="22"/>
                <w:szCs w:val="22"/>
                <w:lang w:eastAsia="en-US" w:bidi="ar-SA"/>
              </w:rPr>
              <w:t>Short summary of the practice</w:t>
            </w:r>
          </w:p>
        </w:tc>
        <w:tc>
          <w:tcPr>
            <w:tcW w:w="6327" w:type="dxa"/>
            <w:tcBorders>
              <w:top w:val="nil"/>
            </w:tcBorders>
          </w:tcPr>
          <w:p w14:paraId="431EBEC8" w14:textId="2BB48D35" w:rsidR="00FC3E07" w:rsidRPr="00877B85" w:rsidRDefault="00035F5F" w:rsidP="00877B8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Atten Round New Book" w:hAnsi="Atten Round New Book" w:cs="Calibri"/>
              </w:rPr>
            </w:pPr>
            <w:r w:rsidRPr="00877B85">
              <w:rPr>
                <w:rFonts w:ascii="Atten Round New Book" w:hAnsi="Atten Round New Book" w:cs="Calibri"/>
                <w:color w:val="A6A6A6" w:themeColor="background1" w:themeShade="A6"/>
              </w:rPr>
              <w:t>The aim of Circular + was to acquire skills and knowledge in the circular economy that would allow CIM Região de Coimbra and its member municipalities to create a critical mass of knowledge to promote and foster best practices in this area.</w:t>
            </w:r>
          </w:p>
        </w:tc>
      </w:tr>
      <w:tr w:rsidR="009B5D12" w14:paraId="122B1512" w14:textId="77777777" w:rsidTr="004B1B4B">
        <w:tc>
          <w:tcPr>
            <w:cnfStyle w:val="001000000000" w:firstRow="0" w:lastRow="0" w:firstColumn="1" w:lastColumn="0" w:oddVBand="0" w:evenVBand="0" w:oddHBand="0" w:evenHBand="0" w:firstRowFirstColumn="0" w:firstRowLastColumn="0" w:lastRowFirstColumn="0" w:lastRowLastColumn="0"/>
            <w:tcW w:w="2689" w:type="dxa"/>
          </w:tcPr>
          <w:p w14:paraId="79FBCC0F" w14:textId="77777777" w:rsidR="009B5D12" w:rsidRPr="00877B85" w:rsidRDefault="009B5D12" w:rsidP="00725CE4">
            <w:pPr>
              <w:pStyle w:val="BodyText"/>
              <w:spacing w:before="120" w:after="120" w:line="360" w:lineRule="auto"/>
              <w:ind w:right="165"/>
              <w:rPr>
                <w:rFonts w:ascii="Atten Round New Medium" w:eastAsia="Microsoft Sans Serif" w:hAnsi="Atten Round New Medium" w:cs="Microsoft Sans Serif"/>
                <w:sz w:val="22"/>
                <w:szCs w:val="22"/>
                <w:lang w:eastAsia="en-US" w:bidi="ar-SA"/>
              </w:rPr>
            </w:pPr>
            <w:r w:rsidRPr="00877B85">
              <w:rPr>
                <w:rFonts w:ascii="Atten Round New Medium" w:eastAsia="Microsoft Sans Serif" w:hAnsi="Atten Round New Medium" w:cs="Microsoft Sans Serif"/>
                <w:color w:val="808080" w:themeColor="background1" w:themeShade="80"/>
                <w:sz w:val="22"/>
                <w:szCs w:val="22"/>
                <w:lang w:eastAsia="en-US" w:bidi="ar-SA"/>
              </w:rPr>
              <w:t>Detailed information on the practice</w:t>
            </w:r>
          </w:p>
        </w:tc>
        <w:tc>
          <w:tcPr>
            <w:tcW w:w="6327" w:type="dxa"/>
          </w:tcPr>
          <w:p w14:paraId="31F28262" w14:textId="5AEAC85A" w:rsidR="007569B0" w:rsidRPr="00877B85" w:rsidRDefault="007569B0"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 xml:space="preserve">This project was developed through </w:t>
            </w:r>
            <w:hyperlink r:id="rId16" w:history="1">
              <w:r w:rsidRPr="00877B85">
                <w:rPr>
                  <w:rStyle w:val="Hyperlink"/>
                  <w:rFonts w:ascii="Atten Round New Book" w:hAnsi="Atten Round New Book" w:cstheme="majorHAnsi"/>
                  <w:color w:val="95D359" w:themeColor="accent5"/>
                </w:rPr>
                <w:t>Purchasing Centre of the CIM Região de Coimbra</w:t>
              </w:r>
            </w:hyperlink>
            <w:r w:rsidRPr="00877B85">
              <w:rPr>
                <w:rFonts w:ascii="Atten Round New Book" w:hAnsi="Atten Round New Book" w:cstheme="majorHAnsi"/>
                <w:color w:val="A6A6A6" w:themeColor="background1" w:themeShade="A6"/>
              </w:rPr>
              <w:t xml:space="preserve">, and comprised several activities: Training actions, Promotion and Dissemination, Elaboration of framework agreements, Elaboration of Minutes for Municipalities, Drafting of circularity criteria and the Development of online tools. </w:t>
            </w:r>
          </w:p>
          <w:p w14:paraId="3F80B5F4" w14:textId="77777777" w:rsidR="007569B0" w:rsidRPr="00877B85" w:rsidRDefault="007569B0"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Calibri"/>
                <w:b/>
                <w:color w:val="A6A6A6" w:themeColor="background1" w:themeShade="A6"/>
                <w:lang w:val="en-US"/>
              </w:rPr>
            </w:pPr>
          </w:p>
          <w:p w14:paraId="3E41AE91" w14:textId="4B67C7D6" w:rsidR="00630F9A" w:rsidRPr="00877B85" w:rsidRDefault="00630F9A"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ld" w:hAnsi="Atten Round New Bold" w:cs="Calibri"/>
                <w:b/>
                <w:color w:val="A6A6A6" w:themeColor="background1" w:themeShade="A6"/>
              </w:rPr>
            </w:pPr>
            <w:r w:rsidRPr="00877B85">
              <w:rPr>
                <w:rFonts w:ascii="Atten Round New Bold" w:hAnsi="Atten Round New Bold" w:cs="Calibri"/>
                <w:b/>
                <w:color w:val="A6A6A6" w:themeColor="background1" w:themeShade="A6"/>
              </w:rPr>
              <w:t>Training actions</w:t>
            </w:r>
          </w:p>
          <w:p w14:paraId="484E80C3" w14:textId="0B5622BF" w:rsidR="001028C7" w:rsidRPr="00877B85" w:rsidRDefault="001028C7"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Five training actions (2 trainings, 1 benchmarking and 2 workshops) were carried out for the municipalities that make up the CIM Região de Coimbra on green and circular public procurement and aimed at fulfilling the indicator that evaluated the acquisition of training services within the application "Circular Economy in Public Procurement</w:t>
            </w:r>
            <w:r w:rsidR="000F76D8" w:rsidRPr="00877B85">
              <w:rPr>
                <w:rFonts w:ascii="Atten Round New Book" w:hAnsi="Atten Round New Book" w:cstheme="majorHAnsi"/>
                <w:color w:val="A6A6A6" w:themeColor="background1" w:themeShade="A6"/>
              </w:rPr>
              <w:t>”</w:t>
            </w:r>
            <w:r w:rsidRPr="00877B85">
              <w:rPr>
                <w:rFonts w:ascii="Atten Round New Book" w:hAnsi="Atten Round New Book" w:cstheme="majorHAnsi"/>
                <w:color w:val="A6A6A6" w:themeColor="background1" w:themeShade="A6"/>
              </w:rPr>
              <w:t>.</w:t>
            </w:r>
          </w:p>
          <w:p w14:paraId="52789F78" w14:textId="77777777" w:rsidR="00227CDC" w:rsidRPr="00877B85" w:rsidRDefault="001028C7"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These actions were carried out with the following objectives in mind:</w:t>
            </w:r>
          </w:p>
          <w:p w14:paraId="10C7CA29" w14:textId="3C6BA146" w:rsidR="001028C7" w:rsidRPr="00877B85" w:rsidRDefault="001028C7"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 xml:space="preserve">- The importance of the circular economy for society in general and for the municipalities that make up the </w:t>
            </w:r>
            <w:r w:rsidR="0062752F" w:rsidRPr="00877B85">
              <w:rPr>
                <w:rFonts w:ascii="Atten Round New Book" w:hAnsi="Atten Round New Book" w:cstheme="majorHAnsi"/>
                <w:color w:val="A6A6A6" w:themeColor="background1" w:themeShade="A6"/>
              </w:rPr>
              <w:t xml:space="preserve">CIM Região de Coimbra </w:t>
            </w:r>
            <w:r w:rsidRPr="00877B85">
              <w:rPr>
                <w:rFonts w:ascii="Atten Round New Book" w:hAnsi="Atten Round New Book" w:cstheme="majorHAnsi"/>
                <w:color w:val="A6A6A6" w:themeColor="background1" w:themeShade="A6"/>
              </w:rPr>
              <w:t>in particular;</w:t>
            </w:r>
          </w:p>
          <w:p w14:paraId="5BA34ADA" w14:textId="77777777" w:rsidR="001028C7" w:rsidRPr="00877B85" w:rsidRDefault="001028C7"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 The adoption of circularity criteria for public procurement in future acquisition procedures;</w:t>
            </w:r>
          </w:p>
          <w:p w14:paraId="227B83BC" w14:textId="6C05CD53" w:rsidR="001028C7" w:rsidRPr="00877B85" w:rsidRDefault="001028C7"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 xml:space="preserve">- The dissemination of the individual good practices of each municipality to all the municipalities that make up the </w:t>
            </w:r>
            <w:r w:rsidR="0062752F" w:rsidRPr="00877B85">
              <w:rPr>
                <w:rFonts w:ascii="Atten Round New Book" w:hAnsi="Atten Round New Book" w:cstheme="majorHAnsi"/>
                <w:color w:val="A6A6A6" w:themeColor="background1" w:themeShade="A6"/>
              </w:rPr>
              <w:t>CIM Região de Coimbra</w:t>
            </w:r>
            <w:r w:rsidRPr="00877B85">
              <w:rPr>
                <w:rFonts w:ascii="Atten Round New Book" w:hAnsi="Atten Round New Book" w:cstheme="majorHAnsi"/>
                <w:color w:val="A6A6A6" w:themeColor="background1" w:themeShade="A6"/>
              </w:rPr>
              <w:t>;</w:t>
            </w:r>
          </w:p>
          <w:p w14:paraId="77798468" w14:textId="77777777" w:rsidR="001028C7" w:rsidRPr="00877B85" w:rsidRDefault="001028C7"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 xml:space="preserve">- The introduction of bid evaluation criteria that include factors </w:t>
            </w:r>
            <w:r w:rsidRPr="00877B85">
              <w:rPr>
                <w:rFonts w:ascii="Atten Round New Book" w:hAnsi="Atten Round New Book" w:cstheme="majorHAnsi"/>
                <w:color w:val="A6A6A6" w:themeColor="background1" w:themeShade="A6"/>
              </w:rPr>
              <w:lastRenderedPageBreak/>
              <w:t>and sub-factors that include the circular economy;</w:t>
            </w:r>
          </w:p>
          <w:p w14:paraId="0BD98411" w14:textId="77777777" w:rsidR="001028C7" w:rsidRPr="00877B85" w:rsidRDefault="001028C7"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 The creation of proposal evaluation models that are appropriate to the circular economy, forgetting the criterion of lowest price to the detriment of the most economically advantageous proposal, where factors such as prevention, reduction, reuse, recovery and recycling of materials and energy are evaluated;</w:t>
            </w:r>
          </w:p>
          <w:p w14:paraId="213DFC44" w14:textId="77777777" w:rsidR="001028C7" w:rsidRPr="00877B85" w:rsidRDefault="001028C7"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Calibri"/>
                <w:color w:val="A6A6A6" w:themeColor="background1" w:themeShade="A6"/>
              </w:rPr>
            </w:pPr>
            <w:r w:rsidRPr="00877B85">
              <w:rPr>
                <w:rFonts w:ascii="Atten Round New Book" w:hAnsi="Atten Round New Book" w:cstheme="majorHAnsi"/>
                <w:color w:val="A6A6A6" w:themeColor="background1" w:themeShade="A6"/>
              </w:rPr>
              <w:t>- Present the possibilities that the European legislator, through Directive 2014/24/EC, and the national legislator, through Decree-Law No. 111-B/2017, of 31 August, which substantially amended the Public Procurement Code, have enshrined for the application of the circular economy in procurement procedures (environmental and social criteria, reservation of contracts, etc.).</w:t>
            </w:r>
          </w:p>
          <w:p w14:paraId="620380D0" w14:textId="77777777" w:rsidR="0062752F" w:rsidRPr="00877B85" w:rsidRDefault="0062752F"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Calibri"/>
                <w:color w:val="A6A6A6" w:themeColor="background1" w:themeShade="A6"/>
              </w:rPr>
            </w:pPr>
          </w:p>
          <w:p w14:paraId="33802A2C" w14:textId="77777777" w:rsidR="0062752F" w:rsidRPr="00877B85" w:rsidRDefault="0062752F"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ld" w:hAnsi="Atten Round New Bold" w:cs="Calibri"/>
                <w:b/>
                <w:color w:val="A6A6A6" w:themeColor="background1" w:themeShade="A6"/>
              </w:rPr>
            </w:pPr>
            <w:r w:rsidRPr="00877B85">
              <w:rPr>
                <w:rFonts w:ascii="Atten Round New Bold" w:hAnsi="Atten Round New Bold" w:cs="Calibri"/>
                <w:b/>
                <w:color w:val="A6A6A6" w:themeColor="background1" w:themeShade="A6"/>
              </w:rPr>
              <w:t>Promotion and Dissemination</w:t>
            </w:r>
          </w:p>
          <w:p w14:paraId="3A49F965" w14:textId="1E190DB3" w:rsidR="0062752F" w:rsidRPr="00877B85" w:rsidRDefault="0062752F"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 xml:space="preserve">Within the scope of the activity for promotion and dissemination </w:t>
            </w:r>
            <w:r w:rsidR="000F76D8" w:rsidRPr="00877B85">
              <w:rPr>
                <w:rFonts w:ascii="Atten Round New Book" w:hAnsi="Atten Round New Book" w:cstheme="majorHAnsi"/>
                <w:color w:val="A6A6A6" w:themeColor="background1" w:themeShade="A6"/>
              </w:rPr>
              <w:t>three types of tasks achieved</w:t>
            </w:r>
            <w:r w:rsidRPr="00877B85">
              <w:rPr>
                <w:rFonts w:ascii="Atten Round New Book" w:hAnsi="Atten Round New Book" w:cstheme="majorHAnsi"/>
                <w:color w:val="A6A6A6" w:themeColor="background1" w:themeShade="A6"/>
              </w:rPr>
              <w:t xml:space="preserve">: the creation of a brand identifying the circular economy actions of the Coimbra Region CIM, </w:t>
            </w:r>
            <w:hyperlink r:id="rId17" w:history="1">
              <w:r w:rsidRPr="00877B85">
                <w:rPr>
                  <w:rStyle w:val="Hyperlink"/>
                  <w:rFonts w:ascii="Atten Round New Book" w:hAnsi="Atten Round New Book" w:cstheme="majorHAnsi"/>
                  <w:color w:val="A6A6A6" w:themeColor="background1" w:themeShade="A6"/>
                </w:rPr>
                <w:t xml:space="preserve">a </w:t>
              </w:r>
              <w:r w:rsidRPr="00877B85">
                <w:rPr>
                  <w:rStyle w:val="Hyperlink"/>
                  <w:rFonts w:ascii="Atten Round New Book" w:hAnsi="Atten Round New Book" w:cstheme="majorHAnsi"/>
                  <w:color w:val="95D359" w:themeColor="accent5"/>
                </w:rPr>
                <w:t>circular public procurement manual</w:t>
              </w:r>
            </w:hyperlink>
            <w:r w:rsidRPr="00877B85">
              <w:rPr>
                <w:rFonts w:ascii="Atten Round New Book" w:hAnsi="Atten Round New Book" w:cstheme="majorHAnsi"/>
                <w:color w:val="A6A6A6" w:themeColor="background1" w:themeShade="A6"/>
              </w:rPr>
              <w:t xml:space="preserve"> and multimedia contents that resulted in the making of an </w:t>
            </w:r>
            <w:hyperlink r:id="rId18" w:history="1">
              <w:r w:rsidRPr="00877B85">
                <w:rPr>
                  <w:rStyle w:val="Hyperlink"/>
                  <w:rFonts w:ascii="Atten Round New Book" w:hAnsi="Atten Round New Book" w:cstheme="majorHAnsi"/>
                  <w:color w:val="95D359" w:themeColor="accent5"/>
                </w:rPr>
                <w:t>animation film</w:t>
              </w:r>
            </w:hyperlink>
            <w:r w:rsidRPr="00877B85">
              <w:rPr>
                <w:rFonts w:ascii="Atten Round New Book" w:hAnsi="Atten Round New Book" w:cstheme="majorHAnsi"/>
                <w:color w:val="A6A6A6" w:themeColor="background1" w:themeShade="A6"/>
              </w:rPr>
              <w:t>, with an original script.</w:t>
            </w:r>
          </w:p>
          <w:p w14:paraId="42F170B5" w14:textId="77777777" w:rsidR="0062752F" w:rsidRPr="00877B85" w:rsidRDefault="0062752F"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Calibri"/>
                <w:color w:val="A6A6A6" w:themeColor="background1" w:themeShade="A6"/>
              </w:rPr>
            </w:pPr>
          </w:p>
          <w:p w14:paraId="775CAE2B" w14:textId="258F32A1" w:rsidR="00630F9A" w:rsidRPr="00877B85" w:rsidRDefault="00630F9A"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ld" w:hAnsi="Atten Round New Bold" w:cs="Calibri"/>
                <w:b/>
                <w:color w:val="A6A6A6" w:themeColor="background1" w:themeShade="A6"/>
              </w:rPr>
            </w:pPr>
            <w:r w:rsidRPr="00877B85">
              <w:rPr>
                <w:rFonts w:ascii="Atten Round New Bold" w:hAnsi="Atten Round New Bold" w:cs="Calibri"/>
                <w:b/>
                <w:color w:val="A6A6A6" w:themeColor="background1" w:themeShade="A6"/>
              </w:rPr>
              <w:t>Elaboration of framework agreements</w:t>
            </w:r>
          </w:p>
          <w:p w14:paraId="225EDD11" w14:textId="77777777" w:rsidR="00630F9A" w:rsidRPr="00877B85" w:rsidRDefault="00630F9A"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The pieces of two public tenders were prepared and approved for the conclusion of framework agreements for the selection of suppliers for the provision of services and supply of hygiene and cleaning consumables and another for the selection of suppliers of convergent services for mobile voice and data and voice and data at a fixed location, which include criteria related to the circular economy, for the 19 (nineteen) municipalities that integrate the CIM Região de Coimbra to have necessarily and compulsorily to implement these criteria in the procedures that they launch under these framework agreements.</w:t>
            </w:r>
          </w:p>
          <w:p w14:paraId="39687C15" w14:textId="4907BECB" w:rsidR="00630F9A" w:rsidRPr="00877B85" w:rsidRDefault="00630F9A"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 xml:space="preserve">These two framework agreements made by the Purchasing Centre of the CIM Região de Coimbra were discussed by the 19 municipalities, which were able to give their contributions. </w:t>
            </w:r>
          </w:p>
          <w:p w14:paraId="74142931" w14:textId="422F3E14" w:rsidR="00630F9A" w:rsidRPr="00877B85" w:rsidRDefault="00630F9A"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 xml:space="preserve">This is the best way to involve all municipalities and raise their awareness to make their purchases through these framework agreements. These 2 framework agreements with circularity criteria are a way to improve the efficiency of the tenders that include the application of the criteria regarding the circular economy and green purchasing. The option taken was that of open framework agreements, i.e. they are signed with various operators, which allows the 19 municipalities and other entities that are part of the Purchasing Centre of the CIM Região de Coimbra (municipal companies, IPSS, etc.), to make their awards without the need to repeat the entire tendering process. It is the CIM Região de Coimbra understanding that framework agreements contribute to the promotion of the circular economy as they allow for greater flexibility in the awarding of contracts and, in some cases, bring together demand from </w:t>
            </w:r>
            <w:proofErr w:type="gramStart"/>
            <w:r w:rsidRPr="00877B85">
              <w:rPr>
                <w:rFonts w:ascii="Atten Round New Book" w:hAnsi="Atten Round New Book" w:cstheme="majorHAnsi"/>
                <w:color w:val="A6A6A6" w:themeColor="background1" w:themeShade="A6"/>
              </w:rPr>
              <w:t>a number of</w:t>
            </w:r>
            <w:proofErr w:type="gramEnd"/>
            <w:r w:rsidRPr="00877B85">
              <w:rPr>
                <w:rFonts w:ascii="Atten Round New Book" w:hAnsi="Atten Round New Book" w:cstheme="majorHAnsi"/>
                <w:color w:val="A6A6A6" w:themeColor="background1" w:themeShade="A6"/>
              </w:rPr>
              <w:t xml:space="preserve"> authorities or over time. They can also increase incentives for suppliers to offer better solutions from an environmental point of view, given the potential to award multiple contracts and </w:t>
            </w:r>
            <w:r w:rsidRPr="00877B85">
              <w:rPr>
                <w:rFonts w:ascii="Atten Round New Book" w:hAnsi="Atten Round New Book" w:cstheme="majorHAnsi"/>
                <w:color w:val="A6A6A6" w:themeColor="background1" w:themeShade="A6"/>
              </w:rPr>
              <w:lastRenderedPageBreak/>
              <w:t>therefore recover the additional costs arising from the implementation of these solutions.</w:t>
            </w:r>
          </w:p>
          <w:p w14:paraId="39929E15" w14:textId="77777777" w:rsidR="00630F9A" w:rsidRPr="00877B85" w:rsidRDefault="00630F9A"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Calibri"/>
                <w:color w:val="A6A6A6" w:themeColor="background1" w:themeShade="A6"/>
              </w:rPr>
            </w:pPr>
          </w:p>
          <w:p w14:paraId="236D87ED" w14:textId="76241200" w:rsidR="00630F9A" w:rsidRPr="00877B85" w:rsidRDefault="00630F9A"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ld" w:hAnsi="Atten Round New Bold" w:cs="Calibri"/>
                <w:b/>
                <w:color w:val="A6A6A6" w:themeColor="background1" w:themeShade="A6"/>
              </w:rPr>
            </w:pPr>
            <w:r w:rsidRPr="00877B85">
              <w:rPr>
                <w:rFonts w:ascii="Atten Round New Bold" w:hAnsi="Atten Round New Bold" w:cs="Calibri"/>
                <w:b/>
                <w:color w:val="A6A6A6" w:themeColor="background1" w:themeShade="A6"/>
              </w:rPr>
              <w:t xml:space="preserve">Elaboration of </w:t>
            </w:r>
            <w:r w:rsidR="000F76D8" w:rsidRPr="00877B85">
              <w:rPr>
                <w:rFonts w:ascii="Atten Round New Bold" w:hAnsi="Atten Round New Bold" w:cs="Calibri"/>
                <w:b/>
                <w:color w:val="A6A6A6" w:themeColor="background1" w:themeShade="A6"/>
              </w:rPr>
              <w:t>Drafts</w:t>
            </w:r>
            <w:r w:rsidRPr="00877B85">
              <w:rPr>
                <w:rFonts w:ascii="Atten Round New Bold" w:hAnsi="Atten Round New Bold" w:cs="Calibri"/>
                <w:b/>
                <w:color w:val="A6A6A6" w:themeColor="background1" w:themeShade="A6"/>
              </w:rPr>
              <w:t xml:space="preserve"> for Municipalities</w:t>
            </w:r>
          </w:p>
          <w:p w14:paraId="7F12AEA8" w14:textId="2E98C5A0" w:rsidR="00630F9A" w:rsidRPr="00877B85" w:rsidRDefault="00630F9A" w:rsidP="00877B85">
            <w:pPr>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Elaboration of prior consultations drafts, being these the purchasing procedures for recourse to framework agreements, so that the 19 municipalities that integrate the CIM Região de Coimbra can easily use the framework agreements concluded by the Purchasing Centre of the CIM Região de Coimbra in their acquisitions regarding convergent mobile voice and data services and voice and data at a fixed location and the provision of services and supply of hygiene and cleaning consumables. Thus, in addition to the ease of use of framework agreements, it also provides the standardization of procedures within the CIM Região de Coimbra, which facilitates the submission of proposals by co-contractors of framework agreements and especially makes all municipalities implement the requirements on circular economy that were set in the framework agreements.</w:t>
            </w:r>
          </w:p>
          <w:p w14:paraId="3C045CCD" w14:textId="39D9D912" w:rsidR="00630F9A" w:rsidRPr="00877B85" w:rsidRDefault="00630F9A"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Calibri"/>
                <w:color w:val="A6A6A6" w:themeColor="background1" w:themeShade="A6"/>
              </w:rPr>
            </w:pPr>
          </w:p>
          <w:p w14:paraId="30A8C55E" w14:textId="7DCB496E" w:rsidR="00630F9A" w:rsidRPr="00877B85" w:rsidRDefault="00630F9A"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Calibri"/>
                <w:b/>
                <w:color w:val="A6A6A6" w:themeColor="background1" w:themeShade="A6"/>
              </w:rPr>
            </w:pPr>
            <w:r w:rsidRPr="00877B85">
              <w:rPr>
                <w:rFonts w:ascii="Atten Round New Book" w:hAnsi="Atten Round New Book" w:cs="Calibri"/>
                <w:b/>
                <w:color w:val="A6A6A6" w:themeColor="background1" w:themeShade="A6"/>
              </w:rPr>
              <w:t>Drafting of circularity criteria</w:t>
            </w:r>
          </w:p>
          <w:p w14:paraId="6621B1B3" w14:textId="296D6BFE" w:rsidR="00630F9A" w:rsidRPr="00877B85" w:rsidRDefault="00630F9A"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In the two public tenders for the conclusion of framework agreements for the selection of suppliers of convergent mobile voice and data and fixed location voice and data services and the provision of hygiene and cleaning consumables, circularity criteria were introduced, which include</w:t>
            </w:r>
            <w:r w:rsidR="000F76D8" w:rsidRPr="00877B85">
              <w:rPr>
                <w:rFonts w:ascii="Atten Round New Book" w:hAnsi="Atten Round New Book" w:cstheme="majorHAnsi"/>
                <w:color w:val="A6A6A6" w:themeColor="background1" w:themeShade="A6"/>
              </w:rPr>
              <w:t>d</w:t>
            </w:r>
            <w:r w:rsidRPr="00877B85">
              <w:rPr>
                <w:rFonts w:ascii="Atten Round New Book" w:hAnsi="Atten Round New Book" w:cstheme="majorHAnsi"/>
                <w:color w:val="A6A6A6" w:themeColor="background1" w:themeShade="A6"/>
              </w:rPr>
              <w:t xml:space="preserve"> economic, social and environmental criteria.</w:t>
            </w:r>
          </w:p>
          <w:p w14:paraId="35AB16F1" w14:textId="2B948470" w:rsidR="00630F9A" w:rsidRPr="00877B85" w:rsidRDefault="00630F9A"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 xml:space="preserve">Criteria of mandatory application were defined, </w:t>
            </w:r>
            <w:r w:rsidRPr="00877B85">
              <w:rPr>
                <w:rFonts w:ascii="Atten Round New Book" w:hAnsi="Atten Round New Book" w:cstheme="majorHAnsi"/>
                <w:i/>
                <w:color w:val="A6A6A6" w:themeColor="background1" w:themeShade="A6"/>
              </w:rPr>
              <w:t>i.e.</w:t>
            </w:r>
            <w:r w:rsidRPr="00877B85">
              <w:rPr>
                <w:rFonts w:ascii="Atten Round New Book" w:hAnsi="Atten Round New Book" w:cstheme="majorHAnsi"/>
                <w:color w:val="A6A6A6" w:themeColor="background1" w:themeShade="A6"/>
              </w:rPr>
              <w:t xml:space="preserve"> those which are not subject to competition and their violation legally </w:t>
            </w:r>
            <w:r w:rsidR="007569B0" w:rsidRPr="00877B85">
              <w:rPr>
                <w:rFonts w:ascii="Atten Round New Book" w:hAnsi="Atten Round New Book" w:cstheme="majorHAnsi"/>
                <w:color w:val="A6A6A6" w:themeColor="background1" w:themeShade="A6"/>
              </w:rPr>
              <w:t>imply</w:t>
            </w:r>
            <w:r w:rsidRPr="00877B85">
              <w:rPr>
                <w:rFonts w:ascii="Atten Round New Book" w:hAnsi="Atten Round New Book" w:cstheme="majorHAnsi"/>
                <w:color w:val="A6A6A6" w:themeColor="background1" w:themeShade="A6"/>
              </w:rPr>
              <w:t xml:space="preserve"> the exclusion of the proposal, as well as adjudication criteria, i.e. those which allow the valorisation of the proposals.</w:t>
            </w:r>
          </w:p>
          <w:p w14:paraId="36B3F41D" w14:textId="7F9BD923" w:rsidR="00630F9A" w:rsidRPr="00877B85" w:rsidRDefault="00630F9A"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Circularity criteria were also defined for application in prior consultation procedures for acquisitions using framework agreements.</w:t>
            </w:r>
          </w:p>
          <w:p w14:paraId="18E61FC2" w14:textId="77777777" w:rsidR="00630F9A" w:rsidRPr="00877B85" w:rsidRDefault="00630F9A"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Calibri"/>
                <w:color w:val="A6A6A6" w:themeColor="background1" w:themeShade="A6"/>
              </w:rPr>
            </w:pPr>
          </w:p>
          <w:p w14:paraId="52D115AD" w14:textId="0FF9B74F" w:rsidR="0062752F" w:rsidRPr="00877B85" w:rsidRDefault="0062752F"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ld" w:hAnsi="Atten Round New Bold" w:cs="Calibri"/>
                <w:b/>
                <w:color w:val="A6A6A6" w:themeColor="background1" w:themeShade="A6"/>
              </w:rPr>
            </w:pPr>
            <w:r w:rsidRPr="00877B85">
              <w:rPr>
                <w:rFonts w:ascii="Atten Round New Bold" w:hAnsi="Atten Round New Bold" w:cs="Calibri"/>
                <w:b/>
                <w:color w:val="A6A6A6" w:themeColor="background1" w:themeShade="A6"/>
              </w:rPr>
              <w:t>Development of online tools</w:t>
            </w:r>
          </w:p>
          <w:p w14:paraId="270BE5CC" w14:textId="768B6874" w:rsidR="0062752F" w:rsidRPr="00877B85" w:rsidRDefault="0062752F"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 xml:space="preserve">A set of tools was developed, to be integrated in the portal of the </w:t>
            </w:r>
            <w:hyperlink r:id="rId19" w:history="1">
              <w:r w:rsidRPr="00877B85">
                <w:rPr>
                  <w:rStyle w:val="Hyperlink"/>
                  <w:rFonts w:ascii="Atten Round New Book" w:hAnsi="Atten Round New Book" w:cstheme="majorHAnsi"/>
                  <w:color w:val="95D359" w:themeColor="accent5"/>
                </w:rPr>
                <w:t>Purchasing Centre of the CIM Região de Coimbra</w:t>
              </w:r>
            </w:hyperlink>
            <w:r w:rsidRPr="00877B85">
              <w:rPr>
                <w:rFonts w:ascii="Atten Round New Book" w:hAnsi="Atten Round New Book" w:cstheme="majorHAnsi"/>
                <w:color w:val="A6A6A6" w:themeColor="background1" w:themeShade="A6"/>
              </w:rPr>
              <w:t>, that can be used by the 19 municipalities that integrate it and that are the vehicle to promote and sustain green and circular public procurement in the region, namely:</w:t>
            </w:r>
          </w:p>
          <w:p w14:paraId="0E7B874C" w14:textId="77777777" w:rsidR="0062752F" w:rsidRPr="00877B85" w:rsidRDefault="0062752F"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 Supplier evaluation tool;</w:t>
            </w:r>
          </w:p>
          <w:p w14:paraId="34022D53" w14:textId="77777777" w:rsidR="0062752F" w:rsidRPr="00877B85" w:rsidRDefault="0062752F"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 Tool for preliminary consultation;</w:t>
            </w:r>
          </w:p>
          <w:p w14:paraId="5291A444" w14:textId="77777777" w:rsidR="0062752F" w:rsidRPr="00877B85" w:rsidRDefault="0062752F"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 Tool for archiving and restoring qualification documents;</w:t>
            </w:r>
          </w:p>
          <w:p w14:paraId="385799BF" w14:textId="77777777" w:rsidR="0062752F" w:rsidRPr="00877B85" w:rsidRDefault="0062752F"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 Good practice forum tool;</w:t>
            </w:r>
          </w:p>
          <w:p w14:paraId="13B21473" w14:textId="77777777" w:rsidR="0062752F" w:rsidRPr="00877B85" w:rsidRDefault="0062752F" w:rsidP="00877B85">
            <w:p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 Negotiation tool:</w:t>
            </w:r>
          </w:p>
          <w:p w14:paraId="31C72E02" w14:textId="19630177" w:rsidR="0062752F" w:rsidRPr="00877B85" w:rsidRDefault="0062752F" w:rsidP="00877B85">
            <w:pPr>
              <w:pStyle w:val="ListParagraph"/>
              <w:numPr>
                <w:ilvl w:val="0"/>
                <w:numId w:val="28"/>
              </w:num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 xml:space="preserve">Dynamic negotiation module in catalogue format; </w:t>
            </w:r>
          </w:p>
          <w:p w14:paraId="413CDF57" w14:textId="0EB9524B" w:rsidR="0062752F" w:rsidRPr="00877B85" w:rsidRDefault="0062752F" w:rsidP="00877B85">
            <w:pPr>
              <w:pStyle w:val="ListParagraph"/>
              <w:numPr>
                <w:ilvl w:val="0"/>
                <w:numId w:val="28"/>
              </w:num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Bidding module;</w:t>
            </w:r>
          </w:p>
          <w:p w14:paraId="4BD053C9" w14:textId="670905AE" w:rsidR="0062752F" w:rsidRPr="00877B85" w:rsidRDefault="0062752F" w:rsidP="00877B85">
            <w:pPr>
              <w:pStyle w:val="ListParagraph"/>
              <w:numPr>
                <w:ilvl w:val="0"/>
                <w:numId w:val="28"/>
              </w:numPr>
              <w:tabs>
                <w:tab w:val="left" w:pos="6490"/>
              </w:tabs>
              <w:spacing w:before="60" w:after="60"/>
              <w:cnfStyle w:val="000000000000" w:firstRow="0" w:lastRow="0" w:firstColumn="0" w:lastColumn="0" w:oddVBand="0" w:evenVBand="0" w:oddHBand="0" w:evenHBand="0" w:firstRowFirstColumn="0" w:firstRowLastColumn="0" w:lastRowFirstColumn="0" w:lastRowLastColumn="0"/>
              <w:rPr>
                <w:rFonts w:ascii="Atten Round New Book" w:hAnsi="Atten Round New Book" w:cs="Calibri"/>
                <w:color w:val="A6A6A6" w:themeColor="background1" w:themeShade="A6"/>
              </w:rPr>
            </w:pPr>
            <w:r w:rsidRPr="00877B85">
              <w:rPr>
                <w:rFonts w:ascii="Atten Round New Book" w:hAnsi="Atten Round New Book" w:cstheme="majorHAnsi"/>
                <w:color w:val="A6A6A6" w:themeColor="background1" w:themeShade="A6"/>
              </w:rPr>
              <w:t>Auctions module.</w:t>
            </w:r>
          </w:p>
        </w:tc>
      </w:tr>
      <w:tr w:rsidR="009B5D12" w14:paraId="194F9DB4" w14:textId="77777777" w:rsidTr="004B1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D41F38" w14:textId="55A86FE7" w:rsidR="009B5D12" w:rsidRPr="004B1B4B" w:rsidRDefault="009B5D12" w:rsidP="00725CE4">
            <w:pPr>
              <w:pStyle w:val="BodyText"/>
              <w:spacing w:before="120" w:after="120" w:line="360" w:lineRule="auto"/>
              <w:ind w:right="165"/>
              <w:rPr>
                <w:rFonts w:ascii="Atten Round New Medium" w:eastAsia="Microsoft Sans Serif" w:hAnsi="Atten Round New Medium" w:cs="Microsoft Sans Serif"/>
                <w:color w:val="808080" w:themeColor="background1" w:themeShade="80"/>
                <w:sz w:val="22"/>
                <w:szCs w:val="22"/>
                <w:lang w:eastAsia="en-US" w:bidi="ar-SA"/>
              </w:rPr>
            </w:pPr>
            <w:r w:rsidRPr="004B1B4B">
              <w:rPr>
                <w:rFonts w:ascii="Atten Round New Medium" w:eastAsia="Microsoft Sans Serif" w:hAnsi="Atten Round New Medium" w:cs="Microsoft Sans Serif"/>
                <w:color w:val="808080" w:themeColor="background1" w:themeShade="80"/>
                <w:sz w:val="22"/>
                <w:szCs w:val="22"/>
                <w:lang w:eastAsia="en-US" w:bidi="ar-SA"/>
              </w:rPr>
              <w:lastRenderedPageBreak/>
              <w:t>Resources needed</w:t>
            </w:r>
          </w:p>
        </w:tc>
        <w:tc>
          <w:tcPr>
            <w:tcW w:w="6327" w:type="dxa"/>
          </w:tcPr>
          <w:p w14:paraId="79BE6C59" w14:textId="67DECA99" w:rsidR="009B5D12" w:rsidRPr="00877B85" w:rsidRDefault="00035F5F" w:rsidP="00D53ED4">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Atten Round New Book" w:eastAsia="Microsoft Sans Serif" w:hAnsi="Atten Round New Book" w:cs="Microsoft Sans Serif"/>
                <w:color w:val="A6A6A6" w:themeColor="background1" w:themeShade="A6"/>
                <w:sz w:val="20"/>
                <w:szCs w:val="20"/>
              </w:rPr>
            </w:pPr>
            <w:r w:rsidRPr="00877B85">
              <w:rPr>
                <w:rFonts w:ascii="Atten Round New Book" w:hAnsi="Atten Round New Book" w:cs="Calibri"/>
                <w:color w:val="A6A6A6" w:themeColor="background1" w:themeShade="A6"/>
              </w:rPr>
              <w:t>Financial Resources: 62 036,43 €</w:t>
            </w:r>
          </w:p>
        </w:tc>
      </w:tr>
      <w:tr w:rsidR="009B5D12" w:rsidRPr="00035F5F" w14:paraId="7765D7DE" w14:textId="77777777" w:rsidTr="004B1B4B">
        <w:tc>
          <w:tcPr>
            <w:cnfStyle w:val="001000000000" w:firstRow="0" w:lastRow="0" w:firstColumn="1" w:lastColumn="0" w:oddVBand="0" w:evenVBand="0" w:oddHBand="0" w:evenHBand="0" w:firstRowFirstColumn="0" w:firstRowLastColumn="0" w:lastRowFirstColumn="0" w:lastRowLastColumn="0"/>
            <w:tcW w:w="2689" w:type="dxa"/>
          </w:tcPr>
          <w:p w14:paraId="43D21B48" w14:textId="29504838" w:rsidR="009B5D12" w:rsidRPr="004B1B4B" w:rsidRDefault="009B5D12" w:rsidP="00725CE4">
            <w:pPr>
              <w:pStyle w:val="BodyText"/>
              <w:spacing w:before="120" w:after="120" w:line="360" w:lineRule="auto"/>
              <w:ind w:right="165"/>
              <w:rPr>
                <w:rFonts w:ascii="Atten Round New Medium" w:eastAsia="Microsoft Sans Serif" w:hAnsi="Atten Round New Medium" w:cs="Microsoft Sans Serif"/>
                <w:color w:val="808080" w:themeColor="background1" w:themeShade="80"/>
                <w:sz w:val="22"/>
                <w:szCs w:val="22"/>
                <w:lang w:eastAsia="en-US" w:bidi="ar-SA"/>
              </w:rPr>
            </w:pPr>
            <w:r w:rsidRPr="004B1B4B">
              <w:rPr>
                <w:rFonts w:ascii="Atten Round New Medium" w:eastAsia="Microsoft Sans Serif" w:hAnsi="Atten Round New Medium" w:cs="Microsoft Sans Serif"/>
                <w:color w:val="808080" w:themeColor="background1" w:themeShade="80"/>
                <w:sz w:val="22"/>
                <w:szCs w:val="22"/>
                <w:lang w:eastAsia="en-US" w:bidi="ar-SA"/>
              </w:rPr>
              <w:t>Timescale (start/end date)</w:t>
            </w:r>
          </w:p>
        </w:tc>
        <w:tc>
          <w:tcPr>
            <w:tcW w:w="6327" w:type="dxa"/>
          </w:tcPr>
          <w:p w14:paraId="6E6D6FC5" w14:textId="3F4E465F" w:rsidR="009B5D12" w:rsidRPr="00877B85" w:rsidRDefault="00035F5F" w:rsidP="00035F5F">
            <w:pPr>
              <w:pStyle w:val="BodyText"/>
              <w:spacing w:before="120" w:after="120" w:line="360" w:lineRule="auto"/>
              <w:ind w:right="-133"/>
              <w:cnfStyle w:val="000000000000" w:firstRow="0" w:lastRow="0" w:firstColumn="0" w:lastColumn="0" w:oddVBand="0" w:evenVBand="0" w:oddHBand="0" w:evenHBand="0" w:firstRowFirstColumn="0" w:firstRowLastColumn="0" w:lastRowFirstColumn="0" w:lastRowLastColumn="0"/>
              <w:rPr>
                <w:rFonts w:ascii="Atten Round New Book" w:eastAsia="Microsoft Sans Serif" w:hAnsi="Atten Round New Book" w:cs="Microsoft Sans Serif"/>
                <w:color w:val="A6A6A6" w:themeColor="background1" w:themeShade="A6"/>
                <w:sz w:val="20"/>
                <w:szCs w:val="20"/>
                <w:lang w:val="en-US" w:eastAsia="en-US" w:bidi="ar-SA"/>
              </w:rPr>
            </w:pPr>
            <w:r w:rsidRPr="00877B85">
              <w:rPr>
                <w:rFonts w:ascii="Atten Round New Book" w:eastAsiaTheme="minorHAnsi" w:hAnsi="Atten Round New Book" w:cs="Calibri"/>
                <w:color w:val="A6A6A6" w:themeColor="background1" w:themeShade="A6"/>
                <w:sz w:val="22"/>
                <w:szCs w:val="22"/>
                <w:lang w:eastAsia="en-US" w:bidi="ar-SA"/>
              </w:rPr>
              <w:t>21th August 2018 to 30th November</w:t>
            </w:r>
            <w:r w:rsidRPr="00877B85">
              <w:rPr>
                <w:rFonts w:ascii="Atten Round New Book" w:eastAsiaTheme="minorHAnsi" w:hAnsi="Atten Round New Book" w:cs="Calibri"/>
                <w:color w:val="A6A6A6" w:themeColor="background1" w:themeShade="A6"/>
                <w:sz w:val="22"/>
                <w:szCs w:val="22"/>
                <w:lang w:val="en-US" w:eastAsia="en-US" w:bidi="ar-SA"/>
              </w:rPr>
              <w:t xml:space="preserve"> 2018</w:t>
            </w:r>
          </w:p>
        </w:tc>
      </w:tr>
      <w:tr w:rsidR="009B5D12" w14:paraId="6998E6C6" w14:textId="77777777" w:rsidTr="004B1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1750DE" w14:textId="07EF53AE" w:rsidR="009B5D12" w:rsidRPr="00877B85" w:rsidRDefault="009B5D12" w:rsidP="00725CE4">
            <w:pPr>
              <w:pStyle w:val="BodyText"/>
              <w:spacing w:before="120" w:after="120" w:line="360" w:lineRule="auto"/>
              <w:ind w:right="165"/>
              <w:rPr>
                <w:rFonts w:ascii="Atten Round New Medium" w:eastAsia="Microsoft Sans Serif" w:hAnsi="Atten Round New Medium" w:cs="Microsoft Sans Serif"/>
                <w:color w:val="808080" w:themeColor="background1" w:themeShade="80"/>
                <w:sz w:val="22"/>
                <w:szCs w:val="22"/>
                <w:lang w:eastAsia="en-US" w:bidi="ar-SA"/>
              </w:rPr>
            </w:pPr>
            <w:r w:rsidRPr="00877B85">
              <w:rPr>
                <w:rFonts w:ascii="Atten Round New Medium" w:eastAsia="Microsoft Sans Serif" w:hAnsi="Atten Round New Medium" w:cs="Microsoft Sans Serif"/>
                <w:color w:val="808080" w:themeColor="background1" w:themeShade="80"/>
                <w:sz w:val="22"/>
                <w:szCs w:val="22"/>
                <w:lang w:eastAsia="en-US" w:bidi="ar-SA"/>
              </w:rPr>
              <w:t>Evidence of success (results achieved)</w:t>
            </w:r>
          </w:p>
        </w:tc>
        <w:tc>
          <w:tcPr>
            <w:tcW w:w="6327" w:type="dxa"/>
          </w:tcPr>
          <w:p w14:paraId="786E5A65" w14:textId="4A039B8D" w:rsidR="001028C7" w:rsidRPr="00877B85" w:rsidRDefault="001028C7" w:rsidP="001028C7">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 Training for the municipalities that make up the CIM Região de Coimbra on green and circular public procurement;</w:t>
            </w:r>
          </w:p>
          <w:p w14:paraId="3C8EBF77" w14:textId="52B87959" w:rsidR="001028C7" w:rsidRPr="00877B85" w:rsidRDefault="001028C7" w:rsidP="001028C7">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 Within the scope of the Coimbra Region CIM Região de Coimbra’s Purchasing Central Office, the pieces for opening public tenders were prepared and published in the OJEU for the signing of two framework agreements, one for the selection of suppliers for the provision of services and supply of hygiene and cleaning consumables and the other for the selection of suppliers of convergent mobile voice and data and fixed location voice and data services, where there are criteria related to circular economy, which implies that the 19 (nineteen) municipalities that integrate the CIM Região de Coimbra must necessarily and obligatorily implement these criteria in the procedures that they launch under the scope of these framework agreements;</w:t>
            </w:r>
          </w:p>
          <w:p w14:paraId="4B540BED" w14:textId="64B505FF" w:rsidR="001028C7" w:rsidRPr="00877B85" w:rsidRDefault="001028C7" w:rsidP="001028C7">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 xml:space="preserve">- Use of the framework agreements of CIM Região de Coimbra as the best tool for the dissemination of the circular economy, being its application recommended to the 19 (nineteen) municipalities of CIM Região de Coimbra, as well as to the other entities that integrate the Purchasing Centre of CIM Região de Coimbra, namely municipal companies, </w:t>
            </w:r>
            <w:r w:rsidR="000F76D8" w:rsidRPr="00877B85">
              <w:rPr>
                <w:rFonts w:ascii="Atten Round New Book" w:hAnsi="Atten Round New Book" w:cstheme="majorHAnsi"/>
                <w:color w:val="A6A6A6" w:themeColor="background1" w:themeShade="A6"/>
              </w:rPr>
              <w:t>Private Institution of Social Solidarity</w:t>
            </w:r>
            <w:r w:rsidRPr="00877B85">
              <w:rPr>
                <w:rFonts w:ascii="Atten Round New Book" w:hAnsi="Atten Round New Book" w:cstheme="majorHAnsi"/>
                <w:color w:val="A6A6A6" w:themeColor="background1" w:themeShade="A6"/>
              </w:rPr>
              <w:t>, etc.;</w:t>
            </w:r>
          </w:p>
          <w:p w14:paraId="725A58D0" w14:textId="77777777" w:rsidR="001028C7" w:rsidRPr="00877B85" w:rsidRDefault="001028C7" w:rsidP="001028C7">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 The door has been opened to contracting external consultancy services to assist in the preparation of technical specifications for public tenders published in the Official Journal of the European Union for the conclusion of a framework agreement, where circular economy components are introduced, which may or may not be subject to competition, assisting the jury in evaluating the proposals, particularly with regard to compliance with the circular economy characteristics;</w:t>
            </w:r>
          </w:p>
          <w:p w14:paraId="0F0E1BFA" w14:textId="77777777" w:rsidR="001028C7" w:rsidRPr="00877B85" w:rsidRDefault="001028C7" w:rsidP="001028C7">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 Improving the efficiency of tenders that include the application of circular economy and green procurement criteria through the conclusion of framework agreements. These can be concluded with one or several operators and allow the awarding of several contracts without the need to repeat the whole tendering process;</w:t>
            </w:r>
          </w:p>
          <w:p w14:paraId="2B53F567" w14:textId="60D38435" w:rsidR="001028C7" w:rsidRPr="00877B85" w:rsidRDefault="001028C7" w:rsidP="001028C7">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 The drafting for the 19 municipalities that make up the CIM Região de Coimbra was aimed at standardising procedures, facilitating the presentation of proposals on circular economy matters for the co-contractors of the framework agreements and obliging contracting authorities to implement the criteria on circular economy and green procurement;</w:t>
            </w:r>
          </w:p>
          <w:p w14:paraId="4EFA3101" w14:textId="77777777" w:rsidR="001028C7" w:rsidRPr="00877B85" w:rsidRDefault="001028C7" w:rsidP="001028C7">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lastRenderedPageBreak/>
              <w:t>- The actions carried out within the scope of this application focused on the system-oriented circularity model, notwithstanding identifiable concerns at supplier level;</w:t>
            </w:r>
          </w:p>
          <w:p w14:paraId="2E8619CF" w14:textId="14655C44" w:rsidR="00B7659E" w:rsidRPr="00877B85" w:rsidRDefault="001028C7" w:rsidP="001028C7">
            <w:pPr>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Atten Round New Book" w:hAnsi="Atten Round New Book" w:cs="Calibri"/>
                <w:color w:val="A6A6A6" w:themeColor="background1" w:themeShade="A6"/>
              </w:rPr>
            </w:pPr>
            <w:r w:rsidRPr="00877B85">
              <w:rPr>
                <w:rFonts w:ascii="Atten Round New Book" w:hAnsi="Atten Round New Book" w:cstheme="majorHAnsi"/>
                <w:color w:val="A6A6A6" w:themeColor="background1" w:themeShade="A6"/>
              </w:rPr>
              <w:t>- Awareness-raising of managers and technicians of the 19 (nineteen) municipalities that make up the CIM Região de Coimbra on the importance that Circular Economy has for the country and in particular for the Coimbra Region.</w:t>
            </w:r>
          </w:p>
        </w:tc>
      </w:tr>
      <w:tr w:rsidR="009B5D12" w14:paraId="394C5BE8" w14:textId="77777777" w:rsidTr="004B1B4B">
        <w:tc>
          <w:tcPr>
            <w:cnfStyle w:val="001000000000" w:firstRow="0" w:lastRow="0" w:firstColumn="1" w:lastColumn="0" w:oddVBand="0" w:evenVBand="0" w:oddHBand="0" w:evenHBand="0" w:firstRowFirstColumn="0" w:firstRowLastColumn="0" w:lastRowFirstColumn="0" w:lastRowLastColumn="0"/>
            <w:tcW w:w="2689" w:type="dxa"/>
          </w:tcPr>
          <w:p w14:paraId="29DA2C32" w14:textId="0369EAB2" w:rsidR="009B5D12" w:rsidRPr="00877B85" w:rsidRDefault="009B5D12" w:rsidP="00725CE4">
            <w:pPr>
              <w:pStyle w:val="BodyText"/>
              <w:spacing w:before="120" w:after="120" w:line="360" w:lineRule="auto"/>
              <w:ind w:right="165"/>
              <w:rPr>
                <w:rFonts w:ascii="Atten Round New Medium" w:eastAsia="Microsoft Sans Serif" w:hAnsi="Atten Round New Medium" w:cs="Microsoft Sans Serif"/>
                <w:color w:val="808080" w:themeColor="background1" w:themeShade="80"/>
                <w:sz w:val="22"/>
                <w:szCs w:val="22"/>
                <w:lang w:eastAsia="en-US" w:bidi="ar-SA"/>
              </w:rPr>
            </w:pPr>
            <w:r w:rsidRPr="00877B85">
              <w:rPr>
                <w:rFonts w:ascii="Atten Round New Medium" w:eastAsia="Microsoft Sans Serif" w:hAnsi="Atten Round New Medium" w:cs="Microsoft Sans Serif"/>
                <w:color w:val="808080" w:themeColor="background1" w:themeShade="80"/>
                <w:sz w:val="22"/>
                <w:szCs w:val="22"/>
                <w:lang w:eastAsia="en-US" w:bidi="ar-SA"/>
              </w:rPr>
              <w:lastRenderedPageBreak/>
              <w:t>Challenges encountered (optional)</w:t>
            </w:r>
          </w:p>
        </w:tc>
        <w:tc>
          <w:tcPr>
            <w:tcW w:w="6327" w:type="dxa"/>
          </w:tcPr>
          <w:p w14:paraId="5DC88609" w14:textId="77777777" w:rsidR="00636EA5" w:rsidRPr="00877B85" w:rsidRDefault="00636EA5" w:rsidP="00DF5E04">
            <w:pPr>
              <w:jc w:val="both"/>
              <w:cnfStyle w:val="000000000000" w:firstRow="0" w:lastRow="0" w:firstColumn="0" w:lastColumn="0" w:oddVBand="0" w:evenVBand="0" w:oddHBand="0" w:evenHBand="0" w:firstRowFirstColumn="0" w:firstRowLastColumn="0" w:lastRowFirstColumn="0" w:lastRowLastColumn="0"/>
              <w:rPr>
                <w:rFonts w:ascii="Atten Round New Book" w:hAnsi="Atten Round New Book"/>
                <w:color w:val="A6A6A6" w:themeColor="background1" w:themeShade="A6"/>
              </w:rPr>
            </w:pPr>
          </w:p>
          <w:p w14:paraId="78859206" w14:textId="77777777" w:rsidR="001028C7" w:rsidRPr="00877B85" w:rsidRDefault="001028C7" w:rsidP="001028C7">
            <w:pPr>
              <w:jc w:val="both"/>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The aim of the project was to acquire skills and knowledge in the circular economy that would enable CIM Região de Coimbra and its member municipalities to create a critical mass of knowledge to promote and foster best practices in this area.</w:t>
            </w:r>
          </w:p>
          <w:p w14:paraId="373FD629" w14:textId="33C724A1" w:rsidR="001028C7" w:rsidRPr="00877B85" w:rsidRDefault="001028C7" w:rsidP="001028C7">
            <w:pPr>
              <w:jc w:val="both"/>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The step taken here, although not the first in terms of environmental protection is crucial for this entire region to get on the circularity and eco-sustainability train, remaining at the forefront in this chapter and effectively contributing to the advancement of the country.</w:t>
            </w:r>
          </w:p>
          <w:p w14:paraId="2707B58B" w14:textId="7E1D77FA" w:rsidR="001028C7" w:rsidRPr="00877B85" w:rsidRDefault="001028C7" w:rsidP="001028C7">
            <w:pPr>
              <w:jc w:val="both"/>
              <w:cnfStyle w:val="000000000000" w:firstRow="0" w:lastRow="0" w:firstColumn="0" w:lastColumn="0" w:oddVBand="0" w:evenVBand="0" w:oddHBand="0" w:evenHBand="0" w:firstRowFirstColumn="0" w:firstRowLastColumn="0" w:lastRowFirstColumn="0" w:lastRowLastColumn="0"/>
              <w:rPr>
                <w:rFonts w:ascii="Atten Round New Book" w:hAnsi="Atten Round New Book" w:cstheme="majorHAnsi"/>
                <w:color w:val="A6A6A6" w:themeColor="background1" w:themeShade="A6"/>
              </w:rPr>
            </w:pPr>
            <w:r w:rsidRPr="00877B85">
              <w:rPr>
                <w:rFonts w:ascii="Atten Round New Book" w:hAnsi="Atten Round New Book" w:cstheme="majorHAnsi"/>
                <w:color w:val="A6A6A6" w:themeColor="background1" w:themeShade="A6"/>
              </w:rPr>
              <w:t>The circular economy issue is a matter of culture, way of thinking and coherence of action. It is reductive to evaluate the success of a project in this area with mathematical indicators, with numbers. The true evaluation will be made through the ability to change behaviours and ways of acting and thinking of an entire generation. Until we get there, until we are able to evaluate the future of what has just started, several actions have been identified, already listed above, which, through their implementation, may give guarantees that we are on the right track and heading towards the intended change in behaviours and ways of thinking. We are starting a cultural shock, with the difficulties that all new things bring, but with the strength of the certainty that this path is not an option but a necessity.</w:t>
            </w:r>
          </w:p>
          <w:p w14:paraId="31DE5414" w14:textId="77F85142" w:rsidR="009B5D12" w:rsidRPr="00877B85" w:rsidRDefault="009B5D12" w:rsidP="001028C7">
            <w:pPr>
              <w:jc w:val="both"/>
              <w:cnfStyle w:val="000000000000" w:firstRow="0" w:lastRow="0" w:firstColumn="0" w:lastColumn="0" w:oddVBand="0" w:evenVBand="0" w:oddHBand="0" w:evenHBand="0" w:firstRowFirstColumn="0" w:firstRowLastColumn="0" w:lastRowFirstColumn="0" w:lastRowLastColumn="0"/>
              <w:rPr>
                <w:rFonts w:ascii="Atten Round New Book" w:hAnsi="Atten Round New Book"/>
                <w:color w:val="A6A6A6" w:themeColor="background1" w:themeShade="A6"/>
              </w:rPr>
            </w:pPr>
          </w:p>
        </w:tc>
      </w:tr>
      <w:tr w:rsidR="009B5D12" w14:paraId="0320822A" w14:textId="77777777" w:rsidTr="004B1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72815B1" w14:textId="3DDA10CD" w:rsidR="009B5D12" w:rsidRPr="00877B85" w:rsidRDefault="009B5D12" w:rsidP="00725CE4">
            <w:pPr>
              <w:pStyle w:val="BodyText"/>
              <w:spacing w:before="120" w:after="120" w:line="360" w:lineRule="auto"/>
              <w:ind w:right="165"/>
              <w:rPr>
                <w:rFonts w:ascii="Atten Round New Medium" w:eastAsia="Microsoft Sans Serif" w:hAnsi="Atten Round New Medium" w:cs="Microsoft Sans Serif"/>
                <w:color w:val="808080" w:themeColor="background1" w:themeShade="80"/>
                <w:sz w:val="22"/>
                <w:szCs w:val="22"/>
                <w:lang w:eastAsia="en-US" w:bidi="ar-SA"/>
              </w:rPr>
            </w:pPr>
            <w:r w:rsidRPr="00877B85">
              <w:rPr>
                <w:rFonts w:ascii="Atten Round New Medium" w:eastAsia="Microsoft Sans Serif" w:hAnsi="Atten Round New Medium" w:cs="Microsoft Sans Serif"/>
                <w:color w:val="808080" w:themeColor="background1" w:themeShade="80"/>
                <w:sz w:val="22"/>
                <w:szCs w:val="22"/>
                <w:lang w:eastAsia="en-US" w:bidi="ar-SA"/>
              </w:rPr>
              <w:t>Potential for learning or transfer</w:t>
            </w:r>
          </w:p>
        </w:tc>
        <w:tc>
          <w:tcPr>
            <w:tcW w:w="6327" w:type="dxa"/>
          </w:tcPr>
          <w:p w14:paraId="5F53D736" w14:textId="3CFA9236" w:rsidR="001A0D05" w:rsidRPr="00877B85" w:rsidRDefault="001A0D05" w:rsidP="001A0D05">
            <w:pPr>
              <w:jc w:val="both"/>
              <w:cnfStyle w:val="000000100000" w:firstRow="0" w:lastRow="0" w:firstColumn="0" w:lastColumn="0" w:oddVBand="0" w:evenVBand="0" w:oddHBand="1" w:evenHBand="0" w:firstRowFirstColumn="0" w:firstRowLastColumn="0" w:lastRowFirstColumn="0" w:lastRowLastColumn="0"/>
              <w:rPr>
                <w:rFonts w:ascii="Atten Round New Book" w:hAnsi="Atten Round New Book"/>
                <w:color w:val="A6A6A6" w:themeColor="background1" w:themeShade="A6"/>
              </w:rPr>
            </w:pPr>
            <w:r w:rsidRPr="00877B85">
              <w:rPr>
                <w:rFonts w:ascii="Atten Round New Book" w:hAnsi="Atten Round New Book"/>
                <w:color w:val="A6A6A6" w:themeColor="background1" w:themeShade="A6"/>
              </w:rPr>
              <w:t xml:space="preserve">Some key factors of </w:t>
            </w:r>
            <w:r w:rsidR="007515B1" w:rsidRPr="00877B85">
              <w:rPr>
                <w:rFonts w:ascii="Atten Round New Book" w:hAnsi="Atten Round New Book"/>
                <w:color w:val="A6A6A6" w:themeColor="background1" w:themeShade="A6"/>
              </w:rPr>
              <w:t>Circular +</w:t>
            </w:r>
            <w:r w:rsidR="00696C9E" w:rsidRPr="00877B85">
              <w:rPr>
                <w:rFonts w:ascii="Atten Round New Book" w:hAnsi="Atten Round New Book"/>
                <w:color w:val="A6A6A6" w:themeColor="background1" w:themeShade="A6"/>
              </w:rPr>
              <w:t xml:space="preserve"> </w:t>
            </w:r>
            <w:r w:rsidR="0024058F" w:rsidRPr="00877B85">
              <w:rPr>
                <w:rFonts w:ascii="Atten Round New Book" w:hAnsi="Atten Round New Book"/>
                <w:color w:val="A6A6A6" w:themeColor="background1" w:themeShade="A6"/>
              </w:rPr>
              <w:t>initiative can</w:t>
            </w:r>
            <w:r w:rsidRPr="00877B85">
              <w:rPr>
                <w:rFonts w:ascii="Atten Round New Book" w:hAnsi="Atten Round New Book"/>
                <w:color w:val="A6A6A6" w:themeColor="background1" w:themeShade="A6"/>
              </w:rPr>
              <w:t xml:space="preserve"> contribute for easy replication</w:t>
            </w:r>
            <w:r w:rsidR="0024058F" w:rsidRPr="00877B85">
              <w:rPr>
                <w:rFonts w:ascii="Atten Round New Book" w:hAnsi="Atten Round New Book"/>
                <w:color w:val="A6A6A6" w:themeColor="background1" w:themeShade="A6"/>
              </w:rPr>
              <w:t xml:space="preserve"> </w:t>
            </w:r>
            <w:r w:rsidR="005E1A63" w:rsidRPr="00877B85">
              <w:rPr>
                <w:rFonts w:ascii="Atten Round New Book" w:hAnsi="Atten Round New Book"/>
                <w:color w:val="A6A6A6" w:themeColor="background1" w:themeShade="A6"/>
              </w:rPr>
              <w:t>across other regions</w:t>
            </w:r>
            <w:r w:rsidRPr="00877B85">
              <w:rPr>
                <w:rFonts w:ascii="Atten Round New Book" w:hAnsi="Atten Round New Book"/>
                <w:color w:val="A6A6A6" w:themeColor="background1" w:themeShade="A6"/>
              </w:rPr>
              <w:t>:</w:t>
            </w:r>
            <w:r w:rsidR="005E1A63" w:rsidRPr="00877B85">
              <w:rPr>
                <w:rFonts w:ascii="Atten Round New Book" w:hAnsi="Atten Round New Book"/>
                <w:color w:val="A6A6A6" w:themeColor="background1" w:themeShade="A6"/>
              </w:rPr>
              <w:t xml:space="preserve"> </w:t>
            </w:r>
          </w:p>
          <w:p w14:paraId="72479276" w14:textId="569C1A23" w:rsidR="0082267D" w:rsidRPr="00877B85" w:rsidRDefault="0082267D" w:rsidP="007D4157">
            <w:pPr>
              <w:pStyle w:val="ListParagraph"/>
              <w:numPr>
                <w:ilvl w:val="0"/>
                <w:numId w:val="26"/>
              </w:numPr>
              <w:jc w:val="both"/>
              <w:cnfStyle w:val="000000100000" w:firstRow="0" w:lastRow="0" w:firstColumn="0" w:lastColumn="0" w:oddVBand="0" w:evenVBand="0" w:oddHBand="1" w:evenHBand="0" w:firstRowFirstColumn="0" w:firstRowLastColumn="0" w:lastRowFirstColumn="0" w:lastRowLastColumn="0"/>
              <w:rPr>
                <w:rFonts w:ascii="Atten Round New Book" w:hAnsi="Atten Round New Book"/>
                <w:color w:val="A6A6A6" w:themeColor="background1" w:themeShade="A6"/>
              </w:rPr>
            </w:pPr>
            <w:r w:rsidRPr="00877B85">
              <w:rPr>
                <w:rFonts w:ascii="Atten Round New Book" w:hAnsi="Atten Round New Book"/>
                <w:color w:val="A6A6A6" w:themeColor="background1" w:themeShade="A6"/>
              </w:rPr>
              <w:t>It was created circular economy good practices manual that will surely be very useful in the purchases that CIM Região de Coimbra and the 19 municipalities that integrate it will make. This manual is easy to read and very intuitive which allows its easy dissemination;</w:t>
            </w:r>
          </w:p>
          <w:p w14:paraId="37D50B55" w14:textId="4754AC41" w:rsidR="00696C9E" w:rsidRPr="00877B85" w:rsidRDefault="0082267D" w:rsidP="007D4157">
            <w:pPr>
              <w:pStyle w:val="ListParagraph"/>
              <w:numPr>
                <w:ilvl w:val="0"/>
                <w:numId w:val="26"/>
              </w:numPr>
              <w:jc w:val="both"/>
              <w:cnfStyle w:val="000000100000" w:firstRow="0" w:lastRow="0" w:firstColumn="0" w:lastColumn="0" w:oddVBand="0" w:evenVBand="0" w:oddHBand="1" w:evenHBand="0" w:firstRowFirstColumn="0" w:firstRowLastColumn="0" w:lastRowFirstColumn="0" w:lastRowLastColumn="0"/>
              <w:rPr>
                <w:rFonts w:ascii="Atten Round New Book" w:eastAsia="Batang" w:hAnsi="Atten Round New Book" w:cstheme="minorHAnsi"/>
                <w:bCs/>
                <w:color w:val="A6A6A6" w:themeColor="background1" w:themeShade="A6"/>
                <w:lang w:val="en-US"/>
              </w:rPr>
            </w:pPr>
            <w:r w:rsidRPr="00877B85">
              <w:rPr>
                <w:rFonts w:ascii="Atten Round New Book" w:hAnsi="Atten Round New Book"/>
                <w:color w:val="A6A6A6" w:themeColor="background1" w:themeShade="A6"/>
              </w:rPr>
              <w:t xml:space="preserve"> </w:t>
            </w:r>
            <w:r w:rsidR="00E27A1D" w:rsidRPr="00877B85">
              <w:rPr>
                <w:rFonts w:ascii="Atten Round New Book" w:hAnsi="Atten Round New Book"/>
                <w:color w:val="A6A6A6" w:themeColor="background1" w:themeShade="A6"/>
              </w:rPr>
              <w:t>Even small contracting authorities, with limited workforce dedicated to public procurement, can be champions for circular procurement if they receive support</w:t>
            </w:r>
            <w:r w:rsidR="007D4157" w:rsidRPr="00877B85">
              <w:rPr>
                <w:rFonts w:ascii="Atten Round New Book" w:hAnsi="Atten Round New Book"/>
                <w:color w:val="A6A6A6" w:themeColor="background1" w:themeShade="A6"/>
              </w:rPr>
              <w:t>.</w:t>
            </w:r>
          </w:p>
        </w:tc>
      </w:tr>
      <w:tr w:rsidR="009B5D12" w:rsidRPr="00877B85" w14:paraId="0CD0FC19" w14:textId="77777777" w:rsidTr="004B1B4B">
        <w:tc>
          <w:tcPr>
            <w:cnfStyle w:val="001000000000" w:firstRow="0" w:lastRow="0" w:firstColumn="1" w:lastColumn="0" w:oddVBand="0" w:evenVBand="0" w:oddHBand="0" w:evenHBand="0" w:firstRowFirstColumn="0" w:firstRowLastColumn="0" w:lastRowFirstColumn="0" w:lastRowLastColumn="0"/>
            <w:tcW w:w="2689" w:type="dxa"/>
          </w:tcPr>
          <w:p w14:paraId="34C02030" w14:textId="71C36FB9" w:rsidR="009B5D12" w:rsidRPr="00877B85" w:rsidRDefault="009B5D12" w:rsidP="00725CE4">
            <w:pPr>
              <w:pStyle w:val="BodyText"/>
              <w:spacing w:before="120" w:after="120" w:line="360" w:lineRule="auto"/>
              <w:ind w:right="165"/>
              <w:rPr>
                <w:rFonts w:ascii="Atten Round New Bold" w:eastAsia="Microsoft Sans Serif" w:hAnsi="Atten Round New Bold" w:cs="Microsoft Sans Serif"/>
                <w:color w:val="808080" w:themeColor="background1" w:themeShade="80"/>
                <w:sz w:val="22"/>
                <w:szCs w:val="22"/>
                <w:lang w:eastAsia="en-US" w:bidi="ar-SA"/>
              </w:rPr>
            </w:pPr>
            <w:r w:rsidRPr="00877B85">
              <w:rPr>
                <w:rFonts w:ascii="Atten Round New Bold" w:eastAsia="Microsoft Sans Serif" w:hAnsi="Atten Round New Bold" w:cs="Microsoft Sans Serif"/>
                <w:color w:val="808080" w:themeColor="background1" w:themeShade="80"/>
                <w:sz w:val="22"/>
                <w:szCs w:val="22"/>
                <w:lang w:eastAsia="en-US" w:bidi="ar-SA"/>
              </w:rPr>
              <w:t>Further information</w:t>
            </w:r>
          </w:p>
        </w:tc>
        <w:tc>
          <w:tcPr>
            <w:tcW w:w="6327" w:type="dxa"/>
          </w:tcPr>
          <w:p w14:paraId="499FA6DB" w14:textId="721EC8B6" w:rsidR="005A35E8" w:rsidRPr="00877B85" w:rsidRDefault="00A868E1" w:rsidP="005A35E8">
            <w:pPr>
              <w:jc w:val="both"/>
              <w:cnfStyle w:val="000000000000" w:firstRow="0" w:lastRow="0" w:firstColumn="0" w:lastColumn="0" w:oddVBand="0" w:evenVBand="0" w:oddHBand="0" w:evenHBand="0" w:firstRowFirstColumn="0" w:firstRowLastColumn="0" w:lastRowFirstColumn="0" w:lastRowLastColumn="0"/>
              <w:rPr>
                <w:rFonts w:ascii="Atten Round New Book" w:eastAsia="Microsoft Sans Serif" w:hAnsi="Atten Round New Book" w:cs="Microsoft Sans Serif"/>
                <w:color w:val="808080" w:themeColor="background1" w:themeShade="80"/>
                <w:sz w:val="20"/>
                <w:szCs w:val="20"/>
              </w:rPr>
            </w:pPr>
            <w:hyperlink r:id="rId20" w:history="1">
              <w:r w:rsidR="00035F5F" w:rsidRPr="00877B85">
                <w:rPr>
                  <w:rStyle w:val="Hyperlink"/>
                  <w:rFonts w:ascii="Atten Round New Book" w:hAnsi="Atten Round New Book"/>
                </w:rPr>
                <w:t>https://www.cim-regiaodecoimbra.pt/cim-rc/projeto-circular-potenciar-as-compras-publicas-na-cim-regiao-de-coimbra/</w:t>
              </w:r>
            </w:hyperlink>
            <w:r w:rsidR="00035F5F" w:rsidRPr="00877B85">
              <w:rPr>
                <w:rFonts w:ascii="Atten Round New Book" w:hAnsi="Atten Round New Book"/>
              </w:rPr>
              <w:t xml:space="preserve"> </w:t>
            </w:r>
          </w:p>
        </w:tc>
      </w:tr>
      <w:tr w:rsidR="009B5D12" w:rsidRPr="00877B85" w14:paraId="19B87634" w14:textId="77777777" w:rsidTr="004B1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A23A47" w14:textId="71A1F195" w:rsidR="009B5D12" w:rsidRPr="00877B85" w:rsidRDefault="009B5D12" w:rsidP="00725CE4">
            <w:pPr>
              <w:pStyle w:val="BodyText"/>
              <w:spacing w:before="120" w:after="120" w:line="360" w:lineRule="auto"/>
              <w:ind w:right="165"/>
              <w:rPr>
                <w:rFonts w:ascii="Atten Round New Bold" w:eastAsia="Microsoft Sans Serif" w:hAnsi="Atten Round New Bold" w:cs="Microsoft Sans Serif"/>
                <w:color w:val="808080" w:themeColor="background1" w:themeShade="80"/>
                <w:sz w:val="22"/>
                <w:szCs w:val="22"/>
                <w:lang w:eastAsia="en-US" w:bidi="ar-SA"/>
              </w:rPr>
            </w:pPr>
            <w:r w:rsidRPr="00877B85">
              <w:rPr>
                <w:rFonts w:ascii="Atten Round New Bold" w:eastAsia="Microsoft Sans Serif" w:hAnsi="Atten Round New Bold" w:cs="Microsoft Sans Serif"/>
                <w:color w:val="808080" w:themeColor="background1" w:themeShade="80"/>
                <w:sz w:val="22"/>
                <w:szCs w:val="22"/>
                <w:lang w:eastAsia="en-US" w:bidi="ar-SA"/>
              </w:rPr>
              <w:t>Keywords related to your practice</w:t>
            </w:r>
          </w:p>
        </w:tc>
        <w:tc>
          <w:tcPr>
            <w:tcW w:w="6327" w:type="dxa"/>
          </w:tcPr>
          <w:p w14:paraId="5EA276E7" w14:textId="16F62DD1" w:rsidR="009B5D12" w:rsidRPr="00877B85" w:rsidRDefault="005A35E8" w:rsidP="009B5D12">
            <w:pPr>
              <w:pStyle w:val="BodyText"/>
              <w:spacing w:before="120" w:after="120" w:line="360" w:lineRule="auto"/>
              <w:ind w:right="-133"/>
              <w:cnfStyle w:val="000000100000" w:firstRow="0" w:lastRow="0" w:firstColumn="0" w:lastColumn="0" w:oddVBand="0" w:evenVBand="0" w:oddHBand="1" w:evenHBand="0" w:firstRowFirstColumn="0" w:firstRowLastColumn="0" w:lastRowFirstColumn="0" w:lastRowLastColumn="0"/>
              <w:rPr>
                <w:rFonts w:ascii="Atten Round New Book" w:eastAsia="Microsoft Sans Serif" w:hAnsi="Atten Round New Book" w:cs="Microsoft Sans Serif"/>
                <w:sz w:val="20"/>
                <w:szCs w:val="20"/>
                <w:lang w:eastAsia="en-US" w:bidi="ar-SA"/>
              </w:rPr>
            </w:pPr>
            <w:r w:rsidRPr="00877B85">
              <w:rPr>
                <w:rFonts w:ascii="Atten Round New Book" w:eastAsia="Microsoft Sans Serif" w:hAnsi="Atten Round New Book" w:cs="Microsoft Sans Serif"/>
                <w:color w:val="A6A6A6" w:themeColor="background1" w:themeShade="A6"/>
                <w:sz w:val="22"/>
                <w:szCs w:val="22"/>
                <w:lang w:eastAsia="en-US" w:bidi="ar-SA"/>
              </w:rPr>
              <w:t>Circular public procurement; strategic public procurement; learning &amp; sharing community.</w:t>
            </w:r>
          </w:p>
        </w:tc>
      </w:tr>
    </w:tbl>
    <w:p w14:paraId="0B779507" w14:textId="77777777" w:rsidR="00725CE4" w:rsidRDefault="00725CE4" w:rsidP="00725CE4">
      <w:pPr>
        <w:rPr>
          <w:rFonts w:ascii="Atten Round New Bold" w:hAnsi="Atten Round New Bold" w:cs="Microsoft Sans Serif"/>
          <w:b/>
          <w:bCs/>
          <w:lang w:val="en-US"/>
        </w:rPr>
      </w:pPr>
    </w:p>
    <w:p w14:paraId="6FCFFEB5" w14:textId="77777777" w:rsidR="00725CE4" w:rsidRDefault="00725CE4" w:rsidP="00725CE4">
      <w:pPr>
        <w:rPr>
          <w:rFonts w:ascii="Atten Round New Bold" w:hAnsi="Atten Round New Bold" w:cs="Microsoft Sans Serif"/>
          <w:b/>
          <w:bCs/>
          <w:lang w:val="en-US"/>
        </w:rPr>
      </w:pPr>
    </w:p>
    <w:p w14:paraId="6576BD46" w14:textId="17BA89AC" w:rsidR="00725CE4" w:rsidRPr="00725CE4" w:rsidRDefault="00725CE4" w:rsidP="00725CE4">
      <w:pPr>
        <w:rPr>
          <w:rFonts w:ascii="Atten Round New Bold" w:hAnsi="Atten Round New Bold" w:cs="Microsoft Sans Serif"/>
          <w:b/>
          <w:bCs/>
          <w:lang w:val="en-US"/>
        </w:rPr>
        <w:sectPr w:rsidR="00725CE4" w:rsidRPr="00725CE4" w:rsidSect="00A65D0C">
          <w:headerReference w:type="even" r:id="rId21"/>
          <w:footerReference w:type="even" r:id="rId22"/>
          <w:footerReference w:type="default" r:id="rId23"/>
          <w:headerReference w:type="first" r:id="rId24"/>
          <w:footerReference w:type="first" r:id="rId25"/>
          <w:pgSz w:w="11906" w:h="16838"/>
          <w:pgMar w:top="720" w:right="1440" w:bottom="720" w:left="1440" w:header="709" w:footer="709" w:gutter="0"/>
          <w:cols w:space="708"/>
          <w:docGrid w:linePitch="360"/>
        </w:sectPr>
      </w:pPr>
    </w:p>
    <w:p w14:paraId="6259627E" w14:textId="67879880" w:rsidR="002413D4" w:rsidRPr="00A905EF" w:rsidRDefault="002413D4" w:rsidP="00725CE4">
      <w:pPr>
        <w:pStyle w:val="BodyText"/>
        <w:tabs>
          <w:tab w:val="right" w:pos="7977"/>
        </w:tabs>
        <w:spacing w:before="240" w:line="360" w:lineRule="auto"/>
        <w:ind w:right="1049"/>
        <w:jc w:val="both"/>
        <w:rPr>
          <w:rFonts w:ascii="Atten Round New Bold" w:hAnsi="Atten Round New Bold" w:cs="Microsoft Sans Serif"/>
          <w:b/>
          <w:bCs/>
          <w:sz w:val="22"/>
          <w:szCs w:val="22"/>
          <w:lang w:val="en-US"/>
        </w:rPr>
      </w:pPr>
    </w:p>
    <w:sectPr w:rsidR="002413D4" w:rsidRPr="00A905EF" w:rsidSect="0042587E">
      <w:type w:val="continuous"/>
      <w:pgSz w:w="11906" w:h="16838"/>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D3366" w14:textId="77777777" w:rsidR="00A868E1" w:rsidRDefault="00A868E1" w:rsidP="003B22B0">
      <w:pPr>
        <w:spacing w:after="0" w:line="240" w:lineRule="auto"/>
      </w:pPr>
      <w:r>
        <w:separator/>
      </w:r>
    </w:p>
  </w:endnote>
  <w:endnote w:type="continuationSeparator" w:id="0">
    <w:p w14:paraId="7E31B27A" w14:textId="77777777" w:rsidR="00A868E1" w:rsidRDefault="00A868E1" w:rsidP="003B22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tten Round New Bold">
    <w:altName w:val="Calibri"/>
    <w:panose1 w:val="00000800000000000000"/>
    <w:charset w:val="00"/>
    <w:family w:val="modern"/>
    <w:notTrueType/>
    <w:pitch w:val="variable"/>
    <w:sig w:usb0="00000007" w:usb1="00000000" w:usb2="00000000" w:usb3="00000000" w:csb0="00000093" w:csb1="00000000"/>
  </w:font>
  <w:font w:name="Atten Round New Medium">
    <w:altName w:val="Calibri"/>
    <w:panose1 w:val="00000600000000000000"/>
    <w:charset w:val="00"/>
    <w:family w:val="modern"/>
    <w:notTrueType/>
    <w:pitch w:val="variable"/>
    <w:sig w:usb0="00000007" w:usb1="00000000" w:usb2="00000000" w:usb3="00000000" w:csb0="00000093" w:csb1="00000000"/>
  </w:font>
  <w:font w:name="Microsoft Sans Serif">
    <w:panose1 w:val="020B0604020202020204"/>
    <w:charset w:val="00"/>
    <w:family w:val="swiss"/>
    <w:pitch w:val="variable"/>
    <w:sig w:usb0="E5002EFF" w:usb1="C000605B" w:usb2="00000029" w:usb3="00000000" w:csb0="000101FF" w:csb1="00000000"/>
  </w:font>
  <w:font w:name="Atten Round New Book">
    <w:panose1 w:val="000004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0FFD6" w14:textId="77777777" w:rsidR="00475A13" w:rsidRDefault="00475A13">
    <w:pPr>
      <w:pStyle w:val="Footer"/>
      <w:tabs>
        <w:tab w:val="left" w:pos="5130"/>
      </w:tabs>
    </w:pPr>
    <w:r>
      <w:rPr>
        <w:noProof/>
        <w:color w:val="808080" w:themeColor="background1" w:themeShade="80"/>
        <w:lang w:val="pt-PT" w:eastAsia="pt-PT"/>
      </w:rPr>
      <mc:AlternateContent>
        <mc:Choice Requires="wps">
          <w:drawing>
            <wp:anchor distT="0" distB="0" distL="182880" distR="182880" simplePos="0" relativeHeight="251668480" behindDoc="0" locked="0" layoutInCell="1" allowOverlap="1" wp14:anchorId="5F43A5CF" wp14:editId="0343F097">
              <wp:simplePos x="0" y="0"/>
              <wp:positionH relativeFrom="rightMargin">
                <wp:align>left</wp:align>
              </wp:positionH>
              <mc:AlternateContent>
                <mc:Choice Requires="wp14">
                  <wp:positionV relativeFrom="page">
                    <wp14:pctPosVOffset>91000</wp14:pctPosVOffset>
                  </wp:positionV>
                </mc:Choice>
                <mc:Fallback>
                  <wp:positionV relativeFrom="page">
                    <wp:posOffset>9729470</wp:posOffset>
                  </wp:positionV>
                </mc:Fallback>
              </mc:AlternateContent>
              <wp:extent cx="457200" cy="320634"/>
              <wp:effectExtent l="0" t="0" r="0" b="3810"/>
              <wp:wrapNone/>
              <wp:docPr id="41" name="Retângulo 41"/>
              <wp:cNvGraphicFramePr/>
              <a:graphic xmlns:a="http://schemas.openxmlformats.org/drawingml/2006/main">
                <a:graphicData uri="http://schemas.microsoft.com/office/word/2010/wordprocessingShape">
                  <wps:wsp>
                    <wps:cNvSpPr/>
                    <wps:spPr>
                      <a:xfrm>
                        <a:off x="0" y="0"/>
                        <a:ext cx="457200" cy="320634"/>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001B88" w14:textId="77777777" w:rsidR="00475A13" w:rsidRDefault="00475A13">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PAGE   \* MERGEFORMAT</w:instrText>
                          </w:r>
                          <w:r>
                            <w:rPr>
                              <w:color w:val="FFFFFF" w:themeColor="background1"/>
                              <w:sz w:val="28"/>
                              <w:szCs w:val="28"/>
                            </w:rPr>
                            <w:fldChar w:fldCharType="separate"/>
                          </w:r>
                          <w:r>
                            <w:rPr>
                              <w:color w:val="FFFFFF" w:themeColor="background1"/>
                              <w:sz w:val="28"/>
                              <w:szCs w:val="28"/>
                              <w:lang w:val="pt-PT"/>
                            </w:rPr>
                            <w:t>2</w:t>
                          </w:r>
                          <w:r>
                            <w:rPr>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5F43A5CF" id="Retângulo 41" o:spid="_x0000_s1030" style="position:absolute;margin-left:0;margin-top:0;width:36pt;height:25.25pt;z-index:251668480;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0gSpAIAAJkFAAAOAAAAZHJzL2Uyb0RvYy54bWysVMFu2zAMvQ/YPwi6r07StOuCOEWQosOA&#10;oi3aDj0rshQbkERNUmJnn7Nf2Y+Nkhyn7XoaloNCmeQjH0VyftlpRXbC+QZMSccnI0qE4VA1ZlPS&#10;70/Xny4o8YGZiikwoqR74enl4uOHeWtnYgI1qEo4giDGz1pb0joEOysKz2uhmT8BKwwqJTjNAl7d&#10;pqgcaxFdq2IyGp0XLbjKOuDCe/x6lZV0kfClFDzcSelFIKqkmFtIp0vnOp7FYs5mG8ds3fA+DfYP&#10;WWjWGAw6QF2xwMjWNX9B6YY78CDDCQddgJQNF4kDshmP3rB5rJkViQsWx9uhTP7/wfLb3b0jTVXS&#10;6ZgSwzS+0YMIv3+ZzVYBwY9Yodb6GRo+2nvX3zyKkW4nnY7/SIR0qar7oaqiC4Tjx+nZZ3wpSjiq&#10;Tiej89NpxCyOztb58FWAJlEoqcNHS7VkuxsfsunBJMbyoJrqulEqXWKjiJVyZMfwiUOXEkbwV1bK&#10;kBaDX4wxj+hlIPpnaGUwmcgwc0pS2CsR7ZR5EBKrgywmyTH15TEc41yYMM6qmlUiZ3E2wl9PcvBI&#10;lBNgRJYYf8DuAV5TOWDnLHv76CpSWw/OmdEQJmfw2nnwSJHBhMFZNwbce8wUsuojZ/tDkXJpYpVC&#10;t+7QJIprqPbYRg7yfHnLrxt8yxvmwz1zOFD4/Lgkwh0eUgG+BfQSJTW4n+99j/bY56ilpMUBLan/&#10;sWVOUKK+GZyAL+PpNE50uqQeo8S91KxfasxWrwAbBJscs0siOrugDqJ0oJ9xlyxjVFQxwzF2SdcH&#10;cRXy2sBdxMVymYxwhi0LN+bR8ggdyxs79al7Zs727RxwDm7hMMps9qars230NLDcBpBNavljVfvC&#10;4/ynDup3VVwwL+/J6rhRF38AAAD//wMAUEsDBBQABgAIAAAAIQC/OZ9e2gAAAAMBAAAPAAAAZHJz&#10;L2Rvd25yZXYueG1sTI/BTsMwEETvSPyDtUjcqNOiFghxqqpSDxxAaoH7Nt4mAXsdYrcJfD0LF7iM&#10;NJrVzNtiOXqnTtTHNrCB6SQDRVwF23Jt4OV5c3ULKiZkiy4wGfikCMvy/KzA3IaBt3TapVpJCccc&#10;DTQpdbnWsWrIY5yEjliyQ+g9JrF9rW2Pg5R7p2dZttAeW5aFBjtaN1S9747ewOoL3x6HdTe8Pn08&#10;HFy4c5vrYWrM5cW4ugeVaEx/x/CDL+hQCtM+HNlG5QzII+lXJbuZidsbmGdz0GWh/7OX3wAAAP//&#10;AwBQSwECLQAUAAYACAAAACEAtoM4kv4AAADhAQAAEwAAAAAAAAAAAAAAAAAAAAAAW0NvbnRlbnRf&#10;VHlwZXNdLnhtbFBLAQItABQABgAIAAAAIQA4/SH/1gAAAJQBAAALAAAAAAAAAAAAAAAAAC8BAABf&#10;cmVscy8ucmVsc1BLAQItABQABgAIAAAAIQCGh0gSpAIAAJkFAAAOAAAAAAAAAAAAAAAAAC4CAABk&#10;cnMvZTJvRG9jLnhtbFBLAQItABQABgAIAAAAIQC/OZ9e2gAAAAMBAAAPAAAAAAAAAAAAAAAAAP4E&#10;AABkcnMvZG93bnJldi54bWxQSwUGAAAAAAQABADzAAAABQYAAAAA&#10;" fillcolor="black [3213]" stroked="f" strokeweight="3pt">
              <v:textbox>
                <w:txbxContent>
                  <w:p w14:paraId="72001B88" w14:textId="77777777" w:rsidR="00475A13" w:rsidRDefault="00475A13">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PAGE   \* MERGEFORMAT</w:instrText>
                    </w:r>
                    <w:r>
                      <w:rPr>
                        <w:color w:val="FFFFFF" w:themeColor="background1"/>
                        <w:sz w:val="28"/>
                        <w:szCs w:val="28"/>
                      </w:rPr>
                      <w:fldChar w:fldCharType="separate"/>
                    </w:r>
                    <w:r>
                      <w:rPr>
                        <w:color w:val="FFFFFF" w:themeColor="background1"/>
                        <w:sz w:val="28"/>
                        <w:szCs w:val="28"/>
                        <w:lang w:val="pt-PT"/>
                      </w:rPr>
                      <w:t>2</w:t>
                    </w:r>
                    <w:r>
                      <w:rPr>
                        <w:color w:val="FFFFFF" w:themeColor="background1"/>
                        <w:sz w:val="28"/>
                        <w:szCs w:val="28"/>
                      </w:rPr>
                      <w:fldChar w:fldCharType="end"/>
                    </w:r>
                  </w:p>
                </w:txbxContent>
              </v:textbox>
              <w10:wrap anchorx="margin" anchory="page"/>
            </v:rect>
          </w:pict>
        </mc:Fallback>
      </mc:AlternateContent>
    </w:r>
    <w:r>
      <w:rPr>
        <w:noProof/>
        <w:color w:val="808080" w:themeColor="background1" w:themeShade="80"/>
        <w:lang w:val="pt-PT" w:eastAsia="pt-PT"/>
      </w:rPr>
      <mc:AlternateContent>
        <mc:Choice Requires="wpg">
          <w:drawing>
            <wp:anchor distT="0" distB="0" distL="182880" distR="182880" simplePos="0" relativeHeight="251667456" behindDoc="1" locked="0" layoutInCell="1" allowOverlap="1" wp14:anchorId="55959AD6" wp14:editId="60718077">
              <wp:simplePos x="0" y="0"/>
              <wp:positionH relativeFrom="rightMargin">
                <wp:align>left</wp:align>
              </wp:positionH>
              <mc:AlternateContent>
                <mc:Choice Requires="wp14">
                  <wp:positionV relativeFrom="page">
                    <wp14:pctPosVOffset>9500</wp14:pctPosVOffset>
                  </wp:positionV>
                </mc:Choice>
                <mc:Fallback>
                  <wp:positionV relativeFrom="page">
                    <wp:posOffset>1015365</wp:posOffset>
                  </wp:positionV>
                </mc:Fallback>
              </mc:AlternateContent>
              <wp:extent cx="457200" cy="8229600"/>
              <wp:effectExtent l="0" t="0" r="0" b="635"/>
              <wp:wrapNone/>
              <wp:docPr id="42" name="Grupo 42"/>
              <wp:cNvGraphicFramePr/>
              <a:graphic xmlns:a="http://schemas.openxmlformats.org/drawingml/2006/main">
                <a:graphicData uri="http://schemas.microsoft.com/office/word/2010/wordprocessingGroup">
                  <wpg:wgp>
                    <wpg:cNvGrpSpPr/>
                    <wpg:grpSpPr>
                      <a:xfrm>
                        <a:off x="0" y="0"/>
                        <a:ext cx="457200" cy="8229600"/>
                        <a:chOff x="0" y="0"/>
                        <a:chExt cx="457200" cy="8229600"/>
                      </a:xfrm>
                    </wpg:grpSpPr>
                    <wps:wsp>
                      <wps:cNvPr id="43" name="Retângulo 43"/>
                      <wps:cNvSpPr/>
                      <wps:spPr>
                        <a:xfrm>
                          <a:off x="439387" y="0"/>
                          <a:ext cx="17813" cy="82296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Caixa de Texto 44"/>
                      <wps:cNvSpPr txBox="1"/>
                      <wps:spPr>
                        <a:xfrm>
                          <a:off x="0" y="0"/>
                          <a:ext cx="4572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a"/>
                              <w:tag w:val=""/>
                              <w:id w:val="932940624"/>
                              <w:dataBinding w:prefixMappings="xmlns:ns0='http://schemas.microsoft.com/office/2006/coverPageProps' " w:xpath="/ns0:CoverPageProperties[1]/ns0:PublishDate[1]" w:storeItemID="{55AF091B-3C7A-41E3-B477-F2FDAA23CFDA}"/>
                              <w:date>
                                <w:dateFormat w:val="dd-MM-yyyy"/>
                                <w:lid w:val="pt-PT"/>
                                <w:storeMappedDataAs w:val="dateTime"/>
                                <w:calendar w:val="gregorian"/>
                              </w:date>
                            </w:sdtPr>
                            <w:sdtEndPr/>
                            <w:sdtContent>
                              <w:p w14:paraId="092D120B" w14:textId="20B6887C" w:rsidR="00475A13" w:rsidRDefault="004158F1">
                                <w:pPr>
                                  <w:rPr>
                                    <w:color w:val="7F7F7F" w:themeColor="text1" w:themeTint="80"/>
                                  </w:rPr>
                                </w:pPr>
                                <w:r>
                                  <w:rPr>
                                    <w:color w:val="7F7F7F" w:themeColor="text1" w:themeTint="80"/>
                                    <w:lang w:val="pt-PT"/>
                                  </w:rPr>
                                  <w:t>CIRCLo</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wpg:wgp>
                </a:graphicData>
              </a:graphic>
              <wp14:sizeRelV relativeFrom="page">
                <wp14:pctHeight>82000</wp14:pctHeight>
              </wp14:sizeRelV>
            </wp:anchor>
          </w:drawing>
        </mc:Choice>
        <mc:Fallback>
          <w:pict>
            <v:group w14:anchorId="55959AD6" id="Grupo 42" o:spid="_x0000_s1031" style="position:absolute;margin-left:0;margin-top:0;width:36pt;height:9in;z-index:-251649024;mso-height-percent:820;mso-top-percent:95;mso-wrap-distance-left:14.4pt;mso-wrap-distance-right:14.4pt;mso-position-horizontal:left;mso-position-horizontal-relative:right-margin-area;mso-position-vertical-relative:page;mso-height-percent:820;mso-top-percent:95" coordsize="4572,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gQmegMAAKEKAAAOAAAAZHJzL2Uyb0RvYy54bWzMVt1O2zAUvp+0d7B8P9K0hZaIFHUw0CQE&#10;CJi4dh2niebYnu2SsMfZq+zFdmwnKSsdIKah9SK1ff4/n+8kB4dNxdEd06aUIsXxzgAjJqjMSrFM&#10;8Zebkw9TjIwlIiNcCpbie2bw4ez9u4NaJWwoC8kzphE4ESapVYoLa1USRYYWrCJmRyomQJhLXREL&#10;W72MMk1q8F7xaDgY7EW11JnSkjJj4PQ4CPHM+89zRu1FnhtmEU8x5Gb9U/vnwj2j2QFJlpqooqRt&#10;GuQVWVSkFBC0d3VMLEErXT5yVZVUSyNzu0NlFck8LynzNUA18WCjmlMtV8rXskzqpephAmg3cHq1&#10;W3p+d6lRmaV4PMRIkAru6FSvlESwB3BqtUxA51Sra3Wp24Nl2Ll6m1xX7h8qQY2H9b6HlTUWUTgc&#10;707gqjCiIJoOh/t7sPG40wIu55EZLT49bRh1YSOXXZ9MraCFzBol83coXRdEMQ++cQh0KI06lK6Y&#10;/flDLFccoBoFqLxij5NJDEC2BaTxaH80nWD0GKl4Mo0hwAZQfb0kUdrYUyYr5BYp1tDfvu3I3Zmx&#10;gCmodiousJG8zE5Kzv3GcYodcY3uCLDBNrHLGix+0+LC6QrprILYnQDSXTl+Ze85c3pcXLEc2gdu&#10;eegT8cRdByGUMmHjICpIxkLs3QH8uuhdWj4X79B5ziF+77t10GkGJ53vkGWr70yZ531vPHgqsWDc&#10;W/jIUtjeuCqF1NsccKiqjRz0O5ACNA6lhczuoW20DFPHKHpSwrWdEWMviYYxA5yA0Wkv4JFzWadY&#10;tiuMCqm/bzt3+tDXIMWohrGVYvNtRTTDiH8W0PH78Xjs5pzfeOJhpB9KFg8lYlUdSeiFGIa0on4J&#10;xtrybplrWd3ChJ27qCAigkLsFFOru82RDeMUZjRl87lXg9mmiD0T14o65w5V15Y3zS3Rqu1dC+Ph&#10;XHYsI8lGCwddZynkfGVlXvr+XuPa4g2Md1PqLag/7qh/RMqGIGjmG6gB6D/eoD+yzUcJlPAd4vmy&#10;fRAAoI9nwB+m5euHQM9lR1cEXbY32g2c6CXgPPA+EKGdJevM/WoL519Are2EfoHhWxM6+/osoW2z&#10;aPy7sr/Yf0dxR/ThBDpkG8vj6XA6BdlzNI9Hk3gP9F7N88X/xHL/uofvIP+iaL/Z3IfWw72fCusv&#10;y9kvAAAA//8DAFBLAwQUAAYACAAAACEAvFQ5NtoAAAAFAQAADwAAAGRycy9kb3ducmV2LnhtbEyP&#10;QUvDQBCF74L/YRnBi9iNAauN2RSVCl5N68HbNDtNgtnZkN2k6b939GIvA4/3ePO9fD27Tk00hNaz&#10;gbtFAoq48rbl2sBu+3b7CCpEZIudZzJwogDr4vIix8z6I3/QVMZaSQmHDA00MfaZ1qFqyGFY+J5Y&#10;vIMfHEaRQ63tgEcpd51Ok2SpHbYsHxrs6bWh6rscnQE7bU6Hz5Xrt+GLy/H+ZvPyXu6Mub6an59A&#10;RZrjfxh+8QUdCmHa+5FtUJ0BGRL/rngPqai9ZNLVMgFd5PqcvvgBAAD//wMAUEsBAi0AFAAGAAgA&#10;AAAhALaDOJL+AAAA4QEAABMAAAAAAAAAAAAAAAAAAAAAAFtDb250ZW50X1R5cGVzXS54bWxQSwEC&#10;LQAUAAYACAAAACEAOP0h/9YAAACUAQAACwAAAAAAAAAAAAAAAAAvAQAAX3JlbHMvLnJlbHNQSwEC&#10;LQAUAAYACAAAACEAg1IEJnoDAAChCgAADgAAAAAAAAAAAAAAAAAuAgAAZHJzL2Uyb0RvYy54bWxQ&#10;SwECLQAUAAYACAAAACEAvFQ5NtoAAAAFAQAADwAAAAAAAAAAAAAAAADUBQAAZHJzL2Rvd25yZXYu&#10;eG1sUEsFBgAAAAAEAAQA8wAAANsGAAAAAA==&#10;">
              <v:rect id="Retângulo 43" o:spid="_x0000_s1032" style="position:absolute;left:4393;width:179;height:82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dvIwwAAANsAAAAPAAAAZHJzL2Rvd25yZXYueG1sRI/disIw&#10;FITvBd8hHMEb0XT9Q6pRdFUQb/x9gENzbIvNSWmidt9+IwheDjPzDTNb1KYQT6pcblnBTy8CQZxY&#10;nXOq4HrZdicgnEfWWFgmBX/kYDFvNmYYa/viEz3PPhUBwi5GBZn3ZSylSzIy6Hq2JA7ezVYGfZBV&#10;KnWFrwA3hexH0VgazDksZFjSb0bJ/fwwCi6H43izzUfcL+/r5TAZrTqb/UqpdqteTkF4qv03/Gnv&#10;tILhAN5fwg+Q838AAAD//wMAUEsBAi0AFAAGAAgAAAAhANvh9svuAAAAhQEAABMAAAAAAAAAAAAA&#10;AAAAAAAAAFtDb250ZW50X1R5cGVzXS54bWxQSwECLQAUAAYACAAAACEAWvQsW78AAAAVAQAACwAA&#10;AAAAAAAAAAAAAAAfAQAAX3JlbHMvLnJlbHNQSwECLQAUAAYACAAAACEAEenbyMMAAADbAAAADwAA&#10;AAAAAAAAAAAAAAAHAgAAZHJzL2Rvd25yZXYueG1sUEsFBgAAAAADAAMAtwAAAPcCAAAAAA==&#10;" fillcolor="black [3213]" stroked="f" strokeweight="1pt"/>
              <v:shapetype id="_x0000_t202" coordsize="21600,21600" o:spt="202" path="m,l,21600r21600,l21600,xe">
                <v:stroke joinstyle="miter"/>
                <v:path gradientshapeok="t" o:connecttype="rect"/>
              </v:shapetype>
              <v:shape id="Caixa de Texto 44" o:spid="_x0000_s1033" type="#_x0000_t202" style="position:absolute;width:4572;height:8229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SIpxQAAANsAAAAPAAAAZHJzL2Rvd25yZXYueG1sRI9Pa8JA&#10;FMTvQr/D8gpeim4qobRpNtJWlJ4K/kE9PrKvSUj2bdhdNX57t1DwOMzMb5h8PphOnMn5xrKC52kC&#10;gri0uuFKwW67nLyC8AFZY2eZFFzJw7x4GOWYaXvhNZ03oRIRwj5DBXUIfSalL2sy6Ke2J47er3UG&#10;Q5SuktrhJcJNJ2dJ8iINNhwXauzpq6ay3ZyMgs+udQu6Hharvd7pn6c2Hd62R6XGj8PHO4hAQ7iH&#10;/9vfWkGawt+X+ANkcQMAAP//AwBQSwECLQAUAAYACAAAACEA2+H2y+4AAACFAQAAEwAAAAAAAAAA&#10;AAAAAAAAAAAAW0NvbnRlbnRfVHlwZXNdLnhtbFBLAQItABQABgAIAAAAIQBa9CxbvwAAABUBAAAL&#10;AAAAAAAAAAAAAAAAAB8BAABfcmVscy8ucmVsc1BLAQItABQABgAIAAAAIQBQ8SIpxQAAANsAAAAP&#10;AAAAAAAAAAAAAAAAAAcCAABkcnMvZG93bnJldi54bWxQSwUGAAAAAAMAAwC3AAAA+QIAAAAA&#10;" filled="f" stroked="f" strokeweight=".5pt">
                <v:textbox style="layout-flow:vertical;mso-layout-flow-alt:bottom-to-top" inset="14.4pt,,,10.8pt">
                  <w:txbxContent>
                    <w:sdt>
                      <w:sdtPr>
                        <w:rPr>
                          <w:color w:val="7F7F7F" w:themeColor="text1" w:themeTint="80"/>
                        </w:rPr>
                        <w:alias w:val="Data"/>
                        <w:tag w:val=""/>
                        <w:id w:val="932940624"/>
                        <w:dataBinding w:prefixMappings="xmlns:ns0='http://schemas.microsoft.com/office/2006/coverPageProps' " w:xpath="/ns0:CoverPageProperties[1]/ns0:PublishDate[1]" w:storeItemID="{55AF091B-3C7A-41E3-B477-F2FDAA23CFDA}"/>
                        <w:date>
                          <w:dateFormat w:val="dd-MM-yyyy"/>
                          <w:lid w:val="pt-PT"/>
                          <w:storeMappedDataAs w:val="dateTime"/>
                          <w:calendar w:val="gregorian"/>
                        </w:date>
                      </w:sdtPr>
                      <w:sdtEndPr/>
                      <w:sdtContent>
                        <w:p w14:paraId="092D120B" w14:textId="20B6887C" w:rsidR="00475A13" w:rsidRDefault="004158F1">
                          <w:pPr>
                            <w:rPr>
                              <w:color w:val="7F7F7F" w:themeColor="text1" w:themeTint="80"/>
                            </w:rPr>
                          </w:pPr>
                          <w:r>
                            <w:rPr>
                              <w:color w:val="7F7F7F" w:themeColor="text1" w:themeTint="80"/>
                              <w:lang w:val="pt-PT"/>
                            </w:rPr>
                            <w:t>CIRCLo</w:t>
                          </w:r>
                        </w:p>
                      </w:sdtContent>
                    </w:sdt>
                  </w:txbxContent>
                </v:textbox>
              </v:shape>
              <w10:wrap anchorx="margin" anchory="page"/>
            </v:group>
          </w:pict>
        </mc:Fallback>
      </mc:AlternateContent>
    </w:r>
  </w:p>
  <w:p w14:paraId="4C8DE150" w14:textId="74D0314C" w:rsidR="00342632" w:rsidRDefault="003426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F4A5E" w14:textId="77777777" w:rsidR="006662D3" w:rsidRDefault="006662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2C37C" w14:textId="0B4D1AD8" w:rsidR="006662D3" w:rsidRDefault="000F7ED5" w:rsidP="00195D33">
    <w:pPr>
      <w:pStyle w:val="Footer"/>
      <w:tabs>
        <w:tab w:val="left" w:pos="5130"/>
      </w:tabs>
    </w:pPr>
    <w:r>
      <w:rPr>
        <w:noProof/>
      </w:rPr>
      <w:drawing>
        <wp:anchor distT="0" distB="0" distL="114300" distR="114300" simplePos="0" relativeHeight="251672064" behindDoc="1" locked="0" layoutInCell="1" allowOverlap="1" wp14:anchorId="280B982D" wp14:editId="4D8A3E9D">
          <wp:simplePos x="0" y="0"/>
          <wp:positionH relativeFrom="column">
            <wp:posOffset>0</wp:posOffset>
          </wp:positionH>
          <wp:positionV relativeFrom="paragraph">
            <wp:posOffset>40698</wp:posOffset>
          </wp:positionV>
          <wp:extent cx="1062318" cy="354106"/>
          <wp:effectExtent l="0" t="0" r="5080" b="8255"/>
          <wp:wrapNone/>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2318" cy="35410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77EDD">
      <w:rPr>
        <w:noProof/>
        <w:color w:val="808080" w:themeColor="background1" w:themeShade="80"/>
        <w:lang w:val="pt-PT" w:eastAsia="pt-PT"/>
      </w:rPr>
      <mc:AlternateContent>
        <mc:Choice Requires="wps">
          <w:drawing>
            <wp:anchor distT="0" distB="0" distL="182880" distR="182880" simplePos="0" relativeHeight="251671552" behindDoc="0" locked="0" layoutInCell="1" allowOverlap="1" wp14:anchorId="6085C305" wp14:editId="7592B4FF">
              <wp:simplePos x="0" y="0"/>
              <wp:positionH relativeFrom="rightMargin">
                <wp:posOffset>-225425</wp:posOffset>
              </wp:positionH>
              <wp:positionV relativeFrom="page">
                <wp:posOffset>10071446</wp:posOffset>
              </wp:positionV>
              <wp:extent cx="941590" cy="449705"/>
              <wp:effectExtent l="0" t="0" r="0" b="0"/>
              <wp:wrapNone/>
              <wp:docPr id="285" name="Retângulo 285"/>
              <wp:cNvGraphicFramePr/>
              <a:graphic xmlns:a="http://schemas.openxmlformats.org/drawingml/2006/main">
                <a:graphicData uri="http://schemas.microsoft.com/office/word/2010/wordprocessingShape">
                  <wps:wsp>
                    <wps:cNvSpPr/>
                    <wps:spPr>
                      <a:xfrm>
                        <a:off x="0" y="0"/>
                        <a:ext cx="941590" cy="449705"/>
                      </a:xfrm>
                      <a:prstGeom prst="rect">
                        <a:avLst/>
                      </a:prstGeom>
                      <a:no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E43FA3" w14:textId="51CF8436" w:rsidR="00475A13" w:rsidRPr="000F7ED5" w:rsidRDefault="00475A13" w:rsidP="00A65D0C">
                          <w:pPr>
                            <w:spacing w:after="0" w:line="240" w:lineRule="auto"/>
                            <w:rPr>
                              <w:rFonts w:ascii="Atten Round New Bold" w:hAnsi="Atten Round New Bold"/>
                              <w:color w:val="95D359"/>
                              <w:sz w:val="18"/>
                              <w:szCs w:val="18"/>
                            </w:rPr>
                          </w:pPr>
                          <w:r w:rsidRPr="000F7ED5">
                            <w:rPr>
                              <w:rFonts w:ascii="Atten Round New Bold" w:hAnsi="Atten Round New Bold"/>
                              <w:color w:val="95D359"/>
                            </w:rPr>
                            <w:fldChar w:fldCharType="begin"/>
                          </w:r>
                          <w:r w:rsidRPr="000F7ED5">
                            <w:rPr>
                              <w:rFonts w:ascii="Atten Round New Bold" w:hAnsi="Atten Round New Bold"/>
                              <w:color w:val="95D359"/>
                            </w:rPr>
                            <w:instrText>PAGE   \* MERGEFORMAT</w:instrText>
                          </w:r>
                          <w:r w:rsidRPr="000F7ED5">
                            <w:rPr>
                              <w:rFonts w:ascii="Atten Round New Bold" w:hAnsi="Atten Round New Bold"/>
                              <w:color w:val="95D359"/>
                            </w:rPr>
                            <w:fldChar w:fldCharType="separate"/>
                          </w:r>
                          <w:r w:rsidR="000F76D8" w:rsidRPr="000F7ED5">
                            <w:rPr>
                              <w:rFonts w:ascii="Atten Round New Bold" w:hAnsi="Atten Round New Bold"/>
                              <w:noProof/>
                              <w:color w:val="95D359"/>
                              <w:lang w:val="pt-PT"/>
                            </w:rPr>
                            <w:t>7</w:t>
                          </w:r>
                          <w:r w:rsidRPr="000F7ED5">
                            <w:rPr>
                              <w:rFonts w:ascii="Atten Round New Bold" w:hAnsi="Atten Round New Bold"/>
                              <w:color w:val="95D359"/>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85C305" id="Retângulo 285" o:spid="_x0000_s1034" style="position:absolute;margin-left:-17.75pt;margin-top:793.05pt;width:74.15pt;height:35.4pt;z-index:251671552;visibility:visible;mso-wrap-style:square;mso-width-percent:0;mso-height-percent:0;mso-wrap-distance-left:14.4pt;mso-wrap-distance-top:0;mso-wrap-distance-right:14.4pt;mso-wrap-distance-bottom:0;mso-position-horizontal:absolute;mso-position-horizontal-relative:right-margin-area;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99ZngIAAHoFAAAOAAAAZHJzL2Uyb0RvYy54bWysVM1u2zAMvg/YOwi6r7azZG2COkXQosOA&#10;og3aDj0rshQbkEVNUmJnj7NX2YuNkhy3a3saloMjieRH8uPP+UXfKrIX1jWgS1qc5JQIzaFq9Lak&#10;3x+vP51R4jzTFVOgRUkPwtGL5ccP551ZiAnUoCphCYJot+hMSWvvzSLLHK9Fy9wJGKFRKMG2zOPV&#10;brPKsg7RW5VN8vxL1oGtjAUunMPXqySky4gvpeD+TkonPFElxdh8/Nr43YRvtjxni61lpm74EAb7&#10;hyha1mh0OkJdMc/IzjZvoNqGW3Ag/QmHNgMpGy5iDphNkb/K5qFmRsRckBxnRprc/4Plt/u1JU1V&#10;0snZjBLNWizSvfC/f+ntTgEJr8hRZ9wCVR/M2g43h8eQcC9tG/4xFdJHXg8jr6L3hOPjfFrM5sg+&#10;R9F0Oj/NI2b2bGys818FtCQcSmqxbJFNtr9xHh2i6lEl+NJw3SgVS6c06Ur6+azI82gxitBEabQM&#10;kadY48kflAgQSt8LiXljdJNoGDtOXCpL9gx7hXEutC+SqGaVSM+zHH+BEIQfLeItAgZkiaGN2ANA&#10;6Oa32Alm0A+mIjbsaJwyGt38HVgyHi2iZ9B+NG4bDfa9zBRmNXhO+keSEjWBJd9v+tQTx9pvoDpg&#10;n1hIA+QMv26wVDfM+TWzODFYXdwC/g4/UgGWBIYTJTXYn++9B31sZJRS0uEEltT92DErKFHfNLb4&#10;vJhOw8jGy3R2OsGLfSnZvJToXXsJWLgC943h8Rj0vToepYX2CZfFKnhFEdMcfZd0czxe+rQXcNlw&#10;sVpFJRxSw/yNfjA8QAeWQyM+9k/MmqFbPbb5LRxnlS1eNW3SDZYaVjsPsokdHXhOrA7844DHRhqW&#10;UdggL+9R63llLv8AAAD//wMAUEsDBBQABgAIAAAAIQBCmlJC5AAAAA0BAAAPAAAAZHJzL2Rvd25y&#10;ZXYueG1sTI9LT8MwEITvSPwHa5G4oNZJUaI2xKkQgkOFxKMUJG5uvHkIP4LttOHfsz3BbUfzaXam&#10;XE9GswP60DsrIJ0nwNDWTvW2FbB7e5gtgYUorZLaWRTwgwHW1flZKQvljvYVD9vYMgqxoZACuhiH&#10;gvNQd2hkmLsBLXmN80ZGkr7lyssjhRvNF0mScyN7Sx86OeBdh/XXdjQCVuPH8/fjp975zcv7Rj7d&#10;N/pKNUJcXky3N8AiTvEPhlN9qg4Vddq70arAtIDZdZYRSka2zFNgJyRd0Jo9HXmWr4BXJf+/ovoF&#10;AAD//wMAUEsBAi0AFAAGAAgAAAAhALaDOJL+AAAA4QEAABMAAAAAAAAAAAAAAAAAAAAAAFtDb250&#10;ZW50X1R5cGVzXS54bWxQSwECLQAUAAYACAAAACEAOP0h/9YAAACUAQAACwAAAAAAAAAAAAAAAAAv&#10;AQAAX3JlbHMvLnJlbHNQSwECLQAUAAYACAAAACEAQ0/fWZ4CAAB6BQAADgAAAAAAAAAAAAAAAAAu&#10;AgAAZHJzL2Uyb0RvYy54bWxQSwECLQAUAAYACAAAACEAQppSQuQAAAANAQAADwAAAAAAAAAAAAAA&#10;AAD4BAAAZHJzL2Rvd25yZXYueG1sUEsFBgAAAAAEAAQA8wAAAAkGAAAAAA==&#10;" filled="f" stroked="f" strokeweight="3pt">
              <v:textbox>
                <w:txbxContent>
                  <w:p w14:paraId="1FE43FA3" w14:textId="51CF8436" w:rsidR="00475A13" w:rsidRPr="000F7ED5" w:rsidRDefault="00475A13" w:rsidP="00A65D0C">
                    <w:pPr>
                      <w:spacing w:after="0" w:line="240" w:lineRule="auto"/>
                      <w:rPr>
                        <w:rFonts w:ascii="Atten Round New Bold" w:hAnsi="Atten Round New Bold"/>
                        <w:color w:val="95D359"/>
                        <w:sz w:val="18"/>
                        <w:szCs w:val="18"/>
                      </w:rPr>
                    </w:pPr>
                    <w:r w:rsidRPr="000F7ED5">
                      <w:rPr>
                        <w:rFonts w:ascii="Atten Round New Bold" w:hAnsi="Atten Round New Bold"/>
                        <w:color w:val="95D359"/>
                      </w:rPr>
                      <w:fldChar w:fldCharType="begin"/>
                    </w:r>
                    <w:r w:rsidRPr="000F7ED5">
                      <w:rPr>
                        <w:rFonts w:ascii="Atten Round New Bold" w:hAnsi="Atten Round New Bold"/>
                        <w:color w:val="95D359"/>
                      </w:rPr>
                      <w:instrText>PAGE   \* MERGEFORMAT</w:instrText>
                    </w:r>
                    <w:r w:rsidRPr="000F7ED5">
                      <w:rPr>
                        <w:rFonts w:ascii="Atten Round New Bold" w:hAnsi="Atten Round New Bold"/>
                        <w:color w:val="95D359"/>
                      </w:rPr>
                      <w:fldChar w:fldCharType="separate"/>
                    </w:r>
                    <w:r w:rsidR="000F76D8" w:rsidRPr="000F7ED5">
                      <w:rPr>
                        <w:rFonts w:ascii="Atten Round New Bold" w:hAnsi="Atten Round New Bold"/>
                        <w:noProof/>
                        <w:color w:val="95D359"/>
                        <w:lang w:val="pt-PT"/>
                      </w:rPr>
                      <w:t>7</w:t>
                    </w:r>
                    <w:r w:rsidRPr="000F7ED5">
                      <w:rPr>
                        <w:rFonts w:ascii="Atten Round New Bold" w:hAnsi="Atten Round New Bold"/>
                        <w:color w:val="95D359"/>
                      </w:rPr>
                      <w:fldChar w:fldCharType="end"/>
                    </w:r>
                  </w:p>
                </w:txbxContent>
              </v:textbox>
              <w10:wrap anchorx="margin" anchory="page"/>
            </v:rect>
          </w:pict>
        </mc:Fallback>
      </mc:AlternateContent>
    </w:r>
    <w:r w:rsidR="0052152C" w:rsidRPr="0052152C">
      <w:rPr>
        <w:noProof/>
        <w:lang w:val="pt-PT" w:eastAsia="pt-PT"/>
      </w:rPr>
      <mc:AlternateContent>
        <mc:Choice Requires="wps">
          <w:drawing>
            <wp:anchor distT="0" distB="0" distL="182880" distR="182880" simplePos="0" relativeHeight="251677696" behindDoc="0" locked="0" layoutInCell="1" allowOverlap="1" wp14:anchorId="4C18CC7A" wp14:editId="0C0497A3">
              <wp:simplePos x="0" y="0"/>
              <wp:positionH relativeFrom="rightMargin">
                <wp:posOffset>-5731510</wp:posOffset>
              </wp:positionH>
              <wp:positionV relativeFrom="page">
                <wp:posOffset>18689320</wp:posOffset>
              </wp:positionV>
              <wp:extent cx="941590" cy="449705"/>
              <wp:effectExtent l="0" t="0" r="0" b="0"/>
              <wp:wrapNone/>
              <wp:docPr id="24" name="Retângulo 24"/>
              <wp:cNvGraphicFramePr/>
              <a:graphic xmlns:a="http://schemas.openxmlformats.org/drawingml/2006/main">
                <a:graphicData uri="http://schemas.microsoft.com/office/word/2010/wordprocessingShape">
                  <wps:wsp>
                    <wps:cNvSpPr/>
                    <wps:spPr>
                      <a:xfrm>
                        <a:off x="0" y="0"/>
                        <a:ext cx="941590" cy="449705"/>
                      </a:xfrm>
                      <a:prstGeom prst="rect">
                        <a:avLst/>
                      </a:prstGeom>
                      <a:no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C322E4" w14:textId="7AB181DC" w:rsidR="0052152C" w:rsidRPr="00A65D0C" w:rsidRDefault="0052152C" w:rsidP="0052152C">
                          <w:pPr>
                            <w:spacing w:after="0" w:line="240" w:lineRule="auto"/>
                            <w:rPr>
                              <w:rFonts w:ascii="Atten Round New Bold" w:hAnsi="Atten Round New Bold"/>
                              <w:color w:val="95D359"/>
                              <w:sz w:val="44"/>
                              <w:szCs w:val="44"/>
                            </w:rPr>
                          </w:pPr>
                          <w:r w:rsidRPr="00A65D0C">
                            <w:rPr>
                              <w:rFonts w:ascii="Atten Round New Bold" w:hAnsi="Atten Round New Bold"/>
                              <w:color w:val="95D359"/>
                              <w:sz w:val="44"/>
                              <w:szCs w:val="44"/>
                            </w:rPr>
                            <w:fldChar w:fldCharType="begin"/>
                          </w:r>
                          <w:r w:rsidRPr="00A65D0C">
                            <w:rPr>
                              <w:rFonts w:ascii="Atten Round New Bold" w:hAnsi="Atten Round New Bold"/>
                              <w:color w:val="95D359"/>
                              <w:sz w:val="44"/>
                              <w:szCs w:val="44"/>
                            </w:rPr>
                            <w:instrText>PAGE   \* MERGEFORMAT</w:instrText>
                          </w:r>
                          <w:r w:rsidRPr="00A65D0C">
                            <w:rPr>
                              <w:rFonts w:ascii="Atten Round New Bold" w:hAnsi="Atten Round New Bold"/>
                              <w:color w:val="95D359"/>
                              <w:sz w:val="44"/>
                              <w:szCs w:val="44"/>
                            </w:rPr>
                            <w:fldChar w:fldCharType="separate"/>
                          </w:r>
                          <w:r w:rsidR="000F76D8" w:rsidRPr="000F76D8">
                            <w:rPr>
                              <w:rFonts w:ascii="Atten Round New Bold" w:hAnsi="Atten Round New Bold"/>
                              <w:noProof/>
                              <w:color w:val="95D359"/>
                              <w:sz w:val="44"/>
                              <w:szCs w:val="44"/>
                              <w:lang w:val="pt-PT"/>
                            </w:rPr>
                            <w:t>7</w:t>
                          </w:r>
                          <w:r w:rsidRPr="00A65D0C">
                            <w:rPr>
                              <w:rFonts w:ascii="Atten Round New Bold" w:hAnsi="Atten Round New Bold"/>
                              <w:color w:val="95D359"/>
                              <w:sz w:val="44"/>
                              <w:szCs w:val="44"/>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18CC7A" id="Retângulo 24" o:spid="_x0000_s1035" style="position:absolute;margin-left:-451.3pt;margin-top:1471.6pt;width:74.15pt;height:35.4pt;z-index:251677696;visibility:visible;mso-wrap-style:square;mso-width-percent:0;mso-height-percent:0;mso-wrap-distance-left:14.4pt;mso-wrap-distance-top:0;mso-wrap-distance-right:14.4pt;mso-wrap-distance-bottom:0;mso-position-horizontal:absolute;mso-position-horizontal-relative:right-margin-area;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9SnQIAAHgFAAAOAAAAZHJzL2Uyb0RvYy54bWysVF9P2zAQf5+072D5fSQp6aARKapATJMQ&#10;IGDi2XXsJpLj82y3Sfdx9lX2xTg7aWDA07Q+pGff3e/++Hd3dt63iuyEdQ3okmZHKSVCc6gavSnp&#10;j8erL6eUOM90xRRoUdK9cPR8+fnTWWcKMYMaVCUsQRDtis6UtPbeFEnieC1a5o7ACI1KCbZlHo92&#10;k1SWdYjeqmSWpl+TDmxlLHDhHN5eDkq6jPhSCu5vpXTCE1VSzM3Hr43fdfgmyzNWbCwzdcPHNNg/&#10;ZNGyRmPQCeqSeUa2tnkH1TbcggPpjzi0CUjZcBFrwGqy9E01DzUzItaCzXFmapP7f7D8ZndnSVOV&#10;dJZTolmLb3Qv/J/ferNVQPASO9QZV6Dhg7mz48mhGMrtpW3DPxZC+tjV/dRV0XvC8XKRZ/MF9p6j&#10;Ks8XJ+k8YCYvzsY6/01AS4JQUouPFnvJdtfOD6YHkxBLw1WjFN6zQmnSlfT4NEvT6DGpEF1pDBIy&#10;H3KNkt8rMfjdC4lVY3az6Bj5Ji6UJTuGTGGcC+2zQVWzSgzX8xR/Y/KTRyxFaQQMyBJTm7BHgMDl&#10;99hDYaN9cBWRrpPzUNEU5u/EBufJI0YG7SfnttFgP6pMYVVj5MH+0KShNaFLvl/3kRHHwTLcrKHa&#10;I0ssDOPjDL9q8KmumfN3zOK84OviDvC3+JEK8ElglCipwf766D7YI41RS0mH81dS93PLrKBEfddI&#10;8EWW52Fg4yGfn8zwYF9r1q81etteAD5chtvG8CgGe68OorTQPuGqWIWoqGKaY+ySrg/ihR+2Aq4a&#10;LlaraIQjapi/1g+GB+jQ5UDEx/6JWTOy1SPNb+Awqax4Q9rBNnhqWG09yCYy+qWrY/9xvCORxlUU&#10;9sfrc7R6WZjLZwAAAP//AwBQSwMEFAAGAAgAAAAhAHh1QDLnAAAADwEAAA8AAABkcnMvZG93bnJl&#10;di54bWxMj8tOwzAQRfdI/IM1SGxQajcJhYQ4FUKwqCpBKQWJnRtPHsKPEDtt+HvMii5H9+jeM8Vy&#10;0ooccHCdNRzmMwYETWVlZxoOu7en6BaI88JIoaxBDj/oYFmenxUil/ZoXvGw9Q0JJcblgkPrfZ9T&#10;6qoWtXAz26MJWW0HLXw4h4bKQRxDuVY0ZmxBtehMWGhFjw8tVl/bUXPIxo+X7/Wn2g2rzftKPD/W&#10;6krWnF9eTPd3QDxO/h+GP/2gDmVw2tvRSEcUhyhj8SKwHOIsTWIggYlurtMEyJ5DwuYpA1oW9PSP&#10;8hcAAP//AwBQSwECLQAUAAYACAAAACEAtoM4kv4AAADhAQAAEwAAAAAAAAAAAAAAAAAAAAAAW0Nv&#10;bnRlbnRfVHlwZXNdLnhtbFBLAQItABQABgAIAAAAIQA4/SH/1gAAAJQBAAALAAAAAAAAAAAAAAAA&#10;AC8BAABfcmVscy8ucmVsc1BLAQItABQABgAIAAAAIQBRiS9SnQIAAHgFAAAOAAAAAAAAAAAAAAAA&#10;AC4CAABkcnMvZTJvRG9jLnhtbFBLAQItABQABgAIAAAAIQB4dUAy5wAAAA8BAAAPAAAAAAAAAAAA&#10;AAAAAPcEAABkcnMvZG93bnJldi54bWxQSwUGAAAAAAQABADzAAAACwYAAAAA&#10;" filled="f" stroked="f" strokeweight="3pt">
              <v:textbox>
                <w:txbxContent>
                  <w:p w14:paraId="48C322E4" w14:textId="7AB181DC" w:rsidR="0052152C" w:rsidRPr="00A65D0C" w:rsidRDefault="0052152C" w:rsidP="0052152C">
                    <w:pPr>
                      <w:spacing w:after="0" w:line="240" w:lineRule="auto"/>
                      <w:rPr>
                        <w:rFonts w:ascii="Atten Round New Bold" w:hAnsi="Atten Round New Bold"/>
                        <w:color w:val="95D359"/>
                        <w:sz w:val="44"/>
                        <w:szCs w:val="44"/>
                      </w:rPr>
                    </w:pPr>
                    <w:r w:rsidRPr="00A65D0C">
                      <w:rPr>
                        <w:rFonts w:ascii="Atten Round New Bold" w:hAnsi="Atten Round New Bold"/>
                        <w:color w:val="95D359"/>
                        <w:sz w:val="44"/>
                        <w:szCs w:val="44"/>
                      </w:rPr>
                      <w:fldChar w:fldCharType="begin"/>
                    </w:r>
                    <w:r w:rsidRPr="00A65D0C">
                      <w:rPr>
                        <w:rFonts w:ascii="Atten Round New Bold" w:hAnsi="Atten Round New Bold"/>
                        <w:color w:val="95D359"/>
                        <w:sz w:val="44"/>
                        <w:szCs w:val="44"/>
                      </w:rPr>
                      <w:instrText>PAGE   \* MERGEFORMAT</w:instrText>
                    </w:r>
                    <w:r w:rsidRPr="00A65D0C">
                      <w:rPr>
                        <w:rFonts w:ascii="Atten Round New Bold" w:hAnsi="Atten Round New Bold"/>
                        <w:color w:val="95D359"/>
                        <w:sz w:val="44"/>
                        <w:szCs w:val="44"/>
                      </w:rPr>
                      <w:fldChar w:fldCharType="separate"/>
                    </w:r>
                    <w:r w:rsidR="000F76D8" w:rsidRPr="000F76D8">
                      <w:rPr>
                        <w:rFonts w:ascii="Atten Round New Bold" w:hAnsi="Atten Round New Bold"/>
                        <w:noProof/>
                        <w:color w:val="95D359"/>
                        <w:sz w:val="44"/>
                        <w:szCs w:val="44"/>
                        <w:lang w:val="pt-PT"/>
                      </w:rPr>
                      <w:t>7</w:t>
                    </w:r>
                    <w:r w:rsidRPr="00A65D0C">
                      <w:rPr>
                        <w:rFonts w:ascii="Atten Round New Bold" w:hAnsi="Atten Round New Bold"/>
                        <w:color w:val="95D359"/>
                        <w:sz w:val="44"/>
                        <w:szCs w:val="44"/>
                      </w:rPr>
                      <w:fldChar w:fldCharType="end"/>
                    </w:r>
                  </w:p>
                </w:txbxContent>
              </v:textbox>
              <w10:wrap anchorx="margin" anchory="page"/>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06C17" w14:textId="77777777" w:rsidR="006662D3" w:rsidRDefault="006662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433EA" w14:textId="77777777" w:rsidR="00A868E1" w:rsidRDefault="00A868E1" w:rsidP="003B22B0">
      <w:pPr>
        <w:spacing w:after="0" w:line="240" w:lineRule="auto"/>
      </w:pPr>
      <w:r>
        <w:separator/>
      </w:r>
    </w:p>
  </w:footnote>
  <w:footnote w:type="continuationSeparator" w:id="0">
    <w:p w14:paraId="56D33F3C" w14:textId="77777777" w:rsidR="00A868E1" w:rsidRDefault="00A868E1" w:rsidP="003B22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8C078" w14:textId="0C3DF315" w:rsidR="00195D33" w:rsidRPr="00F554DE" w:rsidRDefault="00F554DE" w:rsidP="00F554DE">
    <w:pPr>
      <w:pStyle w:val="Header"/>
      <w:ind w:right="-755"/>
      <w:jc w:val="right"/>
      <w:rPr>
        <w:rFonts w:ascii="Atten Round New Bold" w:hAnsi="Atten Round New Bold"/>
        <w:color w:val="D9D9D9" w:themeColor="background1" w:themeShade="D9"/>
        <w:spacing w:val="116"/>
        <w:sz w:val="20"/>
        <w:szCs w:val="20"/>
      </w:rPr>
    </w:pPr>
    <w:r w:rsidRPr="00F554DE">
      <w:rPr>
        <w:rFonts w:ascii="Atten Round New Bold" w:hAnsi="Atten Round New Bold"/>
        <w:color w:val="D9D9D9" w:themeColor="background1" w:themeShade="D9"/>
        <w:spacing w:val="116"/>
        <w:sz w:val="20"/>
        <w:szCs w:val="20"/>
      </w:rPr>
      <w:t>A CIRCULAR COMMUNITY</w:t>
    </w:r>
  </w:p>
  <w:p w14:paraId="60D5D4DC" w14:textId="77777777" w:rsidR="00935194" w:rsidRPr="00F554DE" w:rsidRDefault="00935194" w:rsidP="00673736">
    <w:pPr>
      <w:pStyle w:val="Header"/>
      <w:ind w:right="-755"/>
      <w:rPr>
        <w:rFonts w:ascii="Atten Round New Bold" w:hAnsi="Atten Round New Bold"/>
        <w:color w:val="D9D9D9" w:themeColor="background1" w:themeShade="D9"/>
      </w:rPr>
    </w:pPr>
  </w:p>
  <w:p w14:paraId="3D69A60E" w14:textId="5CD1E23F" w:rsidR="00E222C2" w:rsidRPr="00F554DE" w:rsidRDefault="00E222C2" w:rsidP="00673736">
    <w:pPr>
      <w:pStyle w:val="Header"/>
      <w:ind w:right="-755"/>
      <w:rPr>
        <w:rFonts w:ascii="Atten Round New Bold" w:hAnsi="Atten Round New Bold"/>
        <w:color w:val="D9D9D9" w:themeColor="background1" w:themeShade="D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D131F" w14:textId="77777777" w:rsidR="006662D3" w:rsidRDefault="006662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A048F" w14:textId="342245C1" w:rsidR="00B91E87" w:rsidRPr="00A3676F" w:rsidRDefault="00B91E87" w:rsidP="00A3676F">
    <w:pPr>
      <w:pStyle w:val="Header"/>
      <w:tabs>
        <w:tab w:val="clear" w:pos="4252"/>
      </w:tabs>
      <w:rPr>
        <w:rFonts w:ascii="Atten Round New Medium" w:hAnsi="Atten Round New Medium"/>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20ED5"/>
    <w:multiLevelType w:val="hybridMultilevel"/>
    <w:tmpl w:val="6DB673A6"/>
    <w:lvl w:ilvl="0" w:tplc="3B0223D6">
      <w:start w:val="1"/>
      <w:numFmt w:val="bullet"/>
      <w:lvlText w:val=""/>
      <w:lvlJc w:val="left"/>
      <w:pPr>
        <w:tabs>
          <w:tab w:val="num" w:pos="720"/>
        </w:tabs>
        <w:ind w:left="720" w:hanging="360"/>
      </w:pPr>
      <w:rPr>
        <w:rFonts w:ascii="Wingdings" w:hAnsi="Wingdings" w:hint="default"/>
      </w:rPr>
    </w:lvl>
    <w:lvl w:ilvl="1" w:tplc="0F30E5FA" w:tentative="1">
      <w:start w:val="1"/>
      <w:numFmt w:val="bullet"/>
      <w:lvlText w:val=""/>
      <w:lvlJc w:val="left"/>
      <w:pPr>
        <w:tabs>
          <w:tab w:val="num" w:pos="1440"/>
        </w:tabs>
        <w:ind w:left="1440" w:hanging="360"/>
      </w:pPr>
      <w:rPr>
        <w:rFonts w:ascii="Wingdings" w:hAnsi="Wingdings" w:hint="default"/>
      </w:rPr>
    </w:lvl>
    <w:lvl w:ilvl="2" w:tplc="39DAB7DE" w:tentative="1">
      <w:start w:val="1"/>
      <w:numFmt w:val="bullet"/>
      <w:lvlText w:val=""/>
      <w:lvlJc w:val="left"/>
      <w:pPr>
        <w:tabs>
          <w:tab w:val="num" w:pos="2160"/>
        </w:tabs>
        <w:ind w:left="2160" w:hanging="360"/>
      </w:pPr>
      <w:rPr>
        <w:rFonts w:ascii="Wingdings" w:hAnsi="Wingdings" w:hint="default"/>
      </w:rPr>
    </w:lvl>
    <w:lvl w:ilvl="3" w:tplc="64A80514" w:tentative="1">
      <w:start w:val="1"/>
      <w:numFmt w:val="bullet"/>
      <w:lvlText w:val=""/>
      <w:lvlJc w:val="left"/>
      <w:pPr>
        <w:tabs>
          <w:tab w:val="num" w:pos="2880"/>
        </w:tabs>
        <w:ind w:left="2880" w:hanging="360"/>
      </w:pPr>
      <w:rPr>
        <w:rFonts w:ascii="Wingdings" w:hAnsi="Wingdings" w:hint="default"/>
      </w:rPr>
    </w:lvl>
    <w:lvl w:ilvl="4" w:tplc="404857A2" w:tentative="1">
      <w:start w:val="1"/>
      <w:numFmt w:val="bullet"/>
      <w:lvlText w:val=""/>
      <w:lvlJc w:val="left"/>
      <w:pPr>
        <w:tabs>
          <w:tab w:val="num" w:pos="3600"/>
        </w:tabs>
        <w:ind w:left="3600" w:hanging="360"/>
      </w:pPr>
      <w:rPr>
        <w:rFonts w:ascii="Wingdings" w:hAnsi="Wingdings" w:hint="default"/>
      </w:rPr>
    </w:lvl>
    <w:lvl w:ilvl="5" w:tplc="70D86CDA" w:tentative="1">
      <w:start w:val="1"/>
      <w:numFmt w:val="bullet"/>
      <w:lvlText w:val=""/>
      <w:lvlJc w:val="left"/>
      <w:pPr>
        <w:tabs>
          <w:tab w:val="num" w:pos="4320"/>
        </w:tabs>
        <w:ind w:left="4320" w:hanging="360"/>
      </w:pPr>
      <w:rPr>
        <w:rFonts w:ascii="Wingdings" w:hAnsi="Wingdings" w:hint="default"/>
      </w:rPr>
    </w:lvl>
    <w:lvl w:ilvl="6" w:tplc="49F01252" w:tentative="1">
      <w:start w:val="1"/>
      <w:numFmt w:val="bullet"/>
      <w:lvlText w:val=""/>
      <w:lvlJc w:val="left"/>
      <w:pPr>
        <w:tabs>
          <w:tab w:val="num" w:pos="5040"/>
        </w:tabs>
        <w:ind w:left="5040" w:hanging="360"/>
      </w:pPr>
      <w:rPr>
        <w:rFonts w:ascii="Wingdings" w:hAnsi="Wingdings" w:hint="default"/>
      </w:rPr>
    </w:lvl>
    <w:lvl w:ilvl="7" w:tplc="12BE4120" w:tentative="1">
      <w:start w:val="1"/>
      <w:numFmt w:val="bullet"/>
      <w:lvlText w:val=""/>
      <w:lvlJc w:val="left"/>
      <w:pPr>
        <w:tabs>
          <w:tab w:val="num" w:pos="5760"/>
        </w:tabs>
        <w:ind w:left="5760" w:hanging="360"/>
      </w:pPr>
      <w:rPr>
        <w:rFonts w:ascii="Wingdings" w:hAnsi="Wingdings" w:hint="default"/>
      </w:rPr>
    </w:lvl>
    <w:lvl w:ilvl="8" w:tplc="CF10408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AA7317"/>
    <w:multiLevelType w:val="hybridMultilevel"/>
    <w:tmpl w:val="13A060E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A227B6E"/>
    <w:multiLevelType w:val="hybridMultilevel"/>
    <w:tmpl w:val="DE087E8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B8F623A"/>
    <w:multiLevelType w:val="hybridMultilevel"/>
    <w:tmpl w:val="2B30159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23E116E0"/>
    <w:multiLevelType w:val="hybridMultilevel"/>
    <w:tmpl w:val="74D0C3C4"/>
    <w:lvl w:ilvl="0" w:tplc="A93603BA">
      <w:start w:val="1"/>
      <w:numFmt w:val="bullet"/>
      <w:lvlText w:val=""/>
      <w:lvlJc w:val="left"/>
      <w:pPr>
        <w:tabs>
          <w:tab w:val="num" w:pos="720"/>
        </w:tabs>
        <w:ind w:left="720" w:hanging="360"/>
      </w:pPr>
      <w:rPr>
        <w:rFonts w:ascii="Wingdings" w:hAnsi="Wingdings" w:hint="default"/>
      </w:rPr>
    </w:lvl>
    <w:lvl w:ilvl="1" w:tplc="4426D49E" w:tentative="1">
      <w:start w:val="1"/>
      <w:numFmt w:val="bullet"/>
      <w:lvlText w:val=""/>
      <w:lvlJc w:val="left"/>
      <w:pPr>
        <w:tabs>
          <w:tab w:val="num" w:pos="1440"/>
        </w:tabs>
        <w:ind w:left="1440" w:hanging="360"/>
      </w:pPr>
      <w:rPr>
        <w:rFonts w:ascii="Wingdings" w:hAnsi="Wingdings" w:hint="default"/>
      </w:rPr>
    </w:lvl>
    <w:lvl w:ilvl="2" w:tplc="286AC662" w:tentative="1">
      <w:start w:val="1"/>
      <w:numFmt w:val="bullet"/>
      <w:lvlText w:val=""/>
      <w:lvlJc w:val="left"/>
      <w:pPr>
        <w:tabs>
          <w:tab w:val="num" w:pos="2160"/>
        </w:tabs>
        <w:ind w:left="2160" w:hanging="360"/>
      </w:pPr>
      <w:rPr>
        <w:rFonts w:ascii="Wingdings" w:hAnsi="Wingdings" w:hint="default"/>
      </w:rPr>
    </w:lvl>
    <w:lvl w:ilvl="3" w:tplc="1DF6DFF8" w:tentative="1">
      <w:start w:val="1"/>
      <w:numFmt w:val="bullet"/>
      <w:lvlText w:val=""/>
      <w:lvlJc w:val="left"/>
      <w:pPr>
        <w:tabs>
          <w:tab w:val="num" w:pos="2880"/>
        </w:tabs>
        <w:ind w:left="2880" w:hanging="360"/>
      </w:pPr>
      <w:rPr>
        <w:rFonts w:ascii="Wingdings" w:hAnsi="Wingdings" w:hint="default"/>
      </w:rPr>
    </w:lvl>
    <w:lvl w:ilvl="4" w:tplc="EA1E452A" w:tentative="1">
      <w:start w:val="1"/>
      <w:numFmt w:val="bullet"/>
      <w:lvlText w:val=""/>
      <w:lvlJc w:val="left"/>
      <w:pPr>
        <w:tabs>
          <w:tab w:val="num" w:pos="3600"/>
        </w:tabs>
        <w:ind w:left="3600" w:hanging="360"/>
      </w:pPr>
      <w:rPr>
        <w:rFonts w:ascii="Wingdings" w:hAnsi="Wingdings" w:hint="default"/>
      </w:rPr>
    </w:lvl>
    <w:lvl w:ilvl="5" w:tplc="B6DE00B4" w:tentative="1">
      <w:start w:val="1"/>
      <w:numFmt w:val="bullet"/>
      <w:lvlText w:val=""/>
      <w:lvlJc w:val="left"/>
      <w:pPr>
        <w:tabs>
          <w:tab w:val="num" w:pos="4320"/>
        </w:tabs>
        <w:ind w:left="4320" w:hanging="360"/>
      </w:pPr>
      <w:rPr>
        <w:rFonts w:ascii="Wingdings" w:hAnsi="Wingdings" w:hint="default"/>
      </w:rPr>
    </w:lvl>
    <w:lvl w:ilvl="6" w:tplc="650E483E" w:tentative="1">
      <w:start w:val="1"/>
      <w:numFmt w:val="bullet"/>
      <w:lvlText w:val=""/>
      <w:lvlJc w:val="left"/>
      <w:pPr>
        <w:tabs>
          <w:tab w:val="num" w:pos="5040"/>
        </w:tabs>
        <w:ind w:left="5040" w:hanging="360"/>
      </w:pPr>
      <w:rPr>
        <w:rFonts w:ascii="Wingdings" w:hAnsi="Wingdings" w:hint="default"/>
      </w:rPr>
    </w:lvl>
    <w:lvl w:ilvl="7" w:tplc="C1046A68" w:tentative="1">
      <w:start w:val="1"/>
      <w:numFmt w:val="bullet"/>
      <w:lvlText w:val=""/>
      <w:lvlJc w:val="left"/>
      <w:pPr>
        <w:tabs>
          <w:tab w:val="num" w:pos="5760"/>
        </w:tabs>
        <w:ind w:left="5760" w:hanging="360"/>
      </w:pPr>
      <w:rPr>
        <w:rFonts w:ascii="Wingdings" w:hAnsi="Wingdings" w:hint="default"/>
      </w:rPr>
    </w:lvl>
    <w:lvl w:ilvl="8" w:tplc="85720A2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41E52A2"/>
    <w:multiLevelType w:val="hybridMultilevel"/>
    <w:tmpl w:val="9A042564"/>
    <w:lvl w:ilvl="0" w:tplc="B15CC3D6">
      <w:start w:val="1"/>
      <w:numFmt w:val="bullet"/>
      <w:lvlText w:val=""/>
      <w:lvlJc w:val="left"/>
      <w:pPr>
        <w:tabs>
          <w:tab w:val="num" w:pos="720"/>
        </w:tabs>
        <w:ind w:left="720" w:hanging="360"/>
      </w:pPr>
      <w:rPr>
        <w:rFonts w:ascii="Wingdings" w:hAnsi="Wingdings" w:hint="default"/>
      </w:rPr>
    </w:lvl>
    <w:lvl w:ilvl="1" w:tplc="605E8B40" w:tentative="1">
      <w:start w:val="1"/>
      <w:numFmt w:val="bullet"/>
      <w:lvlText w:val=""/>
      <w:lvlJc w:val="left"/>
      <w:pPr>
        <w:tabs>
          <w:tab w:val="num" w:pos="1440"/>
        </w:tabs>
        <w:ind w:left="1440" w:hanging="360"/>
      </w:pPr>
      <w:rPr>
        <w:rFonts w:ascii="Wingdings" w:hAnsi="Wingdings" w:hint="default"/>
      </w:rPr>
    </w:lvl>
    <w:lvl w:ilvl="2" w:tplc="805EF97A" w:tentative="1">
      <w:start w:val="1"/>
      <w:numFmt w:val="bullet"/>
      <w:lvlText w:val=""/>
      <w:lvlJc w:val="left"/>
      <w:pPr>
        <w:tabs>
          <w:tab w:val="num" w:pos="2160"/>
        </w:tabs>
        <w:ind w:left="2160" w:hanging="360"/>
      </w:pPr>
      <w:rPr>
        <w:rFonts w:ascii="Wingdings" w:hAnsi="Wingdings" w:hint="default"/>
      </w:rPr>
    </w:lvl>
    <w:lvl w:ilvl="3" w:tplc="7D04709C" w:tentative="1">
      <w:start w:val="1"/>
      <w:numFmt w:val="bullet"/>
      <w:lvlText w:val=""/>
      <w:lvlJc w:val="left"/>
      <w:pPr>
        <w:tabs>
          <w:tab w:val="num" w:pos="2880"/>
        </w:tabs>
        <w:ind w:left="2880" w:hanging="360"/>
      </w:pPr>
      <w:rPr>
        <w:rFonts w:ascii="Wingdings" w:hAnsi="Wingdings" w:hint="default"/>
      </w:rPr>
    </w:lvl>
    <w:lvl w:ilvl="4" w:tplc="8026A5B6" w:tentative="1">
      <w:start w:val="1"/>
      <w:numFmt w:val="bullet"/>
      <w:lvlText w:val=""/>
      <w:lvlJc w:val="left"/>
      <w:pPr>
        <w:tabs>
          <w:tab w:val="num" w:pos="3600"/>
        </w:tabs>
        <w:ind w:left="3600" w:hanging="360"/>
      </w:pPr>
      <w:rPr>
        <w:rFonts w:ascii="Wingdings" w:hAnsi="Wingdings" w:hint="default"/>
      </w:rPr>
    </w:lvl>
    <w:lvl w:ilvl="5" w:tplc="EADCB17A" w:tentative="1">
      <w:start w:val="1"/>
      <w:numFmt w:val="bullet"/>
      <w:lvlText w:val=""/>
      <w:lvlJc w:val="left"/>
      <w:pPr>
        <w:tabs>
          <w:tab w:val="num" w:pos="4320"/>
        </w:tabs>
        <w:ind w:left="4320" w:hanging="360"/>
      </w:pPr>
      <w:rPr>
        <w:rFonts w:ascii="Wingdings" w:hAnsi="Wingdings" w:hint="default"/>
      </w:rPr>
    </w:lvl>
    <w:lvl w:ilvl="6" w:tplc="2144ABE2" w:tentative="1">
      <w:start w:val="1"/>
      <w:numFmt w:val="bullet"/>
      <w:lvlText w:val=""/>
      <w:lvlJc w:val="left"/>
      <w:pPr>
        <w:tabs>
          <w:tab w:val="num" w:pos="5040"/>
        </w:tabs>
        <w:ind w:left="5040" w:hanging="360"/>
      </w:pPr>
      <w:rPr>
        <w:rFonts w:ascii="Wingdings" w:hAnsi="Wingdings" w:hint="default"/>
      </w:rPr>
    </w:lvl>
    <w:lvl w:ilvl="7" w:tplc="9376C214" w:tentative="1">
      <w:start w:val="1"/>
      <w:numFmt w:val="bullet"/>
      <w:lvlText w:val=""/>
      <w:lvlJc w:val="left"/>
      <w:pPr>
        <w:tabs>
          <w:tab w:val="num" w:pos="5760"/>
        </w:tabs>
        <w:ind w:left="5760" w:hanging="360"/>
      </w:pPr>
      <w:rPr>
        <w:rFonts w:ascii="Wingdings" w:hAnsi="Wingdings" w:hint="default"/>
      </w:rPr>
    </w:lvl>
    <w:lvl w:ilvl="8" w:tplc="0CC67A9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7701CA8"/>
    <w:multiLevelType w:val="hybridMultilevel"/>
    <w:tmpl w:val="21424F3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279D7850"/>
    <w:multiLevelType w:val="hybridMultilevel"/>
    <w:tmpl w:val="E92A899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377E2774"/>
    <w:multiLevelType w:val="hybridMultilevel"/>
    <w:tmpl w:val="84543454"/>
    <w:lvl w:ilvl="0" w:tplc="064E5528">
      <w:start w:val="1"/>
      <w:numFmt w:val="bullet"/>
      <w:lvlText w:val=""/>
      <w:lvlJc w:val="left"/>
      <w:pPr>
        <w:tabs>
          <w:tab w:val="num" w:pos="720"/>
        </w:tabs>
        <w:ind w:left="720" w:hanging="360"/>
      </w:pPr>
      <w:rPr>
        <w:rFonts w:ascii="Wingdings" w:hAnsi="Wingdings" w:hint="default"/>
      </w:rPr>
    </w:lvl>
    <w:lvl w:ilvl="1" w:tplc="376A2D22" w:tentative="1">
      <w:start w:val="1"/>
      <w:numFmt w:val="bullet"/>
      <w:lvlText w:val=""/>
      <w:lvlJc w:val="left"/>
      <w:pPr>
        <w:tabs>
          <w:tab w:val="num" w:pos="1440"/>
        </w:tabs>
        <w:ind w:left="1440" w:hanging="360"/>
      </w:pPr>
      <w:rPr>
        <w:rFonts w:ascii="Wingdings" w:hAnsi="Wingdings" w:hint="default"/>
      </w:rPr>
    </w:lvl>
    <w:lvl w:ilvl="2" w:tplc="DB365922" w:tentative="1">
      <w:start w:val="1"/>
      <w:numFmt w:val="bullet"/>
      <w:lvlText w:val=""/>
      <w:lvlJc w:val="left"/>
      <w:pPr>
        <w:tabs>
          <w:tab w:val="num" w:pos="2160"/>
        </w:tabs>
        <w:ind w:left="2160" w:hanging="360"/>
      </w:pPr>
      <w:rPr>
        <w:rFonts w:ascii="Wingdings" w:hAnsi="Wingdings" w:hint="default"/>
      </w:rPr>
    </w:lvl>
    <w:lvl w:ilvl="3" w:tplc="DAB0463E" w:tentative="1">
      <w:start w:val="1"/>
      <w:numFmt w:val="bullet"/>
      <w:lvlText w:val=""/>
      <w:lvlJc w:val="left"/>
      <w:pPr>
        <w:tabs>
          <w:tab w:val="num" w:pos="2880"/>
        </w:tabs>
        <w:ind w:left="2880" w:hanging="360"/>
      </w:pPr>
      <w:rPr>
        <w:rFonts w:ascii="Wingdings" w:hAnsi="Wingdings" w:hint="default"/>
      </w:rPr>
    </w:lvl>
    <w:lvl w:ilvl="4" w:tplc="4D8426FE" w:tentative="1">
      <w:start w:val="1"/>
      <w:numFmt w:val="bullet"/>
      <w:lvlText w:val=""/>
      <w:lvlJc w:val="left"/>
      <w:pPr>
        <w:tabs>
          <w:tab w:val="num" w:pos="3600"/>
        </w:tabs>
        <w:ind w:left="3600" w:hanging="360"/>
      </w:pPr>
      <w:rPr>
        <w:rFonts w:ascii="Wingdings" w:hAnsi="Wingdings" w:hint="default"/>
      </w:rPr>
    </w:lvl>
    <w:lvl w:ilvl="5" w:tplc="420C2310" w:tentative="1">
      <w:start w:val="1"/>
      <w:numFmt w:val="bullet"/>
      <w:lvlText w:val=""/>
      <w:lvlJc w:val="left"/>
      <w:pPr>
        <w:tabs>
          <w:tab w:val="num" w:pos="4320"/>
        </w:tabs>
        <w:ind w:left="4320" w:hanging="360"/>
      </w:pPr>
      <w:rPr>
        <w:rFonts w:ascii="Wingdings" w:hAnsi="Wingdings" w:hint="default"/>
      </w:rPr>
    </w:lvl>
    <w:lvl w:ilvl="6" w:tplc="6BE83BCA" w:tentative="1">
      <w:start w:val="1"/>
      <w:numFmt w:val="bullet"/>
      <w:lvlText w:val=""/>
      <w:lvlJc w:val="left"/>
      <w:pPr>
        <w:tabs>
          <w:tab w:val="num" w:pos="5040"/>
        </w:tabs>
        <w:ind w:left="5040" w:hanging="360"/>
      </w:pPr>
      <w:rPr>
        <w:rFonts w:ascii="Wingdings" w:hAnsi="Wingdings" w:hint="default"/>
      </w:rPr>
    </w:lvl>
    <w:lvl w:ilvl="7" w:tplc="0C404388" w:tentative="1">
      <w:start w:val="1"/>
      <w:numFmt w:val="bullet"/>
      <w:lvlText w:val=""/>
      <w:lvlJc w:val="left"/>
      <w:pPr>
        <w:tabs>
          <w:tab w:val="num" w:pos="5760"/>
        </w:tabs>
        <w:ind w:left="5760" w:hanging="360"/>
      </w:pPr>
      <w:rPr>
        <w:rFonts w:ascii="Wingdings" w:hAnsi="Wingdings" w:hint="default"/>
      </w:rPr>
    </w:lvl>
    <w:lvl w:ilvl="8" w:tplc="169003FC"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ECB3093"/>
    <w:multiLevelType w:val="hybridMultilevel"/>
    <w:tmpl w:val="AB820F2A"/>
    <w:lvl w:ilvl="0" w:tplc="F31C3F5A">
      <w:start w:val="1"/>
      <w:numFmt w:val="decimal"/>
      <w:lvlText w:val="%1."/>
      <w:lvlJc w:val="left"/>
      <w:pPr>
        <w:ind w:left="1080" w:hanging="360"/>
      </w:pPr>
      <w:rPr>
        <w:rFonts w:hint="default"/>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10" w15:restartNumberingAfterBreak="0">
    <w:nsid w:val="3F0B51ED"/>
    <w:multiLevelType w:val="hybridMultilevel"/>
    <w:tmpl w:val="6F6AABE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40D32749"/>
    <w:multiLevelType w:val="hybridMultilevel"/>
    <w:tmpl w:val="8804A09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3DB6BA5"/>
    <w:multiLevelType w:val="hybridMultilevel"/>
    <w:tmpl w:val="A1B896E2"/>
    <w:lvl w:ilvl="0" w:tplc="92FE8690">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6B03AA"/>
    <w:multiLevelType w:val="hybridMultilevel"/>
    <w:tmpl w:val="90EAD9E6"/>
    <w:lvl w:ilvl="0" w:tplc="0BA6285E">
      <w:start w:val="1"/>
      <w:numFmt w:val="bullet"/>
      <w:lvlText w:val=""/>
      <w:lvlJc w:val="left"/>
      <w:pPr>
        <w:tabs>
          <w:tab w:val="num" w:pos="720"/>
        </w:tabs>
        <w:ind w:left="720" w:hanging="360"/>
      </w:pPr>
      <w:rPr>
        <w:rFonts w:ascii="Wingdings" w:hAnsi="Wingdings" w:hint="default"/>
      </w:rPr>
    </w:lvl>
    <w:lvl w:ilvl="1" w:tplc="0C847566" w:tentative="1">
      <w:start w:val="1"/>
      <w:numFmt w:val="bullet"/>
      <w:lvlText w:val=""/>
      <w:lvlJc w:val="left"/>
      <w:pPr>
        <w:tabs>
          <w:tab w:val="num" w:pos="1440"/>
        </w:tabs>
        <w:ind w:left="1440" w:hanging="360"/>
      </w:pPr>
      <w:rPr>
        <w:rFonts w:ascii="Wingdings" w:hAnsi="Wingdings" w:hint="default"/>
      </w:rPr>
    </w:lvl>
    <w:lvl w:ilvl="2" w:tplc="4D367842" w:tentative="1">
      <w:start w:val="1"/>
      <w:numFmt w:val="bullet"/>
      <w:lvlText w:val=""/>
      <w:lvlJc w:val="left"/>
      <w:pPr>
        <w:tabs>
          <w:tab w:val="num" w:pos="2160"/>
        </w:tabs>
        <w:ind w:left="2160" w:hanging="360"/>
      </w:pPr>
      <w:rPr>
        <w:rFonts w:ascii="Wingdings" w:hAnsi="Wingdings" w:hint="default"/>
      </w:rPr>
    </w:lvl>
    <w:lvl w:ilvl="3" w:tplc="1C122362" w:tentative="1">
      <w:start w:val="1"/>
      <w:numFmt w:val="bullet"/>
      <w:lvlText w:val=""/>
      <w:lvlJc w:val="left"/>
      <w:pPr>
        <w:tabs>
          <w:tab w:val="num" w:pos="2880"/>
        </w:tabs>
        <w:ind w:left="2880" w:hanging="360"/>
      </w:pPr>
      <w:rPr>
        <w:rFonts w:ascii="Wingdings" w:hAnsi="Wingdings" w:hint="default"/>
      </w:rPr>
    </w:lvl>
    <w:lvl w:ilvl="4" w:tplc="DC3211E8" w:tentative="1">
      <w:start w:val="1"/>
      <w:numFmt w:val="bullet"/>
      <w:lvlText w:val=""/>
      <w:lvlJc w:val="left"/>
      <w:pPr>
        <w:tabs>
          <w:tab w:val="num" w:pos="3600"/>
        </w:tabs>
        <w:ind w:left="3600" w:hanging="360"/>
      </w:pPr>
      <w:rPr>
        <w:rFonts w:ascii="Wingdings" w:hAnsi="Wingdings" w:hint="default"/>
      </w:rPr>
    </w:lvl>
    <w:lvl w:ilvl="5" w:tplc="6242FDC8" w:tentative="1">
      <w:start w:val="1"/>
      <w:numFmt w:val="bullet"/>
      <w:lvlText w:val=""/>
      <w:lvlJc w:val="left"/>
      <w:pPr>
        <w:tabs>
          <w:tab w:val="num" w:pos="4320"/>
        </w:tabs>
        <w:ind w:left="4320" w:hanging="360"/>
      </w:pPr>
      <w:rPr>
        <w:rFonts w:ascii="Wingdings" w:hAnsi="Wingdings" w:hint="default"/>
      </w:rPr>
    </w:lvl>
    <w:lvl w:ilvl="6" w:tplc="7FA20862" w:tentative="1">
      <w:start w:val="1"/>
      <w:numFmt w:val="bullet"/>
      <w:lvlText w:val=""/>
      <w:lvlJc w:val="left"/>
      <w:pPr>
        <w:tabs>
          <w:tab w:val="num" w:pos="5040"/>
        </w:tabs>
        <w:ind w:left="5040" w:hanging="360"/>
      </w:pPr>
      <w:rPr>
        <w:rFonts w:ascii="Wingdings" w:hAnsi="Wingdings" w:hint="default"/>
      </w:rPr>
    </w:lvl>
    <w:lvl w:ilvl="7" w:tplc="01E2AF4E" w:tentative="1">
      <w:start w:val="1"/>
      <w:numFmt w:val="bullet"/>
      <w:lvlText w:val=""/>
      <w:lvlJc w:val="left"/>
      <w:pPr>
        <w:tabs>
          <w:tab w:val="num" w:pos="5760"/>
        </w:tabs>
        <w:ind w:left="5760" w:hanging="360"/>
      </w:pPr>
      <w:rPr>
        <w:rFonts w:ascii="Wingdings" w:hAnsi="Wingdings" w:hint="default"/>
      </w:rPr>
    </w:lvl>
    <w:lvl w:ilvl="8" w:tplc="F96657B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045402"/>
    <w:multiLevelType w:val="hybridMultilevel"/>
    <w:tmpl w:val="0F8AA20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4C8F60EB"/>
    <w:multiLevelType w:val="hybridMultilevel"/>
    <w:tmpl w:val="DC2044FA"/>
    <w:lvl w:ilvl="0" w:tplc="AFD4D4E0">
      <w:start w:val="1"/>
      <w:numFmt w:val="bullet"/>
      <w:lvlText w:val=""/>
      <w:lvlJc w:val="left"/>
      <w:pPr>
        <w:tabs>
          <w:tab w:val="num" w:pos="720"/>
        </w:tabs>
        <w:ind w:left="720" w:hanging="360"/>
      </w:pPr>
      <w:rPr>
        <w:rFonts w:ascii="Wingdings" w:hAnsi="Wingdings" w:hint="default"/>
      </w:rPr>
    </w:lvl>
    <w:lvl w:ilvl="1" w:tplc="15C46E14" w:tentative="1">
      <w:start w:val="1"/>
      <w:numFmt w:val="bullet"/>
      <w:lvlText w:val=""/>
      <w:lvlJc w:val="left"/>
      <w:pPr>
        <w:tabs>
          <w:tab w:val="num" w:pos="1440"/>
        </w:tabs>
        <w:ind w:left="1440" w:hanging="360"/>
      </w:pPr>
      <w:rPr>
        <w:rFonts w:ascii="Wingdings" w:hAnsi="Wingdings" w:hint="default"/>
      </w:rPr>
    </w:lvl>
    <w:lvl w:ilvl="2" w:tplc="81307872" w:tentative="1">
      <w:start w:val="1"/>
      <w:numFmt w:val="bullet"/>
      <w:lvlText w:val=""/>
      <w:lvlJc w:val="left"/>
      <w:pPr>
        <w:tabs>
          <w:tab w:val="num" w:pos="2160"/>
        </w:tabs>
        <w:ind w:left="2160" w:hanging="360"/>
      </w:pPr>
      <w:rPr>
        <w:rFonts w:ascii="Wingdings" w:hAnsi="Wingdings" w:hint="default"/>
      </w:rPr>
    </w:lvl>
    <w:lvl w:ilvl="3" w:tplc="4DE47366" w:tentative="1">
      <w:start w:val="1"/>
      <w:numFmt w:val="bullet"/>
      <w:lvlText w:val=""/>
      <w:lvlJc w:val="left"/>
      <w:pPr>
        <w:tabs>
          <w:tab w:val="num" w:pos="2880"/>
        </w:tabs>
        <w:ind w:left="2880" w:hanging="360"/>
      </w:pPr>
      <w:rPr>
        <w:rFonts w:ascii="Wingdings" w:hAnsi="Wingdings" w:hint="default"/>
      </w:rPr>
    </w:lvl>
    <w:lvl w:ilvl="4" w:tplc="77127B4E" w:tentative="1">
      <w:start w:val="1"/>
      <w:numFmt w:val="bullet"/>
      <w:lvlText w:val=""/>
      <w:lvlJc w:val="left"/>
      <w:pPr>
        <w:tabs>
          <w:tab w:val="num" w:pos="3600"/>
        </w:tabs>
        <w:ind w:left="3600" w:hanging="360"/>
      </w:pPr>
      <w:rPr>
        <w:rFonts w:ascii="Wingdings" w:hAnsi="Wingdings" w:hint="default"/>
      </w:rPr>
    </w:lvl>
    <w:lvl w:ilvl="5" w:tplc="C9EAA564" w:tentative="1">
      <w:start w:val="1"/>
      <w:numFmt w:val="bullet"/>
      <w:lvlText w:val=""/>
      <w:lvlJc w:val="left"/>
      <w:pPr>
        <w:tabs>
          <w:tab w:val="num" w:pos="4320"/>
        </w:tabs>
        <w:ind w:left="4320" w:hanging="360"/>
      </w:pPr>
      <w:rPr>
        <w:rFonts w:ascii="Wingdings" w:hAnsi="Wingdings" w:hint="default"/>
      </w:rPr>
    </w:lvl>
    <w:lvl w:ilvl="6" w:tplc="8A8492B0" w:tentative="1">
      <w:start w:val="1"/>
      <w:numFmt w:val="bullet"/>
      <w:lvlText w:val=""/>
      <w:lvlJc w:val="left"/>
      <w:pPr>
        <w:tabs>
          <w:tab w:val="num" w:pos="5040"/>
        </w:tabs>
        <w:ind w:left="5040" w:hanging="360"/>
      </w:pPr>
      <w:rPr>
        <w:rFonts w:ascii="Wingdings" w:hAnsi="Wingdings" w:hint="default"/>
      </w:rPr>
    </w:lvl>
    <w:lvl w:ilvl="7" w:tplc="1518C250" w:tentative="1">
      <w:start w:val="1"/>
      <w:numFmt w:val="bullet"/>
      <w:lvlText w:val=""/>
      <w:lvlJc w:val="left"/>
      <w:pPr>
        <w:tabs>
          <w:tab w:val="num" w:pos="5760"/>
        </w:tabs>
        <w:ind w:left="5760" w:hanging="360"/>
      </w:pPr>
      <w:rPr>
        <w:rFonts w:ascii="Wingdings" w:hAnsi="Wingdings" w:hint="default"/>
      </w:rPr>
    </w:lvl>
    <w:lvl w:ilvl="8" w:tplc="F3AE0C5C"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0685BEB"/>
    <w:multiLevelType w:val="hybridMultilevel"/>
    <w:tmpl w:val="4560F6AE"/>
    <w:lvl w:ilvl="0" w:tplc="1722C82A">
      <w:start w:val="1"/>
      <w:numFmt w:val="bullet"/>
      <w:lvlText w:val=""/>
      <w:lvlJc w:val="left"/>
      <w:pPr>
        <w:tabs>
          <w:tab w:val="num" w:pos="720"/>
        </w:tabs>
        <w:ind w:left="720" w:hanging="360"/>
      </w:pPr>
      <w:rPr>
        <w:rFonts w:ascii="Wingdings" w:hAnsi="Wingdings" w:hint="default"/>
      </w:rPr>
    </w:lvl>
    <w:lvl w:ilvl="1" w:tplc="762CE568" w:tentative="1">
      <w:start w:val="1"/>
      <w:numFmt w:val="bullet"/>
      <w:lvlText w:val=""/>
      <w:lvlJc w:val="left"/>
      <w:pPr>
        <w:tabs>
          <w:tab w:val="num" w:pos="1440"/>
        </w:tabs>
        <w:ind w:left="1440" w:hanging="360"/>
      </w:pPr>
      <w:rPr>
        <w:rFonts w:ascii="Wingdings" w:hAnsi="Wingdings" w:hint="default"/>
      </w:rPr>
    </w:lvl>
    <w:lvl w:ilvl="2" w:tplc="80407602" w:tentative="1">
      <w:start w:val="1"/>
      <w:numFmt w:val="bullet"/>
      <w:lvlText w:val=""/>
      <w:lvlJc w:val="left"/>
      <w:pPr>
        <w:tabs>
          <w:tab w:val="num" w:pos="2160"/>
        </w:tabs>
        <w:ind w:left="2160" w:hanging="360"/>
      </w:pPr>
      <w:rPr>
        <w:rFonts w:ascii="Wingdings" w:hAnsi="Wingdings" w:hint="default"/>
      </w:rPr>
    </w:lvl>
    <w:lvl w:ilvl="3" w:tplc="BDD8AC18" w:tentative="1">
      <w:start w:val="1"/>
      <w:numFmt w:val="bullet"/>
      <w:lvlText w:val=""/>
      <w:lvlJc w:val="left"/>
      <w:pPr>
        <w:tabs>
          <w:tab w:val="num" w:pos="2880"/>
        </w:tabs>
        <w:ind w:left="2880" w:hanging="360"/>
      </w:pPr>
      <w:rPr>
        <w:rFonts w:ascii="Wingdings" w:hAnsi="Wingdings" w:hint="default"/>
      </w:rPr>
    </w:lvl>
    <w:lvl w:ilvl="4" w:tplc="9B78C530" w:tentative="1">
      <w:start w:val="1"/>
      <w:numFmt w:val="bullet"/>
      <w:lvlText w:val=""/>
      <w:lvlJc w:val="left"/>
      <w:pPr>
        <w:tabs>
          <w:tab w:val="num" w:pos="3600"/>
        </w:tabs>
        <w:ind w:left="3600" w:hanging="360"/>
      </w:pPr>
      <w:rPr>
        <w:rFonts w:ascii="Wingdings" w:hAnsi="Wingdings" w:hint="default"/>
      </w:rPr>
    </w:lvl>
    <w:lvl w:ilvl="5" w:tplc="450E8D7E" w:tentative="1">
      <w:start w:val="1"/>
      <w:numFmt w:val="bullet"/>
      <w:lvlText w:val=""/>
      <w:lvlJc w:val="left"/>
      <w:pPr>
        <w:tabs>
          <w:tab w:val="num" w:pos="4320"/>
        </w:tabs>
        <w:ind w:left="4320" w:hanging="360"/>
      </w:pPr>
      <w:rPr>
        <w:rFonts w:ascii="Wingdings" w:hAnsi="Wingdings" w:hint="default"/>
      </w:rPr>
    </w:lvl>
    <w:lvl w:ilvl="6" w:tplc="B62C6204" w:tentative="1">
      <w:start w:val="1"/>
      <w:numFmt w:val="bullet"/>
      <w:lvlText w:val=""/>
      <w:lvlJc w:val="left"/>
      <w:pPr>
        <w:tabs>
          <w:tab w:val="num" w:pos="5040"/>
        </w:tabs>
        <w:ind w:left="5040" w:hanging="360"/>
      </w:pPr>
      <w:rPr>
        <w:rFonts w:ascii="Wingdings" w:hAnsi="Wingdings" w:hint="default"/>
      </w:rPr>
    </w:lvl>
    <w:lvl w:ilvl="7" w:tplc="9606D0FC" w:tentative="1">
      <w:start w:val="1"/>
      <w:numFmt w:val="bullet"/>
      <w:lvlText w:val=""/>
      <w:lvlJc w:val="left"/>
      <w:pPr>
        <w:tabs>
          <w:tab w:val="num" w:pos="5760"/>
        </w:tabs>
        <w:ind w:left="5760" w:hanging="360"/>
      </w:pPr>
      <w:rPr>
        <w:rFonts w:ascii="Wingdings" w:hAnsi="Wingdings" w:hint="default"/>
      </w:rPr>
    </w:lvl>
    <w:lvl w:ilvl="8" w:tplc="079C2A3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41E3F4B"/>
    <w:multiLevelType w:val="hybridMultilevel"/>
    <w:tmpl w:val="0DA845A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561D593B"/>
    <w:multiLevelType w:val="hybridMultilevel"/>
    <w:tmpl w:val="CF78E410"/>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5F354C3A"/>
    <w:multiLevelType w:val="hybridMultilevel"/>
    <w:tmpl w:val="3C72721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02B0E4B"/>
    <w:multiLevelType w:val="hybridMultilevel"/>
    <w:tmpl w:val="F44E15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61F71F63"/>
    <w:multiLevelType w:val="hybridMultilevel"/>
    <w:tmpl w:val="9776265E"/>
    <w:lvl w:ilvl="0" w:tplc="43D0D9D2">
      <w:start w:val="1"/>
      <w:numFmt w:val="bullet"/>
      <w:lvlText w:val=""/>
      <w:lvlJc w:val="left"/>
      <w:pPr>
        <w:tabs>
          <w:tab w:val="num" w:pos="720"/>
        </w:tabs>
        <w:ind w:left="720" w:hanging="360"/>
      </w:pPr>
      <w:rPr>
        <w:rFonts w:ascii="Wingdings" w:hAnsi="Wingdings" w:hint="default"/>
      </w:rPr>
    </w:lvl>
    <w:lvl w:ilvl="1" w:tplc="D59C7F1A">
      <w:start w:val="1"/>
      <w:numFmt w:val="bullet"/>
      <w:lvlText w:val=""/>
      <w:lvlJc w:val="left"/>
      <w:pPr>
        <w:tabs>
          <w:tab w:val="num" w:pos="1440"/>
        </w:tabs>
        <w:ind w:left="1440" w:hanging="360"/>
      </w:pPr>
      <w:rPr>
        <w:rFonts w:ascii="Wingdings" w:hAnsi="Wingdings" w:hint="default"/>
      </w:rPr>
    </w:lvl>
    <w:lvl w:ilvl="2" w:tplc="AD540028" w:tentative="1">
      <w:start w:val="1"/>
      <w:numFmt w:val="bullet"/>
      <w:lvlText w:val=""/>
      <w:lvlJc w:val="left"/>
      <w:pPr>
        <w:tabs>
          <w:tab w:val="num" w:pos="2160"/>
        </w:tabs>
        <w:ind w:left="2160" w:hanging="360"/>
      </w:pPr>
      <w:rPr>
        <w:rFonts w:ascii="Wingdings" w:hAnsi="Wingdings" w:hint="default"/>
      </w:rPr>
    </w:lvl>
    <w:lvl w:ilvl="3" w:tplc="44F00C5A" w:tentative="1">
      <w:start w:val="1"/>
      <w:numFmt w:val="bullet"/>
      <w:lvlText w:val=""/>
      <w:lvlJc w:val="left"/>
      <w:pPr>
        <w:tabs>
          <w:tab w:val="num" w:pos="2880"/>
        </w:tabs>
        <w:ind w:left="2880" w:hanging="360"/>
      </w:pPr>
      <w:rPr>
        <w:rFonts w:ascii="Wingdings" w:hAnsi="Wingdings" w:hint="default"/>
      </w:rPr>
    </w:lvl>
    <w:lvl w:ilvl="4" w:tplc="3488B582" w:tentative="1">
      <w:start w:val="1"/>
      <w:numFmt w:val="bullet"/>
      <w:lvlText w:val=""/>
      <w:lvlJc w:val="left"/>
      <w:pPr>
        <w:tabs>
          <w:tab w:val="num" w:pos="3600"/>
        </w:tabs>
        <w:ind w:left="3600" w:hanging="360"/>
      </w:pPr>
      <w:rPr>
        <w:rFonts w:ascii="Wingdings" w:hAnsi="Wingdings" w:hint="default"/>
      </w:rPr>
    </w:lvl>
    <w:lvl w:ilvl="5" w:tplc="ABEABE92" w:tentative="1">
      <w:start w:val="1"/>
      <w:numFmt w:val="bullet"/>
      <w:lvlText w:val=""/>
      <w:lvlJc w:val="left"/>
      <w:pPr>
        <w:tabs>
          <w:tab w:val="num" w:pos="4320"/>
        </w:tabs>
        <w:ind w:left="4320" w:hanging="360"/>
      </w:pPr>
      <w:rPr>
        <w:rFonts w:ascii="Wingdings" w:hAnsi="Wingdings" w:hint="default"/>
      </w:rPr>
    </w:lvl>
    <w:lvl w:ilvl="6" w:tplc="6E90F6F8" w:tentative="1">
      <w:start w:val="1"/>
      <w:numFmt w:val="bullet"/>
      <w:lvlText w:val=""/>
      <w:lvlJc w:val="left"/>
      <w:pPr>
        <w:tabs>
          <w:tab w:val="num" w:pos="5040"/>
        </w:tabs>
        <w:ind w:left="5040" w:hanging="360"/>
      </w:pPr>
      <w:rPr>
        <w:rFonts w:ascii="Wingdings" w:hAnsi="Wingdings" w:hint="default"/>
      </w:rPr>
    </w:lvl>
    <w:lvl w:ilvl="7" w:tplc="360E0D1E" w:tentative="1">
      <w:start w:val="1"/>
      <w:numFmt w:val="bullet"/>
      <w:lvlText w:val=""/>
      <w:lvlJc w:val="left"/>
      <w:pPr>
        <w:tabs>
          <w:tab w:val="num" w:pos="5760"/>
        </w:tabs>
        <w:ind w:left="5760" w:hanging="360"/>
      </w:pPr>
      <w:rPr>
        <w:rFonts w:ascii="Wingdings" w:hAnsi="Wingdings" w:hint="default"/>
      </w:rPr>
    </w:lvl>
    <w:lvl w:ilvl="8" w:tplc="B4EEC12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B155090"/>
    <w:multiLevelType w:val="hybridMultilevel"/>
    <w:tmpl w:val="B51688E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6EC431B6"/>
    <w:multiLevelType w:val="hybridMultilevel"/>
    <w:tmpl w:val="8206B71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705A6BC0"/>
    <w:multiLevelType w:val="hybridMultilevel"/>
    <w:tmpl w:val="F9B89D3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71F22FF1"/>
    <w:multiLevelType w:val="hybridMultilevel"/>
    <w:tmpl w:val="F0A0CFF2"/>
    <w:lvl w:ilvl="0" w:tplc="EEC6CD1A">
      <w:start w:val="1"/>
      <w:numFmt w:val="bullet"/>
      <w:lvlText w:val=""/>
      <w:lvlJc w:val="left"/>
      <w:pPr>
        <w:tabs>
          <w:tab w:val="num" w:pos="720"/>
        </w:tabs>
        <w:ind w:left="720" w:hanging="360"/>
      </w:pPr>
      <w:rPr>
        <w:rFonts w:ascii="Wingdings" w:hAnsi="Wingdings" w:hint="default"/>
      </w:rPr>
    </w:lvl>
    <w:lvl w:ilvl="1" w:tplc="F67C7582" w:tentative="1">
      <w:start w:val="1"/>
      <w:numFmt w:val="bullet"/>
      <w:lvlText w:val=""/>
      <w:lvlJc w:val="left"/>
      <w:pPr>
        <w:tabs>
          <w:tab w:val="num" w:pos="1440"/>
        </w:tabs>
        <w:ind w:left="1440" w:hanging="360"/>
      </w:pPr>
      <w:rPr>
        <w:rFonts w:ascii="Wingdings" w:hAnsi="Wingdings" w:hint="default"/>
      </w:rPr>
    </w:lvl>
    <w:lvl w:ilvl="2" w:tplc="976A6D4A" w:tentative="1">
      <w:start w:val="1"/>
      <w:numFmt w:val="bullet"/>
      <w:lvlText w:val=""/>
      <w:lvlJc w:val="left"/>
      <w:pPr>
        <w:tabs>
          <w:tab w:val="num" w:pos="2160"/>
        </w:tabs>
        <w:ind w:left="2160" w:hanging="360"/>
      </w:pPr>
      <w:rPr>
        <w:rFonts w:ascii="Wingdings" w:hAnsi="Wingdings" w:hint="default"/>
      </w:rPr>
    </w:lvl>
    <w:lvl w:ilvl="3" w:tplc="43BE3FCA" w:tentative="1">
      <w:start w:val="1"/>
      <w:numFmt w:val="bullet"/>
      <w:lvlText w:val=""/>
      <w:lvlJc w:val="left"/>
      <w:pPr>
        <w:tabs>
          <w:tab w:val="num" w:pos="2880"/>
        </w:tabs>
        <w:ind w:left="2880" w:hanging="360"/>
      </w:pPr>
      <w:rPr>
        <w:rFonts w:ascii="Wingdings" w:hAnsi="Wingdings" w:hint="default"/>
      </w:rPr>
    </w:lvl>
    <w:lvl w:ilvl="4" w:tplc="7CDA258C" w:tentative="1">
      <w:start w:val="1"/>
      <w:numFmt w:val="bullet"/>
      <w:lvlText w:val=""/>
      <w:lvlJc w:val="left"/>
      <w:pPr>
        <w:tabs>
          <w:tab w:val="num" w:pos="3600"/>
        </w:tabs>
        <w:ind w:left="3600" w:hanging="360"/>
      </w:pPr>
      <w:rPr>
        <w:rFonts w:ascii="Wingdings" w:hAnsi="Wingdings" w:hint="default"/>
      </w:rPr>
    </w:lvl>
    <w:lvl w:ilvl="5" w:tplc="E74838E8" w:tentative="1">
      <w:start w:val="1"/>
      <w:numFmt w:val="bullet"/>
      <w:lvlText w:val=""/>
      <w:lvlJc w:val="left"/>
      <w:pPr>
        <w:tabs>
          <w:tab w:val="num" w:pos="4320"/>
        </w:tabs>
        <w:ind w:left="4320" w:hanging="360"/>
      </w:pPr>
      <w:rPr>
        <w:rFonts w:ascii="Wingdings" w:hAnsi="Wingdings" w:hint="default"/>
      </w:rPr>
    </w:lvl>
    <w:lvl w:ilvl="6" w:tplc="6DF8553C" w:tentative="1">
      <w:start w:val="1"/>
      <w:numFmt w:val="bullet"/>
      <w:lvlText w:val=""/>
      <w:lvlJc w:val="left"/>
      <w:pPr>
        <w:tabs>
          <w:tab w:val="num" w:pos="5040"/>
        </w:tabs>
        <w:ind w:left="5040" w:hanging="360"/>
      </w:pPr>
      <w:rPr>
        <w:rFonts w:ascii="Wingdings" w:hAnsi="Wingdings" w:hint="default"/>
      </w:rPr>
    </w:lvl>
    <w:lvl w:ilvl="7" w:tplc="65ACD1A2" w:tentative="1">
      <w:start w:val="1"/>
      <w:numFmt w:val="bullet"/>
      <w:lvlText w:val=""/>
      <w:lvlJc w:val="left"/>
      <w:pPr>
        <w:tabs>
          <w:tab w:val="num" w:pos="5760"/>
        </w:tabs>
        <w:ind w:left="5760" w:hanging="360"/>
      </w:pPr>
      <w:rPr>
        <w:rFonts w:ascii="Wingdings" w:hAnsi="Wingdings" w:hint="default"/>
      </w:rPr>
    </w:lvl>
    <w:lvl w:ilvl="8" w:tplc="DBF8701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4553139"/>
    <w:multiLevelType w:val="hybridMultilevel"/>
    <w:tmpl w:val="2DD8427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5DF361D"/>
    <w:multiLevelType w:val="hybridMultilevel"/>
    <w:tmpl w:val="81B215EE"/>
    <w:lvl w:ilvl="0" w:tplc="B024D31C">
      <w:start w:val="1"/>
      <w:numFmt w:val="bullet"/>
      <w:lvlText w:val=""/>
      <w:lvlJc w:val="left"/>
      <w:pPr>
        <w:tabs>
          <w:tab w:val="num" w:pos="720"/>
        </w:tabs>
        <w:ind w:left="720" w:hanging="360"/>
      </w:pPr>
      <w:rPr>
        <w:rFonts w:ascii="Wingdings" w:hAnsi="Wingdings" w:hint="default"/>
      </w:rPr>
    </w:lvl>
    <w:lvl w:ilvl="1" w:tplc="647AFF16" w:tentative="1">
      <w:start w:val="1"/>
      <w:numFmt w:val="bullet"/>
      <w:lvlText w:val=""/>
      <w:lvlJc w:val="left"/>
      <w:pPr>
        <w:tabs>
          <w:tab w:val="num" w:pos="1440"/>
        </w:tabs>
        <w:ind w:left="1440" w:hanging="360"/>
      </w:pPr>
      <w:rPr>
        <w:rFonts w:ascii="Wingdings" w:hAnsi="Wingdings" w:hint="default"/>
      </w:rPr>
    </w:lvl>
    <w:lvl w:ilvl="2" w:tplc="7D8E3212" w:tentative="1">
      <w:start w:val="1"/>
      <w:numFmt w:val="bullet"/>
      <w:lvlText w:val=""/>
      <w:lvlJc w:val="left"/>
      <w:pPr>
        <w:tabs>
          <w:tab w:val="num" w:pos="2160"/>
        </w:tabs>
        <w:ind w:left="2160" w:hanging="360"/>
      </w:pPr>
      <w:rPr>
        <w:rFonts w:ascii="Wingdings" w:hAnsi="Wingdings" w:hint="default"/>
      </w:rPr>
    </w:lvl>
    <w:lvl w:ilvl="3" w:tplc="36E0BF24" w:tentative="1">
      <w:start w:val="1"/>
      <w:numFmt w:val="bullet"/>
      <w:lvlText w:val=""/>
      <w:lvlJc w:val="left"/>
      <w:pPr>
        <w:tabs>
          <w:tab w:val="num" w:pos="2880"/>
        </w:tabs>
        <w:ind w:left="2880" w:hanging="360"/>
      </w:pPr>
      <w:rPr>
        <w:rFonts w:ascii="Wingdings" w:hAnsi="Wingdings" w:hint="default"/>
      </w:rPr>
    </w:lvl>
    <w:lvl w:ilvl="4" w:tplc="756E7A8E" w:tentative="1">
      <w:start w:val="1"/>
      <w:numFmt w:val="bullet"/>
      <w:lvlText w:val=""/>
      <w:lvlJc w:val="left"/>
      <w:pPr>
        <w:tabs>
          <w:tab w:val="num" w:pos="3600"/>
        </w:tabs>
        <w:ind w:left="3600" w:hanging="360"/>
      </w:pPr>
      <w:rPr>
        <w:rFonts w:ascii="Wingdings" w:hAnsi="Wingdings" w:hint="default"/>
      </w:rPr>
    </w:lvl>
    <w:lvl w:ilvl="5" w:tplc="326CCD5C" w:tentative="1">
      <w:start w:val="1"/>
      <w:numFmt w:val="bullet"/>
      <w:lvlText w:val=""/>
      <w:lvlJc w:val="left"/>
      <w:pPr>
        <w:tabs>
          <w:tab w:val="num" w:pos="4320"/>
        </w:tabs>
        <w:ind w:left="4320" w:hanging="360"/>
      </w:pPr>
      <w:rPr>
        <w:rFonts w:ascii="Wingdings" w:hAnsi="Wingdings" w:hint="default"/>
      </w:rPr>
    </w:lvl>
    <w:lvl w:ilvl="6" w:tplc="FBFCAD44" w:tentative="1">
      <w:start w:val="1"/>
      <w:numFmt w:val="bullet"/>
      <w:lvlText w:val=""/>
      <w:lvlJc w:val="left"/>
      <w:pPr>
        <w:tabs>
          <w:tab w:val="num" w:pos="5040"/>
        </w:tabs>
        <w:ind w:left="5040" w:hanging="360"/>
      </w:pPr>
      <w:rPr>
        <w:rFonts w:ascii="Wingdings" w:hAnsi="Wingdings" w:hint="default"/>
      </w:rPr>
    </w:lvl>
    <w:lvl w:ilvl="7" w:tplc="74126628" w:tentative="1">
      <w:start w:val="1"/>
      <w:numFmt w:val="bullet"/>
      <w:lvlText w:val=""/>
      <w:lvlJc w:val="left"/>
      <w:pPr>
        <w:tabs>
          <w:tab w:val="num" w:pos="5760"/>
        </w:tabs>
        <w:ind w:left="5760" w:hanging="360"/>
      </w:pPr>
      <w:rPr>
        <w:rFonts w:ascii="Wingdings" w:hAnsi="Wingdings" w:hint="default"/>
      </w:rPr>
    </w:lvl>
    <w:lvl w:ilvl="8" w:tplc="779AB274"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0"/>
  </w:num>
  <w:num w:numId="3">
    <w:abstractNumId w:val="23"/>
  </w:num>
  <w:num w:numId="4">
    <w:abstractNumId w:val="26"/>
  </w:num>
  <w:num w:numId="5">
    <w:abstractNumId w:val="3"/>
  </w:num>
  <w:num w:numId="6">
    <w:abstractNumId w:val="18"/>
  </w:num>
  <w:num w:numId="7">
    <w:abstractNumId w:val="11"/>
  </w:num>
  <w:num w:numId="8">
    <w:abstractNumId w:val="1"/>
  </w:num>
  <w:num w:numId="9">
    <w:abstractNumId w:val="22"/>
  </w:num>
  <w:num w:numId="10">
    <w:abstractNumId w:val="2"/>
  </w:num>
  <w:num w:numId="11">
    <w:abstractNumId w:val="12"/>
  </w:num>
  <w:num w:numId="12">
    <w:abstractNumId w:val="9"/>
  </w:num>
  <w:num w:numId="13">
    <w:abstractNumId w:val="14"/>
  </w:num>
  <w:num w:numId="14">
    <w:abstractNumId w:val="0"/>
  </w:num>
  <w:num w:numId="15">
    <w:abstractNumId w:val="16"/>
  </w:num>
  <w:num w:numId="16">
    <w:abstractNumId w:val="4"/>
  </w:num>
  <w:num w:numId="17">
    <w:abstractNumId w:val="21"/>
  </w:num>
  <w:num w:numId="18">
    <w:abstractNumId w:val="15"/>
  </w:num>
  <w:num w:numId="19">
    <w:abstractNumId w:val="5"/>
  </w:num>
  <w:num w:numId="20">
    <w:abstractNumId w:val="6"/>
  </w:num>
  <w:num w:numId="21">
    <w:abstractNumId w:val="8"/>
  </w:num>
  <w:num w:numId="22">
    <w:abstractNumId w:val="25"/>
  </w:num>
  <w:num w:numId="23">
    <w:abstractNumId w:val="27"/>
  </w:num>
  <w:num w:numId="24">
    <w:abstractNumId w:val="13"/>
  </w:num>
  <w:num w:numId="25">
    <w:abstractNumId w:val="24"/>
  </w:num>
  <w:num w:numId="26">
    <w:abstractNumId w:val="17"/>
  </w:num>
  <w:num w:numId="27">
    <w:abstractNumId w:val="19"/>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NDMxMTMyNzUzMzNQ0lEKTi0uzszPAykwrgUAjN5eRSwAAAA="/>
  </w:docVars>
  <w:rsids>
    <w:rsidRoot w:val="0000240A"/>
    <w:rsid w:val="0000240A"/>
    <w:rsid w:val="000030E6"/>
    <w:rsid w:val="00026C20"/>
    <w:rsid w:val="00035F5F"/>
    <w:rsid w:val="00036305"/>
    <w:rsid w:val="00036641"/>
    <w:rsid w:val="000712C7"/>
    <w:rsid w:val="0007136C"/>
    <w:rsid w:val="00080C8C"/>
    <w:rsid w:val="00084D00"/>
    <w:rsid w:val="00095BAA"/>
    <w:rsid w:val="000A1EC6"/>
    <w:rsid w:val="000B22B2"/>
    <w:rsid w:val="000B3FCC"/>
    <w:rsid w:val="000C1080"/>
    <w:rsid w:val="000E4BB8"/>
    <w:rsid w:val="000F4E83"/>
    <w:rsid w:val="000F76D8"/>
    <w:rsid w:val="000F7ED5"/>
    <w:rsid w:val="001028C7"/>
    <w:rsid w:val="00123A74"/>
    <w:rsid w:val="00167090"/>
    <w:rsid w:val="00171D94"/>
    <w:rsid w:val="0017698D"/>
    <w:rsid w:val="0019531D"/>
    <w:rsid w:val="00195D33"/>
    <w:rsid w:val="001A0D05"/>
    <w:rsid w:val="001A3B82"/>
    <w:rsid w:val="001A69D4"/>
    <w:rsid w:val="001B14D1"/>
    <w:rsid w:val="001C6536"/>
    <w:rsid w:val="001E4B26"/>
    <w:rsid w:val="001F3602"/>
    <w:rsid w:val="001F6F0B"/>
    <w:rsid w:val="00200148"/>
    <w:rsid w:val="00207353"/>
    <w:rsid w:val="00207F1F"/>
    <w:rsid w:val="002228A2"/>
    <w:rsid w:val="00223237"/>
    <w:rsid w:val="00227CDC"/>
    <w:rsid w:val="0024058F"/>
    <w:rsid w:val="002413D4"/>
    <w:rsid w:val="00257CB6"/>
    <w:rsid w:val="0026274C"/>
    <w:rsid w:val="00262F4A"/>
    <w:rsid w:val="00272201"/>
    <w:rsid w:val="00274388"/>
    <w:rsid w:val="00275880"/>
    <w:rsid w:val="002859B6"/>
    <w:rsid w:val="00287D1B"/>
    <w:rsid w:val="002943B5"/>
    <w:rsid w:val="002A7919"/>
    <w:rsid w:val="002E6636"/>
    <w:rsid w:val="00342632"/>
    <w:rsid w:val="00344F4B"/>
    <w:rsid w:val="003622F1"/>
    <w:rsid w:val="00374D46"/>
    <w:rsid w:val="003914B3"/>
    <w:rsid w:val="003A66A1"/>
    <w:rsid w:val="003B22B0"/>
    <w:rsid w:val="003B4B16"/>
    <w:rsid w:val="003C4DBC"/>
    <w:rsid w:val="003C78E9"/>
    <w:rsid w:val="003E0192"/>
    <w:rsid w:val="004158F1"/>
    <w:rsid w:val="0042587E"/>
    <w:rsid w:val="00441FE4"/>
    <w:rsid w:val="0044584D"/>
    <w:rsid w:val="0045282B"/>
    <w:rsid w:val="00461FC7"/>
    <w:rsid w:val="00467235"/>
    <w:rsid w:val="004704DD"/>
    <w:rsid w:val="0047596F"/>
    <w:rsid w:val="00475A13"/>
    <w:rsid w:val="004773C7"/>
    <w:rsid w:val="00480AD7"/>
    <w:rsid w:val="004A59FF"/>
    <w:rsid w:val="004B1B4B"/>
    <w:rsid w:val="004C1849"/>
    <w:rsid w:val="004C7986"/>
    <w:rsid w:val="004E652A"/>
    <w:rsid w:val="004F705B"/>
    <w:rsid w:val="0050151B"/>
    <w:rsid w:val="00504A23"/>
    <w:rsid w:val="00506558"/>
    <w:rsid w:val="00513751"/>
    <w:rsid w:val="00521054"/>
    <w:rsid w:val="0052152C"/>
    <w:rsid w:val="005511BB"/>
    <w:rsid w:val="00556C9C"/>
    <w:rsid w:val="00566960"/>
    <w:rsid w:val="00584C46"/>
    <w:rsid w:val="0059574A"/>
    <w:rsid w:val="005A1087"/>
    <w:rsid w:val="005A35E8"/>
    <w:rsid w:val="005A479A"/>
    <w:rsid w:val="005A5F02"/>
    <w:rsid w:val="005A6A5F"/>
    <w:rsid w:val="005A7AF0"/>
    <w:rsid w:val="005C246D"/>
    <w:rsid w:val="005C4BEB"/>
    <w:rsid w:val="005D7FB4"/>
    <w:rsid w:val="005E1A63"/>
    <w:rsid w:val="005E4487"/>
    <w:rsid w:val="005E7F9D"/>
    <w:rsid w:val="0062752F"/>
    <w:rsid w:val="00630F9A"/>
    <w:rsid w:val="006329C7"/>
    <w:rsid w:val="00636EA5"/>
    <w:rsid w:val="00637790"/>
    <w:rsid w:val="00665DBC"/>
    <w:rsid w:val="006662D3"/>
    <w:rsid w:val="00673736"/>
    <w:rsid w:val="00676F5F"/>
    <w:rsid w:val="0068659E"/>
    <w:rsid w:val="00696C9E"/>
    <w:rsid w:val="006A4A33"/>
    <w:rsid w:val="006B0B6F"/>
    <w:rsid w:val="006B5F91"/>
    <w:rsid w:val="006D276E"/>
    <w:rsid w:val="006D6153"/>
    <w:rsid w:val="006E14E3"/>
    <w:rsid w:val="006E1ABC"/>
    <w:rsid w:val="006F1B39"/>
    <w:rsid w:val="006F72E9"/>
    <w:rsid w:val="00700484"/>
    <w:rsid w:val="0070307B"/>
    <w:rsid w:val="00715FB6"/>
    <w:rsid w:val="0072338A"/>
    <w:rsid w:val="00725CE4"/>
    <w:rsid w:val="00730B3D"/>
    <w:rsid w:val="00736F09"/>
    <w:rsid w:val="007446E6"/>
    <w:rsid w:val="00746CE1"/>
    <w:rsid w:val="007515B1"/>
    <w:rsid w:val="007569B0"/>
    <w:rsid w:val="00766DB0"/>
    <w:rsid w:val="00771698"/>
    <w:rsid w:val="0077461D"/>
    <w:rsid w:val="00774A2D"/>
    <w:rsid w:val="0079451E"/>
    <w:rsid w:val="007B53CB"/>
    <w:rsid w:val="007D4157"/>
    <w:rsid w:val="007F1334"/>
    <w:rsid w:val="008224B6"/>
    <w:rsid w:val="0082267D"/>
    <w:rsid w:val="0083046F"/>
    <w:rsid w:val="00831443"/>
    <w:rsid w:val="0085126E"/>
    <w:rsid w:val="00864C42"/>
    <w:rsid w:val="00872B28"/>
    <w:rsid w:val="00877B85"/>
    <w:rsid w:val="00883078"/>
    <w:rsid w:val="00884588"/>
    <w:rsid w:val="00895D42"/>
    <w:rsid w:val="008A3FF0"/>
    <w:rsid w:val="008A5366"/>
    <w:rsid w:val="008B7843"/>
    <w:rsid w:val="008C55C1"/>
    <w:rsid w:val="008D1D7C"/>
    <w:rsid w:val="008D3134"/>
    <w:rsid w:val="008E026A"/>
    <w:rsid w:val="008E20EF"/>
    <w:rsid w:val="008E574F"/>
    <w:rsid w:val="008F47CB"/>
    <w:rsid w:val="00935194"/>
    <w:rsid w:val="009355D0"/>
    <w:rsid w:val="009440D5"/>
    <w:rsid w:val="00972B3A"/>
    <w:rsid w:val="00984D28"/>
    <w:rsid w:val="00990A05"/>
    <w:rsid w:val="009B0E09"/>
    <w:rsid w:val="009B5D12"/>
    <w:rsid w:val="009C720B"/>
    <w:rsid w:val="009D03A4"/>
    <w:rsid w:val="009D5BB0"/>
    <w:rsid w:val="009E2092"/>
    <w:rsid w:val="009E5B32"/>
    <w:rsid w:val="009F0024"/>
    <w:rsid w:val="00A100D8"/>
    <w:rsid w:val="00A10716"/>
    <w:rsid w:val="00A2095A"/>
    <w:rsid w:val="00A26AB2"/>
    <w:rsid w:val="00A3676F"/>
    <w:rsid w:val="00A40CF0"/>
    <w:rsid w:val="00A52189"/>
    <w:rsid w:val="00A65D0C"/>
    <w:rsid w:val="00A72F2F"/>
    <w:rsid w:val="00A73946"/>
    <w:rsid w:val="00A84C16"/>
    <w:rsid w:val="00A853D1"/>
    <w:rsid w:val="00A868E1"/>
    <w:rsid w:val="00A905EF"/>
    <w:rsid w:val="00AA5D06"/>
    <w:rsid w:val="00AB3205"/>
    <w:rsid w:val="00AB3E94"/>
    <w:rsid w:val="00AC4D35"/>
    <w:rsid w:val="00AC4FCA"/>
    <w:rsid w:val="00AD7678"/>
    <w:rsid w:val="00AE3D02"/>
    <w:rsid w:val="00AF4859"/>
    <w:rsid w:val="00AF5EF6"/>
    <w:rsid w:val="00B11FDF"/>
    <w:rsid w:val="00B25C96"/>
    <w:rsid w:val="00B355FF"/>
    <w:rsid w:val="00B56EAD"/>
    <w:rsid w:val="00B7659E"/>
    <w:rsid w:val="00B8417E"/>
    <w:rsid w:val="00B87A51"/>
    <w:rsid w:val="00B91E87"/>
    <w:rsid w:val="00BA1296"/>
    <w:rsid w:val="00BA4AFA"/>
    <w:rsid w:val="00BB0944"/>
    <w:rsid w:val="00BB6E01"/>
    <w:rsid w:val="00BC3D35"/>
    <w:rsid w:val="00BE3882"/>
    <w:rsid w:val="00BF038C"/>
    <w:rsid w:val="00C07004"/>
    <w:rsid w:val="00C2682A"/>
    <w:rsid w:val="00C34B21"/>
    <w:rsid w:val="00C34FC9"/>
    <w:rsid w:val="00C35E22"/>
    <w:rsid w:val="00C534FE"/>
    <w:rsid w:val="00C547E0"/>
    <w:rsid w:val="00C75BBD"/>
    <w:rsid w:val="00C76809"/>
    <w:rsid w:val="00C82CB3"/>
    <w:rsid w:val="00C84FCD"/>
    <w:rsid w:val="00C87CA5"/>
    <w:rsid w:val="00CA138C"/>
    <w:rsid w:val="00CC0FB2"/>
    <w:rsid w:val="00CC6127"/>
    <w:rsid w:val="00CF1AD4"/>
    <w:rsid w:val="00CF5869"/>
    <w:rsid w:val="00CF7EE3"/>
    <w:rsid w:val="00D16427"/>
    <w:rsid w:val="00D27197"/>
    <w:rsid w:val="00D4114B"/>
    <w:rsid w:val="00D4715F"/>
    <w:rsid w:val="00D53ED4"/>
    <w:rsid w:val="00D64DBB"/>
    <w:rsid w:val="00D758C4"/>
    <w:rsid w:val="00D81A73"/>
    <w:rsid w:val="00D8354C"/>
    <w:rsid w:val="00D95675"/>
    <w:rsid w:val="00D972B8"/>
    <w:rsid w:val="00D9748D"/>
    <w:rsid w:val="00DA20F1"/>
    <w:rsid w:val="00DA56FA"/>
    <w:rsid w:val="00DA61B3"/>
    <w:rsid w:val="00DB269F"/>
    <w:rsid w:val="00DB286E"/>
    <w:rsid w:val="00DB3106"/>
    <w:rsid w:val="00DB7291"/>
    <w:rsid w:val="00DC5C0D"/>
    <w:rsid w:val="00DC6566"/>
    <w:rsid w:val="00DD0995"/>
    <w:rsid w:val="00DD193A"/>
    <w:rsid w:val="00DE274C"/>
    <w:rsid w:val="00DF271E"/>
    <w:rsid w:val="00DF5E04"/>
    <w:rsid w:val="00DF6193"/>
    <w:rsid w:val="00E147C4"/>
    <w:rsid w:val="00E2051B"/>
    <w:rsid w:val="00E222C2"/>
    <w:rsid w:val="00E24CBC"/>
    <w:rsid w:val="00E27A1D"/>
    <w:rsid w:val="00E53128"/>
    <w:rsid w:val="00E6409B"/>
    <w:rsid w:val="00E65537"/>
    <w:rsid w:val="00E700A8"/>
    <w:rsid w:val="00E73330"/>
    <w:rsid w:val="00E77EDD"/>
    <w:rsid w:val="00E9196C"/>
    <w:rsid w:val="00E91F52"/>
    <w:rsid w:val="00EA1D57"/>
    <w:rsid w:val="00EB1B2B"/>
    <w:rsid w:val="00EB1CE6"/>
    <w:rsid w:val="00EB532F"/>
    <w:rsid w:val="00EC1EA7"/>
    <w:rsid w:val="00F05244"/>
    <w:rsid w:val="00F07304"/>
    <w:rsid w:val="00F10266"/>
    <w:rsid w:val="00F3104D"/>
    <w:rsid w:val="00F3319E"/>
    <w:rsid w:val="00F34A89"/>
    <w:rsid w:val="00F42641"/>
    <w:rsid w:val="00F46AFA"/>
    <w:rsid w:val="00F554DE"/>
    <w:rsid w:val="00F63DBC"/>
    <w:rsid w:val="00F92E18"/>
    <w:rsid w:val="00FA08F8"/>
    <w:rsid w:val="00FB0BA7"/>
    <w:rsid w:val="00FB473E"/>
    <w:rsid w:val="00FB5E08"/>
    <w:rsid w:val="00FB6AE5"/>
    <w:rsid w:val="00FC1595"/>
    <w:rsid w:val="00FC3E07"/>
    <w:rsid w:val="00FD2B87"/>
    <w:rsid w:val="00FD44FE"/>
    <w:rsid w:val="00FF2034"/>
    <w:rsid w:val="00FF72C9"/>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D7F221"/>
  <w15:docId w15:val="{1376EE40-E998-4C03-B332-2F2F6BD33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2" w:unhideWhenUsed="1" w:qFormat="1"/>
    <w:lsdException w:name="heading 4" w:semiHidden="1" w:uiPriority="3"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3">
    <w:name w:val="heading 3"/>
    <w:basedOn w:val="Normal"/>
    <w:next w:val="Normal"/>
    <w:link w:val="Heading3Char"/>
    <w:uiPriority w:val="2"/>
    <w:qFormat/>
    <w:rsid w:val="003B22B0"/>
    <w:pPr>
      <w:spacing w:after="0" w:line="240" w:lineRule="auto"/>
      <w:jc w:val="center"/>
      <w:outlineLvl w:val="2"/>
    </w:pPr>
    <w:rPr>
      <w:rFonts w:asciiTheme="majorHAnsi" w:hAnsiTheme="majorHAnsi"/>
      <w:b/>
      <w:color w:val="000000" w:themeColor="text1"/>
      <w:sz w:val="44"/>
      <w:szCs w:val="36"/>
      <w:lang w:val="en-US"/>
    </w:rPr>
  </w:style>
  <w:style w:type="paragraph" w:styleId="Heading4">
    <w:name w:val="heading 4"/>
    <w:basedOn w:val="Normal"/>
    <w:next w:val="Normal"/>
    <w:link w:val="Heading4Char"/>
    <w:uiPriority w:val="3"/>
    <w:qFormat/>
    <w:rsid w:val="003B22B0"/>
    <w:pPr>
      <w:spacing w:after="0" w:line="240" w:lineRule="auto"/>
      <w:ind w:left="567" w:right="567"/>
      <w:jc w:val="center"/>
      <w:outlineLvl w:val="3"/>
    </w:pPr>
    <w:rPr>
      <w:b/>
      <w:sz w:val="80"/>
      <w:szCs w:val="24"/>
      <w:lang w:val="en-US"/>
    </w:rPr>
  </w:style>
  <w:style w:type="paragraph" w:styleId="Heading5">
    <w:name w:val="heading 5"/>
    <w:basedOn w:val="Text"/>
    <w:next w:val="Normal"/>
    <w:link w:val="Heading5Char"/>
    <w:uiPriority w:val="4"/>
    <w:qFormat/>
    <w:rsid w:val="003B22B0"/>
    <w:pPr>
      <w:outlineLvl w:val="4"/>
    </w:pPr>
    <w:rPr>
      <w:b/>
      <w:color w:val="3494BA"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22B0"/>
    <w:pPr>
      <w:tabs>
        <w:tab w:val="center" w:pos="4252"/>
        <w:tab w:val="right" w:pos="8504"/>
      </w:tabs>
      <w:spacing w:after="0" w:line="240" w:lineRule="auto"/>
    </w:pPr>
  </w:style>
  <w:style w:type="character" w:customStyle="1" w:styleId="HeaderChar">
    <w:name w:val="Header Char"/>
    <w:basedOn w:val="DefaultParagraphFont"/>
    <w:link w:val="Header"/>
    <w:uiPriority w:val="99"/>
    <w:rsid w:val="003B22B0"/>
    <w:rPr>
      <w:lang w:val="en-GB"/>
    </w:rPr>
  </w:style>
  <w:style w:type="paragraph" w:styleId="Footer">
    <w:name w:val="footer"/>
    <w:basedOn w:val="Normal"/>
    <w:link w:val="FooterChar"/>
    <w:uiPriority w:val="99"/>
    <w:unhideWhenUsed/>
    <w:rsid w:val="003B22B0"/>
    <w:pPr>
      <w:tabs>
        <w:tab w:val="center" w:pos="4252"/>
        <w:tab w:val="right" w:pos="8504"/>
      </w:tabs>
      <w:spacing w:after="0" w:line="240" w:lineRule="auto"/>
    </w:pPr>
  </w:style>
  <w:style w:type="character" w:customStyle="1" w:styleId="FooterChar">
    <w:name w:val="Footer Char"/>
    <w:basedOn w:val="DefaultParagraphFont"/>
    <w:link w:val="Footer"/>
    <w:uiPriority w:val="99"/>
    <w:rsid w:val="003B22B0"/>
    <w:rPr>
      <w:lang w:val="en-GB"/>
    </w:rPr>
  </w:style>
  <w:style w:type="character" w:customStyle="1" w:styleId="Heading3Char">
    <w:name w:val="Heading 3 Char"/>
    <w:basedOn w:val="DefaultParagraphFont"/>
    <w:link w:val="Heading3"/>
    <w:uiPriority w:val="2"/>
    <w:rsid w:val="003B22B0"/>
    <w:rPr>
      <w:rFonts w:asciiTheme="majorHAnsi" w:hAnsiTheme="majorHAnsi"/>
      <w:b/>
      <w:color w:val="000000" w:themeColor="text1"/>
      <w:sz w:val="44"/>
      <w:szCs w:val="36"/>
      <w:lang w:val="en-US"/>
    </w:rPr>
  </w:style>
  <w:style w:type="character" w:customStyle="1" w:styleId="Heading4Char">
    <w:name w:val="Heading 4 Char"/>
    <w:basedOn w:val="DefaultParagraphFont"/>
    <w:link w:val="Heading4"/>
    <w:uiPriority w:val="3"/>
    <w:rsid w:val="003B22B0"/>
    <w:rPr>
      <w:b/>
      <w:sz w:val="80"/>
      <w:szCs w:val="24"/>
      <w:lang w:val="en-US"/>
    </w:rPr>
  </w:style>
  <w:style w:type="character" w:customStyle="1" w:styleId="Heading5Char">
    <w:name w:val="Heading 5 Char"/>
    <w:basedOn w:val="DefaultParagraphFont"/>
    <w:link w:val="Heading5"/>
    <w:uiPriority w:val="4"/>
    <w:rsid w:val="003B22B0"/>
    <w:rPr>
      <w:b/>
      <w:color w:val="3494BA" w:themeColor="accent1"/>
      <w:sz w:val="28"/>
      <w:szCs w:val="28"/>
      <w:lang w:val="en-US"/>
    </w:rPr>
  </w:style>
  <w:style w:type="paragraph" w:customStyle="1" w:styleId="GraphicAnchor">
    <w:name w:val="Graphic Anchor"/>
    <w:basedOn w:val="Normal"/>
    <w:uiPriority w:val="8"/>
    <w:qFormat/>
    <w:rsid w:val="003B22B0"/>
    <w:pPr>
      <w:spacing w:after="0" w:line="240" w:lineRule="auto"/>
    </w:pPr>
    <w:rPr>
      <w:sz w:val="10"/>
      <w:szCs w:val="24"/>
      <w:lang w:val="en-US"/>
    </w:rPr>
  </w:style>
  <w:style w:type="table" w:styleId="TableGrid">
    <w:name w:val="Table Grid"/>
    <w:basedOn w:val="TableNormal"/>
    <w:uiPriority w:val="39"/>
    <w:rsid w:val="003B22B0"/>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uiPriority w:val="5"/>
    <w:qFormat/>
    <w:rsid w:val="003B22B0"/>
    <w:pPr>
      <w:spacing w:after="0" w:line="240" w:lineRule="auto"/>
    </w:pPr>
    <w:rPr>
      <w:sz w:val="28"/>
      <w:szCs w:val="28"/>
      <w:lang w:val="en-US"/>
    </w:rPr>
  </w:style>
  <w:style w:type="paragraph" w:customStyle="1" w:styleId="ImageCaption">
    <w:name w:val="Image Caption"/>
    <w:basedOn w:val="Normal"/>
    <w:uiPriority w:val="6"/>
    <w:qFormat/>
    <w:rsid w:val="003B22B0"/>
    <w:pPr>
      <w:spacing w:after="0" w:line="240" w:lineRule="auto"/>
      <w:ind w:left="113"/>
    </w:pPr>
    <w:rPr>
      <w:i/>
      <w:color w:val="000000" w:themeColor="text1"/>
      <w:sz w:val="24"/>
      <w:szCs w:val="24"/>
      <w:lang w:val="en-US"/>
    </w:rPr>
  </w:style>
  <w:style w:type="character" w:styleId="PageNumber">
    <w:name w:val="page number"/>
    <w:basedOn w:val="DefaultParagraphFont"/>
    <w:uiPriority w:val="99"/>
    <w:semiHidden/>
    <w:rsid w:val="00C75BBD"/>
  </w:style>
  <w:style w:type="paragraph" w:styleId="NoSpacing">
    <w:name w:val="No Spacing"/>
    <w:link w:val="NoSpacingChar"/>
    <w:uiPriority w:val="1"/>
    <w:qFormat/>
    <w:rsid w:val="00BF038C"/>
    <w:pPr>
      <w:spacing w:after="0" w:line="240" w:lineRule="auto"/>
    </w:pPr>
    <w:rPr>
      <w:rFonts w:eastAsiaTheme="minorEastAsia"/>
      <w:lang w:eastAsia="pt-PT"/>
    </w:rPr>
  </w:style>
  <w:style w:type="character" w:customStyle="1" w:styleId="NoSpacingChar">
    <w:name w:val="No Spacing Char"/>
    <w:basedOn w:val="DefaultParagraphFont"/>
    <w:link w:val="NoSpacing"/>
    <w:uiPriority w:val="1"/>
    <w:rsid w:val="00BF038C"/>
    <w:rPr>
      <w:rFonts w:eastAsiaTheme="minorEastAsia"/>
      <w:lang w:eastAsia="pt-PT"/>
    </w:rPr>
  </w:style>
  <w:style w:type="character" w:styleId="PlaceholderText">
    <w:name w:val="Placeholder Text"/>
    <w:basedOn w:val="DefaultParagraphFont"/>
    <w:uiPriority w:val="99"/>
    <w:semiHidden/>
    <w:rsid w:val="004158F1"/>
    <w:rPr>
      <w:color w:val="808080"/>
    </w:rPr>
  </w:style>
  <w:style w:type="paragraph" w:styleId="BodyText">
    <w:name w:val="Body Text"/>
    <w:basedOn w:val="Normal"/>
    <w:link w:val="BodyTextChar"/>
    <w:uiPriority w:val="1"/>
    <w:qFormat/>
    <w:rsid w:val="00CF5869"/>
    <w:pPr>
      <w:widowControl w:val="0"/>
      <w:autoSpaceDE w:val="0"/>
      <w:autoSpaceDN w:val="0"/>
      <w:spacing w:after="0" w:line="240" w:lineRule="auto"/>
    </w:pPr>
    <w:rPr>
      <w:rFonts w:ascii="Bookman Old Style" w:eastAsia="Bookman Old Style" w:hAnsi="Bookman Old Style" w:cs="Bookman Old Style"/>
      <w:sz w:val="16"/>
      <w:szCs w:val="16"/>
      <w:lang w:eastAsia="pt-PT" w:bidi="pt-PT"/>
    </w:rPr>
  </w:style>
  <w:style w:type="character" w:customStyle="1" w:styleId="BodyTextChar">
    <w:name w:val="Body Text Char"/>
    <w:basedOn w:val="DefaultParagraphFont"/>
    <w:link w:val="BodyText"/>
    <w:uiPriority w:val="1"/>
    <w:rsid w:val="00CF5869"/>
    <w:rPr>
      <w:rFonts w:ascii="Bookman Old Style" w:eastAsia="Bookman Old Style" w:hAnsi="Bookman Old Style" w:cs="Bookman Old Style"/>
      <w:sz w:val="16"/>
      <w:szCs w:val="16"/>
      <w:lang w:val="en-GB" w:eastAsia="pt-PT" w:bidi="pt-PT"/>
    </w:rPr>
  </w:style>
  <w:style w:type="paragraph" w:styleId="ListParagraph">
    <w:name w:val="List Paragraph"/>
    <w:basedOn w:val="Normal"/>
    <w:uiPriority w:val="34"/>
    <w:qFormat/>
    <w:rsid w:val="00A905EF"/>
    <w:pPr>
      <w:ind w:left="720"/>
      <w:contextualSpacing/>
    </w:pPr>
  </w:style>
  <w:style w:type="table" w:customStyle="1" w:styleId="TabeladeGrelha3-Destaque31">
    <w:name w:val="Tabela de Grelha 3 - Destaque 31"/>
    <w:basedOn w:val="TableNormal"/>
    <w:uiPriority w:val="48"/>
    <w:rsid w:val="000030E6"/>
    <w:pPr>
      <w:spacing w:after="0" w:line="240" w:lineRule="auto"/>
    </w:pPr>
    <w:tblPr>
      <w:tblStyleRowBandSize w:val="1"/>
      <w:tblStyleColBandSize w:val="1"/>
      <w:tblBorders>
        <w:top w:val="single" w:sz="4" w:space="0" w:color="ACD7CA" w:themeColor="accent3" w:themeTint="99"/>
        <w:left w:val="single" w:sz="4" w:space="0" w:color="ACD7CA" w:themeColor="accent3" w:themeTint="99"/>
        <w:bottom w:val="single" w:sz="4" w:space="0" w:color="ACD7CA" w:themeColor="accent3" w:themeTint="99"/>
        <w:right w:val="single" w:sz="4" w:space="0" w:color="ACD7CA" w:themeColor="accent3" w:themeTint="99"/>
        <w:insideH w:val="single" w:sz="4" w:space="0" w:color="ACD7CA" w:themeColor="accent3" w:themeTint="99"/>
        <w:insideV w:val="single" w:sz="4" w:space="0" w:color="ACD7C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1ED" w:themeFill="accent3" w:themeFillTint="33"/>
      </w:tcPr>
    </w:tblStylePr>
    <w:tblStylePr w:type="band1Horz">
      <w:tblPr/>
      <w:tcPr>
        <w:shd w:val="clear" w:color="auto" w:fill="E3F1ED" w:themeFill="accent3" w:themeFillTint="33"/>
      </w:tcPr>
    </w:tblStylePr>
    <w:tblStylePr w:type="neCell">
      <w:tblPr/>
      <w:tcPr>
        <w:tcBorders>
          <w:bottom w:val="single" w:sz="4" w:space="0" w:color="ACD7CA" w:themeColor="accent3" w:themeTint="99"/>
        </w:tcBorders>
      </w:tcPr>
    </w:tblStylePr>
    <w:tblStylePr w:type="nwCell">
      <w:tblPr/>
      <w:tcPr>
        <w:tcBorders>
          <w:bottom w:val="single" w:sz="4" w:space="0" w:color="ACD7CA" w:themeColor="accent3" w:themeTint="99"/>
        </w:tcBorders>
      </w:tcPr>
    </w:tblStylePr>
    <w:tblStylePr w:type="seCell">
      <w:tblPr/>
      <w:tcPr>
        <w:tcBorders>
          <w:top w:val="single" w:sz="4" w:space="0" w:color="ACD7CA" w:themeColor="accent3" w:themeTint="99"/>
        </w:tcBorders>
      </w:tcPr>
    </w:tblStylePr>
    <w:tblStylePr w:type="swCell">
      <w:tblPr/>
      <w:tcPr>
        <w:tcBorders>
          <w:top w:val="single" w:sz="4" w:space="0" w:color="ACD7CA" w:themeColor="accent3" w:themeTint="99"/>
        </w:tcBorders>
      </w:tcPr>
    </w:tblStylePr>
  </w:style>
  <w:style w:type="character" w:styleId="CommentReference">
    <w:name w:val="annotation reference"/>
    <w:basedOn w:val="DefaultParagraphFont"/>
    <w:uiPriority w:val="99"/>
    <w:semiHidden/>
    <w:unhideWhenUsed/>
    <w:rsid w:val="0077461D"/>
    <w:rPr>
      <w:sz w:val="16"/>
      <w:szCs w:val="16"/>
    </w:rPr>
  </w:style>
  <w:style w:type="paragraph" w:styleId="CommentText">
    <w:name w:val="annotation text"/>
    <w:basedOn w:val="Normal"/>
    <w:link w:val="CommentTextChar"/>
    <w:uiPriority w:val="99"/>
    <w:semiHidden/>
    <w:unhideWhenUsed/>
    <w:rsid w:val="0077461D"/>
    <w:pPr>
      <w:spacing w:line="240" w:lineRule="auto"/>
    </w:pPr>
    <w:rPr>
      <w:sz w:val="20"/>
      <w:szCs w:val="20"/>
    </w:rPr>
  </w:style>
  <w:style w:type="character" w:customStyle="1" w:styleId="CommentTextChar">
    <w:name w:val="Comment Text Char"/>
    <w:basedOn w:val="DefaultParagraphFont"/>
    <w:link w:val="CommentText"/>
    <w:uiPriority w:val="99"/>
    <w:semiHidden/>
    <w:rsid w:val="0077461D"/>
    <w:rPr>
      <w:sz w:val="20"/>
      <w:szCs w:val="20"/>
      <w:lang w:val="en-GB"/>
    </w:rPr>
  </w:style>
  <w:style w:type="paragraph" w:styleId="CommentSubject">
    <w:name w:val="annotation subject"/>
    <w:basedOn w:val="CommentText"/>
    <w:next w:val="CommentText"/>
    <w:link w:val="CommentSubjectChar"/>
    <w:uiPriority w:val="99"/>
    <w:semiHidden/>
    <w:unhideWhenUsed/>
    <w:rsid w:val="0077461D"/>
    <w:rPr>
      <w:b/>
      <w:bCs/>
    </w:rPr>
  </w:style>
  <w:style w:type="character" w:customStyle="1" w:styleId="CommentSubjectChar">
    <w:name w:val="Comment Subject Char"/>
    <w:basedOn w:val="CommentTextChar"/>
    <w:link w:val="CommentSubject"/>
    <w:uiPriority w:val="99"/>
    <w:semiHidden/>
    <w:rsid w:val="0077461D"/>
    <w:rPr>
      <w:b/>
      <w:bCs/>
      <w:sz w:val="20"/>
      <w:szCs w:val="20"/>
      <w:lang w:val="en-GB"/>
    </w:rPr>
  </w:style>
  <w:style w:type="table" w:customStyle="1" w:styleId="TabeladeGrelha7Colorida-Destaque31">
    <w:name w:val="Tabela de Grelha 7 Colorida - Destaque 31"/>
    <w:basedOn w:val="TableNormal"/>
    <w:uiPriority w:val="52"/>
    <w:rsid w:val="00274388"/>
    <w:pPr>
      <w:spacing w:after="0" w:line="240" w:lineRule="auto"/>
    </w:pPr>
    <w:rPr>
      <w:color w:val="4A9A82" w:themeColor="accent3" w:themeShade="BF"/>
    </w:rPr>
    <w:tblPr>
      <w:tblStyleRowBandSize w:val="1"/>
      <w:tblStyleColBandSize w:val="1"/>
      <w:tblBorders>
        <w:top w:val="single" w:sz="4" w:space="0" w:color="ACD7CA" w:themeColor="accent3" w:themeTint="99"/>
        <w:left w:val="single" w:sz="4" w:space="0" w:color="ACD7CA" w:themeColor="accent3" w:themeTint="99"/>
        <w:bottom w:val="single" w:sz="4" w:space="0" w:color="ACD7CA" w:themeColor="accent3" w:themeTint="99"/>
        <w:right w:val="single" w:sz="4" w:space="0" w:color="ACD7CA" w:themeColor="accent3" w:themeTint="99"/>
        <w:insideH w:val="single" w:sz="4" w:space="0" w:color="ACD7CA" w:themeColor="accent3" w:themeTint="99"/>
        <w:insideV w:val="single" w:sz="4" w:space="0" w:color="ACD7C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1ED" w:themeFill="accent3" w:themeFillTint="33"/>
      </w:tcPr>
    </w:tblStylePr>
    <w:tblStylePr w:type="band1Horz">
      <w:tblPr/>
      <w:tcPr>
        <w:shd w:val="clear" w:color="auto" w:fill="E3F1ED" w:themeFill="accent3" w:themeFillTint="33"/>
      </w:tcPr>
    </w:tblStylePr>
    <w:tblStylePr w:type="neCell">
      <w:tblPr/>
      <w:tcPr>
        <w:tcBorders>
          <w:bottom w:val="single" w:sz="4" w:space="0" w:color="ACD7CA" w:themeColor="accent3" w:themeTint="99"/>
        </w:tcBorders>
      </w:tcPr>
    </w:tblStylePr>
    <w:tblStylePr w:type="nwCell">
      <w:tblPr/>
      <w:tcPr>
        <w:tcBorders>
          <w:bottom w:val="single" w:sz="4" w:space="0" w:color="ACD7CA" w:themeColor="accent3" w:themeTint="99"/>
        </w:tcBorders>
      </w:tcPr>
    </w:tblStylePr>
    <w:tblStylePr w:type="seCell">
      <w:tblPr/>
      <w:tcPr>
        <w:tcBorders>
          <w:top w:val="single" w:sz="4" w:space="0" w:color="ACD7CA" w:themeColor="accent3" w:themeTint="99"/>
        </w:tcBorders>
      </w:tcPr>
    </w:tblStylePr>
    <w:tblStylePr w:type="swCell">
      <w:tblPr/>
      <w:tcPr>
        <w:tcBorders>
          <w:top w:val="single" w:sz="4" w:space="0" w:color="ACD7CA" w:themeColor="accent3" w:themeTint="99"/>
        </w:tcBorders>
      </w:tcPr>
    </w:tblStylePr>
  </w:style>
  <w:style w:type="table" w:customStyle="1" w:styleId="TabelacomGrelhaClara1">
    <w:name w:val="Tabela com Grelha Clara1"/>
    <w:basedOn w:val="TableNormal"/>
    <w:uiPriority w:val="40"/>
    <w:rsid w:val="0027438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E147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47C4"/>
    <w:rPr>
      <w:rFonts w:ascii="Tahoma" w:hAnsi="Tahoma" w:cs="Tahoma"/>
      <w:sz w:val="16"/>
      <w:szCs w:val="16"/>
      <w:lang w:val="en-GB"/>
    </w:rPr>
  </w:style>
  <w:style w:type="character" w:styleId="Hyperlink">
    <w:name w:val="Hyperlink"/>
    <w:basedOn w:val="DefaultParagraphFont"/>
    <w:uiPriority w:val="99"/>
    <w:unhideWhenUsed/>
    <w:rsid w:val="005A35E8"/>
    <w:rPr>
      <w:color w:val="6B9F25" w:themeColor="hyperlink"/>
      <w:u w:val="single"/>
    </w:rPr>
  </w:style>
  <w:style w:type="table" w:styleId="PlainTable2">
    <w:name w:val="Plain Table 2"/>
    <w:basedOn w:val="TableNormal"/>
    <w:uiPriority w:val="42"/>
    <w:rsid w:val="00B8417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369941">
      <w:bodyDiv w:val="1"/>
      <w:marLeft w:val="0"/>
      <w:marRight w:val="0"/>
      <w:marTop w:val="0"/>
      <w:marBottom w:val="0"/>
      <w:divBdr>
        <w:top w:val="none" w:sz="0" w:space="0" w:color="auto"/>
        <w:left w:val="none" w:sz="0" w:space="0" w:color="auto"/>
        <w:bottom w:val="none" w:sz="0" w:space="0" w:color="auto"/>
        <w:right w:val="none" w:sz="0" w:space="0" w:color="auto"/>
      </w:divBdr>
      <w:divsChild>
        <w:div w:id="206574196">
          <w:marLeft w:val="547"/>
          <w:marRight w:val="0"/>
          <w:marTop w:val="0"/>
          <w:marBottom w:val="0"/>
          <w:divBdr>
            <w:top w:val="none" w:sz="0" w:space="0" w:color="auto"/>
            <w:left w:val="none" w:sz="0" w:space="0" w:color="auto"/>
            <w:bottom w:val="none" w:sz="0" w:space="0" w:color="auto"/>
            <w:right w:val="none" w:sz="0" w:space="0" w:color="auto"/>
          </w:divBdr>
        </w:div>
      </w:divsChild>
    </w:div>
    <w:div w:id="213851115">
      <w:bodyDiv w:val="1"/>
      <w:marLeft w:val="0"/>
      <w:marRight w:val="0"/>
      <w:marTop w:val="0"/>
      <w:marBottom w:val="0"/>
      <w:divBdr>
        <w:top w:val="none" w:sz="0" w:space="0" w:color="auto"/>
        <w:left w:val="none" w:sz="0" w:space="0" w:color="auto"/>
        <w:bottom w:val="none" w:sz="0" w:space="0" w:color="auto"/>
        <w:right w:val="none" w:sz="0" w:space="0" w:color="auto"/>
      </w:divBdr>
    </w:div>
    <w:div w:id="228081830">
      <w:bodyDiv w:val="1"/>
      <w:marLeft w:val="0"/>
      <w:marRight w:val="0"/>
      <w:marTop w:val="0"/>
      <w:marBottom w:val="0"/>
      <w:divBdr>
        <w:top w:val="none" w:sz="0" w:space="0" w:color="auto"/>
        <w:left w:val="none" w:sz="0" w:space="0" w:color="auto"/>
        <w:bottom w:val="none" w:sz="0" w:space="0" w:color="auto"/>
        <w:right w:val="none" w:sz="0" w:space="0" w:color="auto"/>
      </w:divBdr>
      <w:divsChild>
        <w:div w:id="1294480515">
          <w:marLeft w:val="547"/>
          <w:marRight w:val="0"/>
          <w:marTop w:val="0"/>
          <w:marBottom w:val="0"/>
          <w:divBdr>
            <w:top w:val="none" w:sz="0" w:space="0" w:color="auto"/>
            <w:left w:val="none" w:sz="0" w:space="0" w:color="auto"/>
            <w:bottom w:val="none" w:sz="0" w:space="0" w:color="auto"/>
            <w:right w:val="none" w:sz="0" w:space="0" w:color="auto"/>
          </w:divBdr>
        </w:div>
      </w:divsChild>
    </w:div>
    <w:div w:id="437676955">
      <w:bodyDiv w:val="1"/>
      <w:marLeft w:val="0"/>
      <w:marRight w:val="0"/>
      <w:marTop w:val="0"/>
      <w:marBottom w:val="0"/>
      <w:divBdr>
        <w:top w:val="none" w:sz="0" w:space="0" w:color="auto"/>
        <w:left w:val="none" w:sz="0" w:space="0" w:color="auto"/>
        <w:bottom w:val="none" w:sz="0" w:space="0" w:color="auto"/>
        <w:right w:val="none" w:sz="0" w:space="0" w:color="auto"/>
      </w:divBdr>
    </w:div>
    <w:div w:id="549614915">
      <w:bodyDiv w:val="1"/>
      <w:marLeft w:val="0"/>
      <w:marRight w:val="0"/>
      <w:marTop w:val="0"/>
      <w:marBottom w:val="0"/>
      <w:divBdr>
        <w:top w:val="none" w:sz="0" w:space="0" w:color="auto"/>
        <w:left w:val="none" w:sz="0" w:space="0" w:color="auto"/>
        <w:bottom w:val="none" w:sz="0" w:space="0" w:color="auto"/>
        <w:right w:val="none" w:sz="0" w:space="0" w:color="auto"/>
      </w:divBdr>
    </w:div>
    <w:div w:id="914556127">
      <w:bodyDiv w:val="1"/>
      <w:marLeft w:val="0"/>
      <w:marRight w:val="0"/>
      <w:marTop w:val="0"/>
      <w:marBottom w:val="0"/>
      <w:divBdr>
        <w:top w:val="none" w:sz="0" w:space="0" w:color="auto"/>
        <w:left w:val="none" w:sz="0" w:space="0" w:color="auto"/>
        <w:bottom w:val="none" w:sz="0" w:space="0" w:color="auto"/>
        <w:right w:val="none" w:sz="0" w:space="0" w:color="auto"/>
      </w:divBdr>
    </w:div>
    <w:div w:id="1460536690">
      <w:bodyDiv w:val="1"/>
      <w:marLeft w:val="0"/>
      <w:marRight w:val="0"/>
      <w:marTop w:val="0"/>
      <w:marBottom w:val="0"/>
      <w:divBdr>
        <w:top w:val="none" w:sz="0" w:space="0" w:color="auto"/>
        <w:left w:val="none" w:sz="0" w:space="0" w:color="auto"/>
        <w:bottom w:val="none" w:sz="0" w:space="0" w:color="auto"/>
        <w:right w:val="none" w:sz="0" w:space="0" w:color="auto"/>
      </w:divBdr>
      <w:divsChild>
        <w:div w:id="2106074250">
          <w:marLeft w:val="720"/>
          <w:marRight w:val="0"/>
          <w:marTop w:val="0"/>
          <w:marBottom w:val="0"/>
          <w:divBdr>
            <w:top w:val="none" w:sz="0" w:space="0" w:color="auto"/>
            <w:left w:val="none" w:sz="0" w:space="0" w:color="auto"/>
            <w:bottom w:val="none" w:sz="0" w:space="0" w:color="auto"/>
            <w:right w:val="none" w:sz="0" w:space="0" w:color="auto"/>
          </w:divBdr>
        </w:div>
      </w:divsChild>
    </w:div>
    <w:div w:id="1527982275">
      <w:bodyDiv w:val="1"/>
      <w:marLeft w:val="0"/>
      <w:marRight w:val="0"/>
      <w:marTop w:val="0"/>
      <w:marBottom w:val="0"/>
      <w:divBdr>
        <w:top w:val="none" w:sz="0" w:space="0" w:color="auto"/>
        <w:left w:val="none" w:sz="0" w:space="0" w:color="auto"/>
        <w:bottom w:val="none" w:sz="0" w:space="0" w:color="auto"/>
        <w:right w:val="none" w:sz="0" w:space="0" w:color="auto"/>
      </w:divBdr>
    </w:div>
    <w:div w:id="1545675785">
      <w:bodyDiv w:val="1"/>
      <w:marLeft w:val="0"/>
      <w:marRight w:val="0"/>
      <w:marTop w:val="0"/>
      <w:marBottom w:val="0"/>
      <w:divBdr>
        <w:top w:val="none" w:sz="0" w:space="0" w:color="auto"/>
        <w:left w:val="none" w:sz="0" w:space="0" w:color="auto"/>
        <w:bottom w:val="none" w:sz="0" w:space="0" w:color="auto"/>
        <w:right w:val="none" w:sz="0" w:space="0" w:color="auto"/>
      </w:divBdr>
    </w:div>
    <w:div w:id="1886287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s://youtu.be/h3y1xDErPQw"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yperlink" Target="https://www.cim-regiaodecoimbra.pt/wp-content/uploads/2020/09/CIM-Regiao-de-Coimbra-Manual-Economia-Circular.pdf"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centraldecompras.cim-regiaodecoimbra.pt/" TargetMode="External"/><Relationship Id="rId20" Type="http://schemas.openxmlformats.org/officeDocument/2006/relationships/hyperlink" Target="https://www.cim-regiaodecoimbra.pt/cim-rc/projeto-circular-potenciar-as-compras-publicas-na-cim-regiao-de-coimbr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https://centraldecompras.cim-regiaodecoimbra.pt/"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footer" Target="footer2.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Tema do Office">
  <a:themeElements>
    <a:clrScheme name="CircLocal">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95D359"/>
      </a:accent5>
      <a:accent6>
        <a:srgbClr val="145EE0"/>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IRCLo</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ECCD6A-FCFF-4DAF-8CE7-CCA1566EA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8</TotalTime>
  <Pages>7</Pages>
  <Words>2108</Words>
  <Characters>11387</Characters>
  <Application>Microsoft Office Word</Application>
  <DocSecurity>0</DocSecurity>
  <Lines>94</Lines>
  <Paragraphs>2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ircLocal Communication Plan &amp; Visual Identity</vt:lpstr>
      <vt:lpstr>CircLocal Communication Plan &amp; Visual Identity</vt:lpstr>
    </vt:vector>
  </TitlesOfParts>
  <Company/>
  <LinksUpToDate>false</LinksUpToDate>
  <CharactersWithSpaces>1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rcLocal Communication Plan &amp; Visual Identity</dc:title>
  <dc:subject/>
  <dc:creator>Afonso Marques</dc:creator>
  <cp:keywords/>
  <dc:description/>
  <cp:lastModifiedBy>Afonso Marques</cp:lastModifiedBy>
  <cp:revision>34</cp:revision>
  <cp:lastPrinted>2021-08-23T13:05:00Z</cp:lastPrinted>
  <dcterms:created xsi:type="dcterms:W3CDTF">2021-07-13T15:29:00Z</dcterms:created>
  <dcterms:modified xsi:type="dcterms:W3CDTF">2021-09-02T09:36:00Z</dcterms:modified>
</cp:coreProperties>
</file>